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9B399" w14:textId="2EB05C00" w:rsidR="00C75A44" w:rsidRDefault="00102EFD" w:rsidP="00C75A44">
      <w:pPr>
        <w:spacing w:after="0"/>
        <w:rPr>
          <w:b/>
          <w:sz w:val="72"/>
          <w:u w:val="single"/>
          <w:lang w:val="en-US"/>
        </w:rPr>
      </w:pPr>
      <w:r w:rsidRPr="00102EFD">
        <w:rPr>
          <w:b/>
          <w:sz w:val="72"/>
          <w:u w:val="single"/>
          <w:lang w:val="en-US"/>
        </w:rPr>
        <w:t>Engineering Home:</w:t>
      </w:r>
    </w:p>
    <w:p w14:paraId="3EC63BF3" w14:textId="258EBA4F" w:rsidR="00102EFD" w:rsidRDefault="00102EFD" w:rsidP="00C75A44">
      <w:pPr>
        <w:spacing w:after="0"/>
        <w:rPr>
          <w:b/>
          <w:u w:val="single"/>
          <w:lang w:val="en-US"/>
        </w:rPr>
      </w:pPr>
      <w:r>
        <w:rPr>
          <w:b/>
          <w:u w:val="single"/>
          <w:lang w:val="en-US"/>
        </w:rPr>
        <w:t>Overview:</w:t>
      </w:r>
    </w:p>
    <w:p w14:paraId="6F8E1EDF" w14:textId="1A3C2C9C" w:rsidR="00102EFD" w:rsidRDefault="00102EFD" w:rsidP="00C75A44">
      <w:pPr>
        <w:spacing w:after="0"/>
        <w:rPr>
          <w:lang w:val="en-US"/>
        </w:rPr>
      </w:pPr>
      <w:r>
        <w:rPr>
          <w:lang w:val="en-US"/>
        </w:rPr>
        <w:tab/>
        <w:t>Navigation:</w:t>
      </w:r>
    </w:p>
    <w:p w14:paraId="11882D39" w14:textId="5893FAFF" w:rsidR="00102EFD" w:rsidRDefault="00102EFD" w:rsidP="00C75A44">
      <w:pPr>
        <w:spacing w:after="0"/>
        <w:rPr>
          <w:lang w:val="en-US"/>
        </w:rPr>
      </w:pPr>
      <w:r>
        <w:rPr>
          <w:lang w:val="en-US"/>
        </w:rPr>
        <w:tab/>
      </w:r>
      <w:r>
        <w:rPr>
          <w:lang w:val="en-US"/>
        </w:rPr>
        <w:tab/>
        <w:t>Rating (3-4/5)</w:t>
      </w:r>
    </w:p>
    <w:p w14:paraId="4010FFD9" w14:textId="7FE116B6" w:rsidR="00102EFD" w:rsidRDefault="00102EFD" w:rsidP="00C75A44">
      <w:pPr>
        <w:spacing w:after="0"/>
        <w:rPr>
          <w:lang w:val="en-US"/>
        </w:rPr>
      </w:pPr>
      <w:r>
        <w:rPr>
          <w:lang w:val="en-US"/>
        </w:rPr>
        <w:tab/>
      </w:r>
      <w:r>
        <w:rPr>
          <w:lang w:val="en-US"/>
        </w:rPr>
        <w:tab/>
        <w:t xml:space="preserve">The navigation is generally easy to use and most of the content is nested in a side bar on the page. </w:t>
      </w:r>
      <w:r w:rsidR="00AC6985">
        <w:rPr>
          <w:lang w:val="en-US"/>
        </w:rPr>
        <w:t>However,</w:t>
      </w:r>
      <w:r>
        <w:rPr>
          <w:lang w:val="en-US"/>
        </w:rPr>
        <w:t xml:space="preserve"> because the side bar contains content nested under titles that are not necessarily intuitive or has many options underneath them, the content can be sometimes hard to navigate and is cumbersome generally resulting in a neutral rating or 3 or a bit higher at 4.</w:t>
      </w:r>
    </w:p>
    <w:p w14:paraId="74AD0B1F" w14:textId="2F56F5B7" w:rsidR="00102EFD" w:rsidRDefault="00102EFD" w:rsidP="00C75A44">
      <w:pPr>
        <w:spacing w:after="0"/>
        <w:rPr>
          <w:lang w:val="en-US"/>
        </w:rPr>
      </w:pPr>
      <w:r>
        <w:rPr>
          <w:lang w:val="en-US"/>
        </w:rPr>
        <w:tab/>
        <w:t>Content:</w:t>
      </w:r>
    </w:p>
    <w:p w14:paraId="361D49B8" w14:textId="59404645" w:rsidR="00102EFD" w:rsidRDefault="00102EFD" w:rsidP="00C75A44">
      <w:pPr>
        <w:spacing w:after="0"/>
        <w:rPr>
          <w:lang w:val="en-US"/>
        </w:rPr>
      </w:pPr>
      <w:r>
        <w:rPr>
          <w:lang w:val="en-US"/>
        </w:rPr>
        <w:tab/>
      </w:r>
      <w:r>
        <w:rPr>
          <w:lang w:val="en-US"/>
        </w:rPr>
        <w:tab/>
      </w:r>
      <w:r w:rsidR="00AC6985">
        <w:rPr>
          <w:lang w:val="en-US"/>
        </w:rPr>
        <w:t>Rating (</w:t>
      </w:r>
      <w:r>
        <w:rPr>
          <w:lang w:val="en-US"/>
        </w:rPr>
        <w:t>3-4/5) (generally 4)</w:t>
      </w:r>
    </w:p>
    <w:p w14:paraId="0C66B647" w14:textId="604C0FAC" w:rsidR="00102EFD" w:rsidRDefault="00102EFD" w:rsidP="00C75A44">
      <w:pPr>
        <w:spacing w:after="0"/>
        <w:rPr>
          <w:lang w:val="en-US"/>
        </w:rPr>
      </w:pPr>
      <w:r>
        <w:rPr>
          <w:lang w:val="en-US"/>
        </w:rPr>
        <w:tab/>
      </w:r>
      <w:r>
        <w:rPr>
          <w:lang w:val="en-US"/>
        </w:rPr>
        <w:tab/>
        <w:t>The content is generally direct and usually helpful, however there are some broken</w:t>
      </w:r>
      <w:r w:rsidR="006E1AF5">
        <w:rPr>
          <w:lang w:val="en-US"/>
        </w:rPr>
        <w:t xml:space="preserve"> links, repeated links and non-relevant links used that reduces the effectiveness of the content. As well, link names are occasionally vague making it hard to be sure of the content the link will show.</w:t>
      </w:r>
    </w:p>
    <w:p w14:paraId="6102120C" w14:textId="277B4B06" w:rsidR="006E1AF5" w:rsidRDefault="006E1AF5" w:rsidP="00C75A44">
      <w:pPr>
        <w:spacing w:after="0"/>
        <w:rPr>
          <w:lang w:val="en-US"/>
        </w:rPr>
      </w:pPr>
    </w:p>
    <w:p w14:paraId="3FF9F7E7" w14:textId="38CFDABA" w:rsidR="006E1AF5" w:rsidRPr="00102EFD" w:rsidRDefault="006E1AF5" w:rsidP="00C75A44">
      <w:pPr>
        <w:spacing w:after="0"/>
        <w:rPr>
          <w:lang w:val="en-US"/>
        </w:rPr>
      </w:pPr>
      <w:r>
        <w:rPr>
          <w:lang w:val="en-US"/>
        </w:rPr>
        <w:t xml:space="preserve">“Upcoming Events” is currently beside the “Quick Links” instead of above or below it which is poor organization and layout conventions. The sidebar addressing contents for students, family, staff is a good initial </w:t>
      </w:r>
      <w:r w:rsidR="00AC6985">
        <w:rPr>
          <w:lang w:val="en-US"/>
        </w:rPr>
        <w:t>way,</w:t>
      </w:r>
      <w:r>
        <w:rPr>
          <w:lang w:val="en-US"/>
        </w:rPr>
        <w:t xml:space="preserve"> but the sheer </w:t>
      </w:r>
      <w:r w:rsidR="00AC6985">
        <w:rPr>
          <w:lang w:val="en-US"/>
        </w:rPr>
        <w:t>number</w:t>
      </w:r>
      <w:r>
        <w:rPr>
          <w:lang w:val="en-US"/>
        </w:rPr>
        <w:t xml:space="preserve"> of pages can hinder navigation to what the user is looking for.</w:t>
      </w:r>
    </w:p>
    <w:p w14:paraId="1B4BD411" w14:textId="5E6D4563" w:rsidR="00BA2D69" w:rsidRDefault="00BA2D69"/>
    <w:p w14:paraId="210BD7F5" w14:textId="5E68A88B" w:rsidR="006E1AF5" w:rsidRDefault="006E1AF5"/>
    <w:p w14:paraId="7016D4D4" w14:textId="36EFBE47" w:rsidR="006E1AF5" w:rsidRDefault="006E1AF5"/>
    <w:p w14:paraId="26638DF9" w14:textId="544A5DAD" w:rsidR="006E1AF5" w:rsidRDefault="006E1AF5">
      <w:bookmarkStart w:id="0" w:name="_GoBack"/>
      <w:bookmarkEnd w:id="0"/>
    </w:p>
    <w:p w14:paraId="43F895FB" w14:textId="329E99BF" w:rsidR="006E1AF5" w:rsidRDefault="006E1AF5"/>
    <w:p w14:paraId="097D0CE1" w14:textId="1D63DB13" w:rsidR="006E1AF5" w:rsidRDefault="006E1AF5"/>
    <w:p w14:paraId="1AD81862" w14:textId="6F2C2F15" w:rsidR="006E1AF5" w:rsidRDefault="006E1AF5"/>
    <w:p w14:paraId="0D171D69" w14:textId="4AD00475" w:rsidR="006E1AF5" w:rsidRDefault="006E1AF5"/>
    <w:p w14:paraId="2947E900" w14:textId="46C27F70" w:rsidR="006E1AF5" w:rsidRDefault="006E1AF5"/>
    <w:p w14:paraId="2E9FCEBE" w14:textId="43CB2DCF" w:rsidR="006E1AF5" w:rsidRDefault="006E1AF5"/>
    <w:p w14:paraId="64A92F6B" w14:textId="498D182D" w:rsidR="006E1AF5" w:rsidRDefault="006E1AF5"/>
    <w:p w14:paraId="44E55D4D" w14:textId="2E391C7B" w:rsidR="006E1AF5" w:rsidRDefault="006E1AF5"/>
    <w:p w14:paraId="6006556D" w14:textId="6E082005" w:rsidR="006E1AF5" w:rsidRDefault="006E1AF5"/>
    <w:p w14:paraId="48C14F76" w14:textId="1CB469A4" w:rsidR="006E1AF5" w:rsidRDefault="006E1AF5"/>
    <w:p w14:paraId="5045720C" w14:textId="13351C6A" w:rsidR="006E1AF5" w:rsidRDefault="006E1AF5"/>
    <w:p w14:paraId="778FD11E" w14:textId="2C2801F9" w:rsidR="006E1AF5" w:rsidRPr="006E1AF5" w:rsidRDefault="006E1AF5" w:rsidP="006E1AF5">
      <w:pPr>
        <w:spacing w:after="0"/>
        <w:rPr>
          <w:sz w:val="32"/>
          <w:lang w:val="en-US"/>
        </w:rPr>
      </w:pPr>
      <w:r w:rsidRPr="00102EFD">
        <w:rPr>
          <w:sz w:val="32"/>
          <w:lang w:val="en-US"/>
        </w:rPr>
        <w:lastRenderedPageBreak/>
        <w:t>Content Analysis &amp; Quality Review Rubric</w:t>
      </w:r>
      <w:r>
        <w:rPr>
          <w:sz w:val="32"/>
          <w:lang w:val="en-US"/>
        </w:rPr>
        <w:t>s:</w:t>
      </w:r>
    </w:p>
    <w:tbl>
      <w:tblPr>
        <w:tblStyle w:val="TableGrid"/>
        <w:tblW w:w="0" w:type="auto"/>
        <w:tblLook w:val="04A0" w:firstRow="1" w:lastRow="0" w:firstColumn="1" w:lastColumn="0" w:noHBand="0" w:noVBand="1"/>
      </w:tblPr>
      <w:tblGrid>
        <w:gridCol w:w="1133"/>
        <w:gridCol w:w="1327"/>
        <w:gridCol w:w="216"/>
        <w:gridCol w:w="1132"/>
        <w:gridCol w:w="216"/>
        <w:gridCol w:w="1450"/>
        <w:gridCol w:w="216"/>
        <w:gridCol w:w="931"/>
        <w:gridCol w:w="216"/>
        <w:gridCol w:w="1148"/>
        <w:gridCol w:w="216"/>
        <w:gridCol w:w="1149"/>
      </w:tblGrid>
      <w:tr w:rsidR="00C75A44" w:rsidRPr="00102EFD" w14:paraId="2F4E3E36" w14:textId="77777777" w:rsidTr="00122516">
        <w:tc>
          <w:tcPr>
            <w:tcW w:w="1408" w:type="dxa"/>
            <w:shd w:val="clear" w:color="auto" w:fill="FFFFFF" w:themeFill="background1"/>
          </w:tcPr>
          <w:p w14:paraId="62038D88" w14:textId="77777777" w:rsidR="00C75A44" w:rsidRPr="00102EFD" w:rsidRDefault="00C75A44" w:rsidP="00122516">
            <w:pPr>
              <w:spacing w:before="120" w:after="120"/>
              <w:rPr>
                <w:b/>
                <w:lang w:val="en-US"/>
              </w:rPr>
            </w:pPr>
            <w:r w:rsidRPr="00102EFD">
              <w:rPr>
                <w:b/>
                <w:lang w:val="en-US"/>
              </w:rPr>
              <w:t>Primary section</w:t>
            </w:r>
          </w:p>
        </w:tc>
        <w:tc>
          <w:tcPr>
            <w:tcW w:w="9382" w:type="dxa"/>
            <w:gridSpan w:val="11"/>
            <w:shd w:val="clear" w:color="auto" w:fill="FFFFFF" w:themeFill="background1"/>
          </w:tcPr>
          <w:p w14:paraId="3D598BA0" w14:textId="1A24E3DF" w:rsidR="00C75A44" w:rsidRPr="00102EFD" w:rsidRDefault="00CD5ED5" w:rsidP="00122516">
            <w:pPr>
              <w:spacing w:before="120" w:after="120"/>
              <w:rPr>
                <w:lang w:val="en-US"/>
              </w:rPr>
            </w:pPr>
            <w:r w:rsidRPr="00102EFD">
              <w:rPr>
                <w:lang w:val="en-US"/>
              </w:rPr>
              <w:t>Engineering Home</w:t>
            </w:r>
          </w:p>
        </w:tc>
      </w:tr>
      <w:tr w:rsidR="00C75A44" w:rsidRPr="00102EFD" w14:paraId="57880A42" w14:textId="77777777" w:rsidTr="00122516">
        <w:tc>
          <w:tcPr>
            <w:tcW w:w="1408" w:type="dxa"/>
            <w:shd w:val="clear" w:color="auto" w:fill="F2F2F2" w:themeFill="background1" w:themeFillShade="F2"/>
          </w:tcPr>
          <w:p w14:paraId="67B56339" w14:textId="77777777" w:rsidR="00C75A44" w:rsidRPr="00102EFD" w:rsidRDefault="00C75A44" w:rsidP="00122516">
            <w:pPr>
              <w:spacing w:before="120" w:after="120"/>
              <w:rPr>
                <w:b/>
                <w:lang w:val="en-US"/>
              </w:rPr>
            </w:pPr>
            <w:r w:rsidRPr="00102EFD">
              <w:rPr>
                <w:b/>
                <w:lang w:val="en-US"/>
              </w:rPr>
              <w:t>Page title</w:t>
            </w:r>
          </w:p>
        </w:tc>
        <w:tc>
          <w:tcPr>
            <w:tcW w:w="9382" w:type="dxa"/>
            <w:gridSpan w:val="11"/>
            <w:shd w:val="clear" w:color="auto" w:fill="F2F2F2" w:themeFill="background1" w:themeFillShade="F2"/>
          </w:tcPr>
          <w:p w14:paraId="34AC7818" w14:textId="7D87193C" w:rsidR="00C75A44" w:rsidRPr="00102EFD" w:rsidRDefault="00CD5ED5" w:rsidP="00122516">
            <w:pPr>
              <w:spacing w:before="120" w:after="120"/>
              <w:rPr>
                <w:lang w:val="en-US"/>
              </w:rPr>
            </w:pPr>
            <w:r w:rsidRPr="006E1AF5">
              <w:rPr>
                <w:sz w:val="24"/>
                <w:lang w:val="en-US"/>
              </w:rPr>
              <w:t>Engineering Home</w:t>
            </w:r>
          </w:p>
        </w:tc>
      </w:tr>
      <w:tr w:rsidR="00C75A44" w:rsidRPr="00102EFD" w14:paraId="2EC0E795" w14:textId="77777777" w:rsidTr="00122516">
        <w:tc>
          <w:tcPr>
            <w:tcW w:w="1408" w:type="dxa"/>
            <w:shd w:val="clear" w:color="auto" w:fill="FFFFFF" w:themeFill="background1"/>
          </w:tcPr>
          <w:p w14:paraId="18FE6224" w14:textId="77777777" w:rsidR="00C75A44" w:rsidRPr="00102EFD" w:rsidRDefault="00C75A44" w:rsidP="00122516">
            <w:pPr>
              <w:spacing w:before="120" w:after="120"/>
              <w:rPr>
                <w:b/>
                <w:lang w:val="en-US"/>
              </w:rPr>
            </w:pPr>
            <w:r w:rsidRPr="00102EFD">
              <w:rPr>
                <w:b/>
                <w:lang w:val="en-US"/>
              </w:rPr>
              <w:t>Navigation</w:t>
            </w:r>
          </w:p>
        </w:tc>
        <w:tc>
          <w:tcPr>
            <w:tcW w:w="9382" w:type="dxa"/>
            <w:gridSpan w:val="11"/>
            <w:shd w:val="clear" w:color="auto" w:fill="FFFFFF" w:themeFill="background1"/>
          </w:tcPr>
          <w:p w14:paraId="7207C296" w14:textId="14D07169" w:rsidR="00C75A44" w:rsidRPr="00102EFD" w:rsidRDefault="00945D7B" w:rsidP="00122516">
            <w:pPr>
              <w:spacing w:before="120" w:after="120"/>
              <w:rPr>
                <w:lang w:val="en-US"/>
              </w:rPr>
            </w:pPr>
            <w:r w:rsidRPr="00102EFD">
              <w:rPr>
                <w:lang w:val="en-US"/>
              </w:rPr>
              <w:t>Home</w:t>
            </w:r>
          </w:p>
        </w:tc>
      </w:tr>
      <w:tr w:rsidR="00C75A44" w:rsidRPr="00102EFD" w14:paraId="1C3BC1C1" w14:textId="77777777" w:rsidTr="00122516">
        <w:tc>
          <w:tcPr>
            <w:tcW w:w="1408" w:type="dxa"/>
            <w:vMerge w:val="restart"/>
            <w:shd w:val="clear" w:color="auto" w:fill="F2F2F2" w:themeFill="background1" w:themeFillShade="F2"/>
          </w:tcPr>
          <w:p w14:paraId="398118F8" w14:textId="77777777" w:rsidR="00C75A44" w:rsidRPr="00102EFD" w:rsidRDefault="00C75A44" w:rsidP="00122516">
            <w:pPr>
              <w:spacing w:before="120" w:after="120"/>
              <w:rPr>
                <w:b/>
                <w:lang w:val="en-US"/>
              </w:rPr>
            </w:pPr>
            <w:r w:rsidRPr="00102EFD">
              <w:rPr>
                <w:b/>
                <w:lang w:val="en-US"/>
              </w:rPr>
              <w:t>Navigation rating</w:t>
            </w:r>
          </w:p>
        </w:tc>
        <w:tc>
          <w:tcPr>
            <w:tcW w:w="1563" w:type="dxa"/>
            <w:shd w:val="clear" w:color="auto" w:fill="F2F2F2" w:themeFill="background1" w:themeFillShade="F2"/>
          </w:tcPr>
          <w:p w14:paraId="28A7B3C4" w14:textId="77777777" w:rsidR="00C75A44" w:rsidRPr="00102EFD" w:rsidRDefault="00C75A44" w:rsidP="00122516">
            <w:pPr>
              <w:spacing w:before="120" w:after="120"/>
              <w:jc w:val="center"/>
              <w:rPr>
                <w:lang w:val="en-US"/>
              </w:rPr>
            </w:pPr>
            <w:r w:rsidRPr="00102EFD">
              <w:rPr>
                <w:lang w:val="en-US"/>
              </w:rPr>
              <w:t>1</w:t>
            </w:r>
          </w:p>
        </w:tc>
        <w:tc>
          <w:tcPr>
            <w:tcW w:w="1564" w:type="dxa"/>
            <w:gridSpan w:val="3"/>
            <w:shd w:val="clear" w:color="auto" w:fill="F2F2F2" w:themeFill="background1" w:themeFillShade="F2"/>
          </w:tcPr>
          <w:p w14:paraId="44A83F98" w14:textId="77777777" w:rsidR="00C75A44" w:rsidRPr="00102EFD" w:rsidRDefault="00C75A44" w:rsidP="00122516">
            <w:pPr>
              <w:spacing w:before="120" w:after="120"/>
              <w:jc w:val="center"/>
              <w:rPr>
                <w:lang w:val="en-US"/>
              </w:rPr>
            </w:pPr>
            <w:r w:rsidRPr="00102EFD">
              <w:rPr>
                <w:lang w:val="en-US"/>
              </w:rPr>
              <w:t>2</w:t>
            </w:r>
          </w:p>
        </w:tc>
        <w:tc>
          <w:tcPr>
            <w:tcW w:w="1564" w:type="dxa"/>
            <w:shd w:val="clear" w:color="auto" w:fill="F2F2F2" w:themeFill="background1" w:themeFillShade="F2"/>
          </w:tcPr>
          <w:p w14:paraId="059C7873" w14:textId="1AFB6DF4" w:rsidR="00C75A44" w:rsidRPr="00102EFD" w:rsidRDefault="00102EFD" w:rsidP="00102EFD">
            <w:pPr>
              <w:tabs>
                <w:tab w:val="center" w:pos="847"/>
                <w:tab w:val="left" w:pos="1620"/>
              </w:tabs>
              <w:spacing w:before="120" w:after="120"/>
              <w:jc w:val="center"/>
              <w:rPr>
                <w:lang w:val="en-US"/>
              </w:rPr>
            </w:pPr>
            <w:r w:rsidRPr="00102EFD">
              <w:rPr>
                <w:noProof/>
                <w:lang w:val="en-US"/>
              </w:rPr>
              <mc:AlternateContent>
                <mc:Choice Requires="wpi">
                  <w:drawing>
                    <wp:anchor distT="0" distB="0" distL="114300" distR="114300" simplePos="0" relativeHeight="251720704" behindDoc="0" locked="0" layoutInCell="1" allowOverlap="1" wp14:anchorId="4E5B80F8" wp14:editId="72758E3C">
                      <wp:simplePos x="0" y="0"/>
                      <wp:positionH relativeFrom="column">
                        <wp:posOffset>21630</wp:posOffset>
                      </wp:positionH>
                      <wp:positionV relativeFrom="paragraph">
                        <wp:posOffset>167340</wp:posOffset>
                      </wp:positionV>
                      <wp:extent cx="704160" cy="29520"/>
                      <wp:effectExtent l="76200" t="133350" r="115570" b="180340"/>
                      <wp:wrapNone/>
                      <wp:docPr id="2" name="Ink 2"/>
                      <wp:cNvGraphicFramePr/>
                      <a:graphic xmlns:a="http://schemas.openxmlformats.org/drawingml/2006/main">
                        <a:graphicData uri="http://schemas.microsoft.com/office/word/2010/wordprocessingInk">
                          <w14:contentPart bwMode="auto" r:id="rId6">
                            <w14:nvContentPartPr>
                              <w14:cNvContentPartPr/>
                            </w14:nvContentPartPr>
                            <w14:xfrm>
                              <a:off x="0" y="0"/>
                              <a:ext cx="704160" cy="29520"/>
                            </w14:xfrm>
                          </w14:contentPart>
                        </a:graphicData>
                      </a:graphic>
                    </wp:anchor>
                  </w:drawing>
                </mc:Choice>
                <mc:Fallback>
                  <w:pict>
                    <v:shapetype w14:anchorId="68178EC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5pt;margin-top:4.7pt;width:63.95pt;height:19.3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">
                      <v:imagedata r:id="rId7" o:title=""/>
                    </v:shape>
                  </w:pict>
                </mc:Fallback>
              </mc:AlternateContent>
            </w:r>
            <w:r w:rsidR="00C75A44" w:rsidRPr="00102EFD">
              <w:rPr>
                <w:lang w:val="en-US"/>
              </w:rPr>
              <w:t>3</w:t>
            </w:r>
          </w:p>
        </w:tc>
        <w:tc>
          <w:tcPr>
            <w:tcW w:w="1563" w:type="dxa"/>
            <w:gridSpan w:val="2"/>
            <w:shd w:val="clear" w:color="auto" w:fill="F2F2F2" w:themeFill="background1" w:themeFillShade="F2"/>
          </w:tcPr>
          <w:p w14:paraId="5EC5792A" w14:textId="77777777" w:rsidR="00C75A44" w:rsidRPr="00102EFD" w:rsidRDefault="00C75A44" w:rsidP="00122516">
            <w:pPr>
              <w:spacing w:before="120" w:after="120"/>
              <w:jc w:val="center"/>
              <w:rPr>
                <w:lang w:val="en-US"/>
              </w:rPr>
            </w:pPr>
            <w:r w:rsidRPr="00102EFD">
              <w:rPr>
                <w:lang w:val="en-US"/>
              </w:rPr>
              <w:t>4</w:t>
            </w:r>
          </w:p>
        </w:tc>
        <w:tc>
          <w:tcPr>
            <w:tcW w:w="1564" w:type="dxa"/>
            <w:gridSpan w:val="2"/>
            <w:shd w:val="clear" w:color="auto" w:fill="F2F2F2" w:themeFill="background1" w:themeFillShade="F2"/>
          </w:tcPr>
          <w:p w14:paraId="58C63299" w14:textId="77777777" w:rsidR="00C75A44" w:rsidRPr="00102EFD" w:rsidRDefault="00C75A44" w:rsidP="00122516">
            <w:pPr>
              <w:spacing w:before="120" w:after="120"/>
              <w:jc w:val="center"/>
              <w:rPr>
                <w:lang w:val="en-US"/>
              </w:rPr>
            </w:pPr>
            <w:r w:rsidRPr="00102EFD">
              <w:rPr>
                <w:lang w:val="en-US"/>
              </w:rPr>
              <w:t>5</w:t>
            </w:r>
          </w:p>
        </w:tc>
        <w:tc>
          <w:tcPr>
            <w:tcW w:w="1564" w:type="dxa"/>
            <w:gridSpan w:val="2"/>
            <w:shd w:val="clear" w:color="auto" w:fill="F2F2F2" w:themeFill="background1" w:themeFillShade="F2"/>
          </w:tcPr>
          <w:p w14:paraId="468FF877" w14:textId="77777777" w:rsidR="00C75A44" w:rsidRPr="00102EFD" w:rsidRDefault="00C75A44" w:rsidP="00122516">
            <w:pPr>
              <w:spacing w:before="120" w:after="120"/>
              <w:jc w:val="center"/>
              <w:rPr>
                <w:lang w:val="en-US"/>
              </w:rPr>
            </w:pPr>
            <w:r w:rsidRPr="00102EFD">
              <w:rPr>
                <w:lang w:val="en-US"/>
              </w:rPr>
              <w:t>Unsure</w:t>
            </w:r>
          </w:p>
        </w:tc>
      </w:tr>
      <w:tr w:rsidR="00C75A44" w:rsidRPr="00102EFD" w14:paraId="47B94278" w14:textId="77777777" w:rsidTr="00122516">
        <w:tc>
          <w:tcPr>
            <w:tcW w:w="1408" w:type="dxa"/>
            <w:vMerge/>
            <w:shd w:val="clear" w:color="auto" w:fill="F2F2F2" w:themeFill="background1" w:themeFillShade="F2"/>
          </w:tcPr>
          <w:p w14:paraId="3B84B865" w14:textId="77777777" w:rsidR="00C75A44" w:rsidRPr="00102EFD" w:rsidRDefault="00C75A44" w:rsidP="00122516">
            <w:pPr>
              <w:spacing w:before="120" w:after="120"/>
              <w:rPr>
                <w:b/>
                <w:lang w:val="en-US"/>
              </w:rPr>
            </w:pPr>
          </w:p>
        </w:tc>
        <w:tc>
          <w:tcPr>
            <w:tcW w:w="1563" w:type="dxa"/>
            <w:shd w:val="clear" w:color="auto" w:fill="F2F2F2" w:themeFill="background1" w:themeFillShade="F2"/>
          </w:tcPr>
          <w:p w14:paraId="6DA2C5C4" w14:textId="77777777" w:rsidR="00C75A44" w:rsidRPr="00102EFD" w:rsidRDefault="00C75A44" w:rsidP="00122516">
            <w:pPr>
              <w:spacing w:before="120" w:after="120"/>
              <w:jc w:val="center"/>
              <w:rPr>
                <w:lang w:val="en-US"/>
              </w:rPr>
            </w:pPr>
            <w:r w:rsidRPr="00102EFD">
              <w:rPr>
                <w:lang w:val="en-US"/>
              </w:rPr>
              <w:t>Navigation is poor</w:t>
            </w:r>
          </w:p>
        </w:tc>
        <w:tc>
          <w:tcPr>
            <w:tcW w:w="1564" w:type="dxa"/>
            <w:gridSpan w:val="3"/>
            <w:shd w:val="clear" w:color="auto" w:fill="F2F2F2" w:themeFill="background1" w:themeFillShade="F2"/>
          </w:tcPr>
          <w:p w14:paraId="1889F08F" w14:textId="77777777" w:rsidR="00C75A44" w:rsidRPr="00102EFD" w:rsidRDefault="00C75A44" w:rsidP="00122516">
            <w:pPr>
              <w:spacing w:before="120" w:after="120"/>
              <w:jc w:val="center"/>
              <w:rPr>
                <w:lang w:val="en-US"/>
              </w:rPr>
            </w:pPr>
          </w:p>
        </w:tc>
        <w:tc>
          <w:tcPr>
            <w:tcW w:w="1564" w:type="dxa"/>
            <w:shd w:val="clear" w:color="auto" w:fill="F2F2F2" w:themeFill="background1" w:themeFillShade="F2"/>
          </w:tcPr>
          <w:p w14:paraId="7EDE5744" w14:textId="77777777" w:rsidR="00C75A44" w:rsidRPr="00102EFD" w:rsidRDefault="00C75A44" w:rsidP="00122516">
            <w:pPr>
              <w:spacing w:before="120" w:after="120"/>
              <w:jc w:val="center"/>
              <w:rPr>
                <w:lang w:val="en-US"/>
              </w:rPr>
            </w:pPr>
            <w:r w:rsidRPr="00102EFD">
              <w:rPr>
                <w:lang w:val="en-US"/>
              </w:rPr>
              <w:t>Neutral/navigation is ok</w:t>
            </w:r>
          </w:p>
        </w:tc>
        <w:tc>
          <w:tcPr>
            <w:tcW w:w="1563" w:type="dxa"/>
            <w:gridSpan w:val="2"/>
            <w:shd w:val="clear" w:color="auto" w:fill="F2F2F2" w:themeFill="background1" w:themeFillShade="F2"/>
          </w:tcPr>
          <w:p w14:paraId="32C6CA2F" w14:textId="77777777" w:rsidR="00C75A44" w:rsidRPr="00102EFD" w:rsidRDefault="00C75A44" w:rsidP="00122516">
            <w:pPr>
              <w:spacing w:before="120" w:after="120"/>
              <w:jc w:val="center"/>
              <w:rPr>
                <w:lang w:val="en-US"/>
              </w:rPr>
            </w:pPr>
          </w:p>
        </w:tc>
        <w:tc>
          <w:tcPr>
            <w:tcW w:w="1564" w:type="dxa"/>
            <w:gridSpan w:val="2"/>
            <w:shd w:val="clear" w:color="auto" w:fill="F2F2F2" w:themeFill="background1" w:themeFillShade="F2"/>
          </w:tcPr>
          <w:p w14:paraId="0F4737EE" w14:textId="77777777" w:rsidR="00C75A44" w:rsidRPr="00102EFD" w:rsidRDefault="00C75A44" w:rsidP="00122516">
            <w:pPr>
              <w:spacing w:before="120" w:after="120"/>
              <w:jc w:val="center"/>
              <w:rPr>
                <w:lang w:val="en-US"/>
              </w:rPr>
            </w:pPr>
            <w:r w:rsidRPr="00102EFD">
              <w:rPr>
                <w:lang w:val="en-US"/>
              </w:rPr>
              <w:t>Navigation is excellent</w:t>
            </w:r>
          </w:p>
        </w:tc>
        <w:tc>
          <w:tcPr>
            <w:tcW w:w="1564" w:type="dxa"/>
            <w:gridSpan w:val="2"/>
            <w:shd w:val="clear" w:color="auto" w:fill="F2F2F2" w:themeFill="background1" w:themeFillShade="F2"/>
          </w:tcPr>
          <w:p w14:paraId="3A396A8C" w14:textId="77777777" w:rsidR="00C75A44" w:rsidRPr="00102EFD" w:rsidRDefault="00C75A44" w:rsidP="00122516">
            <w:pPr>
              <w:spacing w:before="120" w:after="120"/>
              <w:jc w:val="center"/>
              <w:rPr>
                <w:lang w:val="en-US"/>
              </w:rPr>
            </w:pPr>
          </w:p>
        </w:tc>
      </w:tr>
      <w:tr w:rsidR="00C75A44" w:rsidRPr="00102EFD" w14:paraId="67942E59" w14:textId="77777777" w:rsidTr="00122516">
        <w:tc>
          <w:tcPr>
            <w:tcW w:w="1408" w:type="dxa"/>
            <w:shd w:val="clear" w:color="auto" w:fill="FFFFFF" w:themeFill="background1"/>
          </w:tcPr>
          <w:p w14:paraId="2937C59E" w14:textId="77777777" w:rsidR="00C75A44" w:rsidRPr="00102EFD" w:rsidRDefault="00C75A44" w:rsidP="00122516">
            <w:pPr>
              <w:spacing w:before="120" w:after="120"/>
              <w:rPr>
                <w:b/>
                <w:lang w:val="en-US"/>
              </w:rPr>
            </w:pPr>
            <w:r w:rsidRPr="00102EFD">
              <w:rPr>
                <w:b/>
                <w:lang w:val="en-US"/>
              </w:rPr>
              <w:t>URL</w:t>
            </w:r>
          </w:p>
        </w:tc>
        <w:tc>
          <w:tcPr>
            <w:tcW w:w="9382" w:type="dxa"/>
            <w:gridSpan w:val="11"/>
            <w:shd w:val="clear" w:color="auto" w:fill="FFFFFF" w:themeFill="background1"/>
          </w:tcPr>
          <w:p w14:paraId="5BA517F0" w14:textId="6797CB0E" w:rsidR="00C75A44" w:rsidRPr="00102EFD" w:rsidRDefault="00945D7B" w:rsidP="00122516">
            <w:pPr>
              <w:spacing w:before="120" w:after="120"/>
              <w:rPr>
                <w:lang w:val="en-US"/>
              </w:rPr>
            </w:pPr>
            <w:r w:rsidRPr="00102EFD">
              <w:rPr>
                <w:lang w:val="en-US"/>
              </w:rPr>
              <w:t>https://www.uregina.ca/engineering/index.html</w:t>
            </w:r>
          </w:p>
        </w:tc>
      </w:tr>
      <w:tr w:rsidR="00C75A44" w:rsidRPr="00102EFD" w14:paraId="320F308F" w14:textId="77777777" w:rsidTr="00122516">
        <w:tc>
          <w:tcPr>
            <w:tcW w:w="1408" w:type="dxa"/>
            <w:vMerge w:val="restart"/>
            <w:shd w:val="clear" w:color="auto" w:fill="F2F2F2" w:themeFill="background1" w:themeFillShade="F2"/>
          </w:tcPr>
          <w:p w14:paraId="3AC2F635" w14:textId="77777777" w:rsidR="00C75A44" w:rsidRPr="00102EFD" w:rsidRDefault="00C75A44" w:rsidP="00122516">
            <w:pPr>
              <w:spacing w:before="120" w:after="120"/>
              <w:rPr>
                <w:b/>
                <w:lang w:val="en-US"/>
              </w:rPr>
            </w:pPr>
            <w:r w:rsidRPr="00102EFD">
              <w:rPr>
                <w:b/>
                <w:lang w:val="en-US"/>
              </w:rPr>
              <w:t>Stakeholder focus rating (perceived)</w:t>
            </w:r>
          </w:p>
        </w:tc>
        <w:tc>
          <w:tcPr>
            <w:tcW w:w="1635" w:type="dxa"/>
            <w:gridSpan w:val="2"/>
            <w:shd w:val="clear" w:color="auto" w:fill="F2F2F2" w:themeFill="background1" w:themeFillShade="F2"/>
          </w:tcPr>
          <w:p w14:paraId="646C1BFB" w14:textId="77777777" w:rsidR="00C75A44" w:rsidRPr="00102EFD" w:rsidRDefault="00C75A44" w:rsidP="00122516">
            <w:pPr>
              <w:spacing w:before="120" w:after="120"/>
              <w:jc w:val="center"/>
              <w:rPr>
                <w:lang w:val="en-US"/>
              </w:rPr>
            </w:pPr>
            <w:r w:rsidRPr="00102EFD">
              <w:rPr>
                <w:lang w:val="en-US"/>
              </w:rPr>
              <w:t>1</w:t>
            </w:r>
          </w:p>
        </w:tc>
        <w:tc>
          <w:tcPr>
            <w:tcW w:w="1472" w:type="dxa"/>
            <w:shd w:val="clear" w:color="auto" w:fill="F2F2F2" w:themeFill="background1" w:themeFillShade="F2"/>
          </w:tcPr>
          <w:p w14:paraId="227A4606" w14:textId="77777777" w:rsidR="00C75A44" w:rsidRPr="00102EFD" w:rsidRDefault="00C75A44" w:rsidP="00122516">
            <w:pPr>
              <w:spacing w:before="120" w:after="120"/>
              <w:jc w:val="center"/>
              <w:rPr>
                <w:lang w:val="en-US"/>
              </w:rPr>
            </w:pPr>
            <w:r w:rsidRPr="00102EFD">
              <w:rPr>
                <w:lang w:val="en-US"/>
              </w:rPr>
              <w:t>2</w:t>
            </w:r>
          </w:p>
        </w:tc>
        <w:tc>
          <w:tcPr>
            <w:tcW w:w="1707" w:type="dxa"/>
            <w:gridSpan w:val="3"/>
            <w:shd w:val="clear" w:color="auto" w:fill="F2F2F2" w:themeFill="background1" w:themeFillShade="F2"/>
          </w:tcPr>
          <w:p w14:paraId="47DD25DA" w14:textId="77777777" w:rsidR="00C75A44" w:rsidRPr="00102EFD" w:rsidRDefault="00C75A44" w:rsidP="00122516">
            <w:pPr>
              <w:spacing w:before="120" w:after="120"/>
              <w:jc w:val="center"/>
              <w:rPr>
                <w:lang w:val="en-US"/>
              </w:rPr>
            </w:pPr>
            <w:r w:rsidRPr="00102EFD">
              <w:rPr>
                <w:lang w:val="en-US"/>
              </w:rPr>
              <w:t>3</w:t>
            </w:r>
          </w:p>
        </w:tc>
        <w:tc>
          <w:tcPr>
            <w:tcW w:w="1472" w:type="dxa"/>
            <w:gridSpan w:val="2"/>
            <w:shd w:val="clear" w:color="auto" w:fill="F2F2F2" w:themeFill="background1" w:themeFillShade="F2"/>
          </w:tcPr>
          <w:p w14:paraId="0A01F597" w14:textId="70AC80B5" w:rsidR="00C75A44" w:rsidRPr="00102EFD" w:rsidRDefault="00102EFD" w:rsidP="00945D7B">
            <w:pPr>
              <w:spacing w:before="120" w:after="120"/>
              <w:jc w:val="center"/>
              <w:rPr>
                <w:lang w:val="en-US"/>
              </w:rPr>
            </w:pPr>
            <w:r w:rsidRPr="00102EFD">
              <w:rPr>
                <w:noProof/>
                <w:lang w:val="en-US"/>
              </w:rPr>
              <mc:AlternateContent>
                <mc:Choice Requires="wpi">
                  <w:drawing>
                    <wp:anchor distT="0" distB="0" distL="114300" distR="114300" simplePos="0" relativeHeight="251721728" behindDoc="0" locked="0" layoutInCell="1" allowOverlap="1" wp14:anchorId="24D284FC" wp14:editId="462AB7DF">
                      <wp:simplePos x="0" y="0"/>
                      <wp:positionH relativeFrom="column">
                        <wp:posOffset>88000</wp:posOffset>
                      </wp:positionH>
                      <wp:positionV relativeFrom="paragraph">
                        <wp:posOffset>121020</wp:posOffset>
                      </wp:positionV>
                      <wp:extent cx="541800" cy="31680"/>
                      <wp:effectExtent l="95250" t="133350" r="29845" b="178435"/>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541800" cy="31680"/>
                            </w14:xfrm>
                          </w14:contentPart>
                        </a:graphicData>
                      </a:graphic>
                    </wp:anchor>
                  </w:drawing>
                </mc:Choice>
                <mc:Fallback>
                  <w:pict>
                    <v:shape w14:anchorId="68B3C085" id="Ink 3" o:spid="_x0000_s1026" type="#_x0000_t75" style="position:absolute;margin-left:2.75pt;margin-top:1.05pt;width:51.15pt;height:19.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">
                      <v:imagedata r:id="rId9" o:title=""/>
                    </v:shape>
                  </w:pict>
                </mc:Fallback>
              </mc:AlternateContent>
            </w:r>
            <w:r w:rsidR="00BD6AB5" w:rsidRPr="00102EFD">
              <w:rPr>
                <w:noProof/>
                <w:lang w:val="en-US"/>
              </w:rPr>
              <mc:AlternateContent>
                <mc:Choice Requires="wpi">
                  <w:drawing>
                    <wp:anchor distT="0" distB="0" distL="114300" distR="114300" simplePos="0" relativeHeight="251716608" behindDoc="0" locked="0" layoutInCell="1" allowOverlap="1" wp14:anchorId="224EB6DC" wp14:editId="51979EAF">
                      <wp:simplePos x="0" y="0"/>
                      <wp:positionH relativeFrom="column">
                        <wp:posOffset>30760</wp:posOffset>
                      </wp:positionH>
                      <wp:positionV relativeFrom="paragraph">
                        <wp:posOffset>208360</wp:posOffset>
                      </wp:positionV>
                      <wp:extent cx="437400" cy="31320"/>
                      <wp:effectExtent l="76200" t="133350" r="115570" b="178435"/>
                      <wp:wrapNone/>
                      <wp:docPr id="66" name="Ink 66"/>
                      <wp:cNvGraphicFramePr/>
                      <a:graphic xmlns:a="http://schemas.openxmlformats.org/drawingml/2006/main">
                        <a:graphicData uri="http://schemas.microsoft.com/office/word/2010/wordprocessingInk">
                          <w14:contentPart bwMode="auto" r:id="rId10">
                            <w14:nvContentPartPr>
                              <w14:cNvContentPartPr/>
                            </w14:nvContentPartPr>
                            <w14:xfrm>
                              <a:off x="0" y="0"/>
                              <a:ext cx="437400" cy="31320"/>
                            </w14:xfrm>
                          </w14:contentPart>
                        </a:graphicData>
                      </a:graphic>
                    </wp:anchor>
                  </w:drawing>
                </mc:Choice>
                <mc:Fallback>
                  <w:pict>
                    <v:shapetype w14:anchorId="6D6F7FD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6" o:spid="_x0000_s1026" type="#_x0000_t75" style="position:absolute;margin-left:-1.85pt;margin-top:7.9pt;width:42.95pt;height:19.4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">
                      <v:imagedata r:id="rId11" o:title=""/>
                    </v:shape>
                  </w:pict>
                </mc:Fallback>
              </mc:AlternateContent>
            </w:r>
            <w:r w:rsidR="00945D7B" w:rsidRPr="00102EFD">
              <w:rPr>
                <w:lang w:val="en-US"/>
              </w:rPr>
              <w:t xml:space="preserve">4       </w:t>
            </w:r>
          </w:p>
        </w:tc>
        <w:tc>
          <w:tcPr>
            <w:tcW w:w="1651" w:type="dxa"/>
            <w:gridSpan w:val="2"/>
            <w:shd w:val="clear" w:color="auto" w:fill="F2F2F2" w:themeFill="background1" w:themeFillShade="F2"/>
          </w:tcPr>
          <w:p w14:paraId="083749B9" w14:textId="77777777" w:rsidR="00C75A44" w:rsidRPr="00102EFD" w:rsidRDefault="00C75A44" w:rsidP="00122516">
            <w:pPr>
              <w:spacing w:before="120" w:after="120"/>
              <w:jc w:val="center"/>
              <w:rPr>
                <w:lang w:val="en-US"/>
              </w:rPr>
            </w:pPr>
            <w:r w:rsidRPr="00102EFD">
              <w:rPr>
                <w:lang w:val="en-US"/>
              </w:rPr>
              <w:t>5</w:t>
            </w:r>
          </w:p>
        </w:tc>
        <w:tc>
          <w:tcPr>
            <w:tcW w:w="1445" w:type="dxa"/>
            <w:shd w:val="clear" w:color="auto" w:fill="F2F2F2" w:themeFill="background1" w:themeFillShade="F2"/>
          </w:tcPr>
          <w:p w14:paraId="4C13E399" w14:textId="77777777" w:rsidR="00C75A44" w:rsidRPr="00102EFD" w:rsidRDefault="00C75A44" w:rsidP="00122516">
            <w:pPr>
              <w:spacing w:before="120" w:after="120"/>
              <w:jc w:val="center"/>
              <w:rPr>
                <w:lang w:val="en-US"/>
              </w:rPr>
            </w:pPr>
            <w:r w:rsidRPr="00102EFD">
              <w:rPr>
                <w:lang w:val="en-US"/>
              </w:rPr>
              <w:t>Unsure</w:t>
            </w:r>
          </w:p>
        </w:tc>
      </w:tr>
      <w:tr w:rsidR="00C75A44" w:rsidRPr="00102EFD" w14:paraId="7CFDEDA2" w14:textId="77777777" w:rsidTr="00122516">
        <w:tc>
          <w:tcPr>
            <w:tcW w:w="1408" w:type="dxa"/>
            <w:vMerge/>
            <w:shd w:val="clear" w:color="auto" w:fill="F2F2F2" w:themeFill="background1" w:themeFillShade="F2"/>
          </w:tcPr>
          <w:p w14:paraId="0BC6BED6" w14:textId="77777777" w:rsidR="00C75A44" w:rsidRPr="00102EFD" w:rsidRDefault="00C75A44" w:rsidP="00122516">
            <w:pPr>
              <w:spacing w:before="120" w:after="120"/>
              <w:rPr>
                <w:b/>
                <w:lang w:val="en-US"/>
              </w:rPr>
            </w:pPr>
          </w:p>
        </w:tc>
        <w:tc>
          <w:tcPr>
            <w:tcW w:w="1635" w:type="dxa"/>
            <w:gridSpan w:val="2"/>
            <w:shd w:val="clear" w:color="auto" w:fill="F2F2F2" w:themeFill="background1" w:themeFillShade="F2"/>
          </w:tcPr>
          <w:p w14:paraId="6293C5E5" w14:textId="77777777" w:rsidR="00C75A44" w:rsidRPr="00102EFD" w:rsidRDefault="00C75A44" w:rsidP="00122516">
            <w:pPr>
              <w:spacing w:before="120" w:after="120"/>
              <w:jc w:val="center"/>
              <w:rPr>
                <w:lang w:val="en-US"/>
              </w:rPr>
            </w:pPr>
            <w:r w:rsidRPr="00102EFD">
              <w:rPr>
                <w:lang w:val="en-US"/>
              </w:rPr>
              <w:t xml:space="preserve">Highly relevant for faculty only </w:t>
            </w:r>
          </w:p>
          <w:p w14:paraId="5A1BDE32" w14:textId="77777777" w:rsidR="00C75A44" w:rsidRPr="00102EFD" w:rsidRDefault="00C75A44" w:rsidP="00122516">
            <w:pPr>
              <w:spacing w:before="120" w:after="120"/>
              <w:jc w:val="center"/>
              <w:rPr>
                <w:i/>
                <w:lang w:val="en-US"/>
              </w:rPr>
            </w:pPr>
            <w:r w:rsidRPr="00102EFD">
              <w:rPr>
                <w:i/>
                <w:sz w:val="20"/>
                <w:lang w:val="en-US"/>
              </w:rPr>
              <w:t>Remove from public</w:t>
            </w:r>
          </w:p>
        </w:tc>
        <w:tc>
          <w:tcPr>
            <w:tcW w:w="1472" w:type="dxa"/>
            <w:shd w:val="clear" w:color="auto" w:fill="F2F2F2" w:themeFill="background1" w:themeFillShade="F2"/>
          </w:tcPr>
          <w:p w14:paraId="7A28159A" w14:textId="77777777" w:rsidR="00C75A44" w:rsidRPr="00102EFD" w:rsidRDefault="00C75A44" w:rsidP="00122516">
            <w:pPr>
              <w:spacing w:before="120" w:after="120"/>
              <w:jc w:val="center"/>
              <w:rPr>
                <w:lang w:val="en-US"/>
              </w:rPr>
            </w:pPr>
          </w:p>
        </w:tc>
        <w:tc>
          <w:tcPr>
            <w:tcW w:w="1707" w:type="dxa"/>
            <w:gridSpan w:val="3"/>
            <w:shd w:val="clear" w:color="auto" w:fill="F2F2F2" w:themeFill="background1" w:themeFillShade="F2"/>
          </w:tcPr>
          <w:p w14:paraId="6ED1B54C" w14:textId="77777777" w:rsidR="00C75A44" w:rsidRPr="00102EFD" w:rsidRDefault="00C75A44" w:rsidP="00122516">
            <w:pPr>
              <w:spacing w:before="120" w:after="120"/>
              <w:jc w:val="center"/>
              <w:rPr>
                <w:lang w:val="en-US"/>
              </w:rPr>
            </w:pPr>
            <w:r w:rsidRPr="00102EFD">
              <w:rPr>
                <w:lang w:val="en-US"/>
              </w:rPr>
              <w:t>Good for students, parents, &amp; faculty</w:t>
            </w:r>
          </w:p>
          <w:p w14:paraId="7E25044A" w14:textId="77777777" w:rsidR="00C75A44" w:rsidRPr="00102EFD" w:rsidRDefault="00C75A44" w:rsidP="00122516">
            <w:pPr>
              <w:spacing w:before="120" w:after="120"/>
              <w:jc w:val="center"/>
              <w:rPr>
                <w:i/>
                <w:lang w:val="en-US"/>
              </w:rPr>
            </w:pPr>
            <w:r w:rsidRPr="00102EFD">
              <w:rPr>
                <w:i/>
                <w:sz w:val="20"/>
                <w:lang w:val="en-US"/>
              </w:rPr>
              <w:t>Keep on public</w:t>
            </w:r>
          </w:p>
        </w:tc>
        <w:tc>
          <w:tcPr>
            <w:tcW w:w="1472" w:type="dxa"/>
            <w:gridSpan w:val="2"/>
            <w:shd w:val="clear" w:color="auto" w:fill="F2F2F2" w:themeFill="background1" w:themeFillShade="F2"/>
          </w:tcPr>
          <w:p w14:paraId="6D22896F" w14:textId="77777777" w:rsidR="00C75A44" w:rsidRPr="00102EFD" w:rsidRDefault="00C75A44" w:rsidP="00122516">
            <w:pPr>
              <w:spacing w:before="120" w:after="120"/>
              <w:jc w:val="center"/>
              <w:rPr>
                <w:lang w:val="en-US"/>
              </w:rPr>
            </w:pPr>
          </w:p>
        </w:tc>
        <w:tc>
          <w:tcPr>
            <w:tcW w:w="1651" w:type="dxa"/>
            <w:gridSpan w:val="2"/>
            <w:shd w:val="clear" w:color="auto" w:fill="F2F2F2" w:themeFill="background1" w:themeFillShade="F2"/>
          </w:tcPr>
          <w:p w14:paraId="60FF5F95" w14:textId="77777777" w:rsidR="00C75A44" w:rsidRPr="00102EFD" w:rsidRDefault="00C75A44" w:rsidP="00122516">
            <w:pPr>
              <w:spacing w:before="120" w:after="120"/>
              <w:jc w:val="center"/>
              <w:rPr>
                <w:lang w:val="en-US"/>
              </w:rPr>
            </w:pPr>
            <w:r w:rsidRPr="00102EFD">
              <w:rPr>
                <w:lang w:val="en-US"/>
              </w:rPr>
              <w:t>Highly relevant for students &amp; parents only</w:t>
            </w:r>
          </w:p>
          <w:p w14:paraId="4002C580" w14:textId="77777777" w:rsidR="00C75A44" w:rsidRPr="00102EFD" w:rsidRDefault="00C75A44" w:rsidP="00122516">
            <w:pPr>
              <w:spacing w:before="120" w:after="120"/>
              <w:jc w:val="center"/>
              <w:rPr>
                <w:i/>
                <w:lang w:val="en-US"/>
              </w:rPr>
            </w:pPr>
            <w:r w:rsidRPr="00102EFD">
              <w:rPr>
                <w:i/>
                <w:sz w:val="20"/>
                <w:lang w:val="en-US"/>
              </w:rPr>
              <w:t>Keep on public</w:t>
            </w:r>
          </w:p>
        </w:tc>
        <w:tc>
          <w:tcPr>
            <w:tcW w:w="1445" w:type="dxa"/>
            <w:shd w:val="clear" w:color="auto" w:fill="F2F2F2" w:themeFill="background1" w:themeFillShade="F2"/>
          </w:tcPr>
          <w:p w14:paraId="455F8855" w14:textId="77777777" w:rsidR="00C75A44" w:rsidRPr="00102EFD" w:rsidRDefault="00C75A44" w:rsidP="00122516">
            <w:pPr>
              <w:spacing w:before="120" w:after="120"/>
              <w:jc w:val="center"/>
              <w:rPr>
                <w:lang w:val="en-US"/>
              </w:rPr>
            </w:pPr>
            <w:r w:rsidRPr="00102EFD">
              <w:rPr>
                <w:lang w:val="en-US"/>
              </w:rPr>
              <w:t>Not sure which stakeholder the content is for</w:t>
            </w:r>
          </w:p>
        </w:tc>
      </w:tr>
      <w:tr w:rsidR="00C75A44" w:rsidRPr="00102EFD" w14:paraId="7F59C9A8" w14:textId="77777777" w:rsidTr="00122516">
        <w:tc>
          <w:tcPr>
            <w:tcW w:w="1408" w:type="dxa"/>
            <w:vMerge w:val="restart"/>
            <w:shd w:val="clear" w:color="auto" w:fill="FFFFFF" w:themeFill="background1"/>
          </w:tcPr>
          <w:p w14:paraId="34924801" w14:textId="77777777" w:rsidR="00C75A44" w:rsidRPr="00102EFD" w:rsidRDefault="00C75A44" w:rsidP="00122516">
            <w:pPr>
              <w:spacing w:before="120" w:after="120"/>
              <w:rPr>
                <w:b/>
                <w:lang w:val="en-US"/>
              </w:rPr>
            </w:pPr>
            <w:r w:rsidRPr="00102EFD">
              <w:rPr>
                <w:b/>
                <w:lang w:val="en-US"/>
              </w:rPr>
              <w:t>Content rating (perceived)</w:t>
            </w:r>
          </w:p>
        </w:tc>
        <w:tc>
          <w:tcPr>
            <w:tcW w:w="1635" w:type="dxa"/>
            <w:gridSpan w:val="2"/>
            <w:shd w:val="clear" w:color="auto" w:fill="FFFFFF" w:themeFill="background1"/>
          </w:tcPr>
          <w:p w14:paraId="6AE1146B" w14:textId="77777777" w:rsidR="00C75A44" w:rsidRPr="00102EFD" w:rsidRDefault="00C75A44" w:rsidP="00122516">
            <w:pPr>
              <w:spacing w:before="120" w:after="120"/>
              <w:jc w:val="center"/>
              <w:rPr>
                <w:lang w:val="en-US"/>
              </w:rPr>
            </w:pPr>
            <w:r w:rsidRPr="00102EFD">
              <w:rPr>
                <w:lang w:val="en-US"/>
              </w:rPr>
              <w:t>1</w:t>
            </w:r>
          </w:p>
        </w:tc>
        <w:tc>
          <w:tcPr>
            <w:tcW w:w="1472" w:type="dxa"/>
            <w:shd w:val="clear" w:color="auto" w:fill="FFFFFF" w:themeFill="background1"/>
          </w:tcPr>
          <w:p w14:paraId="57D946B4" w14:textId="77777777" w:rsidR="00C75A44" w:rsidRPr="00102EFD" w:rsidRDefault="00C75A44" w:rsidP="00122516">
            <w:pPr>
              <w:spacing w:before="120" w:after="120"/>
              <w:jc w:val="center"/>
              <w:rPr>
                <w:lang w:val="en-US"/>
              </w:rPr>
            </w:pPr>
            <w:r w:rsidRPr="00102EFD">
              <w:rPr>
                <w:lang w:val="en-US"/>
              </w:rPr>
              <w:t>2</w:t>
            </w:r>
          </w:p>
        </w:tc>
        <w:tc>
          <w:tcPr>
            <w:tcW w:w="1707" w:type="dxa"/>
            <w:gridSpan w:val="3"/>
            <w:shd w:val="clear" w:color="auto" w:fill="FFFFFF" w:themeFill="background1"/>
          </w:tcPr>
          <w:p w14:paraId="457A4EB7" w14:textId="031D7B58" w:rsidR="00C75A44" w:rsidRPr="00102EFD" w:rsidRDefault="00102EFD" w:rsidP="00122516">
            <w:pPr>
              <w:spacing w:before="120" w:after="120"/>
              <w:jc w:val="center"/>
              <w:rPr>
                <w:lang w:val="en-US"/>
              </w:rPr>
            </w:pPr>
            <w:r w:rsidRPr="00102EFD">
              <w:rPr>
                <w:noProof/>
                <w:lang w:val="en-US"/>
              </w:rPr>
              <mc:AlternateContent>
                <mc:Choice Requires="wpi">
                  <w:drawing>
                    <wp:anchor distT="0" distB="0" distL="114300" distR="114300" simplePos="0" relativeHeight="251722752" behindDoc="0" locked="0" layoutInCell="1" allowOverlap="1" wp14:anchorId="1D119B4A" wp14:editId="7D52259F">
                      <wp:simplePos x="0" y="0"/>
                      <wp:positionH relativeFrom="column">
                        <wp:posOffset>158790</wp:posOffset>
                      </wp:positionH>
                      <wp:positionV relativeFrom="paragraph">
                        <wp:posOffset>110115</wp:posOffset>
                      </wp:positionV>
                      <wp:extent cx="903960" cy="40680"/>
                      <wp:effectExtent l="95250" t="152400" r="106045" b="168910"/>
                      <wp:wrapNone/>
                      <wp:docPr id="4" name="Ink 4"/>
                      <wp:cNvGraphicFramePr/>
                      <a:graphic xmlns:a="http://schemas.openxmlformats.org/drawingml/2006/main">
                        <a:graphicData uri="http://schemas.microsoft.com/office/word/2010/wordprocessingInk">
                          <w14:contentPart bwMode="auto" r:id="rId12">
                            <w14:nvContentPartPr>
                              <w14:cNvContentPartPr/>
                            </w14:nvContentPartPr>
                            <w14:xfrm>
                              <a:off x="0" y="0"/>
                              <a:ext cx="903960" cy="40680"/>
                            </w14:xfrm>
                          </w14:contentPart>
                        </a:graphicData>
                      </a:graphic>
                    </wp:anchor>
                  </w:drawing>
                </mc:Choice>
                <mc:Fallback>
                  <w:pict>
                    <v:shape w14:anchorId="272312EE" id="Ink 4" o:spid="_x0000_s1026" type="#_x0000_t75" style="position:absolute;margin-left:8.3pt;margin-top:.15pt;width:79.7pt;height:20.2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">
                      <v:imagedata r:id="rId13" o:title=""/>
                    </v:shape>
                  </w:pict>
                </mc:Fallback>
              </mc:AlternateContent>
            </w:r>
            <w:r w:rsidR="00BD6AB5" w:rsidRPr="00102EFD">
              <w:rPr>
                <w:noProof/>
                <w:lang w:val="en-US"/>
              </w:rPr>
              <mc:AlternateContent>
                <mc:Choice Requires="wpi">
                  <w:drawing>
                    <wp:anchor distT="0" distB="0" distL="114300" distR="114300" simplePos="0" relativeHeight="251717632" behindDoc="0" locked="0" layoutInCell="1" allowOverlap="1" wp14:anchorId="71962EB2" wp14:editId="16636E8D">
                      <wp:simplePos x="0" y="0"/>
                      <wp:positionH relativeFrom="column">
                        <wp:posOffset>148350</wp:posOffset>
                      </wp:positionH>
                      <wp:positionV relativeFrom="paragraph">
                        <wp:posOffset>158660</wp:posOffset>
                      </wp:positionV>
                      <wp:extent cx="780120" cy="29160"/>
                      <wp:effectExtent l="76200" t="133350" r="115570" b="180975"/>
                      <wp:wrapNone/>
                      <wp:docPr id="67" name="Ink 67"/>
                      <wp:cNvGraphicFramePr/>
                      <a:graphic xmlns:a="http://schemas.openxmlformats.org/drawingml/2006/main">
                        <a:graphicData uri="http://schemas.microsoft.com/office/word/2010/wordprocessingInk">
                          <w14:contentPart bwMode="auto" r:id="rId14">
                            <w14:nvContentPartPr>
                              <w14:cNvContentPartPr/>
                            </w14:nvContentPartPr>
                            <w14:xfrm>
                              <a:off x="0" y="0"/>
                              <a:ext cx="780120" cy="29160"/>
                            </w14:xfrm>
                          </w14:contentPart>
                        </a:graphicData>
                      </a:graphic>
                    </wp:anchor>
                  </w:drawing>
                </mc:Choice>
                <mc:Fallback>
                  <w:pict>
                    <v:shape w14:anchorId="65DE8F23" id="Ink 67" o:spid="_x0000_s1026" type="#_x0000_t75" style="position:absolute;margin-left:7.45pt;margin-top:4pt;width:69.95pt;height:19.3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">
                      <v:imagedata r:id="rId15" o:title=""/>
                    </v:shape>
                  </w:pict>
                </mc:Fallback>
              </mc:AlternateContent>
            </w:r>
            <w:r w:rsidR="00945D7B" w:rsidRPr="00102EFD">
              <w:rPr>
                <w:lang w:val="en-US"/>
              </w:rPr>
              <w:t xml:space="preserve">              </w:t>
            </w:r>
            <w:r w:rsidR="00C75A44" w:rsidRPr="00102EFD">
              <w:rPr>
                <w:lang w:val="en-US"/>
              </w:rPr>
              <w:t>3</w:t>
            </w:r>
            <w:r w:rsidR="00945D7B" w:rsidRPr="00102EFD">
              <w:rPr>
                <w:lang w:val="en-US"/>
              </w:rPr>
              <w:t xml:space="preserve">                  </w:t>
            </w:r>
          </w:p>
        </w:tc>
        <w:tc>
          <w:tcPr>
            <w:tcW w:w="1472" w:type="dxa"/>
            <w:gridSpan w:val="2"/>
            <w:shd w:val="clear" w:color="auto" w:fill="FFFFFF" w:themeFill="background1"/>
          </w:tcPr>
          <w:p w14:paraId="002AAED5" w14:textId="77777777" w:rsidR="00C75A44" w:rsidRPr="00102EFD" w:rsidRDefault="00C75A44" w:rsidP="00122516">
            <w:pPr>
              <w:spacing w:before="120" w:after="120"/>
              <w:jc w:val="center"/>
              <w:rPr>
                <w:lang w:val="en-US"/>
              </w:rPr>
            </w:pPr>
            <w:r w:rsidRPr="00102EFD">
              <w:rPr>
                <w:lang w:val="en-US"/>
              </w:rPr>
              <w:t>4</w:t>
            </w:r>
          </w:p>
        </w:tc>
        <w:tc>
          <w:tcPr>
            <w:tcW w:w="1651" w:type="dxa"/>
            <w:gridSpan w:val="2"/>
            <w:shd w:val="clear" w:color="auto" w:fill="FFFFFF" w:themeFill="background1"/>
          </w:tcPr>
          <w:p w14:paraId="0081C786" w14:textId="77777777" w:rsidR="00C75A44" w:rsidRPr="00102EFD" w:rsidRDefault="00C75A44" w:rsidP="00122516">
            <w:pPr>
              <w:spacing w:before="120" w:after="120"/>
              <w:jc w:val="center"/>
              <w:rPr>
                <w:lang w:val="en-US"/>
              </w:rPr>
            </w:pPr>
            <w:r w:rsidRPr="00102EFD">
              <w:rPr>
                <w:lang w:val="en-US"/>
              </w:rPr>
              <w:t>5</w:t>
            </w:r>
          </w:p>
        </w:tc>
        <w:tc>
          <w:tcPr>
            <w:tcW w:w="1445" w:type="dxa"/>
            <w:shd w:val="clear" w:color="auto" w:fill="FFFFFF" w:themeFill="background1"/>
          </w:tcPr>
          <w:p w14:paraId="0DCFFE41" w14:textId="77777777" w:rsidR="00C75A44" w:rsidRPr="00102EFD" w:rsidRDefault="00C75A44" w:rsidP="00122516">
            <w:pPr>
              <w:spacing w:before="120" w:after="120"/>
              <w:jc w:val="center"/>
              <w:rPr>
                <w:lang w:val="en-US"/>
              </w:rPr>
            </w:pPr>
            <w:r w:rsidRPr="00102EFD">
              <w:rPr>
                <w:lang w:val="en-US"/>
              </w:rPr>
              <w:t>Unsure</w:t>
            </w:r>
          </w:p>
        </w:tc>
      </w:tr>
      <w:tr w:rsidR="00C75A44" w:rsidRPr="00102EFD" w14:paraId="4C098A10" w14:textId="77777777" w:rsidTr="00122516">
        <w:tc>
          <w:tcPr>
            <w:tcW w:w="1408" w:type="dxa"/>
            <w:vMerge/>
            <w:shd w:val="clear" w:color="auto" w:fill="FFFFFF" w:themeFill="background1"/>
          </w:tcPr>
          <w:p w14:paraId="329A207A" w14:textId="77777777" w:rsidR="00C75A44" w:rsidRPr="00102EFD" w:rsidRDefault="00C75A44" w:rsidP="00122516">
            <w:pPr>
              <w:spacing w:before="120" w:after="120"/>
              <w:rPr>
                <w:b/>
                <w:lang w:val="en-US"/>
              </w:rPr>
            </w:pPr>
          </w:p>
        </w:tc>
        <w:tc>
          <w:tcPr>
            <w:tcW w:w="1635" w:type="dxa"/>
            <w:gridSpan w:val="2"/>
            <w:shd w:val="clear" w:color="auto" w:fill="FFFFFF" w:themeFill="background1"/>
          </w:tcPr>
          <w:p w14:paraId="5DDCB844" w14:textId="77777777" w:rsidR="00C75A44" w:rsidRPr="00102EFD" w:rsidRDefault="00C75A44" w:rsidP="00122516">
            <w:pPr>
              <w:spacing w:before="120" w:after="120"/>
              <w:jc w:val="center"/>
              <w:rPr>
                <w:lang w:val="en-US"/>
              </w:rPr>
            </w:pPr>
            <w:r w:rsidRPr="00102EFD">
              <w:rPr>
                <w:lang w:val="en-US"/>
              </w:rPr>
              <w:t>Poor</w:t>
            </w:r>
          </w:p>
        </w:tc>
        <w:tc>
          <w:tcPr>
            <w:tcW w:w="1472" w:type="dxa"/>
            <w:shd w:val="clear" w:color="auto" w:fill="FFFFFF" w:themeFill="background1"/>
          </w:tcPr>
          <w:p w14:paraId="779601A2" w14:textId="77777777" w:rsidR="00C75A44" w:rsidRPr="00102EFD" w:rsidRDefault="00C75A44" w:rsidP="00122516">
            <w:pPr>
              <w:spacing w:before="120" w:after="120"/>
              <w:jc w:val="center"/>
              <w:rPr>
                <w:lang w:val="en-US"/>
              </w:rPr>
            </w:pPr>
          </w:p>
        </w:tc>
        <w:tc>
          <w:tcPr>
            <w:tcW w:w="1707" w:type="dxa"/>
            <w:gridSpan w:val="3"/>
            <w:shd w:val="clear" w:color="auto" w:fill="FFFFFF" w:themeFill="background1"/>
          </w:tcPr>
          <w:p w14:paraId="50C9AA7F" w14:textId="77777777" w:rsidR="00C75A44" w:rsidRPr="00102EFD" w:rsidRDefault="00C75A44" w:rsidP="00122516">
            <w:pPr>
              <w:spacing w:before="120" w:after="120"/>
              <w:jc w:val="center"/>
              <w:rPr>
                <w:lang w:val="en-US"/>
              </w:rPr>
            </w:pPr>
            <w:r w:rsidRPr="00102EFD">
              <w:rPr>
                <w:lang w:val="en-US"/>
              </w:rPr>
              <w:t>Neutral/OK</w:t>
            </w:r>
          </w:p>
        </w:tc>
        <w:tc>
          <w:tcPr>
            <w:tcW w:w="1472" w:type="dxa"/>
            <w:gridSpan w:val="2"/>
            <w:shd w:val="clear" w:color="auto" w:fill="FFFFFF" w:themeFill="background1"/>
          </w:tcPr>
          <w:p w14:paraId="639EB3B5" w14:textId="77777777" w:rsidR="00C75A44" w:rsidRPr="00102EFD" w:rsidRDefault="00C75A44" w:rsidP="00122516">
            <w:pPr>
              <w:spacing w:before="120" w:after="120"/>
              <w:jc w:val="center"/>
              <w:rPr>
                <w:lang w:val="en-US"/>
              </w:rPr>
            </w:pPr>
          </w:p>
        </w:tc>
        <w:tc>
          <w:tcPr>
            <w:tcW w:w="1651" w:type="dxa"/>
            <w:gridSpan w:val="2"/>
            <w:shd w:val="clear" w:color="auto" w:fill="FFFFFF" w:themeFill="background1"/>
          </w:tcPr>
          <w:p w14:paraId="5A612455" w14:textId="77777777" w:rsidR="00C75A44" w:rsidRPr="00102EFD" w:rsidRDefault="00C75A44" w:rsidP="00122516">
            <w:pPr>
              <w:spacing w:before="120" w:after="120"/>
              <w:jc w:val="center"/>
              <w:rPr>
                <w:lang w:val="en-US"/>
              </w:rPr>
            </w:pPr>
            <w:r w:rsidRPr="00102EFD">
              <w:rPr>
                <w:lang w:val="en-US"/>
              </w:rPr>
              <w:t>Excellent</w:t>
            </w:r>
          </w:p>
        </w:tc>
        <w:tc>
          <w:tcPr>
            <w:tcW w:w="1445" w:type="dxa"/>
            <w:shd w:val="clear" w:color="auto" w:fill="FFFFFF" w:themeFill="background1"/>
          </w:tcPr>
          <w:p w14:paraId="5BBBBB33" w14:textId="77777777" w:rsidR="00C75A44" w:rsidRPr="00102EFD" w:rsidRDefault="00C75A44" w:rsidP="00122516">
            <w:pPr>
              <w:spacing w:before="120" w:after="120"/>
              <w:jc w:val="center"/>
              <w:rPr>
                <w:lang w:val="en-US"/>
              </w:rPr>
            </w:pPr>
          </w:p>
        </w:tc>
      </w:tr>
      <w:tr w:rsidR="00C75A44" w:rsidRPr="00102EFD" w14:paraId="2B73CC19" w14:textId="77777777" w:rsidTr="00122516">
        <w:tc>
          <w:tcPr>
            <w:tcW w:w="1408" w:type="dxa"/>
            <w:shd w:val="clear" w:color="auto" w:fill="F2F2F2" w:themeFill="background1" w:themeFillShade="F2"/>
          </w:tcPr>
          <w:p w14:paraId="25026F4A" w14:textId="77777777" w:rsidR="00C75A44" w:rsidRPr="00102EFD" w:rsidRDefault="00C75A44" w:rsidP="00122516">
            <w:pPr>
              <w:spacing w:before="120" w:after="120"/>
              <w:rPr>
                <w:b/>
                <w:lang w:val="en-US"/>
              </w:rPr>
            </w:pPr>
            <w:r w:rsidRPr="00102EFD">
              <w:rPr>
                <w:b/>
                <w:lang w:val="en-US"/>
              </w:rPr>
              <w:t>Notes/ideas</w:t>
            </w:r>
          </w:p>
        </w:tc>
        <w:tc>
          <w:tcPr>
            <w:tcW w:w="9382" w:type="dxa"/>
            <w:gridSpan w:val="11"/>
            <w:shd w:val="clear" w:color="auto" w:fill="F2F2F2" w:themeFill="background1" w:themeFillShade="F2"/>
          </w:tcPr>
          <w:p w14:paraId="18FBA8E2" w14:textId="0D1CD95D" w:rsidR="00C75A44" w:rsidRDefault="00945D7B" w:rsidP="00122516">
            <w:pPr>
              <w:spacing w:before="120" w:after="120"/>
              <w:jc w:val="center"/>
              <w:rPr>
                <w:lang w:val="en-US"/>
              </w:rPr>
            </w:pPr>
            <w:r w:rsidRPr="00102EFD">
              <w:rPr>
                <w:lang w:val="en-US"/>
              </w:rPr>
              <w:t>A reorganization of the website could make navigation and information finding easier</w:t>
            </w:r>
            <w:r w:rsidR="00B3744D">
              <w:rPr>
                <w:lang w:val="en-US"/>
              </w:rPr>
              <w:t>,</w:t>
            </w:r>
          </w:p>
          <w:p w14:paraId="26CB89F2" w14:textId="0D1AEA80" w:rsidR="00B3744D" w:rsidRPr="00102EFD" w:rsidRDefault="00B3744D" w:rsidP="00122516">
            <w:pPr>
              <w:spacing w:before="120" w:after="120"/>
              <w:jc w:val="center"/>
              <w:rPr>
                <w:lang w:val="en-US"/>
              </w:rPr>
            </w:pPr>
            <w:r>
              <w:rPr>
                <w:lang w:val="en-US"/>
              </w:rPr>
              <w:t>Current system requires many steps to get to content if the user knows what they are looking for. General information is covered but not always as concise and intuitively as possible.</w:t>
            </w:r>
          </w:p>
          <w:p w14:paraId="3348D1C8" w14:textId="77777777" w:rsidR="009356CF" w:rsidRPr="00102EFD" w:rsidRDefault="009356CF" w:rsidP="00122516">
            <w:pPr>
              <w:spacing w:before="120" w:after="120"/>
              <w:jc w:val="center"/>
              <w:rPr>
                <w:lang w:val="en-US"/>
              </w:rPr>
            </w:pPr>
            <w:r w:rsidRPr="00102EFD">
              <w:rPr>
                <w:lang w:val="en-US"/>
              </w:rPr>
              <w:t>Links to:</w:t>
            </w:r>
          </w:p>
          <w:p w14:paraId="17AFAB5E" w14:textId="77777777" w:rsidR="009356CF" w:rsidRPr="00102EFD" w:rsidRDefault="009356CF" w:rsidP="00122516">
            <w:pPr>
              <w:spacing w:before="120" w:after="120"/>
              <w:jc w:val="center"/>
              <w:rPr>
                <w:lang w:val="en-US"/>
              </w:rPr>
            </w:pPr>
            <w:r w:rsidRPr="00102EFD">
              <w:rPr>
                <w:lang w:val="en-US"/>
              </w:rPr>
              <w:t>Upcoming Event</w:t>
            </w:r>
          </w:p>
          <w:p w14:paraId="550CD0CE" w14:textId="77777777" w:rsidR="002D6AEB" w:rsidRPr="00102EFD" w:rsidRDefault="002D6AEB" w:rsidP="00122516">
            <w:pPr>
              <w:spacing w:before="120" w:after="120"/>
              <w:jc w:val="center"/>
              <w:rPr>
                <w:lang w:val="en-US"/>
              </w:rPr>
            </w:pPr>
            <w:proofErr w:type="spellStart"/>
            <w:r w:rsidRPr="00102EFD">
              <w:rPr>
                <w:lang w:val="en-US"/>
              </w:rPr>
              <w:t>QuickLinks</w:t>
            </w:r>
            <w:proofErr w:type="spellEnd"/>
            <w:r w:rsidRPr="00102EFD">
              <w:rPr>
                <w:lang w:val="en-US"/>
              </w:rPr>
              <w:t>:</w:t>
            </w:r>
          </w:p>
          <w:p w14:paraId="32CBA2A2" w14:textId="77777777" w:rsidR="002D6AEB" w:rsidRPr="00102EFD" w:rsidRDefault="002D6AEB" w:rsidP="00122516">
            <w:pPr>
              <w:spacing w:before="120" w:after="120"/>
              <w:jc w:val="center"/>
              <w:rPr>
                <w:lang w:val="en-US"/>
              </w:rPr>
            </w:pPr>
            <w:r w:rsidRPr="00102EFD">
              <w:rPr>
                <w:lang w:val="en-US"/>
              </w:rPr>
              <w:t>Advising Appointment</w:t>
            </w:r>
          </w:p>
          <w:p w14:paraId="13E001E8" w14:textId="77777777" w:rsidR="002D6AEB" w:rsidRPr="00102EFD" w:rsidRDefault="00102EFD" w:rsidP="00122516">
            <w:pPr>
              <w:spacing w:before="120" w:after="120"/>
              <w:jc w:val="center"/>
              <w:rPr>
                <w:lang w:val="en-US"/>
              </w:rPr>
            </w:pPr>
            <w:hyperlink r:id="rId16" w:history="1">
              <w:r w:rsidR="002D6AEB" w:rsidRPr="00102EFD">
                <w:rPr>
                  <w:rStyle w:val="Hyperlink"/>
                  <w:lang w:val="en-US"/>
                </w:rPr>
                <w:t>https://www.uregina.ca/engineering/students/advising.html</w:t>
              </w:r>
            </w:hyperlink>
            <w:r w:rsidR="002D6AEB" w:rsidRPr="00102EFD">
              <w:rPr>
                <w:lang w:val="en-US"/>
              </w:rPr>
              <w:t xml:space="preserve"> </w:t>
            </w:r>
          </w:p>
          <w:p w14:paraId="64007A4E" w14:textId="77777777" w:rsidR="002D6AEB" w:rsidRPr="00102EFD" w:rsidRDefault="002D6AEB" w:rsidP="00122516">
            <w:pPr>
              <w:spacing w:before="120" w:after="120"/>
              <w:jc w:val="center"/>
              <w:rPr>
                <w:lang w:val="en-US"/>
              </w:rPr>
            </w:pPr>
            <w:r w:rsidRPr="00102EFD">
              <w:rPr>
                <w:lang w:val="en-US"/>
              </w:rPr>
              <w:t>Assignment Title Page</w:t>
            </w:r>
          </w:p>
          <w:p w14:paraId="7F52204E" w14:textId="77777777" w:rsidR="002D6AEB" w:rsidRPr="00102EFD" w:rsidRDefault="00102EFD" w:rsidP="00122516">
            <w:pPr>
              <w:spacing w:before="120" w:after="120"/>
              <w:jc w:val="center"/>
              <w:rPr>
                <w:lang w:val="en-US"/>
              </w:rPr>
            </w:pPr>
            <w:hyperlink r:id="rId17" w:history="1">
              <w:r w:rsidR="002D6AEB" w:rsidRPr="00102EFD">
                <w:rPr>
                  <w:rStyle w:val="Hyperlink"/>
                  <w:lang w:val="en-US"/>
                </w:rPr>
                <w:t>https://www.uregina.ca/engineering/assets/docs/doc/Assignment%20Title%20Page%20Template.docx</w:t>
              </w:r>
            </w:hyperlink>
            <w:r w:rsidR="002D6AEB" w:rsidRPr="00102EFD">
              <w:rPr>
                <w:lang w:val="en-US"/>
              </w:rPr>
              <w:t xml:space="preserve"> </w:t>
            </w:r>
          </w:p>
          <w:p w14:paraId="71BA5E40" w14:textId="77777777" w:rsidR="002D6AEB" w:rsidRPr="00102EFD" w:rsidRDefault="002D6AEB" w:rsidP="00122516">
            <w:pPr>
              <w:spacing w:before="120" w:after="120"/>
              <w:jc w:val="center"/>
              <w:rPr>
                <w:lang w:val="en-US"/>
              </w:rPr>
            </w:pPr>
            <w:r w:rsidRPr="00102EFD">
              <w:rPr>
                <w:lang w:val="en-US"/>
              </w:rPr>
              <w:t>Forms</w:t>
            </w:r>
          </w:p>
          <w:p w14:paraId="4F3D36EC" w14:textId="20865CB1" w:rsidR="002D6AEB" w:rsidRPr="00102EFD" w:rsidRDefault="00102EFD" w:rsidP="00122516">
            <w:pPr>
              <w:spacing w:before="120" w:after="120"/>
              <w:jc w:val="center"/>
              <w:rPr>
                <w:lang w:val="en-US"/>
              </w:rPr>
            </w:pPr>
            <w:hyperlink r:id="rId18" w:history="1">
              <w:r w:rsidR="002D6AEB" w:rsidRPr="00102EFD">
                <w:rPr>
                  <w:rStyle w:val="Hyperlink"/>
                  <w:lang w:val="en-US"/>
                </w:rPr>
                <w:t>https://www.uregina.ca/engineering/students/forms/index.html</w:t>
              </w:r>
            </w:hyperlink>
          </w:p>
          <w:p w14:paraId="7A2E9F6A" w14:textId="69C5C7FF" w:rsidR="002D6AEB" w:rsidRPr="00102EFD" w:rsidRDefault="002D6AEB" w:rsidP="00122516">
            <w:pPr>
              <w:spacing w:before="120" w:after="120"/>
              <w:jc w:val="center"/>
              <w:rPr>
                <w:lang w:val="en-US"/>
              </w:rPr>
            </w:pPr>
            <w:r w:rsidRPr="00102EFD">
              <w:rPr>
                <w:lang w:val="en-US"/>
              </w:rPr>
              <w:t>Registration Deadlines (broken)</w:t>
            </w:r>
          </w:p>
          <w:p w14:paraId="1CAA2D31" w14:textId="77777777" w:rsidR="002D6AEB" w:rsidRPr="00102EFD" w:rsidRDefault="00102EFD" w:rsidP="00122516">
            <w:pPr>
              <w:spacing w:before="120" w:after="120"/>
              <w:jc w:val="center"/>
              <w:rPr>
                <w:lang w:val="en-US"/>
              </w:rPr>
            </w:pPr>
            <w:hyperlink r:id="rId19" w:history="1">
              <w:r w:rsidR="002D6AEB" w:rsidRPr="00102EFD">
                <w:rPr>
                  <w:rStyle w:val="Hyperlink"/>
                  <w:lang w:val="en-US"/>
                </w:rPr>
                <w:t>http://www.uregina.ca/student/registrar/registration/academic-schedule.html</w:t>
              </w:r>
            </w:hyperlink>
            <w:r w:rsidR="002D6AEB" w:rsidRPr="00102EFD">
              <w:rPr>
                <w:lang w:val="en-US"/>
              </w:rPr>
              <w:t xml:space="preserve"> </w:t>
            </w:r>
          </w:p>
          <w:p w14:paraId="45E2B586" w14:textId="77777777" w:rsidR="002D6AEB" w:rsidRPr="00102EFD" w:rsidRDefault="002D6AEB" w:rsidP="00122516">
            <w:pPr>
              <w:spacing w:before="120" w:after="120"/>
              <w:jc w:val="center"/>
              <w:rPr>
                <w:lang w:val="en-US"/>
              </w:rPr>
            </w:pPr>
            <w:r w:rsidRPr="00102EFD">
              <w:rPr>
                <w:lang w:val="en-US"/>
              </w:rPr>
              <w:t>Self-Service Guide</w:t>
            </w:r>
          </w:p>
          <w:p w14:paraId="3F99AF1C" w14:textId="67903DED" w:rsidR="002D6AEB" w:rsidRPr="00102EFD" w:rsidRDefault="00102EFD" w:rsidP="00122516">
            <w:pPr>
              <w:spacing w:before="120" w:after="120"/>
              <w:jc w:val="center"/>
              <w:rPr>
                <w:lang w:val="en-US"/>
              </w:rPr>
            </w:pPr>
            <w:hyperlink r:id="rId20" w:history="1">
              <w:r w:rsidR="002D6AEB" w:rsidRPr="00102EFD">
                <w:rPr>
                  <w:rStyle w:val="Hyperlink"/>
                  <w:lang w:val="en-US"/>
                </w:rPr>
                <w:t>https://www.uregina.ca/engineering/students/student-resources/self-service.html</w:t>
              </w:r>
            </w:hyperlink>
          </w:p>
          <w:p w14:paraId="2D7DE5FA" w14:textId="77777777" w:rsidR="002D6AEB" w:rsidRPr="00102EFD" w:rsidRDefault="002D6AEB" w:rsidP="00122516">
            <w:pPr>
              <w:spacing w:before="120" w:after="120"/>
              <w:jc w:val="center"/>
              <w:rPr>
                <w:lang w:val="en-US"/>
              </w:rPr>
            </w:pPr>
            <w:r w:rsidRPr="00102EFD">
              <w:rPr>
                <w:lang w:val="en-US"/>
              </w:rPr>
              <w:t>Timetables</w:t>
            </w:r>
          </w:p>
          <w:p w14:paraId="69743DCD" w14:textId="77D11BBD" w:rsidR="002D6AEB" w:rsidRPr="00102EFD" w:rsidRDefault="00102EFD" w:rsidP="00122516">
            <w:pPr>
              <w:spacing w:before="120" w:after="120"/>
              <w:jc w:val="center"/>
              <w:rPr>
                <w:lang w:val="en-US"/>
              </w:rPr>
            </w:pPr>
            <w:hyperlink r:id="rId21" w:history="1">
              <w:r w:rsidR="002D6AEB" w:rsidRPr="00102EFD">
                <w:rPr>
                  <w:rStyle w:val="Hyperlink"/>
                  <w:lang w:val="en-US"/>
                </w:rPr>
                <w:t>https://www.uregina.ca/engineering/students/student-resources/self-service.html</w:t>
              </w:r>
            </w:hyperlink>
            <w:r w:rsidR="002D6AEB" w:rsidRPr="00102EFD">
              <w:rPr>
                <w:lang w:val="en-US"/>
              </w:rPr>
              <w:t xml:space="preserve"> </w:t>
            </w:r>
          </w:p>
        </w:tc>
      </w:tr>
    </w:tbl>
    <w:p w14:paraId="24C8FB34" w14:textId="4D59CB43" w:rsidR="00945D7B" w:rsidRPr="00102EFD" w:rsidRDefault="00945D7B"/>
    <w:p w14:paraId="5FF8C4B2" w14:textId="77777777" w:rsidR="00945D7B" w:rsidRPr="00102EFD" w:rsidRDefault="00945D7B" w:rsidP="00945D7B"/>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945D7B" w:rsidRPr="00102EFD" w14:paraId="5E3045E0" w14:textId="77777777" w:rsidTr="00122516">
        <w:tc>
          <w:tcPr>
            <w:tcW w:w="1408" w:type="dxa"/>
            <w:shd w:val="clear" w:color="auto" w:fill="FFFFFF" w:themeFill="background1"/>
          </w:tcPr>
          <w:p w14:paraId="659ED40D" w14:textId="77777777" w:rsidR="00945D7B" w:rsidRPr="00102EFD" w:rsidRDefault="00945D7B" w:rsidP="00122516">
            <w:pPr>
              <w:spacing w:before="120" w:after="120"/>
              <w:rPr>
                <w:b/>
                <w:lang w:val="en-US"/>
              </w:rPr>
            </w:pPr>
            <w:r w:rsidRPr="00102EFD">
              <w:rPr>
                <w:b/>
                <w:lang w:val="en-US"/>
              </w:rPr>
              <w:t>Primary section</w:t>
            </w:r>
          </w:p>
        </w:tc>
        <w:tc>
          <w:tcPr>
            <w:tcW w:w="9382" w:type="dxa"/>
            <w:gridSpan w:val="11"/>
            <w:shd w:val="clear" w:color="auto" w:fill="FFFFFF" w:themeFill="background1"/>
          </w:tcPr>
          <w:p w14:paraId="1939EC70" w14:textId="77777777" w:rsidR="00945D7B" w:rsidRPr="00102EFD" w:rsidRDefault="00945D7B" w:rsidP="00122516">
            <w:pPr>
              <w:spacing w:before="120" w:after="120"/>
              <w:rPr>
                <w:lang w:val="en-US"/>
              </w:rPr>
            </w:pPr>
            <w:r w:rsidRPr="00102EFD">
              <w:rPr>
                <w:lang w:val="en-US"/>
              </w:rPr>
              <w:t>Engineering Home</w:t>
            </w:r>
          </w:p>
        </w:tc>
      </w:tr>
      <w:tr w:rsidR="00945D7B" w:rsidRPr="00102EFD" w14:paraId="772A7986" w14:textId="77777777" w:rsidTr="00122516">
        <w:tc>
          <w:tcPr>
            <w:tcW w:w="1408" w:type="dxa"/>
            <w:shd w:val="clear" w:color="auto" w:fill="F2F2F2" w:themeFill="background1" w:themeFillShade="F2"/>
          </w:tcPr>
          <w:p w14:paraId="7CF57D42" w14:textId="77777777" w:rsidR="00945D7B" w:rsidRPr="00102EFD" w:rsidRDefault="00945D7B" w:rsidP="00122516">
            <w:pPr>
              <w:spacing w:before="120" w:after="120"/>
              <w:rPr>
                <w:b/>
                <w:lang w:val="en-US"/>
              </w:rPr>
            </w:pPr>
            <w:r w:rsidRPr="00102EFD">
              <w:rPr>
                <w:b/>
                <w:lang w:val="en-US"/>
              </w:rPr>
              <w:t>Page title</w:t>
            </w:r>
          </w:p>
        </w:tc>
        <w:tc>
          <w:tcPr>
            <w:tcW w:w="9382" w:type="dxa"/>
            <w:gridSpan w:val="11"/>
            <w:shd w:val="clear" w:color="auto" w:fill="F2F2F2" w:themeFill="background1" w:themeFillShade="F2"/>
          </w:tcPr>
          <w:p w14:paraId="70D359D7" w14:textId="41521948" w:rsidR="00945D7B" w:rsidRPr="00102EFD" w:rsidRDefault="00945D7B" w:rsidP="00122516">
            <w:pPr>
              <w:spacing w:before="120" w:after="120"/>
              <w:rPr>
                <w:lang w:val="en-US"/>
              </w:rPr>
            </w:pPr>
            <w:r w:rsidRPr="00102EFD">
              <w:rPr>
                <w:lang w:val="en-US"/>
              </w:rPr>
              <w:t>External</w:t>
            </w:r>
            <w:r w:rsidR="002D6AEB" w:rsidRPr="00102EFD">
              <w:rPr>
                <w:lang w:val="en-US"/>
              </w:rPr>
              <w:t xml:space="preserve"> in the News</w:t>
            </w:r>
          </w:p>
        </w:tc>
      </w:tr>
      <w:tr w:rsidR="00945D7B" w:rsidRPr="00102EFD" w14:paraId="1C1B4A60" w14:textId="77777777" w:rsidTr="00122516">
        <w:tc>
          <w:tcPr>
            <w:tcW w:w="1408" w:type="dxa"/>
            <w:shd w:val="clear" w:color="auto" w:fill="FFFFFF" w:themeFill="background1"/>
          </w:tcPr>
          <w:p w14:paraId="33850397" w14:textId="77777777" w:rsidR="00945D7B" w:rsidRPr="00102EFD" w:rsidRDefault="00945D7B" w:rsidP="00122516">
            <w:pPr>
              <w:spacing w:before="120" w:after="120"/>
              <w:rPr>
                <w:b/>
                <w:lang w:val="en-US"/>
              </w:rPr>
            </w:pPr>
            <w:r w:rsidRPr="00102EFD">
              <w:rPr>
                <w:b/>
                <w:lang w:val="en-US"/>
              </w:rPr>
              <w:t>Navigation</w:t>
            </w:r>
          </w:p>
        </w:tc>
        <w:tc>
          <w:tcPr>
            <w:tcW w:w="9382" w:type="dxa"/>
            <w:gridSpan w:val="11"/>
            <w:shd w:val="clear" w:color="auto" w:fill="FFFFFF" w:themeFill="background1"/>
          </w:tcPr>
          <w:p w14:paraId="10E77FB7" w14:textId="3C5C2A8A" w:rsidR="00945D7B" w:rsidRPr="00102EFD" w:rsidRDefault="00945D7B" w:rsidP="00122516">
            <w:pPr>
              <w:spacing w:before="120" w:after="120"/>
              <w:rPr>
                <w:lang w:val="en-US"/>
              </w:rPr>
            </w:pPr>
            <w:r w:rsidRPr="00102EFD">
              <w:rPr>
                <w:lang w:val="en-US"/>
              </w:rPr>
              <w:t>Engineering Home -&gt; Engineering in the News</w:t>
            </w:r>
          </w:p>
        </w:tc>
      </w:tr>
      <w:tr w:rsidR="00945D7B" w:rsidRPr="00102EFD" w14:paraId="680EE061" w14:textId="77777777" w:rsidTr="00122516">
        <w:tc>
          <w:tcPr>
            <w:tcW w:w="1408" w:type="dxa"/>
            <w:vMerge w:val="restart"/>
            <w:shd w:val="clear" w:color="auto" w:fill="F2F2F2" w:themeFill="background1" w:themeFillShade="F2"/>
          </w:tcPr>
          <w:p w14:paraId="5E0115DF" w14:textId="77777777" w:rsidR="00945D7B" w:rsidRPr="00102EFD" w:rsidRDefault="00945D7B" w:rsidP="00122516">
            <w:pPr>
              <w:spacing w:before="120" w:after="120"/>
              <w:rPr>
                <w:b/>
                <w:lang w:val="en-US"/>
              </w:rPr>
            </w:pPr>
            <w:r w:rsidRPr="00102EFD">
              <w:rPr>
                <w:b/>
                <w:lang w:val="en-US"/>
              </w:rPr>
              <w:t>Navigation rating</w:t>
            </w:r>
          </w:p>
        </w:tc>
        <w:tc>
          <w:tcPr>
            <w:tcW w:w="1563" w:type="dxa"/>
            <w:shd w:val="clear" w:color="auto" w:fill="F2F2F2" w:themeFill="background1" w:themeFillShade="F2"/>
          </w:tcPr>
          <w:p w14:paraId="6AB0F369" w14:textId="77777777" w:rsidR="00945D7B" w:rsidRPr="00102EFD" w:rsidRDefault="00945D7B" w:rsidP="00122516">
            <w:pPr>
              <w:spacing w:before="120" w:after="120"/>
              <w:jc w:val="center"/>
              <w:rPr>
                <w:lang w:val="en-US"/>
              </w:rPr>
            </w:pPr>
            <w:r w:rsidRPr="00102EFD">
              <w:rPr>
                <w:lang w:val="en-US"/>
              </w:rPr>
              <w:t>1</w:t>
            </w:r>
          </w:p>
        </w:tc>
        <w:tc>
          <w:tcPr>
            <w:tcW w:w="1564" w:type="dxa"/>
            <w:gridSpan w:val="3"/>
            <w:shd w:val="clear" w:color="auto" w:fill="F2F2F2" w:themeFill="background1" w:themeFillShade="F2"/>
          </w:tcPr>
          <w:p w14:paraId="2176F676" w14:textId="77777777" w:rsidR="00945D7B" w:rsidRPr="00102EFD" w:rsidRDefault="00945D7B" w:rsidP="00122516">
            <w:pPr>
              <w:spacing w:before="120" w:after="120"/>
              <w:jc w:val="center"/>
              <w:rPr>
                <w:lang w:val="en-US"/>
              </w:rPr>
            </w:pPr>
            <w:r w:rsidRPr="00102EFD">
              <w:rPr>
                <w:lang w:val="en-US"/>
              </w:rPr>
              <w:t>2</w:t>
            </w:r>
          </w:p>
        </w:tc>
        <w:tc>
          <w:tcPr>
            <w:tcW w:w="1564" w:type="dxa"/>
            <w:shd w:val="clear" w:color="auto" w:fill="F2F2F2" w:themeFill="background1" w:themeFillShade="F2"/>
          </w:tcPr>
          <w:p w14:paraId="6BD9D53F" w14:textId="12BAA03E" w:rsidR="00945D7B" w:rsidRPr="00102EFD" w:rsidRDefault="00102EFD" w:rsidP="00122516">
            <w:pPr>
              <w:tabs>
                <w:tab w:val="center" w:pos="847"/>
                <w:tab w:val="left" w:pos="1620"/>
              </w:tabs>
              <w:spacing w:before="120" w:after="120"/>
              <w:rPr>
                <w:lang w:val="en-US"/>
              </w:rPr>
            </w:pPr>
            <w:r w:rsidRPr="00102EFD">
              <w:rPr>
                <w:noProof/>
                <w:lang w:val="en-US"/>
              </w:rPr>
              <mc:AlternateContent>
                <mc:Choice Requires="wpi">
                  <w:drawing>
                    <wp:anchor distT="0" distB="0" distL="114300" distR="114300" simplePos="0" relativeHeight="251723776" behindDoc="0" locked="0" layoutInCell="1" allowOverlap="1" wp14:anchorId="1CA220ED" wp14:editId="590DEC5B">
                      <wp:simplePos x="0" y="0"/>
                      <wp:positionH relativeFrom="column">
                        <wp:posOffset>166010</wp:posOffset>
                      </wp:positionH>
                      <wp:positionV relativeFrom="paragraph">
                        <wp:posOffset>170685</wp:posOffset>
                      </wp:positionV>
                      <wp:extent cx="846360" cy="59760"/>
                      <wp:effectExtent l="95250" t="133350" r="106680" b="168910"/>
                      <wp:wrapNone/>
                      <wp:docPr id="5" name="Ink 5"/>
                      <wp:cNvGraphicFramePr/>
                      <a:graphic xmlns:a="http://schemas.openxmlformats.org/drawingml/2006/main">
                        <a:graphicData uri="http://schemas.microsoft.com/office/word/2010/wordprocessingInk">
                          <w14:contentPart bwMode="auto" r:id="rId22">
                            <w14:nvContentPartPr>
                              <w14:cNvContentPartPr/>
                            </w14:nvContentPartPr>
                            <w14:xfrm>
                              <a:off x="0" y="0"/>
                              <a:ext cx="846360" cy="59760"/>
                            </w14:xfrm>
                          </w14:contentPart>
                        </a:graphicData>
                      </a:graphic>
                    </wp:anchor>
                  </w:drawing>
                </mc:Choice>
                <mc:Fallback>
                  <w:pict>
                    <v:shape w14:anchorId="1644172E" id="Ink 5" o:spid="_x0000_s1026" type="#_x0000_t75" style="position:absolute;margin-left:8.8pt;margin-top:4.95pt;width:75.15pt;height:21.7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">
                      <v:imagedata r:id="rId23" o:title=""/>
                    </v:shape>
                  </w:pict>
                </mc:Fallback>
              </mc:AlternateContent>
            </w:r>
            <w:r w:rsidR="00945D7B" w:rsidRPr="00102EFD">
              <w:rPr>
                <w:lang w:val="en-US"/>
              </w:rPr>
              <w:tab/>
              <w:t>3</w:t>
            </w:r>
            <w:r w:rsidR="00945D7B" w:rsidRPr="00102EFD">
              <w:rPr>
                <w:lang w:val="en-US"/>
              </w:rPr>
              <w:tab/>
            </w:r>
          </w:p>
        </w:tc>
        <w:tc>
          <w:tcPr>
            <w:tcW w:w="1563" w:type="dxa"/>
            <w:gridSpan w:val="2"/>
            <w:shd w:val="clear" w:color="auto" w:fill="F2F2F2" w:themeFill="background1" w:themeFillShade="F2"/>
          </w:tcPr>
          <w:p w14:paraId="1ED6BD90" w14:textId="77777777" w:rsidR="00945D7B" w:rsidRPr="00102EFD" w:rsidRDefault="00945D7B" w:rsidP="00122516">
            <w:pPr>
              <w:spacing w:before="120" w:after="120"/>
              <w:jc w:val="center"/>
              <w:rPr>
                <w:lang w:val="en-US"/>
              </w:rPr>
            </w:pPr>
            <w:r w:rsidRPr="00102EFD">
              <w:rPr>
                <w:lang w:val="en-US"/>
              </w:rPr>
              <w:t>4</w:t>
            </w:r>
          </w:p>
        </w:tc>
        <w:tc>
          <w:tcPr>
            <w:tcW w:w="1564" w:type="dxa"/>
            <w:gridSpan w:val="2"/>
            <w:shd w:val="clear" w:color="auto" w:fill="F2F2F2" w:themeFill="background1" w:themeFillShade="F2"/>
          </w:tcPr>
          <w:p w14:paraId="2F32F18A" w14:textId="77777777" w:rsidR="00945D7B" w:rsidRPr="00102EFD" w:rsidRDefault="00945D7B" w:rsidP="00122516">
            <w:pPr>
              <w:spacing w:before="120" w:after="120"/>
              <w:jc w:val="center"/>
              <w:rPr>
                <w:lang w:val="en-US"/>
              </w:rPr>
            </w:pPr>
            <w:r w:rsidRPr="00102EFD">
              <w:rPr>
                <w:lang w:val="en-US"/>
              </w:rPr>
              <w:t>5</w:t>
            </w:r>
          </w:p>
        </w:tc>
        <w:tc>
          <w:tcPr>
            <w:tcW w:w="1564" w:type="dxa"/>
            <w:gridSpan w:val="2"/>
            <w:shd w:val="clear" w:color="auto" w:fill="F2F2F2" w:themeFill="background1" w:themeFillShade="F2"/>
          </w:tcPr>
          <w:p w14:paraId="506905C3" w14:textId="77777777" w:rsidR="00945D7B" w:rsidRPr="00102EFD" w:rsidRDefault="00945D7B" w:rsidP="00122516">
            <w:pPr>
              <w:spacing w:before="120" w:after="120"/>
              <w:jc w:val="center"/>
              <w:rPr>
                <w:lang w:val="en-US"/>
              </w:rPr>
            </w:pPr>
            <w:r w:rsidRPr="00102EFD">
              <w:rPr>
                <w:lang w:val="en-US"/>
              </w:rPr>
              <w:t>Unsure</w:t>
            </w:r>
          </w:p>
        </w:tc>
      </w:tr>
      <w:tr w:rsidR="00945D7B" w:rsidRPr="00102EFD" w14:paraId="790945BF" w14:textId="77777777" w:rsidTr="00122516">
        <w:tc>
          <w:tcPr>
            <w:tcW w:w="1408" w:type="dxa"/>
            <w:vMerge/>
            <w:shd w:val="clear" w:color="auto" w:fill="F2F2F2" w:themeFill="background1" w:themeFillShade="F2"/>
          </w:tcPr>
          <w:p w14:paraId="1DC2E193" w14:textId="77777777" w:rsidR="00945D7B" w:rsidRPr="00102EFD" w:rsidRDefault="00945D7B" w:rsidP="00122516">
            <w:pPr>
              <w:spacing w:before="120" w:after="120"/>
              <w:rPr>
                <w:b/>
                <w:lang w:val="en-US"/>
              </w:rPr>
            </w:pPr>
          </w:p>
        </w:tc>
        <w:tc>
          <w:tcPr>
            <w:tcW w:w="1563" w:type="dxa"/>
            <w:shd w:val="clear" w:color="auto" w:fill="F2F2F2" w:themeFill="background1" w:themeFillShade="F2"/>
          </w:tcPr>
          <w:p w14:paraId="5854934D" w14:textId="77777777" w:rsidR="00945D7B" w:rsidRPr="00102EFD" w:rsidRDefault="00945D7B" w:rsidP="00122516">
            <w:pPr>
              <w:spacing w:before="120" w:after="120"/>
              <w:jc w:val="center"/>
              <w:rPr>
                <w:lang w:val="en-US"/>
              </w:rPr>
            </w:pPr>
            <w:r w:rsidRPr="00102EFD">
              <w:rPr>
                <w:lang w:val="en-US"/>
              </w:rPr>
              <w:t>Navigation is poor</w:t>
            </w:r>
          </w:p>
        </w:tc>
        <w:tc>
          <w:tcPr>
            <w:tcW w:w="1564" w:type="dxa"/>
            <w:gridSpan w:val="3"/>
            <w:shd w:val="clear" w:color="auto" w:fill="F2F2F2" w:themeFill="background1" w:themeFillShade="F2"/>
          </w:tcPr>
          <w:p w14:paraId="3FA3D514" w14:textId="77777777" w:rsidR="00945D7B" w:rsidRPr="00102EFD" w:rsidRDefault="00945D7B" w:rsidP="00122516">
            <w:pPr>
              <w:spacing w:before="120" w:after="120"/>
              <w:jc w:val="center"/>
              <w:rPr>
                <w:lang w:val="en-US"/>
              </w:rPr>
            </w:pPr>
          </w:p>
        </w:tc>
        <w:tc>
          <w:tcPr>
            <w:tcW w:w="1564" w:type="dxa"/>
            <w:shd w:val="clear" w:color="auto" w:fill="F2F2F2" w:themeFill="background1" w:themeFillShade="F2"/>
          </w:tcPr>
          <w:p w14:paraId="0B322D85" w14:textId="77777777" w:rsidR="00945D7B" w:rsidRPr="00102EFD" w:rsidRDefault="00945D7B" w:rsidP="00122516">
            <w:pPr>
              <w:spacing w:before="120" w:after="120"/>
              <w:jc w:val="center"/>
              <w:rPr>
                <w:lang w:val="en-US"/>
              </w:rPr>
            </w:pPr>
            <w:r w:rsidRPr="00102EFD">
              <w:rPr>
                <w:lang w:val="en-US"/>
              </w:rPr>
              <w:t>Neutral/navigation is ok</w:t>
            </w:r>
          </w:p>
        </w:tc>
        <w:tc>
          <w:tcPr>
            <w:tcW w:w="1563" w:type="dxa"/>
            <w:gridSpan w:val="2"/>
            <w:shd w:val="clear" w:color="auto" w:fill="F2F2F2" w:themeFill="background1" w:themeFillShade="F2"/>
          </w:tcPr>
          <w:p w14:paraId="1F090536" w14:textId="77777777" w:rsidR="00945D7B" w:rsidRPr="00102EFD" w:rsidRDefault="00945D7B" w:rsidP="00122516">
            <w:pPr>
              <w:spacing w:before="120" w:after="120"/>
              <w:jc w:val="center"/>
              <w:rPr>
                <w:lang w:val="en-US"/>
              </w:rPr>
            </w:pPr>
          </w:p>
        </w:tc>
        <w:tc>
          <w:tcPr>
            <w:tcW w:w="1564" w:type="dxa"/>
            <w:gridSpan w:val="2"/>
            <w:shd w:val="clear" w:color="auto" w:fill="F2F2F2" w:themeFill="background1" w:themeFillShade="F2"/>
          </w:tcPr>
          <w:p w14:paraId="38199D71" w14:textId="77777777" w:rsidR="00945D7B" w:rsidRPr="00102EFD" w:rsidRDefault="00945D7B" w:rsidP="00122516">
            <w:pPr>
              <w:spacing w:before="120" w:after="120"/>
              <w:jc w:val="center"/>
              <w:rPr>
                <w:lang w:val="en-US"/>
              </w:rPr>
            </w:pPr>
            <w:r w:rsidRPr="00102EFD">
              <w:rPr>
                <w:lang w:val="en-US"/>
              </w:rPr>
              <w:t>Navigation is excellent</w:t>
            </w:r>
          </w:p>
        </w:tc>
        <w:tc>
          <w:tcPr>
            <w:tcW w:w="1564" w:type="dxa"/>
            <w:gridSpan w:val="2"/>
            <w:shd w:val="clear" w:color="auto" w:fill="F2F2F2" w:themeFill="background1" w:themeFillShade="F2"/>
          </w:tcPr>
          <w:p w14:paraId="49B9D410" w14:textId="77777777" w:rsidR="00945D7B" w:rsidRPr="00102EFD" w:rsidRDefault="00945D7B" w:rsidP="00122516">
            <w:pPr>
              <w:spacing w:before="120" w:after="120"/>
              <w:jc w:val="center"/>
              <w:rPr>
                <w:lang w:val="en-US"/>
              </w:rPr>
            </w:pPr>
          </w:p>
        </w:tc>
      </w:tr>
      <w:tr w:rsidR="00945D7B" w:rsidRPr="00102EFD" w14:paraId="63398B5B" w14:textId="77777777" w:rsidTr="00122516">
        <w:tc>
          <w:tcPr>
            <w:tcW w:w="1408" w:type="dxa"/>
            <w:shd w:val="clear" w:color="auto" w:fill="FFFFFF" w:themeFill="background1"/>
          </w:tcPr>
          <w:p w14:paraId="73C5ABB7" w14:textId="77777777" w:rsidR="00945D7B" w:rsidRPr="00102EFD" w:rsidRDefault="00945D7B" w:rsidP="00122516">
            <w:pPr>
              <w:spacing w:before="120" w:after="120"/>
              <w:rPr>
                <w:b/>
                <w:lang w:val="en-US"/>
              </w:rPr>
            </w:pPr>
            <w:r w:rsidRPr="00102EFD">
              <w:rPr>
                <w:b/>
                <w:lang w:val="en-US"/>
              </w:rPr>
              <w:t>URL</w:t>
            </w:r>
          </w:p>
        </w:tc>
        <w:tc>
          <w:tcPr>
            <w:tcW w:w="9382" w:type="dxa"/>
            <w:gridSpan w:val="11"/>
            <w:shd w:val="clear" w:color="auto" w:fill="FFFFFF" w:themeFill="background1"/>
          </w:tcPr>
          <w:p w14:paraId="01598B16" w14:textId="5124BD3C" w:rsidR="00945D7B" w:rsidRPr="00102EFD" w:rsidRDefault="00945D7B" w:rsidP="00122516">
            <w:pPr>
              <w:spacing w:before="120" w:after="120"/>
              <w:rPr>
                <w:lang w:val="en-US"/>
              </w:rPr>
            </w:pPr>
            <w:r w:rsidRPr="00102EFD">
              <w:rPr>
                <w:lang w:val="en-US"/>
              </w:rPr>
              <w:t>https://www.uregina.ca/external/communications/feature-stories/current/2017/10-13.html</w:t>
            </w:r>
          </w:p>
        </w:tc>
      </w:tr>
      <w:tr w:rsidR="00945D7B" w:rsidRPr="00102EFD" w14:paraId="4C158211" w14:textId="77777777" w:rsidTr="00122516">
        <w:tc>
          <w:tcPr>
            <w:tcW w:w="1408" w:type="dxa"/>
            <w:vMerge w:val="restart"/>
            <w:shd w:val="clear" w:color="auto" w:fill="F2F2F2" w:themeFill="background1" w:themeFillShade="F2"/>
          </w:tcPr>
          <w:p w14:paraId="31A3FD06" w14:textId="77777777" w:rsidR="00945D7B" w:rsidRPr="00102EFD" w:rsidRDefault="00945D7B" w:rsidP="00122516">
            <w:pPr>
              <w:spacing w:before="120" w:after="120"/>
              <w:rPr>
                <w:b/>
                <w:lang w:val="en-US"/>
              </w:rPr>
            </w:pPr>
            <w:r w:rsidRPr="00102EFD">
              <w:rPr>
                <w:b/>
                <w:lang w:val="en-US"/>
              </w:rPr>
              <w:t>Stakeholder focus rating (perceived)</w:t>
            </w:r>
          </w:p>
        </w:tc>
        <w:tc>
          <w:tcPr>
            <w:tcW w:w="1635" w:type="dxa"/>
            <w:gridSpan w:val="2"/>
            <w:shd w:val="clear" w:color="auto" w:fill="F2F2F2" w:themeFill="background1" w:themeFillShade="F2"/>
          </w:tcPr>
          <w:p w14:paraId="7B2EA1BF" w14:textId="77777777" w:rsidR="00945D7B" w:rsidRPr="00102EFD" w:rsidRDefault="00945D7B" w:rsidP="00122516">
            <w:pPr>
              <w:spacing w:before="120" w:after="120"/>
              <w:jc w:val="center"/>
              <w:rPr>
                <w:lang w:val="en-US"/>
              </w:rPr>
            </w:pPr>
            <w:r w:rsidRPr="00102EFD">
              <w:rPr>
                <w:lang w:val="en-US"/>
              </w:rPr>
              <w:t>1</w:t>
            </w:r>
          </w:p>
        </w:tc>
        <w:tc>
          <w:tcPr>
            <w:tcW w:w="1472" w:type="dxa"/>
            <w:shd w:val="clear" w:color="auto" w:fill="F2F2F2" w:themeFill="background1" w:themeFillShade="F2"/>
          </w:tcPr>
          <w:p w14:paraId="47002308" w14:textId="77777777" w:rsidR="00945D7B" w:rsidRPr="00102EFD" w:rsidRDefault="00945D7B" w:rsidP="00122516">
            <w:pPr>
              <w:spacing w:before="120" w:after="120"/>
              <w:jc w:val="center"/>
              <w:rPr>
                <w:lang w:val="en-US"/>
              </w:rPr>
            </w:pPr>
            <w:r w:rsidRPr="00102EFD">
              <w:rPr>
                <w:lang w:val="en-US"/>
              </w:rPr>
              <w:t>2</w:t>
            </w:r>
          </w:p>
        </w:tc>
        <w:tc>
          <w:tcPr>
            <w:tcW w:w="1707" w:type="dxa"/>
            <w:gridSpan w:val="3"/>
            <w:shd w:val="clear" w:color="auto" w:fill="F2F2F2" w:themeFill="background1" w:themeFillShade="F2"/>
          </w:tcPr>
          <w:p w14:paraId="6B4CD37A" w14:textId="77777777" w:rsidR="00945D7B" w:rsidRPr="00102EFD" w:rsidRDefault="00945D7B" w:rsidP="00122516">
            <w:pPr>
              <w:spacing w:before="120" w:after="120"/>
              <w:jc w:val="center"/>
              <w:rPr>
                <w:lang w:val="en-US"/>
              </w:rPr>
            </w:pPr>
            <w:r w:rsidRPr="00102EFD">
              <w:rPr>
                <w:lang w:val="en-US"/>
              </w:rPr>
              <w:t>3</w:t>
            </w:r>
          </w:p>
        </w:tc>
        <w:tc>
          <w:tcPr>
            <w:tcW w:w="1472" w:type="dxa"/>
            <w:gridSpan w:val="2"/>
            <w:shd w:val="clear" w:color="auto" w:fill="F2F2F2" w:themeFill="background1" w:themeFillShade="F2"/>
          </w:tcPr>
          <w:p w14:paraId="7D59ECE6" w14:textId="29E4DB47" w:rsidR="00945D7B" w:rsidRPr="00102EFD" w:rsidRDefault="00102EFD" w:rsidP="00122516">
            <w:pPr>
              <w:spacing w:before="120" w:after="120"/>
              <w:jc w:val="center"/>
              <w:rPr>
                <w:lang w:val="en-US"/>
              </w:rPr>
            </w:pPr>
            <w:r w:rsidRPr="00102EFD">
              <w:rPr>
                <w:noProof/>
                <w:lang w:val="en-US"/>
              </w:rPr>
              <mc:AlternateContent>
                <mc:Choice Requires="wpi">
                  <w:drawing>
                    <wp:anchor distT="0" distB="0" distL="114300" distR="114300" simplePos="0" relativeHeight="251724800" behindDoc="0" locked="0" layoutInCell="1" allowOverlap="1" wp14:anchorId="4BBD0E6E" wp14:editId="5259E4BC">
                      <wp:simplePos x="0" y="0"/>
                      <wp:positionH relativeFrom="column">
                        <wp:posOffset>52095</wp:posOffset>
                      </wp:positionH>
                      <wp:positionV relativeFrom="paragraph">
                        <wp:posOffset>166070</wp:posOffset>
                      </wp:positionV>
                      <wp:extent cx="313560" cy="11880"/>
                      <wp:effectExtent l="95250" t="133350" r="106045" b="160020"/>
                      <wp:wrapNone/>
                      <wp:docPr id="21" name="Ink 21"/>
                      <wp:cNvGraphicFramePr/>
                      <a:graphic xmlns:a="http://schemas.openxmlformats.org/drawingml/2006/main">
                        <a:graphicData uri="http://schemas.microsoft.com/office/word/2010/wordprocessingInk">
                          <w14:contentPart bwMode="auto" r:id="rId24">
                            <w14:nvContentPartPr>
                              <w14:cNvContentPartPr/>
                            </w14:nvContentPartPr>
                            <w14:xfrm>
                              <a:off x="0" y="0"/>
                              <a:ext cx="313560" cy="11880"/>
                            </w14:xfrm>
                          </w14:contentPart>
                        </a:graphicData>
                      </a:graphic>
                    </wp:anchor>
                  </w:drawing>
                </mc:Choice>
                <mc:Fallback>
                  <w:pict>
                    <v:shape w14:anchorId="0837D201" id="Ink 21" o:spid="_x0000_s1026" type="#_x0000_t75" style="position:absolute;margin-left:-.1pt;margin-top:4.6pt;width:33.2pt;height:17.9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">
                      <v:imagedata r:id="rId25" o:title=""/>
                    </v:shape>
                  </w:pict>
                </mc:Fallback>
              </mc:AlternateContent>
            </w:r>
            <w:r w:rsidR="00BD6AB5" w:rsidRPr="00102EFD">
              <w:rPr>
                <w:noProof/>
                <w:lang w:val="en-US"/>
              </w:rPr>
              <mc:AlternateContent>
                <mc:Choice Requires="wpi">
                  <w:drawing>
                    <wp:anchor distT="0" distB="0" distL="114300" distR="114300" simplePos="0" relativeHeight="251718656" behindDoc="0" locked="0" layoutInCell="1" allowOverlap="1" wp14:anchorId="136C0D88" wp14:editId="0B3909C1">
                      <wp:simplePos x="0" y="0"/>
                      <wp:positionH relativeFrom="column">
                        <wp:posOffset>-5145</wp:posOffset>
                      </wp:positionH>
                      <wp:positionV relativeFrom="paragraph">
                        <wp:posOffset>173510</wp:posOffset>
                      </wp:positionV>
                      <wp:extent cx="380520" cy="49680"/>
                      <wp:effectExtent l="95250" t="133350" r="114935" b="160020"/>
                      <wp:wrapNone/>
                      <wp:docPr id="68" name="Ink 68"/>
                      <wp:cNvGraphicFramePr/>
                      <a:graphic xmlns:a="http://schemas.openxmlformats.org/drawingml/2006/main">
                        <a:graphicData uri="http://schemas.microsoft.com/office/word/2010/wordprocessingInk">
                          <w14:contentPart bwMode="auto" r:id="rId26">
                            <w14:nvContentPartPr>
                              <w14:cNvContentPartPr/>
                            </w14:nvContentPartPr>
                            <w14:xfrm>
                              <a:off x="0" y="0"/>
                              <a:ext cx="380520" cy="49680"/>
                            </w14:xfrm>
                          </w14:contentPart>
                        </a:graphicData>
                      </a:graphic>
                    </wp:anchor>
                  </w:drawing>
                </mc:Choice>
                <mc:Fallback>
                  <w:pict>
                    <v:shape w14:anchorId="1E8E4546" id="Ink 68" o:spid="_x0000_s1026" type="#_x0000_t75" style="position:absolute;margin-left:-4.65pt;margin-top:5.15pt;width:38.45pt;height:20.9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">
                      <v:imagedata r:id="rId27" o:title=""/>
                    </v:shape>
                  </w:pict>
                </mc:Fallback>
              </mc:AlternateContent>
            </w:r>
            <w:r w:rsidR="00945D7B" w:rsidRPr="00102EFD">
              <w:rPr>
                <w:lang w:val="en-US"/>
              </w:rPr>
              <w:t xml:space="preserve">4       </w:t>
            </w:r>
          </w:p>
        </w:tc>
        <w:tc>
          <w:tcPr>
            <w:tcW w:w="1651" w:type="dxa"/>
            <w:gridSpan w:val="2"/>
            <w:shd w:val="clear" w:color="auto" w:fill="F2F2F2" w:themeFill="background1" w:themeFillShade="F2"/>
          </w:tcPr>
          <w:p w14:paraId="7DE21DE0" w14:textId="77777777" w:rsidR="00945D7B" w:rsidRPr="00102EFD" w:rsidRDefault="00945D7B" w:rsidP="00122516">
            <w:pPr>
              <w:spacing w:before="120" w:after="120"/>
              <w:jc w:val="center"/>
              <w:rPr>
                <w:lang w:val="en-US"/>
              </w:rPr>
            </w:pPr>
            <w:r w:rsidRPr="00102EFD">
              <w:rPr>
                <w:lang w:val="en-US"/>
              </w:rPr>
              <w:t>5</w:t>
            </w:r>
          </w:p>
        </w:tc>
        <w:tc>
          <w:tcPr>
            <w:tcW w:w="1445" w:type="dxa"/>
            <w:shd w:val="clear" w:color="auto" w:fill="F2F2F2" w:themeFill="background1" w:themeFillShade="F2"/>
          </w:tcPr>
          <w:p w14:paraId="66A110FC" w14:textId="77777777" w:rsidR="00945D7B" w:rsidRPr="00102EFD" w:rsidRDefault="00945D7B" w:rsidP="00122516">
            <w:pPr>
              <w:spacing w:before="120" w:after="120"/>
              <w:jc w:val="center"/>
              <w:rPr>
                <w:lang w:val="en-US"/>
              </w:rPr>
            </w:pPr>
            <w:r w:rsidRPr="00102EFD">
              <w:rPr>
                <w:lang w:val="en-US"/>
              </w:rPr>
              <w:t>Unsure</w:t>
            </w:r>
          </w:p>
        </w:tc>
      </w:tr>
      <w:tr w:rsidR="00945D7B" w:rsidRPr="00102EFD" w14:paraId="6B794B16" w14:textId="77777777" w:rsidTr="00122516">
        <w:tc>
          <w:tcPr>
            <w:tcW w:w="1408" w:type="dxa"/>
            <w:vMerge/>
            <w:shd w:val="clear" w:color="auto" w:fill="F2F2F2" w:themeFill="background1" w:themeFillShade="F2"/>
          </w:tcPr>
          <w:p w14:paraId="702B9CF1" w14:textId="77777777" w:rsidR="00945D7B" w:rsidRPr="00102EFD" w:rsidRDefault="00945D7B" w:rsidP="00122516">
            <w:pPr>
              <w:spacing w:before="120" w:after="120"/>
              <w:rPr>
                <w:b/>
                <w:lang w:val="en-US"/>
              </w:rPr>
            </w:pPr>
          </w:p>
        </w:tc>
        <w:tc>
          <w:tcPr>
            <w:tcW w:w="1635" w:type="dxa"/>
            <w:gridSpan w:val="2"/>
            <w:shd w:val="clear" w:color="auto" w:fill="F2F2F2" w:themeFill="background1" w:themeFillShade="F2"/>
          </w:tcPr>
          <w:p w14:paraId="5430B06D" w14:textId="77777777" w:rsidR="00945D7B" w:rsidRPr="00102EFD" w:rsidRDefault="00945D7B" w:rsidP="00122516">
            <w:pPr>
              <w:spacing w:before="120" w:after="120"/>
              <w:jc w:val="center"/>
              <w:rPr>
                <w:lang w:val="en-US"/>
              </w:rPr>
            </w:pPr>
            <w:r w:rsidRPr="00102EFD">
              <w:rPr>
                <w:lang w:val="en-US"/>
              </w:rPr>
              <w:t xml:space="preserve">Highly relevant for faculty only </w:t>
            </w:r>
          </w:p>
          <w:p w14:paraId="6AED2E92" w14:textId="77777777" w:rsidR="00945D7B" w:rsidRPr="00102EFD" w:rsidRDefault="00945D7B" w:rsidP="00122516">
            <w:pPr>
              <w:spacing w:before="120" w:after="120"/>
              <w:jc w:val="center"/>
              <w:rPr>
                <w:i/>
                <w:lang w:val="en-US"/>
              </w:rPr>
            </w:pPr>
            <w:r w:rsidRPr="00102EFD">
              <w:rPr>
                <w:i/>
                <w:sz w:val="20"/>
                <w:lang w:val="en-US"/>
              </w:rPr>
              <w:t>Remove from public</w:t>
            </w:r>
          </w:p>
        </w:tc>
        <w:tc>
          <w:tcPr>
            <w:tcW w:w="1472" w:type="dxa"/>
            <w:shd w:val="clear" w:color="auto" w:fill="F2F2F2" w:themeFill="background1" w:themeFillShade="F2"/>
          </w:tcPr>
          <w:p w14:paraId="2820833D" w14:textId="77777777" w:rsidR="00945D7B" w:rsidRPr="00102EFD" w:rsidRDefault="00945D7B" w:rsidP="00122516">
            <w:pPr>
              <w:spacing w:before="120" w:after="120"/>
              <w:jc w:val="center"/>
              <w:rPr>
                <w:lang w:val="en-US"/>
              </w:rPr>
            </w:pPr>
          </w:p>
        </w:tc>
        <w:tc>
          <w:tcPr>
            <w:tcW w:w="1707" w:type="dxa"/>
            <w:gridSpan w:val="3"/>
            <w:shd w:val="clear" w:color="auto" w:fill="F2F2F2" w:themeFill="background1" w:themeFillShade="F2"/>
          </w:tcPr>
          <w:p w14:paraId="025779BB" w14:textId="77777777" w:rsidR="00945D7B" w:rsidRPr="00102EFD" w:rsidRDefault="00945D7B" w:rsidP="00122516">
            <w:pPr>
              <w:spacing w:before="120" w:after="120"/>
              <w:jc w:val="center"/>
              <w:rPr>
                <w:lang w:val="en-US"/>
              </w:rPr>
            </w:pPr>
            <w:r w:rsidRPr="00102EFD">
              <w:rPr>
                <w:lang w:val="en-US"/>
              </w:rPr>
              <w:t>Good for students, parents, &amp; faculty</w:t>
            </w:r>
          </w:p>
          <w:p w14:paraId="70E5A1BE" w14:textId="77777777" w:rsidR="00945D7B" w:rsidRPr="00102EFD" w:rsidRDefault="00945D7B" w:rsidP="00122516">
            <w:pPr>
              <w:spacing w:before="120" w:after="120"/>
              <w:jc w:val="center"/>
              <w:rPr>
                <w:i/>
                <w:lang w:val="en-US"/>
              </w:rPr>
            </w:pPr>
            <w:r w:rsidRPr="00102EFD">
              <w:rPr>
                <w:i/>
                <w:sz w:val="20"/>
                <w:lang w:val="en-US"/>
              </w:rPr>
              <w:t>Keep on public</w:t>
            </w:r>
          </w:p>
        </w:tc>
        <w:tc>
          <w:tcPr>
            <w:tcW w:w="1472" w:type="dxa"/>
            <w:gridSpan w:val="2"/>
            <w:shd w:val="clear" w:color="auto" w:fill="F2F2F2" w:themeFill="background1" w:themeFillShade="F2"/>
          </w:tcPr>
          <w:p w14:paraId="347AF9AD" w14:textId="77777777" w:rsidR="00945D7B" w:rsidRPr="00102EFD" w:rsidRDefault="00945D7B" w:rsidP="00122516">
            <w:pPr>
              <w:spacing w:before="120" w:after="120"/>
              <w:jc w:val="center"/>
              <w:rPr>
                <w:lang w:val="en-US"/>
              </w:rPr>
            </w:pPr>
          </w:p>
        </w:tc>
        <w:tc>
          <w:tcPr>
            <w:tcW w:w="1651" w:type="dxa"/>
            <w:gridSpan w:val="2"/>
            <w:shd w:val="clear" w:color="auto" w:fill="F2F2F2" w:themeFill="background1" w:themeFillShade="F2"/>
          </w:tcPr>
          <w:p w14:paraId="6CC931CB" w14:textId="77777777" w:rsidR="00945D7B" w:rsidRPr="00102EFD" w:rsidRDefault="00945D7B" w:rsidP="00122516">
            <w:pPr>
              <w:spacing w:before="120" w:after="120"/>
              <w:jc w:val="center"/>
              <w:rPr>
                <w:lang w:val="en-US"/>
              </w:rPr>
            </w:pPr>
            <w:r w:rsidRPr="00102EFD">
              <w:rPr>
                <w:lang w:val="en-US"/>
              </w:rPr>
              <w:t>Highly relevant for students &amp; parents only</w:t>
            </w:r>
          </w:p>
          <w:p w14:paraId="7D8831AD" w14:textId="77777777" w:rsidR="00945D7B" w:rsidRPr="00102EFD" w:rsidRDefault="00945D7B" w:rsidP="00122516">
            <w:pPr>
              <w:spacing w:before="120" w:after="120"/>
              <w:jc w:val="center"/>
              <w:rPr>
                <w:i/>
                <w:lang w:val="en-US"/>
              </w:rPr>
            </w:pPr>
            <w:r w:rsidRPr="00102EFD">
              <w:rPr>
                <w:i/>
                <w:sz w:val="20"/>
                <w:lang w:val="en-US"/>
              </w:rPr>
              <w:t>Keep on public</w:t>
            </w:r>
          </w:p>
        </w:tc>
        <w:tc>
          <w:tcPr>
            <w:tcW w:w="1445" w:type="dxa"/>
            <w:shd w:val="clear" w:color="auto" w:fill="F2F2F2" w:themeFill="background1" w:themeFillShade="F2"/>
          </w:tcPr>
          <w:p w14:paraId="6CE6C0A4" w14:textId="77777777" w:rsidR="00945D7B" w:rsidRPr="00102EFD" w:rsidRDefault="00945D7B" w:rsidP="00122516">
            <w:pPr>
              <w:spacing w:before="120" w:after="120"/>
              <w:jc w:val="center"/>
              <w:rPr>
                <w:lang w:val="en-US"/>
              </w:rPr>
            </w:pPr>
            <w:r w:rsidRPr="00102EFD">
              <w:rPr>
                <w:lang w:val="en-US"/>
              </w:rPr>
              <w:t>Not sure which stakeholder the content is for</w:t>
            </w:r>
          </w:p>
        </w:tc>
      </w:tr>
      <w:tr w:rsidR="00945D7B" w:rsidRPr="00102EFD" w14:paraId="78A0619A" w14:textId="77777777" w:rsidTr="00122516">
        <w:tc>
          <w:tcPr>
            <w:tcW w:w="1408" w:type="dxa"/>
            <w:vMerge w:val="restart"/>
            <w:shd w:val="clear" w:color="auto" w:fill="FFFFFF" w:themeFill="background1"/>
          </w:tcPr>
          <w:p w14:paraId="27428068" w14:textId="77777777" w:rsidR="00945D7B" w:rsidRPr="00102EFD" w:rsidRDefault="00945D7B" w:rsidP="00122516">
            <w:pPr>
              <w:spacing w:before="120" w:after="120"/>
              <w:rPr>
                <w:b/>
                <w:lang w:val="en-US"/>
              </w:rPr>
            </w:pPr>
            <w:r w:rsidRPr="00102EFD">
              <w:rPr>
                <w:b/>
                <w:lang w:val="en-US"/>
              </w:rPr>
              <w:t>Content rating (perceived)</w:t>
            </w:r>
          </w:p>
        </w:tc>
        <w:tc>
          <w:tcPr>
            <w:tcW w:w="1635" w:type="dxa"/>
            <w:gridSpan w:val="2"/>
            <w:shd w:val="clear" w:color="auto" w:fill="FFFFFF" w:themeFill="background1"/>
          </w:tcPr>
          <w:p w14:paraId="3D44E189" w14:textId="77777777" w:rsidR="00945D7B" w:rsidRPr="00102EFD" w:rsidRDefault="00945D7B" w:rsidP="00122516">
            <w:pPr>
              <w:spacing w:before="120" w:after="120"/>
              <w:jc w:val="center"/>
              <w:rPr>
                <w:lang w:val="en-US"/>
              </w:rPr>
            </w:pPr>
            <w:r w:rsidRPr="00102EFD">
              <w:rPr>
                <w:lang w:val="en-US"/>
              </w:rPr>
              <w:t>1</w:t>
            </w:r>
          </w:p>
        </w:tc>
        <w:tc>
          <w:tcPr>
            <w:tcW w:w="1472" w:type="dxa"/>
            <w:shd w:val="clear" w:color="auto" w:fill="FFFFFF" w:themeFill="background1"/>
          </w:tcPr>
          <w:p w14:paraId="168D10C0" w14:textId="77777777" w:rsidR="00945D7B" w:rsidRPr="00102EFD" w:rsidRDefault="00945D7B" w:rsidP="00122516">
            <w:pPr>
              <w:spacing w:before="120" w:after="120"/>
              <w:jc w:val="center"/>
              <w:rPr>
                <w:lang w:val="en-US"/>
              </w:rPr>
            </w:pPr>
            <w:r w:rsidRPr="00102EFD">
              <w:rPr>
                <w:lang w:val="en-US"/>
              </w:rPr>
              <w:t>2</w:t>
            </w:r>
          </w:p>
        </w:tc>
        <w:tc>
          <w:tcPr>
            <w:tcW w:w="1707" w:type="dxa"/>
            <w:gridSpan w:val="3"/>
            <w:shd w:val="clear" w:color="auto" w:fill="FFFFFF" w:themeFill="background1"/>
          </w:tcPr>
          <w:p w14:paraId="3CC85045" w14:textId="33D06ADA" w:rsidR="00945D7B" w:rsidRPr="00102EFD" w:rsidRDefault="00102EFD" w:rsidP="00122516">
            <w:pPr>
              <w:spacing w:before="120" w:after="120"/>
              <w:jc w:val="center"/>
              <w:rPr>
                <w:lang w:val="en-US"/>
              </w:rPr>
            </w:pPr>
            <w:r w:rsidRPr="00102EFD">
              <w:rPr>
                <w:noProof/>
                <w:lang w:val="en-US"/>
              </w:rPr>
              <mc:AlternateContent>
                <mc:Choice Requires="wpi">
                  <w:drawing>
                    <wp:anchor distT="0" distB="0" distL="114300" distR="114300" simplePos="0" relativeHeight="251725824" behindDoc="0" locked="0" layoutInCell="1" allowOverlap="1" wp14:anchorId="5D9FF174" wp14:editId="2DBFCF48">
                      <wp:simplePos x="0" y="0"/>
                      <wp:positionH relativeFrom="column">
                        <wp:posOffset>115945</wp:posOffset>
                      </wp:positionH>
                      <wp:positionV relativeFrom="paragraph">
                        <wp:posOffset>143425</wp:posOffset>
                      </wp:positionV>
                      <wp:extent cx="980640" cy="40320"/>
                      <wp:effectExtent l="95250" t="152400" r="29210" b="150495"/>
                      <wp:wrapNone/>
                      <wp:docPr id="26" name="Ink 26"/>
                      <wp:cNvGraphicFramePr/>
                      <a:graphic xmlns:a="http://schemas.openxmlformats.org/drawingml/2006/main">
                        <a:graphicData uri="http://schemas.microsoft.com/office/word/2010/wordprocessingInk">
                          <w14:contentPart bwMode="auto" r:id="rId28">
                            <w14:nvContentPartPr>
                              <w14:cNvContentPartPr/>
                            </w14:nvContentPartPr>
                            <w14:xfrm>
                              <a:off x="0" y="0"/>
                              <a:ext cx="980640" cy="40320"/>
                            </w14:xfrm>
                          </w14:contentPart>
                        </a:graphicData>
                      </a:graphic>
                    </wp:anchor>
                  </w:drawing>
                </mc:Choice>
                <mc:Fallback>
                  <w:pict>
                    <v:shape w14:anchorId="48A90B38" id="Ink 26" o:spid="_x0000_s1026" type="#_x0000_t75" style="position:absolute;margin-left:4.95pt;margin-top:2.8pt;width:85.7pt;height:20.1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">
                      <v:imagedata r:id="rId29" o:title=""/>
                    </v:shape>
                  </w:pict>
                </mc:Fallback>
              </mc:AlternateContent>
            </w:r>
            <w:r w:rsidR="00BD6AB5" w:rsidRPr="00102EFD">
              <w:rPr>
                <w:noProof/>
                <w:lang w:val="en-US"/>
              </w:rPr>
              <mc:AlternateContent>
                <mc:Choice Requires="wpi">
                  <w:drawing>
                    <wp:anchor distT="0" distB="0" distL="114300" distR="114300" simplePos="0" relativeHeight="251719680" behindDoc="0" locked="0" layoutInCell="1" allowOverlap="1" wp14:anchorId="3C335629" wp14:editId="2374AD48">
                      <wp:simplePos x="0" y="0"/>
                      <wp:positionH relativeFrom="column">
                        <wp:posOffset>126025</wp:posOffset>
                      </wp:positionH>
                      <wp:positionV relativeFrom="paragraph">
                        <wp:posOffset>126745</wp:posOffset>
                      </wp:positionV>
                      <wp:extent cx="894600" cy="67320"/>
                      <wp:effectExtent l="76200" t="133350" r="115570" b="180340"/>
                      <wp:wrapNone/>
                      <wp:docPr id="69" name="Ink 69"/>
                      <wp:cNvGraphicFramePr/>
                      <a:graphic xmlns:a="http://schemas.openxmlformats.org/drawingml/2006/main">
                        <a:graphicData uri="http://schemas.microsoft.com/office/word/2010/wordprocessingInk">
                          <w14:contentPart bwMode="auto" r:id="rId30">
                            <w14:nvContentPartPr>
                              <w14:cNvContentPartPr/>
                            </w14:nvContentPartPr>
                            <w14:xfrm>
                              <a:off x="0" y="0"/>
                              <a:ext cx="894600" cy="67320"/>
                            </w14:xfrm>
                          </w14:contentPart>
                        </a:graphicData>
                      </a:graphic>
                    </wp:anchor>
                  </w:drawing>
                </mc:Choice>
                <mc:Fallback>
                  <w:pict>
                    <v:shape w14:anchorId="48FDCD94" id="Ink 69" o:spid="_x0000_s1026" type="#_x0000_t75" style="position:absolute;margin-left:5.65pt;margin-top:1.5pt;width:78.95pt;height:22.3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">
                      <v:imagedata r:id="rId31" o:title=""/>
                    </v:shape>
                  </w:pict>
                </mc:Fallback>
              </mc:AlternateContent>
            </w:r>
            <w:r w:rsidR="00945D7B" w:rsidRPr="00102EFD">
              <w:rPr>
                <w:lang w:val="en-US"/>
              </w:rPr>
              <w:t xml:space="preserve">              3                  </w:t>
            </w:r>
          </w:p>
        </w:tc>
        <w:tc>
          <w:tcPr>
            <w:tcW w:w="1472" w:type="dxa"/>
            <w:gridSpan w:val="2"/>
            <w:shd w:val="clear" w:color="auto" w:fill="FFFFFF" w:themeFill="background1"/>
          </w:tcPr>
          <w:p w14:paraId="6BBC3B95" w14:textId="77777777" w:rsidR="00945D7B" w:rsidRPr="00102EFD" w:rsidRDefault="00945D7B" w:rsidP="00122516">
            <w:pPr>
              <w:spacing w:before="120" w:after="120"/>
              <w:jc w:val="center"/>
              <w:rPr>
                <w:lang w:val="en-US"/>
              </w:rPr>
            </w:pPr>
            <w:r w:rsidRPr="00102EFD">
              <w:rPr>
                <w:lang w:val="en-US"/>
              </w:rPr>
              <w:t>4</w:t>
            </w:r>
          </w:p>
        </w:tc>
        <w:tc>
          <w:tcPr>
            <w:tcW w:w="1651" w:type="dxa"/>
            <w:gridSpan w:val="2"/>
            <w:shd w:val="clear" w:color="auto" w:fill="FFFFFF" w:themeFill="background1"/>
          </w:tcPr>
          <w:p w14:paraId="2F46BF23" w14:textId="77777777" w:rsidR="00945D7B" w:rsidRPr="00102EFD" w:rsidRDefault="00945D7B" w:rsidP="00122516">
            <w:pPr>
              <w:spacing w:before="120" w:after="120"/>
              <w:jc w:val="center"/>
              <w:rPr>
                <w:lang w:val="en-US"/>
              </w:rPr>
            </w:pPr>
            <w:r w:rsidRPr="00102EFD">
              <w:rPr>
                <w:lang w:val="en-US"/>
              </w:rPr>
              <w:t>5</w:t>
            </w:r>
          </w:p>
        </w:tc>
        <w:tc>
          <w:tcPr>
            <w:tcW w:w="1445" w:type="dxa"/>
            <w:shd w:val="clear" w:color="auto" w:fill="FFFFFF" w:themeFill="background1"/>
          </w:tcPr>
          <w:p w14:paraId="481F6CDE" w14:textId="77777777" w:rsidR="00945D7B" w:rsidRPr="00102EFD" w:rsidRDefault="00945D7B" w:rsidP="00122516">
            <w:pPr>
              <w:spacing w:before="120" w:after="120"/>
              <w:jc w:val="center"/>
              <w:rPr>
                <w:lang w:val="en-US"/>
              </w:rPr>
            </w:pPr>
            <w:r w:rsidRPr="00102EFD">
              <w:rPr>
                <w:lang w:val="en-US"/>
              </w:rPr>
              <w:t>Unsure</w:t>
            </w:r>
          </w:p>
        </w:tc>
      </w:tr>
      <w:tr w:rsidR="00945D7B" w:rsidRPr="00102EFD" w14:paraId="35430BDB" w14:textId="77777777" w:rsidTr="00122516">
        <w:tc>
          <w:tcPr>
            <w:tcW w:w="1408" w:type="dxa"/>
            <w:vMerge/>
            <w:shd w:val="clear" w:color="auto" w:fill="FFFFFF" w:themeFill="background1"/>
          </w:tcPr>
          <w:p w14:paraId="3BCD52CC" w14:textId="77777777" w:rsidR="00945D7B" w:rsidRPr="00102EFD" w:rsidRDefault="00945D7B" w:rsidP="00122516">
            <w:pPr>
              <w:spacing w:before="120" w:after="120"/>
              <w:rPr>
                <w:b/>
                <w:lang w:val="en-US"/>
              </w:rPr>
            </w:pPr>
          </w:p>
        </w:tc>
        <w:tc>
          <w:tcPr>
            <w:tcW w:w="1635" w:type="dxa"/>
            <w:gridSpan w:val="2"/>
            <w:shd w:val="clear" w:color="auto" w:fill="FFFFFF" w:themeFill="background1"/>
          </w:tcPr>
          <w:p w14:paraId="4EEE2DB5" w14:textId="77777777" w:rsidR="00945D7B" w:rsidRPr="00102EFD" w:rsidRDefault="00945D7B" w:rsidP="00122516">
            <w:pPr>
              <w:spacing w:before="120" w:after="120"/>
              <w:jc w:val="center"/>
              <w:rPr>
                <w:lang w:val="en-US"/>
              </w:rPr>
            </w:pPr>
            <w:r w:rsidRPr="00102EFD">
              <w:rPr>
                <w:lang w:val="en-US"/>
              </w:rPr>
              <w:t>Poor</w:t>
            </w:r>
          </w:p>
        </w:tc>
        <w:tc>
          <w:tcPr>
            <w:tcW w:w="1472" w:type="dxa"/>
            <w:shd w:val="clear" w:color="auto" w:fill="FFFFFF" w:themeFill="background1"/>
          </w:tcPr>
          <w:p w14:paraId="225C4B2D" w14:textId="77777777" w:rsidR="00945D7B" w:rsidRPr="00102EFD" w:rsidRDefault="00945D7B" w:rsidP="00122516">
            <w:pPr>
              <w:spacing w:before="120" w:after="120"/>
              <w:jc w:val="center"/>
              <w:rPr>
                <w:lang w:val="en-US"/>
              </w:rPr>
            </w:pPr>
          </w:p>
        </w:tc>
        <w:tc>
          <w:tcPr>
            <w:tcW w:w="1707" w:type="dxa"/>
            <w:gridSpan w:val="3"/>
            <w:shd w:val="clear" w:color="auto" w:fill="FFFFFF" w:themeFill="background1"/>
          </w:tcPr>
          <w:p w14:paraId="49BCCFB2" w14:textId="77777777" w:rsidR="00945D7B" w:rsidRPr="00102EFD" w:rsidRDefault="00945D7B" w:rsidP="00122516">
            <w:pPr>
              <w:spacing w:before="120" w:after="120"/>
              <w:jc w:val="center"/>
              <w:rPr>
                <w:lang w:val="en-US"/>
              </w:rPr>
            </w:pPr>
            <w:r w:rsidRPr="00102EFD">
              <w:rPr>
                <w:lang w:val="en-US"/>
              </w:rPr>
              <w:t>Neutral/OK</w:t>
            </w:r>
          </w:p>
        </w:tc>
        <w:tc>
          <w:tcPr>
            <w:tcW w:w="1472" w:type="dxa"/>
            <w:gridSpan w:val="2"/>
            <w:shd w:val="clear" w:color="auto" w:fill="FFFFFF" w:themeFill="background1"/>
          </w:tcPr>
          <w:p w14:paraId="6B78AB0A" w14:textId="77777777" w:rsidR="00945D7B" w:rsidRPr="00102EFD" w:rsidRDefault="00945D7B" w:rsidP="00122516">
            <w:pPr>
              <w:spacing w:before="120" w:after="120"/>
              <w:jc w:val="center"/>
              <w:rPr>
                <w:lang w:val="en-US"/>
              </w:rPr>
            </w:pPr>
          </w:p>
        </w:tc>
        <w:tc>
          <w:tcPr>
            <w:tcW w:w="1651" w:type="dxa"/>
            <w:gridSpan w:val="2"/>
            <w:shd w:val="clear" w:color="auto" w:fill="FFFFFF" w:themeFill="background1"/>
          </w:tcPr>
          <w:p w14:paraId="0F469480" w14:textId="77777777" w:rsidR="00945D7B" w:rsidRPr="00102EFD" w:rsidRDefault="00945D7B" w:rsidP="00122516">
            <w:pPr>
              <w:spacing w:before="120" w:after="120"/>
              <w:jc w:val="center"/>
              <w:rPr>
                <w:lang w:val="en-US"/>
              </w:rPr>
            </w:pPr>
            <w:r w:rsidRPr="00102EFD">
              <w:rPr>
                <w:lang w:val="en-US"/>
              </w:rPr>
              <w:t>Excellent</w:t>
            </w:r>
          </w:p>
        </w:tc>
        <w:tc>
          <w:tcPr>
            <w:tcW w:w="1445" w:type="dxa"/>
            <w:shd w:val="clear" w:color="auto" w:fill="FFFFFF" w:themeFill="background1"/>
          </w:tcPr>
          <w:p w14:paraId="21BB9B57" w14:textId="77777777" w:rsidR="00945D7B" w:rsidRPr="00102EFD" w:rsidRDefault="00945D7B" w:rsidP="00122516">
            <w:pPr>
              <w:spacing w:before="120" w:after="120"/>
              <w:jc w:val="center"/>
              <w:rPr>
                <w:lang w:val="en-US"/>
              </w:rPr>
            </w:pPr>
          </w:p>
        </w:tc>
      </w:tr>
      <w:tr w:rsidR="00945D7B" w:rsidRPr="00102EFD" w14:paraId="2956EF67" w14:textId="77777777" w:rsidTr="00122516">
        <w:tc>
          <w:tcPr>
            <w:tcW w:w="1408" w:type="dxa"/>
            <w:shd w:val="clear" w:color="auto" w:fill="F2F2F2" w:themeFill="background1" w:themeFillShade="F2"/>
          </w:tcPr>
          <w:p w14:paraId="682AB3B0" w14:textId="77777777" w:rsidR="00945D7B" w:rsidRPr="00102EFD" w:rsidRDefault="00945D7B" w:rsidP="00122516">
            <w:pPr>
              <w:spacing w:before="120" w:after="120"/>
              <w:rPr>
                <w:b/>
                <w:lang w:val="en-US"/>
              </w:rPr>
            </w:pPr>
            <w:r w:rsidRPr="00102EFD">
              <w:rPr>
                <w:b/>
                <w:lang w:val="en-US"/>
              </w:rPr>
              <w:lastRenderedPageBreak/>
              <w:t>Notes/ideas</w:t>
            </w:r>
          </w:p>
        </w:tc>
        <w:tc>
          <w:tcPr>
            <w:tcW w:w="9382" w:type="dxa"/>
            <w:gridSpan w:val="11"/>
            <w:shd w:val="clear" w:color="auto" w:fill="F2F2F2" w:themeFill="background1" w:themeFillShade="F2"/>
          </w:tcPr>
          <w:p w14:paraId="493C4CB1" w14:textId="0369F0C5" w:rsidR="00945D7B" w:rsidRPr="00102EFD" w:rsidRDefault="00945D7B" w:rsidP="00122516">
            <w:pPr>
              <w:spacing w:before="120" w:after="120"/>
              <w:jc w:val="center"/>
              <w:rPr>
                <w:lang w:val="en-US"/>
              </w:rPr>
            </w:pPr>
            <w:r w:rsidRPr="00102EFD">
              <w:rPr>
                <w:lang w:val="en-US"/>
              </w:rPr>
              <w:t>External News is currently at the bottom of the Engineering Home page and may be overlooked and missed</w:t>
            </w:r>
            <w:r w:rsidR="00B3744D">
              <w:rPr>
                <w:lang w:val="en-US"/>
              </w:rPr>
              <w:t xml:space="preserve">, however adding an additional tab in the sidebar would be less than ideal, could potentially be changed to a box on the right </w:t>
            </w:r>
            <w:proofErr w:type="gramStart"/>
            <w:r w:rsidR="00B3744D">
              <w:rPr>
                <w:lang w:val="en-US"/>
              </w:rPr>
              <w:t>similar to</w:t>
            </w:r>
            <w:proofErr w:type="gramEnd"/>
            <w:r w:rsidR="00B3744D">
              <w:rPr>
                <w:lang w:val="en-US"/>
              </w:rPr>
              <w:t xml:space="preserve"> “Quick Links”</w:t>
            </w:r>
          </w:p>
        </w:tc>
      </w:tr>
    </w:tbl>
    <w:p w14:paraId="07F35E24" w14:textId="3EDE4229" w:rsidR="00F5674C" w:rsidRPr="00B3744D" w:rsidRDefault="00B3744D" w:rsidP="00F5674C">
      <w:pPr>
        <w:rPr>
          <w:color w:val="FF0000"/>
          <w:sz w:val="36"/>
        </w:rPr>
      </w:pPr>
      <w:r w:rsidRPr="00B3744D">
        <w:rPr>
          <w:color w:val="FF0000"/>
          <w:sz w:val="36"/>
        </w:rPr>
        <w:t>Review, content for intranet:</w:t>
      </w:r>
    </w:p>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F5674C" w:rsidRPr="00102EFD" w14:paraId="2D1E8F89" w14:textId="77777777" w:rsidTr="002D0460">
        <w:tc>
          <w:tcPr>
            <w:tcW w:w="1368" w:type="dxa"/>
            <w:shd w:val="clear" w:color="auto" w:fill="FFFFFF" w:themeFill="background1"/>
          </w:tcPr>
          <w:p w14:paraId="1E6F32CB" w14:textId="77777777" w:rsidR="00F5674C" w:rsidRPr="00102EFD" w:rsidRDefault="00F5674C" w:rsidP="00122516">
            <w:pPr>
              <w:spacing w:before="120" w:after="120"/>
              <w:rPr>
                <w:b/>
                <w:lang w:val="en-US"/>
              </w:rPr>
            </w:pPr>
            <w:r w:rsidRPr="00102EFD">
              <w:rPr>
                <w:b/>
                <w:lang w:val="en-US"/>
              </w:rPr>
              <w:t>Primary section</w:t>
            </w:r>
          </w:p>
        </w:tc>
        <w:tc>
          <w:tcPr>
            <w:tcW w:w="7982" w:type="dxa"/>
            <w:gridSpan w:val="11"/>
            <w:shd w:val="clear" w:color="auto" w:fill="FFFFFF" w:themeFill="background1"/>
          </w:tcPr>
          <w:p w14:paraId="2AFC5390" w14:textId="77777777" w:rsidR="00F5674C" w:rsidRPr="00102EFD" w:rsidRDefault="00F5674C" w:rsidP="00122516">
            <w:pPr>
              <w:spacing w:before="120" w:after="120"/>
              <w:rPr>
                <w:lang w:val="en-US"/>
              </w:rPr>
            </w:pPr>
            <w:r w:rsidRPr="00102EFD">
              <w:rPr>
                <w:lang w:val="en-US"/>
              </w:rPr>
              <w:t>Engineering Home</w:t>
            </w:r>
          </w:p>
        </w:tc>
      </w:tr>
      <w:tr w:rsidR="00F5674C" w:rsidRPr="00102EFD" w14:paraId="68161E27" w14:textId="77777777" w:rsidTr="002D0460">
        <w:tc>
          <w:tcPr>
            <w:tcW w:w="1368" w:type="dxa"/>
            <w:shd w:val="clear" w:color="auto" w:fill="F2F2F2" w:themeFill="background1" w:themeFillShade="F2"/>
          </w:tcPr>
          <w:p w14:paraId="0875348B" w14:textId="77777777" w:rsidR="00F5674C" w:rsidRPr="00102EFD" w:rsidRDefault="00F5674C" w:rsidP="00122516">
            <w:pPr>
              <w:spacing w:before="120" w:after="120"/>
              <w:rPr>
                <w:b/>
                <w:lang w:val="en-US"/>
              </w:rPr>
            </w:pPr>
            <w:r w:rsidRPr="00102EFD">
              <w:rPr>
                <w:b/>
                <w:lang w:val="en-US"/>
              </w:rPr>
              <w:t>Page title</w:t>
            </w:r>
          </w:p>
        </w:tc>
        <w:tc>
          <w:tcPr>
            <w:tcW w:w="7982" w:type="dxa"/>
            <w:gridSpan w:val="11"/>
            <w:shd w:val="clear" w:color="auto" w:fill="F2F2F2" w:themeFill="background1" w:themeFillShade="F2"/>
          </w:tcPr>
          <w:p w14:paraId="136D6DB3" w14:textId="1246605B" w:rsidR="00F5674C" w:rsidRPr="00102EFD" w:rsidRDefault="00F5674C" w:rsidP="00122516">
            <w:pPr>
              <w:spacing w:before="120" w:after="120"/>
              <w:rPr>
                <w:lang w:val="en-US"/>
              </w:rPr>
            </w:pPr>
            <w:r w:rsidRPr="00102EFD">
              <w:rPr>
                <w:lang w:val="en-US"/>
              </w:rPr>
              <w:t>Engineering Home</w:t>
            </w:r>
          </w:p>
        </w:tc>
      </w:tr>
      <w:tr w:rsidR="00F5674C" w:rsidRPr="00102EFD" w14:paraId="6F2DFD78" w14:textId="77777777" w:rsidTr="002D0460">
        <w:tc>
          <w:tcPr>
            <w:tcW w:w="1368" w:type="dxa"/>
            <w:shd w:val="clear" w:color="auto" w:fill="FFFFFF" w:themeFill="background1"/>
          </w:tcPr>
          <w:p w14:paraId="338FABDD" w14:textId="77777777" w:rsidR="00F5674C" w:rsidRPr="00102EFD" w:rsidRDefault="00F5674C" w:rsidP="00122516">
            <w:pPr>
              <w:spacing w:before="120" w:after="120"/>
              <w:rPr>
                <w:b/>
                <w:lang w:val="en-US"/>
              </w:rPr>
            </w:pPr>
            <w:r w:rsidRPr="00102EFD">
              <w:rPr>
                <w:b/>
                <w:lang w:val="en-US"/>
              </w:rPr>
              <w:t>Navigation</w:t>
            </w:r>
          </w:p>
        </w:tc>
        <w:tc>
          <w:tcPr>
            <w:tcW w:w="7982" w:type="dxa"/>
            <w:gridSpan w:val="11"/>
            <w:shd w:val="clear" w:color="auto" w:fill="FFFFFF" w:themeFill="background1"/>
          </w:tcPr>
          <w:p w14:paraId="29C11421" w14:textId="35261FFD" w:rsidR="00F5674C" w:rsidRPr="00102EFD" w:rsidRDefault="002D0460" w:rsidP="00122516">
            <w:pPr>
              <w:spacing w:before="120" w:after="120"/>
              <w:rPr>
                <w:lang w:val="en-US"/>
              </w:rPr>
            </w:pPr>
            <w:r w:rsidRPr="00102EFD">
              <w:rPr>
                <w:lang w:val="en-US"/>
              </w:rPr>
              <w:t>Engineering Home -&gt; Faculty News (at bottom of page)</w:t>
            </w:r>
          </w:p>
        </w:tc>
      </w:tr>
      <w:tr w:rsidR="00F5674C" w:rsidRPr="00102EFD" w14:paraId="0E414C50" w14:textId="77777777" w:rsidTr="002D0460">
        <w:tc>
          <w:tcPr>
            <w:tcW w:w="1368" w:type="dxa"/>
            <w:vMerge w:val="restart"/>
            <w:shd w:val="clear" w:color="auto" w:fill="F2F2F2" w:themeFill="background1" w:themeFillShade="F2"/>
          </w:tcPr>
          <w:p w14:paraId="5261C95F" w14:textId="77777777" w:rsidR="00F5674C" w:rsidRPr="00102EFD" w:rsidRDefault="00F5674C" w:rsidP="00122516">
            <w:pPr>
              <w:spacing w:before="120" w:after="120"/>
              <w:rPr>
                <w:b/>
                <w:lang w:val="en-US"/>
              </w:rPr>
            </w:pPr>
            <w:r w:rsidRPr="00102EFD">
              <w:rPr>
                <w:b/>
                <w:lang w:val="en-US"/>
              </w:rPr>
              <w:t>Navigation rating</w:t>
            </w:r>
          </w:p>
        </w:tc>
        <w:tc>
          <w:tcPr>
            <w:tcW w:w="1371" w:type="dxa"/>
            <w:shd w:val="clear" w:color="auto" w:fill="F2F2F2" w:themeFill="background1" w:themeFillShade="F2"/>
          </w:tcPr>
          <w:p w14:paraId="0C772731" w14:textId="77777777" w:rsidR="00F5674C" w:rsidRPr="00102EFD" w:rsidRDefault="00F5674C" w:rsidP="00122516">
            <w:pPr>
              <w:spacing w:before="120" w:after="120"/>
              <w:jc w:val="center"/>
              <w:rPr>
                <w:lang w:val="en-US"/>
              </w:rPr>
            </w:pPr>
            <w:r w:rsidRPr="00102EFD">
              <w:rPr>
                <w:lang w:val="en-US"/>
              </w:rPr>
              <w:t>1</w:t>
            </w:r>
          </w:p>
        </w:tc>
        <w:tc>
          <w:tcPr>
            <w:tcW w:w="954" w:type="dxa"/>
            <w:gridSpan w:val="3"/>
            <w:shd w:val="clear" w:color="auto" w:fill="F2F2F2" w:themeFill="background1" w:themeFillShade="F2"/>
          </w:tcPr>
          <w:p w14:paraId="522748EF" w14:textId="77777777" w:rsidR="00F5674C" w:rsidRPr="00102EFD" w:rsidRDefault="00F5674C" w:rsidP="00122516">
            <w:pPr>
              <w:spacing w:before="120" w:after="120"/>
              <w:jc w:val="center"/>
              <w:rPr>
                <w:lang w:val="en-US"/>
              </w:rPr>
            </w:pPr>
            <w:r w:rsidRPr="00102EFD">
              <w:rPr>
                <w:lang w:val="en-US"/>
              </w:rPr>
              <w:t>2</w:t>
            </w:r>
          </w:p>
        </w:tc>
        <w:tc>
          <w:tcPr>
            <w:tcW w:w="1910" w:type="dxa"/>
            <w:shd w:val="clear" w:color="auto" w:fill="F2F2F2" w:themeFill="background1" w:themeFillShade="F2"/>
          </w:tcPr>
          <w:p w14:paraId="4825D343" w14:textId="6E19FE4A" w:rsidR="00F5674C" w:rsidRPr="00102EFD" w:rsidRDefault="00102EFD" w:rsidP="00122516">
            <w:pPr>
              <w:tabs>
                <w:tab w:val="center" w:pos="847"/>
                <w:tab w:val="left" w:pos="1620"/>
              </w:tabs>
              <w:spacing w:before="120" w:after="120"/>
              <w:rPr>
                <w:lang w:val="en-US"/>
              </w:rPr>
            </w:pPr>
            <w:r w:rsidRPr="00102EFD">
              <w:rPr>
                <w:noProof/>
                <w:lang w:val="en-US"/>
              </w:rPr>
              <mc:AlternateContent>
                <mc:Choice Requires="wpi">
                  <w:drawing>
                    <wp:anchor distT="0" distB="0" distL="114300" distR="114300" simplePos="0" relativeHeight="251726848" behindDoc="0" locked="0" layoutInCell="1" allowOverlap="1" wp14:anchorId="763D434F" wp14:editId="7FFE8A20">
                      <wp:simplePos x="0" y="0"/>
                      <wp:positionH relativeFrom="column">
                        <wp:posOffset>50735</wp:posOffset>
                      </wp:positionH>
                      <wp:positionV relativeFrom="paragraph">
                        <wp:posOffset>183085</wp:posOffset>
                      </wp:positionV>
                      <wp:extent cx="1009440" cy="31320"/>
                      <wp:effectExtent l="0" t="133350" r="114935" b="178435"/>
                      <wp:wrapNone/>
                      <wp:docPr id="27" name="Ink 27"/>
                      <wp:cNvGraphicFramePr/>
                      <a:graphic xmlns:a="http://schemas.openxmlformats.org/drawingml/2006/main">
                        <a:graphicData uri="http://schemas.microsoft.com/office/word/2010/wordprocessingInk">
                          <w14:contentPart bwMode="auto" r:id="rId32">
                            <w14:nvContentPartPr>
                              <w14:cNvContentPartPr/>
                            </w14:nvContentPartPr>
                            <w14:xfrm>
                              <a:off x="0" y="0"/>
                              <a:ext cx="1009440" cy="31320"/>
                            </w14:xfrm>
                          </w14:contentPart>
                        </a:graphicData>
                      </a:graphic>
                    </wp:anchor>
                  </w:drawing>
                </mc:Choice>
                <mc:Fallback>
                  <w:pict>
                    <v:shape w14:anchorId="6EBF2026" id="Ink 27" o:spid="_x0000_s1026" type="#_x0000_t75" style="position:absolute;margin-left:-.25pt;margin-top:5.9pt;width:88pt;height:19.4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">
                      <v:imagedata r:id="rId33" o:title=""/>
                    </v:shape>
                  </w:pict>
                </mc:Fallback>
              </mc:AlternateContent>
            </w:r>
            <w:r w:rsidR="00F5674C" w:rsidRPr="00102EFD">
              <w:rPr>
                <w:lang w:val="en-US"/>
              </w:rPr>
              <w:tab/>
              <w:t>3</w:t>
            </w:r>
            <w:r w:rsidR="00F5674C" w:rsidRPr="00102EFD">
              <w:rPr>
                <w:lang w:val="en-US"/>
              </w:rPr>
              <w:tab/>
              <w:t>.</w:t>
            </w:r>
          </w:p>
        </w:tc>
        <w:tc>
          <w:tcPr>
            <w:tcW w:w="953" w:type="dxa"/>
            <w:gridSpan w:val="2"/>
            <w:shd w:val="clear" w:color="auto" w:fill="F2F2F2" w:themeFill="background1" w:themeFillShade="F2"/>
          </w:tcPr>
          <w:p w14:paraId="6E269464" w14:textId="77777777" w:rsidR="00F5674C" w:rsidRPr="00102EFD" w:rsidRDefault="00F5674C" w:rsidP="00122516">
            <w:pPr>
              <w:spacing w:before="120" w:after="120"/>
              <w:jc w:val="center"/>
              <w:rPr>
                <w:lang w:val="en-US"/>
              </w:rPr>
            </w:pPr>
            <w:r w:rsidRPr="00102EFD">
              <w:rPr>
                <w:lang w:val="en-US"/>
              </w:rPr>
              <w:t>4</w:t>
            </w:r>
          </w:p>
        </w:tc>
        <w:tc>
          <w:tcPr>
            <w:tcW w:w="1372" w:type="dxa"/>
            <w:gridSpan w:val="2"/>
            <w:shd w:val="clear" w:color="auto" w:fill="F2F2F2" w:themeFill="background1" w:themeFillShade="F2"/>
          </w:tcPr>
          <w:p w14:paraId="5917C579" w14:textId="77777777" w:rsidR="00F5674C" w:rsidRPr="00102EFD" w:rsidRDefault="00F5674C" w:rsidP="00122516">
            <w:pPr>
              <w:spacing w:before="120" w:after="120"/>
              <w:jc w:val="center"/>
              <w:rPr>
                <w:lang w:val="en-US"/>
              </w:rPr>
            </w:pPr>
            <w:r w:rsidRPr="00102EFD">
              <w:rPr>
                <w:lang w:val="en-US"/>
              </w:rPr>
              <w:t>5</w:t>
            </w:r>
          </w:p>
        </w:tc>
        <w:tc>
          <w:tcPr>
            <w:tcW w:w="1422" w:type="dxa"/>
            <w:gridSpan w:val="2"/>
            <w:shd w:val="clear" w:color="auto" w:fill="F2F2F2" w:themeFill="background1" w:themeFillShade="F2"/>
          </w:tcPr>
          <w:p w14:paraId="7FFFAA9D" w14:textId="77777777" w:rsidR="00F5674C" w:rsidRPr="00102EFD" w:rsidRDefault="00F5674C" w:rsidP="00122516">
            <w:pPr>
              <w:spacing w:before="120" w:after="120"/>
              <w:jc w:val="center"/>
              <w:rPr>
                <w:lang w:val="en-US"/>
              </w:rPr>
            </w:pPr>
            <w:r w:rsidRPr="00102EFD">
              <w:rPr>
                <w:lang w:val="en-US"/>
              </w:rPr>
              <w:t>Unsure</w:t>
            </w:r>
          </w:p>
        </w:tc>
      </w:tr>
      <w:tr w:rsidR="00F5674C" w:rsidRPr="00102EFD" w14:paraId="4BC79F50" w14:textId="77777777" w:rsidTr="002D0460">
        <w:tc>
          <w:tcPr>
            <w:tcW w:w="1368" w:type="dxa"/>
            <w:vMerge/>
            <w:shd w:val="clear" w:color="auto" w:fill="F2F2F2" w:themeFill="background1" w:themeFillShade="F2"/>
          </w:tcPr>
          <w:p w14:paraId="7A195587" w14:textId="77777777" w:rsidR="00F5674C" w:rsidRPr="00102EFD" w:rsidRDefault="00F5674C" w:rsidP="00122516">
            <w:pPr>
              <w:spacing w:before="120" w:after="120"/>
              <w:rPr>
                <w:b/>
                <w:lang w:val="en-US"/>
              </w:rPr>
            </w:pPr>
          </w:p>
        </w:tc>
        <w:tc>
          <w:tcPr>
            <w:tcW w:w="1371" w:type="dxa"/>
            <w:shd w:val="clear" w:color="auto" w:fill="F2F2F2" w:themeFill="background1" w:themeFillShade="F2"/>
          </w:tcPr>
          <w:p w14:paraId="38F30C49" w14:textId="77777777" w:rsidR="00F5674C" w:rsidRPr="00102EFD" w:rsidRDefault="00F5674C" w:rsidP="00122516">
            <w:pPr>
              <w:spacing w:before="120" w:after="120"/>
              <w:jc w:val="center"/>
              <w:rPr>
                <w:lang w:val="en-US"/>
              </w:rPr>
            </w:pPr>
            <w:r w:rsidRPr="00102EFD">
              <w:rPr>
                <w:lang w:val="en-US"/>
              </w:rPr>
              <w:t>Navigation is poor</w:t>
            </w:r>
          </w:p>
        </w:tc>
        <w:tc>
          <w:tcPr>
            <w:tcW w:w="954" w:type="dxa"/>
            <w:gridSpan w:val="3"/>
            <w:shd w:val="clear" w:color="auto" w:fill="F2F2F2" w:themeFill="background1" w:themeFillShade="F2"/>
          </w:tcPr>
          <w:p w14:paraId="5F2B2A41" w14:textId="77777777" w:rsidR="00F5674C" w:rsidRPr="00102EFD" w:rsidRDefault="00F5674C" w:rsidP="00122516">
            <w:pPr>
              <w:spacing w:before="120" w:after="120"/>
              <w:jc w:val="center"/>
              <w:rPr>
                <w:lang w:val="en-US"/>
              </w:rPr>
            </w:pPr>
          </w:p>
        </w:tc>
        <w:tc>
          <w:tcPr>
            <w:tcW w:w="1910" w:type="dxa"/>
            <w:shd w:val="clear" w:color="auto" w:fill="F2F2F2" w:themeFill="background1" w:themeFillShade="F2"/>
          </w:tcPr>
          <w:p w14:paraId="1600E25F" w14:textId="77777777" w:rsidR="00F5674C" w:rsidRPr="00102EFD" w:rsidRDefault="00F5674C" w:rsidP="00122516">
            <w:pPr>
              <w:spacing w:before="120" w:after="120"/>
              <w:jc w:val="center"/>
              <w:rPr>
                <w:lang w:val="en-US"/>
              </w:rPr>
            </w:pPr>
            <w:r w:rsidRPr="00102EFD">
              <w:rPr>
                <w:lang w:val="en-US"/>
              </w:rPr>
              <w:t>Neutral/navigation is ok</w:t>
            </w:r>
          </w:p>
        </w:tc>
        <w:tc>
          <w:tcPr>
            <w:tcW w:w="953" w:type="dxa"/>
            <w:gridSpan w:val="2"/>
            <w:shd w:val="clear" w:color="auto" w:fill="F2F2F2" w:themeFill="background1" w:themeFillShade="F2"/>
          </w:tcPr>
          <w:p w14:paraId="3AF9196C" w14:textId="77777777" w:rsidR="00F5674C" w:rsidRPr="00102EFD" w:rsidRDefault="00F5674C" w:rsidP="00122516">
            <w:pPr>
              <w:spacing w:before="120" w:after="120"/>
              <w:jc w:val="center"/>
              <w:rPr>
                <w:lang w:val="en-US"/>
              </w:rPr>
            </w:pPr>
          </w:p>
        </w:tc>
        <w:tc>
          <w:tcPr>
            <w:tcW w:w="1372" w:type="dxa"/>
            <w:gridSpan w:val="2"/>
            <w:shd w:val="clear" w:color="auto" w:fill="F2F2F2" w:themeFill="background1" w:themeFillShade="F2"/>
          </w:tcPr>
          <w:p w14:paraId="015125F2" w14:textId="77777777" w:rsidR="00F5674C" w:rsidRPr="00102EFD" w:rsidRDefault="00F5674C" w:rsidP="00122516">
            <w:pPr>
              <w:spacing w:before="120" w:after="120"/>
              <w:jc w:val="center"/>
              <w:rPr>
                <w:lang w:val="en-US"/>
              </w:rPr>
            </w:pPr>
            <w:r w:rsidRPr="00102EFD">
              <w:rPr>
                <w:lang w:val="en-US"/>
              </w:rPr>
              <w:t>Navigation is excellent</w:t>
            </w:r>
          </w:p>
        </w:tc>
        <w:tc>
          <w:tcPr>
            <w:tcW w:w="1422" w:type="dxa"/>
            <w:gridSpan w:val="2"/>
            <w:shd w:val="clear" w:color="auto" w:fill="F2F2F2" w:themeFill="background1" w:themeFillShade="F2"/>
          </w:tcPr>
          <w:p w14:paraId="212962FF" w14:textId="77777777" w:rsidR="00F5674C" w:rsidRPr="00102EFD" w:rsidRDefault="00F5674C" w:rsidP="00122516">
            <w:pPr>
              <w:spacing w:before="120" w:after="120"/>
              <w:jc w:val="center"/>
              <w:rPr>
                <w:lang w:val="en-US"/>
              </w:rPr>
            </w:pPr>
          </w:p>
        </w:tc>
      </w:tr>
      <w:tr w:rsidR="00F5674C" w:rsidRPr="00102EFD" w14:paraId="3CA01FEC" w14:textId="77777777" w:rsidTr="002D0460">
        <w:tc>
          <w:tcPr>
            <w:tcW w:w="1368" w:type="dxa"/>
            <w:shd w:val="clear" w:color="auto" w:fill="FFFFFF" w:themeFill="background1"/>
          </w:tcPr>
          <w:p w14:paraId="44379AC3" w14:textId="77777777" w:rsidR="00F5674C" w:rsidRPr="00102EFD" w:rsidRDefault="00F5674C" w:rsidP="00122516">
            <w:pPr>
              <w:spacing w:before="120" w:after="120"/>
              <w:rPr>
                <w:b/>
                <w:lang w:val="en-US"/>
              </w:rPr>
            </w:pPr>
            <w:r w:rsidRPr="00102EFD">
              <w:rPr>
                <w:b/>
                <w:lang w:val="en-US"/>
              </w:rPr>
              <w:t>URL</w:t>
            </w:r>
          </w:p>
        </w:tc>
        <w:tc>
          <w:tcPr>
            <w:tcW w:w="7982" w:type="dxa"/>
            <w:gridSpan w:val="11"/>
            <w:shd w:val="clear" w:color="auto" w:fill="FFFFFF" w:themeFill="background1"/>
          </w:tcPr>
          <w:p w14:paraId="212C5186" w14:textId="1817B1F4" w:rsidR="00F5674C" w:rsidRPr="00102EFD" w:rsidRDefault="00102EFD" w:rsidP="00122516">
            <w:pPr>
              <w:spacing w:before="120" w:after="120"/>
              <w:rPr>
                <w:lang w:val="en-US"/>
              </w:rPr>
            </w:pPr>
            <w:hyperlink r:id="rId34" w:history="1">
              <w:r w:rsidR="002D0460" w:rsidRPr="00102EFD">
                <w:rPr>
                  <w:rStyle w:val="Hyperlink"/>
                  <w:lang w:val="en-US"/>
                </w:rPr>
                <w:t>https://www.uregina.ca/external/communications/feature-stories/current/2017/08-04.html#</w:t>
              </w:r>
            </w:hyperlink>
          </w:p>
          <w:p w14:paraId="24391324" w14:textId="4591A238" w:rsidR="002D0460" w:rsidRPr="00102EFD" w:rsidRDefault="00B3744D" w:rsidP="00122516">
            <w:pPr>
              <w:spacing w:before="120" w:after="120"/>
              <w:rPr>
                <w:lang w:val="en-US"/>
              </w:rPr>
            </w:pPr>
            <w:hyperlink r:id="rId35" w:history="1">
              <w:r w:rsidRPr="00F64D19">
                <w:rPr>
                  <w:rStyle w:val="Hyperlink"/>
                  <w:lang w:val="en-US"/>
                </w:rPr>
                <w:t>https://www.uregina.ca/external/communications/feature-stories/current/2015/fs-04242015.html</w:t>
              </w:r>
            </w:hyperlink>
            <w:r>
              <w:rPr>
                <w:lang w:val="en-US"/>
              </w:rPr>
              <w:t xml:space="preserve"> </w:t>
            </w:r>
          </w:p>
        </w:tc>
      </w:tr>
      <w:tr w:rsidR="00F5674C" w:rsidRPr="00102EFD" w14:paraId="356C1564" w14:textId="77777777" w:rsidTr="002D0460">
        <w:tc>
          <w:tcPr>
            <w:tcW w:w="1368" w:type="dxa"/>
            <w:vMerge w:val="restart"/>
            <w:shd w:val="clear" w:color="auto" w:fill="F2F2F2" w:themeFill="background1" w:themeFillShade="F2"/>
          </w:tcPr>
          <w:p w14:paraId="65F58463" w14:textId="77777777" w:rsidR="00F5674C" w:rsidRPr="00102EFD" w:rsidRDefault="00F5674C" w:rsidP="00122516">
            <w:pPr>
              <w:spacing w:before="120" w:after="120"/>
              <w:rPr>
                <w:b/>
                <w:lang w:val="en-US"/>
              </w:rPr>
            </w:pPr>
            <w:r w:rsidRPr="00102EFD">
              <w:rPr>
                <w:b/>
                <w:lang w:val="en-US"/>
              </w:rPr>
              <w:t>Stakeholder focus rating (perceived)</w:t>
            </w:r>
          </w:p>
        </w:tc>
        <w:tc>
          <w:tcPr>
            <w:tcW w:w="1410" w:type="dxa"/>
            <w:gridSpan w:val="2"/>
            <w:shd w:val="clear" w:color="auto" w:fill="F2F2F2" w:themeFill="background1" w:themeFillShade="F2"/>
          </w:tcPr>
          <w:p w14:paraId="16E4BA23" w14:textId="77777777" w:rsidR="00F5674C" w:rsidRPr="00102EFD" w:rsidRDefault="00F5674C" w:rsidP="00122516">
            <w:pPr>
              <w:spacing w:before="120" w:after="120"/>
              <w:jc w:val="center"/>
              <w:rPr>
                <w:lang w:val="en-US"/>
              </w:rPr>
            </w:pPr>
            <w:r w:rsidRPr="00102EFD">
              <w:rPr>
                <w:lang w:val="en-US"/>
              </w:rPr>
              <w:t>1</w:t>
            </w:r>
          </w:p>
        </w:tc>
        <w:tc>
          <w:tcPr>
            <w:tcW w:w="902" w:type="dxa"/>
            <w:shd w:val="clear" w:color="auto" w:fill="F2F2F2" w:themeFill="background1" w:themeFillShade="F2"/>
          </w:tcPr>
          <w:p w14:paraId="5FC580F8" w14:textId="77777777" w:rsidR="00F5674C" w:rsidRPr="00102EFD" w:rsidRDefault="00F5674C" w:rsidP="00122516">
            <w:pPr>
              <w:spacing w:before="120" w:after="120"/>
              <w:jc w:val="center"/>
              <w:rPr>
                <w:lang w:val="en-US"/>
              </w:rPr>
            </w:pPr>
            <w:r w:rsidRPr="00102EFD">
              <w:rPr>
                <w:lang w:val="en-US"/>
              </w:rPr>
              <w:t>2</w:t>
            </w:r>
          </w:p>
        </w:tc>
        <w:tc>
          <w:tcPr>
            <w:tcW w:w="2006" w:type="dxa"/>
            <w:gridSpan w:val="3"/>
            <w:shd w:val="clear" w:color="auto" w:fill="F2F2F2" w:themeFill="background1" w:themeFillShade="F2"/>
          </w:tcPr>
          <w:p w14:paraId="36F18309" w14:textId="741D3FCC" w:rsidR="00F5674C" w:rsidRPr="00102EFD" w:rsidRDefault="00102EFD" w:rsidP="00122516">
            <w:pPr>
              <w:spacing w:before="120" w:after="120"/>
              <w:jc w:val="center"/>
              <w:rPr>
                <w:lang w:val="en-US"/>
              </w:rPr>
            </w:pPr>
            <w:r w:rsidRPr="00102EFD">
              <w:rPr>
                <w:noProof/>
                <w:lang w:val="en-US"/>
              </w:rPr>
              <mc:AlternateContent>
                <mc:Choice Requires="wpi">
                  <w:drawing>
                    <wp:anchor distT="0" distB="0" distL="114300" distR="114300" simplePos="0" relativeHeight="251727872" behindDoc="0" locked="0" layoutInCell="1" allowOverlap="1" wp14:anchorId="212561C2" wp14:editId="588FC839">
                      <wp:simplePos x="0" y="0"/>
                      <wp:positionH relativeFrom="column">
                        <wp:posOffset>48550</wp:posOffset>
                      </wp:positionH>
                      <wp:positionV relativeFrom="paragraph">
                        <wp:posOffset>144315</wp:posOffset>
                      </wp:positionV>
                      <wp:extent cx="1047960" cy="48240"/>
                      <wp:effectExtent l="76200" t="133350" r="114300" b="161925"/>
                      <wp:wrapNone/>
                      <wp:docPr id="40" name="Ink 40"/>
                      <wp:cNvGraphicFramePr/>
                      <a:graphic xmlns:a="http://schemas.openxmlformats.org/drawingml/2006/main">
                        <a:graphicData uri="http://schemas.microsoft.com/office/word/2010/wordprocessingInk">
                          <w14:contentPart bwMode="auto" r:id="rId36">
                            <w14:nvContentPartPr>
                              <w14:cNvContentPartPr/>
                            </w14:nvContentPartPr>
                            <w14:xfrm>
                              <a:off x="0" y="0"/>
                              <a:ext cx="1047960" cy="48240"/>
                            </w14:xfrm>
                          </w14:contentPart>
                        </a:graphicData>
                      </a:graphic>
                    </wp:anchor>
                  </w:drawing>
                </mc:Choice>
                <mc:Fallback>
                  <w:pict>
                    <v:shape w14:anchorId="25F00CEC" id="Ink 40" o:spid="_x0000_s1026" type="#_x0000_t75" style="position:absolute;margin-left:-.4pt;margin-top:2.85pt;width:91pt;height:20.8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">
                      <v:imagedata r:id="rId37" o:title=""/>
                    </v:shape>
                  </w:pict>
                </mc:Fallback>
              </mc:AlternateContent>
            </w:r>
            <w:r w:rsidR="002D0460" w:rsidRPr="00102EFD">
              <w:rPr>
                <w:lang w:val="en-US"/>
              </w:rPr>
              <w:t xml:space="preserve">                </w:t>
            </w:r>
            <w:r w:rsidR="00F5674C" w:rsidRPr="00102EFD">
              <w:rPr>
                <w:lang w:val="en-US"/>
              </w:rPr>
              <w:t>3</w:t>
            </w:r>
            <w:r w:rsidR="002D0460" w:rsidRPr="00102EFD">
              <w:rPr>
                <w:lang w:val="en-US"/>
              </w:rPr>
              <w:t xml:space="preserve">              </w:t>
            </w:r>
            <w:proofErr w:type="gramStart"/>
            <w:r w:rsidR="002D0460" w:rsidRPr="00102EFD">
              <w:rPr>
                <w:lang w:val="en-US"/>
              </w:rPr>
              <w:t xml:space="preserve">  .</w:t>
            </w:r>
            <w:proofErr w:type="gramEnd"/>
          </w:p>
        </w:tc>
        <w:tc>
          <w:tcPr>
            <w:tcW w:w="902" w:type="dxa"/>
            <w:gridSpan w:val="2"/>
            <w:shd w:val="clear" w:color="auto" w:fill="F2F2F2" w:themeFill="background1" w:themeFillShade="F2"/>
          </w:tcPr>
          <w:p w14:paraId="6A3CBB0C" w14:textId="77777777" w:rsidR="00F5674C" w:rsidRPr="00102EFD" w:rsidRDefault="00F5674C" w:rsidP="00122516">
            <w:pPr>
              <w:spacing w:before="120" w:after="120"/>
              <w:jc w:val="center"/>
              <w:rPr>
                <w:lang w:val="en-US"/>
              </w:rPr>
            </w:pPr>
            <w:r w:rsidRPr="00102EFD">
              <w:rPr>
                <w:lang w:val="en-US"/>
              </w:rPr>
              <w:t>4</w:t>
            </w:r>
          </w:p>
        </w:tc>
        <w:tc>
          <w:tcPr>
            <w:tcW w:w="1402" w:type="dxa"/>
            <w:gridSpan w:val="2"/>
            <w:shd w:val="clear" w:color="auto" w:fill="F2F2F2" w:themeFill="background1" w:themeFillShade="F2"/>
          </w:tcPr>
          <w:p w14:paraId="36E09FD7" w14:textId="77777777" w:rsidR="00F5674C" w:rsidRPr="00102EFD" w:rsidRDefault="00F5674C" w:rsidP="00122516">
            <w:pPr>
              <w:spacing w:before="120" w:after="120"/>
              <w:jc w:val="center"/>
              <w:rPr>
                <w:lang w:val="en-US"/>
              </w:rPr>
            </w:pPr>
            <w:r w:rsidRPr="00102EFD">
              <w:rPr>
                <w:lang w:val="en-US"/>
              </w:rPr>
              <w:t xml:space="preserve">         5         </w:t>
            </w:r>
            <w:proofErr w:type="gramStart"/>
            <w:r w:rsidRPr="00102EFD">
              <w:rPr>
                <w:lang w:val="en-US"/>
              </w:rPr>
              <w:t xml:space="preserve">  .</w:t>
            </w:r>
            <w:proofErr w:type="gramEnd"/>
          </w:p>
        </w:tc>
        <w:tc>
          <w:tcPr>
            <w:tcW w:w="1360" w:type="dxa"/>
            <w:shd w:val="clear" w:color="auto" w:fill="F2F2F2" w:themeFill="background1" w:themeFillShade="F2"/>
          </w:tcPr>
          <w:p w14:paraId="6260C4D5" w14:textId="77777777" w:rsidR="00F5674C" w:rsidRPr="00102EFD" w:rsidRDefault="00F5674C" w:rsidP="00122516">
            <w:pPr>
              <w:spacing w:before="120" w:after="120"/>
              <w:jc w:val="center"/>
              <w:rPr>
                <w:lang w:val="en-US"/>
              </w:rPr>
            </w:pPr>
            <w:r w:rsidRPr="00102EFD">
              <w:rPr>
                <w:lang w:val="en-US"/>
              </w:rPr>
              <w:t>Unsure</w:t>
            </w:r>
          </w:p>
        </w:tc>
      </w:tr>
      <w:tr w:rsidR="00F5674C" w:rsidRPr="00102EFD" w14:paraId="11C415F5" w14:textId="77777777" w:rsidTr="002D0460">
        <w:tc>
          <w:tcPr>
            <w:tcW w:w="1368" w:type="dxa"/>
            <w:vMerge/>
            <w:shd w:val="clear" w:color="auto" w:fill="F2F2F2" w:themeFill="background1" w:themeFillShade="F2"/>
          </w:tcPr>
          <w:p w14:paraId="0E7D7A64" w14:textId="77777777" w:rsidR="00F5674C" w:rsidRPr="00102EFD" w:rsidRDefault="00F5674C" w:rsidP="00122516">
            <w:pPr>
              <w:spacing w:before="120" w:after="120"/>
              <w:rPr>
                <w:b/>
                <w:lang w:val="en-US"/>
              </w:rPr>
            </w:pPr>
          </w:p>
        </w:tc>
        <w:tc>
          <w:tcPr>
            <w:tcW w:w="1410" w:type="dxa"/>
            <w:gridSpan w:val="2"/>
            <w:shd w:val="clear" w:color="auto" w:fill="F2F2F2" w:themeFill="background1" w:themeFillShade="F2"/>
          </w:tcPr>
          <w:p w14:paraId="7ECD18BA" w14:textId="77777777" w:rsidR="00F5674C" w:rsidRPr="00102EFD" w:rsidRDefault="00F5674C" w:rsidP="00122516">
            <w:pPr>
              <w:spacing w:before="120" w:after="120"/>
              <w:jc w:val="center"/>
              <w:rPr>
                <w:lang w:val="en-US"/>
              </w:rPr>
            </w:pPr>
            <w:r w:rsidRPr="00102EFD">
              <w:rPr>
                <w:lang w:val="en-US"/>
              </w:rPr>
              <w:t xml:space="preserve">Highly relevant for faculty only </w:t>
            </w:r>
          </w:p>
          <w:p w14:paraId="1D3AA5F0" w14:textId="77777777" w:rsidR="00F5674C" w:rsidRPr="00102EFD" w:rsidRDefault="00F5674C" w:rsidP="00122516">
            <w:pPr>
              <w:spacing w:before="120" w:after="120"/>
              <w:jc w:val="center"/>
              <w:rPr>
                <w:i/>
                <w:lang w:val="en-US"/>
              </w:rPr>
            </w:pPr>
            <w:r w:rsidRPr="00102EFD">
              <w:rPr>
                <w:i/>
                <w:sz w:val="20"/>
                <w:lang w:val="en-US"/>
              </w:rPr>
              <w:t>Remove from public</w:t>
            </w:r>
          </w:p>
        </w:tc>
        <w:tc>
          <w:tcPr>
            <w:tcW w:w="902" w:type="dxa"/>
            <w:shd w:val="clear" w:color="auto" w:fill="F2F2F2" w:themeFill="background1" w:themeFillShade="F2"/>
          </w:tcPr>
          <w:p w14:paraId="6DFCA028" w14:textId="77777777" w:rsidR="00F5674C" w:rsidRPr="00102EFD" w:rsidRDefault="00F5674C" w:rsidP="00122516">
            <w:pPr>
              <w:spacing w:before="120" w:after="120"/>
              <w:jc w:val="center"/>
              <w:rPr>
                <w:lang w:val="en-US"/>
              </w:rPr>
            </w:pPr>
          </w:p>
        </w:tc>
        <w:tc>
          <w:tcPr>
            <w:tcW w:w="2006" w:type="dxa"/>
            <w:gridSpan w:val="3"/>
            <w:shd w:val="clear" w:color="auto" w:fill="F2F2F2" w:themeFill="background1" w:themeFillShade="F2"/>
          </w:tcPr>
          <w:p w14:paraId="0F9912AC" w14:textId="77777777" w:rsidR="00F5674C" w:rsidRPr="00102EFD" w:rsidRDefault="00F5674C" w:rsidP="00122516">
            <w:pPr>
              <w:spacing w:before="120" w:after="120"/>
              <w:jc w:val="center"/>
              <w:rPr>
                <w:lang w:val="en-US"/>
              </w:rPr>
            </w:pPr>
            <w:r w:rsidRPr="00102EFD">
              <w:rPr>
                <w:lang w:val="en-US"/>
              </w:rPr>
              <w:t>Good for students, parents, &amp; faculty</w:t>
            </w:r>
          </w:p>
          <w:p w14:paraId="7E6E18F0" w14:textId="77777777" w:rsidR="00F5674C" w:rsidRPr="00102EFD" w:rsidRDefault="00F5674C" w:rsidP="00122516">
            <w:pPr>
              <w:spacing w:before="120" w:after="120"/>
              <w:jc w:val="center"/>
              <w:rPr>
                <w:i/>
                <w:lang w:val="en-US"/>
              </w:rPr>
            </w:pPr>
            <w:r w:rsidRPr="00102EFD">
              <w:rPr>
                <w:i/>
                <w:sz w:val="20"/>
                <w:lang w:val="en-US"/>
              </w:rPr>
              <w:t>Keep on public</w:t>
            </w:r>
          </w:p>
        </w:tc>
        <w:tc>
          <w:tcPr>
            <w:tcW w:w="902" w:type="dxa"/>
            <w:gridSpan w:val="2"/>
            <w:shd w:val="clear" w:color="auto" w:fill="F2F2F2" w:themeFill="background1" w:themeFillShade="F2"/>
          </w:tcPr>
          <w:p w14:paraId="60BFA1D3" w14:textId="77777777" w:rsidR="00F5674C" w:rsidRPr="00102EFD" w:rsidRDefault="00F5674C" w:rsidP="00122516">
            <w:pPr>
              <w:spacing w:before="120" w:after="120"/>
              <w:jc w:val="center"/>
              <w:rPr>
                <w:lang w:val="en-US"/>
              </w:rPr>
            </w:pPr>
          </w:p>
        </w:tc>
        <w:tc>
          <w:tcPr>
            <w:tcW w:w="1402" w:type="dxa"/>
            <w:gridSpan w:val="2"/>
            <w:shd w:val="clear" w:color="auto" w:fill="F2F2F2" w:themeFill="background1" w:themeFillShade="F2"/>
          </w:tcPr>
          <w:p w14:paraId="32B0188F" w14:textId="77777777" w:rsidR="00F5674C" w:rsidRPr="00102EFD" w:rsidRDefault="00F5674C" w:rsidP="00122516">
            <w:pPr>
              <w:spacing w:before="120" w:after="120"/>
              <w:jc w:val="center"/>
              <w:rPr>
                <w:lang w:val="en-US"/>
              </w:rPr>
            </w:pPr>
            <w:r w:rsidRPr="00102EFD">
              <w:rPr>
                <w:lang w:val="en-US"/>
              </w:rPr>
              <w:t>Highly relevant for students &amp; parents only</w:t>
            </w:r>
          </w:p>
          <w:p w14:paraId="28AAF7EC" w14:textId="77777777" w:rsidR="00F5674C" w:rsidRPr="00102EFD" w:rsidRDefault="00F5674C" w:rsidP="00122516">
            <w:pPr>
              <w:spacing w:before="120" w:after="120"/>
              <w:jc w:val="center"/>
              <w:rPr>
                <w:i/>
                <w:lang w:val="en-US"/>
              </w:rPr>
            </w:pPr>
            <w:r w:rsidRPr="00102EFD">
              <w:rPr>
                <w:i/>
                <w:sz w:val="20"/>
                <w:lang w:val="en-US"/>
              </w:rPr>
              <w:t>Keep on public</w:t>
            </w:r>
          </w:p>
        </w:tc>
        <w:tc>
          <w:tcPr>
            <w:tcW w:w="1360" w:type="dxa"/>
            <w:shd w:val="clear" w:color="auto" w:fill="F2F2F2" w:themeFill="background1" w:themeFillShade="F2"/>
          </w:tcPr>
          <w:p w14:paraId="41F5E7A2" w14:textId="77777777" w:rsidR="00F5674C" w:rsidRPr="00102EFD" w:rsidRDefault="00F5674C" w:rsidP="00122516">
            <w:pPr>
              <w:spacing w:before="120" w:after="120"/>
              <w:jc w:val="center"/>
              <w:rPr>
                <w:lang w:val="en-US"/>
              </w:rPr>
            </w:pPr>
            <w:r w:rsidRPr="00102EFD">
              <w:rPr>
                <w:lang w:val="en-US"/>
              </w:rPr>
              <w:t>Not sure which stakeholder the content is for</w:t>
            </w:r>
          </w:p>
        </w:tc>
      </w:tr>
      <w:tr w:rsidR="00F5674C" w:rsidRPr="00102EFD" w14:paraId="7BB9DAEE" w14:textId="77777777" w:rsidTr="002D0460">
        <w:tc>
          <w:tcPr>
            <w:tcW w:w="1368" w:type="dxa"/>
            <w:vMerge w:val="restart"/>
            <w:shd w:val="clear" w:color="auto" w:fill="FFFFFF" w:themeFill="background1"/>
          </w:tcPr>
          <w:p w14:paraId="2A8B2542" w14:textId="77777777" w:rsidR="00F5674C" w:rsidRPr="00102EFD" w:rsidRDefault="00F5674C" w:rsidP="00122516">
            <w:pPr>
              <w:spacing w:before="120" w:after="120"/>
              <w:rPr>
                <w:b/>
                <w:lang w:val="en-US"/>
              </w:rPr>
            </w:pPr>
            <w:r w:rsidRPr="00102EFD">
              <w:rPr>
                <w:b/>
                <w:lang w:val="en-US"/>
              </w:rPr>
              <w:t>Content rating (perceived)</w:t>
            </w:r>
          </w:p>
        </w:tc>
        <w:tc>
          <w:tcPr>
            <w:tcW w:w="1410" w:type="dxa"/>
            <w:gridSpan w:val="2"/>
            <w:shd w:val="clear" w:color="auto" w:fill="FFFFFF" w:themeFill="background1"/>
          </w:tcPr>
          <w:p w14:paraId="372112DE" w14:textId="77777777" w:rsidR="00F5674C" w:rsidRPr="00102EFD" w:rsidRDefault="00F5674C" w:rsidP="00122516">
            <w:pPr>
              <w:spacing w:before="120" w:after="120"/>
              <w:jc w:val="center"/>
              <w:rPr>
                <w:lang w:val="en-US"/>
              </w:rPr>
            </w:pPr>
            <w:r w:rsidRPr="00102EFD">
              <w:rPr>
                <w:lang w:val="en-US"/>
              </w:rPr>
              <w:t>1</w:t>
            </w:r>
          </w:p>
        </w:tc>
        <w:tc>
          <w:tcPr>
            <w:tcW w:w="902" w:type="dxa"/>
            <w:shd w:val="clear" w:color="auto" w:fill="FFFFFF" w:themeFill="background1"/>
          </w:tcPr>
          <w:p w14:paraId="0ADDA9D7" w14:textId="0864B05A" w:rsidR="00F5674C" w:rsidRPr="00102EFD" w:rsidRDefault="00102EFD" w:rsidP="00122516">
            <w:pPr>
              <w:spacing w:before="120" w:after="120"/>
              <w:jc w:val="center"/>
              <w:rPr>
                <w:lang w:val="en-US"/>
              </w:rPr>
            </w:pPr>
            <w:r w:rsidRPr="00102EFD">
              <w:rPr>
                <w:noProof/>
                <w:lang w:val="en-US"/>
              </w:rPr>
              <mc:AlternateContent>
                <mc:Choice Requires="wpi">
                  <w:drawing>
                    <wp:anchor distT="0" distB="0" distL="114300" distR="114300" simplePos="0" relativeHeight="251728896" behindDoc="0" locked="0" layoutInCell="1" allowOverlap="1" wp14:anchorId="19CE1C5A" wp14:editId="3E58B983">
                      <wp:simplePos x="0" y="0"/>
                      <wp:positionH relativeFrom="column">
                        <wp:posOffset>1040</wp:posOffset>
                      </wp:positionH>
                      <wp:positionV relativeFrom="paragraph">
                        <wp:posOffset>114830</wp:posOffset>
                      </wp:positionV>
                      <wp:extent cx="439560" cy="7560"/>
                      <wp:effectExtent l="76200" t="152400" r="113030" b="164465"/>
                      <wp:wrapNone/>
                      <wp:docPr id="41" name="Ink 41"/>
                      <wp:cNvGraphicFramePr/>
                      <a:graphic xmlns:a="http://schemas.openxmlformats.org/drawingml/2006/main">
                        <a:graphicData uri="http://schemas.microsoft.com/office/word/2010/wordprocessingInk">
                          <w14:contentPart bwMode="auto" r:id="rId38">
                            <w14:nvContentPartPr>
                              <w14:cNvContentPartPr/>
                            </w14:nvContentPartPr>
                            <w14:xfrm>
                              <a:off x="0" y="0"/>
                              <a:ext cx="439560" cy="7560"/>
                            </w14:xfrm>
                          </w14:contentPart>
                        </a:graphicData>
                      </a:graphic>
                    </wp:anchor>
                  </w:drawing>
                </mc:Choice>
                <mc:Fallback>
                  <w:pict>
                    <v:shape w14:anchorId="5BC1B548" id="Ink 41" o:spid="_x0000_s1026" type="#_x0000_t75" style="position:absolute;margin-left:-4.1pt;margin-top:.55pt;width:43.1pt;height:17.6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">
                      <v:imagedata r:id="rId39" o:title=""/>
                    </v:shape>
                  </w:pict>
                </mc:Fallback>
              </mc:AlternateContent>
            </w:r>
            <w:r w:rsidR="002D0460" w:rsidRPr="00102EFD">
              <w:rPr>
                <w:lang w:val="en-US"/>
              </w:rPr>
              <w:t xml:space="preserve">    </w:t>
            </w:r>
            <w:r w:rsidR="00F5674C" w:rsidRPr="00102EFD">
              <w:rPr>
                <w:lang w:val="en-US"/>
              </w:rPr>
              <w:t>2</w:t>
            </w:r>
            <w:r w:rsidR="002D0460" w:rsidRPr="00102EFD">
              <w:rPr>
                <w:lang w:val="en-US"/>
              </w:rPr>
              <w:t xml:space="preserve">    </w:t>
            </w:r>
            <w:proofErr w:type="gramStart"/>
            <w:r w:rsidR="002D0460" w:rsidRPr="00102EFD">
              <w:rPr>
                <w:lang w:val="en-US"/>
              </w:rPr>
              <w:t xml:space="preserve">  .</w:t>
            </w:r>
            <w:proofErr w:type="gramEnd"/>
          </w:p>
        </w:tc>
        <w:tc>
          <w:tcPr>
            <w:tcW w:w="2006" w:type="dxa"/>
            <w:gridSpan w:val="3"/>
            <w:shd w:val="clear" w:color="auto" w:fill="FFFFFF" w:themeFill="background1"/>
          </w:tcPr>
          <w:p w14:paraId="74C952C0" w14:textId="77777777" w:rsidR="00F5674C" w:rsidRPr="00102EFD" w:rsidRDefault="00F5674C" w:rsidP="00122516">
            <w:pPr>
              <w:spacing w:before="120" w:after="120"/>
              <w:jc w:val="center"/>
              <w:rPr>
                <w:lang w:val="en-US"/>
              </w:rPr>
            </w:pPr>
            <w:r w:rsidRPr="00102EFD">
              <w:rPr>
                <w:lang w:val="en-US"/>
              </w:rPr>
              <w:t xml:space="preserve">              3                </w:t>
            </w:r>
            <w:proofErr w:type="gramStart"/>
            <w:r w:rsidRPr="00102EFD">
              <w:rPr>
                <w:lang w:val="en-US"/>
              </w:rPr>
              <w:t xml:space="preserve">  .</w:t>
            </w:r>
            <w:proofErr w:type="gramEnd"/>
          </w:p>
        </w:tc>
        <w:tc>
          <w:tcPr>
            <w:tcW w:w="902" w:type="dxa"/>
            <w:gridSpan w:val="2"/>
            <w:shd w:val="clear" w:color="auto" w:fill="FFFFFF" w:themeFill="background1"/>
          </w:tcPr>
          <w:p w14:paraId="6A78920C" w14:textId="77777777" w:rsidR="00F5674C" w:rsidRPr="00102EFD" w:rsidRDefault="00F5674C" w:rsidP="00122516">
            <w:pPr>
              <w:spacing w:before="120" w:after="120"/>
              <w:jc w:val="center"/>
              <w:rPr>
                <w:lang w:val="en-US"/>
              </w:rPr>
            </w:pPr>
            <w:r w:rsidRPr="00102EFD">
              <w:rPr>
                <w:lang w:val="en-US"/>
              </w:rPr>
              <w:t>4</w:t>
            </w:r>
          </w:p>
        </w:tc>
        <w:tc>
          <w:tcPr>
            <w:tcW w:w="1402" w:type="dxa"/>
            <w:gridSpan w:val="2"/>
            <w:shd w:val="clear" w:color="auto" w:fill="FFFFFF" w:themeFill="background1"/>
          </w:tcPr>
          <w:p w14:paraId="2E87D1C5" w14:textId="77777777" w:rsidR="00F5674C" w:rsidRPr="00102EFD" w:rsidRDefault="00F5674C" w:rsidP="00122516">
            <w:pPr>
              <w:spacing w:before="120" w:after="120"/>
              <w:jc w:val="center"/>
              <w:rPr>
                <w:lang w:val="en-US"/>
              </w:rPr>
            </w:pPr>
            <w:r w:rsidRPr="00102EFD">
              <w:rPr>
                <w:lang w:val="en-US"/>
              </w:rPr>
              <w:t>5</w:t>
            </w:r>
          </w:p>
        </w:tc>
        <w:tc>
          <w:tcPr>
            <w:tcW w:w="1360" w:type="dxa"/>
            <w:shd w:val="clear" w:color="auto" w:fill="FFFFFF" w:themeFill="background1"/>
          </w:tcPr>
          <w:p w14:paraId="2B872C43" w14:textId="77777777" w:rsidR="00F5674C" w:rsidRPr="00102EFD" w:rsidRDefault="00F5674C" w:rsidP="00122516">
            <w:pPr>
              <w:spacing w:before="120" w:after="120"/>
              <w:jc w:val="center"/>
              <w:rPr>
                <w:lang w:val="en-US"/>
              </w:rPr>
            </w:pPr>
            <w:r w:rsidRPr="00102EFD">
              <w:rPr>
                <w:lang w:val="en-US"/>
              </w:rPr>
              <w:t>Unsure</w:t>
            </w:r>
          </w:p>
        </w:tc>
      </w:tr>
      <w:tr w:rsidR="00F5674C" w:rsidRPr="00102EFD" w14:paraId="6EFB0BB5" w14:textId="77777777" w:rsidTr="002D0460">
        <w:tc>
          <w:tcPr>
            <w:tcW w:w="1368" w:type="dxa"/>
            <w:vMerge/>
            <w:shd w:val="clear" w:color="auto" w:fill="FFFFFF" w:themeFill="background1"/>
          </w:tcPr>
          <w:p w14:paraId="2410DF70" w14:textId="77777777" w:rsidR="00F5674C" w:rsidRPr="00102EFD" w:rsidRDefault="00F5674C" w:rsidP="00122516">
            <w:pPr>
              <w:spacing w:before="120" w:after="120"/>
              <w:rPr>
                <w:b/>
                <w:lang w:val="en-US"/>
              </w:rPr>
            </w:pPr>
          </w:p>
        </w:tc>
        <w:tc>
          <w:tcPr>
            <w:tcW w:w="1410" w:type="dxa"/>
            <w:gridSpan w:val="2"/>
            <w:shd w:val="clear" w:color="auto" w:fill="FFFFFF" w:themeFill="background1"/>
          </w:tcPr>
          <w:p w14:paraId="365892A5" w14:textId="77777777" w:rsidR="00F5674C" w:rsidRPr="00102EFD" w:rsidRDefault="00F5674C" w:rsidP="00122516">
            <w:pPr>
              <w:spacing w:before="120" w:after="120"/>
              <w:jc w:val="center"/>
              <w:rPr>
                <w:lang w:val="en-US"/>
              </w:rPr>
            </w:pPr>
            <w:r w:rsidRPr="00102EFD">
              <w:rPr>
                <w:lang w:val="en-US"/>
              </w:rPr>
              <w:t>Poor</w:t>
            </w:r>
          </w:p>
        </w:tc>
        <w:tc>
          <w:tcPr>
            <w:tcW w:w="902" w:type="dxa"/>
            <w:shd w:val="clear" w:color="auto" w:fill="FFFFFF" w:themeFill="background1"/>
          </w:tcPr>
          <w:p w14:paraId="7EFE9E4D" w14:textId="77777777" w:rsidR="00F5674C" w:rsidRPr="00102EFD" w:rsidRDefault="00F5674C" w:rsidP="00122516">
            <w:pPr>
              <w:spacing w:before="120" w:after="120"/>
              <w:jc w:val="center"/>
              <w:rPr>
                <w:lang w:val="en-US"/>
              </w:rPr>
            </w:pPr>
          </w:p>
        </w:tc>
        <w:tc>
          <w:tcPr>
            <w:tcW w:w="2006" w:type="dxa"/>
            <w:gridSpan w:val="3"/>
            <w:shd w:val="clear" w:color="auto" w:fill="FFFFFF" w:themeFill="background1"/>
          </w:tcPr>
          <w:p w14:paraId="090BF26D" w14:textId="77777777" w:rsidR="00F5674C" w:rsidRPr="00102EFD" w:rsidRDefault="00F5674C" w:rsidP="00122516">
            <w:pPr>
              <w:spacing w:before="120" w:after="120"/>
              <w:jc w:val="center"/>
              <w:rPr>
                <w:lang w:val="en-US"/>
              </w:rPr>
            </w:pPr>
            <w:r w:rsidRPr="00102EFD">
              <w:rPr>
                <w:lang w:val="en-US"/>
              </w:rPr>
              <w:t>Neutral/OK</w:t>
            </w:r>
          </w:p>
        </w:tc>
        <w:tc>
          <w:tcPr>
            <w:tcW w:w="902" w:type="dxa"/>
            <w:gridSpan w:val="2"/>
            <w:shd w:val="clear" w:color="auto" w:fill="FFFFFF" w:themeFill="background1"/>
          </w:tcPr>
          <w:p w14:paraId="2A5FFC37" w14:textId="77777777" w:rsidR="00F5674C" w:rsidRPr="00102EFD" w:rsidRDefault="00F5674C" w:rsidP="00122516">
            <w:pPr>
              <w:spacing w:before="120" w:after="120"/>
              <w:jc w:val="center"/>
              <w:rPr>
                <w:lang w:val="en-US"/>
              </w:rPr>
            </w:pPr>
          </w:p>
        </w:tc>
        <w:tc>
          <w:tcPr>
            <w:tcW w:w="1402" w:type="dxa"/>
            <w:gridSpan w:val="2"/>
            <w:shd w:val="clear" w:color="auto" w:fill="FFFFFF" w:themeFill="background1"/>
          </w:tcPr>
          <w:p w14:paraId="3F5BA1CC" w14:textId="77777777" w:rsidR="00F5674C" w:rsidRPr="00102EFD" w:rsidRDefault="00F5674C" w:rsidP="00122516">
            <w:pPr>
              <w:spacing w:before="120" w:after="120"/>
              <w:jc w:val="center"/>
              <w:rPr>
                <w:lang w:val="en-US"/>
              </w:rPr>
            </w:pPr>
            <w:r w:rsidRPr="00102EFD">
              <w:rPr>
                <w:lang w:val="en-US"/>
              </w:rPr>
              <w:t>Excellent</w:t>
            </w:r>
          </w:p>
        </w:tc>
        <w:tc>
          <w:tcPr>
            <w:tcW w:w="1360" w:type="dxa"/>
            <w:shd w:val="clear" w:color="auto" w:fill="FFFFFF" w:themeFill="background1"/>
          </w:tcPr>
          <w:p w14:paraId="395AE474" w14:textId="77777777" w:rsidR="00F5674C" w:rsidRPr="00102EFD" w:rsidRDefault="00F5674C" w:rsidP="00122516">
            <w:pPr>
              <w:spacing w:before="120" w:after="120"/>
              <w:jc w:val="center"/>
              <w:rPr>
                <w:lang w:val="en-US"/>
              </w:rPr>
            </w:pPr>
          </w:p>
        </w:tc>
      </w:tr>
      <w:tr w:rsidR="00F5674C" w:rsidRPr="00102EFD" w14:paraId="5976A7D0" w14:textId="77777777" w:rsidTr="002D0460">
        <w:tc>
          <w:tcPr>
            <w:tcW w:w="1368" w:type="dxa"/>
            <w:shd w:val="clear" w:color="auto" w:fill="F2F2F2" w:themeFill="background1" w:themeFillShade="F2"/>
          </w:tcPr>
          <w:p w14:paraId="2FFD093A" w14:textId="77777777" w:rsidR="00F5674C" w:rsidRPr="00102EFD" w:rsidRDefault="00F5674C" w:rsidP="00122516">
            <w:pPr>
              <w:spacing w:before="120" w:after="120"/>
              <w:rPr>
                <w:b/>
                <w:lang w:val="en-US"/>
              </w:rPr>
            </w:pPr>
            <w:r w:rsidRPr="00102EFD">
              <w:rPr>
                <w:b/>
                <w:lang w:val="en-US"/>
              </w:rPr>
              <w:t>Notes/ideas</w:t>
            </w:r>
          </w:p>
        </w:tc>
        <w:tc>
          <w:tcPr>
            <w:tcW w:w="7982" w:type="dxa"/>
            <w:gridSpan w:val="11"/>
            <w:shd w:val="clear" w:color="auto" w:fill="F2F2F2" w:themeFill="background1" w:themeFillShade="F2"/>
          </w:tcPr>
          <w:p w14:paraId="0DD10C3A" w14:textId="77777777" w:rsidR="00F5674C" w:rsidRPr="00102EFD" w:rsidRDefault="002D0460" w:rsidP="00122516">
            <w:pPr>
              <w:spacing w:before="120" w:after="120"/>
              <w:jc w:val="center"/>
              <w:rPr>
                <w:lang w:val="en-US"/>
              </w:rPr>
            </w:pPr>
            <w:r w:rsidRPr="00102EFD">
              <w:rPr>
                <w:lang w:val="en-US"/>
              </w:rPr>
              <w:t>Faculty News by name seems more faculty oriented but currently is a heading at the bottom of the page with links that could be used by students as well.</w:t>
            </w:r>
          </w:p>
          <w:p w14:paraId="1957D442" w14:textId="175EE57A" w:rsidR="002D0460" w:rsidRPr="00102EFD" w:rsidRDefault="002D0460" w:rsidP="00122516">
            <w:pPr>
              <w:spacing w:before="120" w:after="120"/>
              <w:jc w:val="center"/>
              <w:rPr>
                <w:lang w:val="en-US"/>
              </w:rPr>
            </w:pPr>
            <w:r w:rsidRPr="00102EFD">
              <w:rPr>
                <w:lang w:val="en-US"/>
              </w:rPr>
              <w:t>This could be moved to the intranet site and more focused towards the faculty.</w:t>
            </w:r>
          </w:p>
        </w:tc>
      </w:tr>
    </w:tbl>
    <w:p w14:paraId="0EA1657A" w14:textId="1868E360" w:rsidR="00F5674C" w:rsidRPr="00102EFD" w:rsidRDefault="00F5674C"/>
    <w:p w14:paraId="0AE79DFD" w14:textId="72A4AAA7" w:rsidR="00122516" w:rsidRPr="00102EFD" w:rsidRDefault="00122516"/>
    <w:p w14:paraId="3233CE44" w14:textId="087CDB73" w:rsidR="00122516" w:rsidRPr="00102EFD" w:rsidRDefault="00122516"/>
    <w:p w14:paraId="38FB8EF6" w14:textId="25A85873" w:rsidR="00122516" w:rsidRPr="00102EFD" w:rsidRDefault="00122516"/>
    <w:p w14:paraId="4655E887" w14:textId="68C65816" w:rsidR="00122516" w:rsidRPr="00102EFD" w:rsidRDefault="00122516"/>
    <w:p w14:paraId="3D0BDB2E" w14:textId="77777777" w:rsidR="00122516" w:rsidRPr="00102EFD" w:rsidRDefault="00122516" w:rsidP="00122516"/>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122516" w:rsidRPr="00102EFD" w14:paraId="1B9474AC"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E44337" w14:textId="77777777" w:rsidR="00122516" w:rsidRPr="00102EFD" w:rsidRDefault="00122516">
            <w:pPr>
              <w:spacing w:before="120" w:after="120"/>
              <w:rPr>
                <w:b/>
                <w:lang w:val="en-US"/>
              </w:rPr>
            </w:pPr>
            <w:r w:rsidRPr="00102EFD">
              <w:rPr>
                <w:b/>
                <w:lang w:val="en-US"/>
              </w:rPr>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71F33DBD" w14:textId="6114B8A8" w:rsidR="00122516" w:rsidRPr="00102EFD" w:rsidRDefault="00D857DF">
            <w:pPr>
              <w:spacing w:before="120" w:after="120"/>
              <w:rPr>
                <w:lang w:val="en-US"/>
              </w:rPr>
            </w:pPr>
            <w:r w:rsidRPr="00102EFD">
              <w:rPr>
                <w:lang w:val="en-US"/>
              </w:rPr>
              <w:t>Engineering Home</w:t>
            </w:r>
          </w:p>
        </w:tc>
      </w:tr>
      <w:tr w:rsidR="00122516" w:rsidRPr="00102EFD" w14:paraId="05A7A558"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94CAB73" w14:textId="77777777" w:rsidR="00122516" w:rsidRPr="00102EFD" w:rsidRDefault="00122516">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5A20C2" w14:textId="17100C21" w:rsidR="00122516" w:rsidRPr="00102EFD" w:rsidRDefault="00D857DF">
            <w:pPr>
              <w:spacing w:before="120" w:after="120"/>
              <w:rPr>
                <w:lang w:val="en-US"/>
              </w:rPr>
            </w:pPr>
            <w:r w:rsidRPr="00102EFD">
              <w:rPr>
                <w:lang w:val="en-US"/>
              </w:rPr>
              <w:t>About Us</w:t>
            </w:r>
          </w:p>
        </w:tc>
      </w:tr>
      <w:tr w:rsidR="00122516" w:rsidRPr="00102EFD" w14:paraId="06AC4ECD"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7EE5FB" w14:textId="77777777" w:rsidR="00122516" w:rsidRPr="00102EFD" w:rsidRDefault="00122516">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1E498CD3" w14:textId="6E570D34" w:rsidR="00122516" w:rsidRPr="00102EFD" w:rsidRDefault="00D857DF">
            <w:pPr>
              <w:spacing w:before="120" w:after="120"/>
              <w:rPr>
                <w:lang w:val="en-US"/>
              </w:rPr>
            </w:pPr>
            <w:r w:rsidRPr="00102EFD">
              <w:rPr>
                <w:lang w:val="en-US"/>
              </w:rPr>
              <w:t>Engineering Home-&gt;About Us</w:t>
            </w:r>
          </w:p>
        </w:tc>
      </w:tr>
      <w:tr w:rsidR="00122516" w:rsidRPr="00102EFD" w14:paraId="6DEFFF07"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B57C147" w14:textId="77777777" w:rsidR="00122516" w:rsidRPr="00102EFD" w:rsidRDefault="00122516">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9E7A1E" w14:textId="77777777" w:rsidR="00122516" w:rsidRPr="00102EFD" w:rsidRDefault="00122516">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ABF82A7" w14:textId="77777777" w:rsidR="00122516" w:rsidRPr="00102EFD" w:rsidRDefault="00122516">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040B86" w14:textId="77777777" w:rsidR="00122516" w:rsidRPr="00102EFD" w:rsidRDefault="00122516">
            <w:pPr>
              <w:spacing w:before="120" w:after="120"/>
              <w:jc w:val="center"/>
              <w:rPr>
                <w:lang w:val="en-US"/>
              </w:rPr>
            </w:pPr>
            <w:r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3AD8C4" w14:textId="41A6F1F0"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29920" behindDoc="0" locked="0" layoutInCell="1" allowOverlap="1" wp14:anchorId="3C9C587B" wp14:editId="115ECE69">
                      <wp:simplePos x="0" y="0"/>
                      <wp:positionH relativeFrom="column">
                        <wp:posOffset>400</wp:posOffset>
                      </wp:positionH>
                      <wp:positionV relativeFrom="paragraph">
                        <wp:posOffset>147805</wp:posOffset>
                      </wp:positionV>
                      <wp:extent cx="380160" cy="67320"/>
                      <wp:effectExtent l="95250" t="133350" r="115570" b="180340"/>
                      <wp:wrapNone/>
                      <wp:docPr id="47" name="Ink 47"/>
                      <wp:cNvGraphicFramePr/>
                      <a:graphic xmlns:a="http://schemas.openxmlformats.org/drawingml/2006/main">
                        <a:graphicData uri="http://schemas.microsoft.com/office/word/2010/wordprocessingInk">
                          <w14:contentPart bwMode="auto" r:id="rId40">
                            <w14:nvContentPartPr>
                              <w14:cNvContentPartPr/>
                            </w14:nvContentPartPr>
                            <w14:xfrm>
                              <a:off x="0" y="0"/>
                              <a:ext cx="380160" cy="67320"/>
                            </w14:xfrm>
                          </w14:contentPart>
                        </a:graphicData>
                      </a:graphic>
                    </wp:anchor>
                  </w:drawing>
                </mc:Choice>
                <mc:Fallback>
                  <w:pict>
                    <v:shape w14:anchorId="3C97B335" id="Ink 47" o:spid="_x0000_s1026" type="#_x0000_t75" style="position:absolute;margin-left:-4.2pt;margin-top:3.15pt;width:38.45pt;height:22.3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">
                      <v:imagedata r:id="rId41" o:title=""/>
                    </v:shape>
                  </w:pict>
                </mc:Fallback>
              </mc:AlternateContent>
            </w:r>
            <w:r w:rsidR="00D857DF" w:rsidRPr="00102EFD">
              <w:rPr>
                <w:lang w:val="en-US"/>
              </w:rPr>
              <w:t xml:space="preserve">  </w:t>
            </w:r>
            <w:r w:rsidR="00122516" w:rsidRPr="00102EFD">
              <w:rPr>
                <w:lang w:val="en-US"/>
              </w:rPr>
              <w:t>4</w:t>
            </w:r>
            <w:r w:rsidR="00D857DF" w:rsidRPr="00102EFD">
              <w:rPr>
                <w:lang w:val="en-US"/>
              </w:rPr>
              <w:t xml:space="preserve">       </w:t>
            </w:r>
            <w:proofErr w:type="gramStart"/>
            <w:r w:rsidR="00D857DF" w:rsidRPr="00102EFD">
              <w:rPr>
                <w:lang w:val="en-US"/>
              </w:rPr>
              <w:t xml:space="preserve">  ,</w:t>
            </w:r>
            <w:proofErr w:type="gramEnd"/>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9A9CD0" w14:textId="77777777" w:rsidR="00122516" w:rsidRPr="00102EFD" w:rsidRDefault="00122516">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87EA796" w14:textId="77777777" w:rsidR="00122516" w:rsidRPr="00102EFD" w:rsidRDefault="00122516">
            <w:pPr>
              <w:spacing w:before="120" w:after="120"/>
              <w:jc w:val="center"/>
              <w:rPr>
                <w:lang w:val="en-US"/>
              </w:rPr>
            </w:pPr>
            <w:r w:rsidRPr="00102EFD">
              <w:rPr>
                <w:lang w:val="en-US"/>
              </w:rPr>
              <w:t>Unsure</w:t>
            </w:r>
          </w:p>
        </w:tc>
      </w:tr>
      <w:tr w:rsidR="00122516" w:rsidRPr="00102EFD" w14:paraId="35ACFA26"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2B17B212" w14:textId="77777777" w:rsidR="00122516" w:rsidRPr="00102EFD" w:rsidRDefault="00122516">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7172033" w14:textId="77777777" w:rsidR="00122516" w:rsidRPr="00102EFD" w:rsidRDefault="00122516">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D3B1F30" w14:textId="77777777" w:rsidR="00122516" w:rsidRPr="00102EFD" w:rsidRDefault="00122516">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0286C66" w14:textId="77777777" w:rsidR="00122516" w:rsidRPr="00102EFD" w:rsidRDefault="00122516">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D35779" w14:textId="77777777" w:rsidR="00122516" w:rsidRPr="00102EFD" w:rsidRDefault="00122516">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CFB5AA" w14:textId="77777777" w:rsidR="00122516" w:rsidRPr="00102EFD" w:rsidRDefault="00122516">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792C80" w14:textId="77777777" w:rsidR="00122516" w:rsidRPr="00102EFD" w:rsidRDefault="00122516">
            <w:pPr>
              <w:spacing w:before="120" w:after="120"/>
              <w:jc w:val="center"/>
              <w:rPr>
                <w:lang w:val="en-US"/>
              </w:rPr>
            </w:pPr>
          </w:p>
        </w:tc>
      </w:tr>
      <w:tr w:rsidR="00122516" w:rsidRPr="00102EFD" w14:paraId="751CADB8"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80560DE" w14:textId="77777777" w:rsidR="00122516" w:rsidRPr="00102EFD" w:rsidRDefault="00122516">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1161EF0E" w14:textId="1AAB3FC4" w:rsidR="00122516" w:rsidRPr="00102EFD" w:rsidRDefault="00102EFD">
            <w:pPr>
              <w:spacing w:before="120" w:after="120"/>
              <w:rPr>
                <w:lang w:val="en-US"/>
              </w:rPr>
            </w:pPr>
            <w:hyperlink r:id="rId42" w:history="1">
              <w:r w:rsidR="00F410CB" w:rsidRPr="00102EFD">
                <w:rPr>
                  <w:rStyle w:val="Hyperlink"/>
                  <w:lang w:val="en-US"/>
                </w:rPr>
                <w:t>https://www.uregina.ca/engineering/about-us/index.html</w:t>
              </w:r>
            </w:hyperlink>
            <w:r w:rsidR="00F410CB" w:rsidRPr="00102EFD">
              <w:rPr>
                <w:lang w:val="en-US"/>
              </w:rPr>
              <w:t xml:space="preserve"> </w:t>
            </w:r>
          </w:p>
        </w:tc>
      </w:tr>
      <w:tr w:rsidR="00122516" w:rsidRPr="00102EFD" w14:paraId="1C6705EF"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841708A" w14:textId="77777777" w:rsidR="00122516" w:rsidRPr="00102EFD" w:rsidRDefault="00122516">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875259"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F6EEF9C"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DEAEDE4"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8B522D6"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80651DE" w14:textId="03C010AD"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30944" behindDoc="0" locked="0" layoutInCell="1" allowOverlap="1" wp14:anchorId="7A4C61EF" wp14:editId="5DED6F37">
                      <wp:simplePos x="0" y="0"/>
                      <wp:positionH relativeFrom="column">
                        <wp:posOffset>-66715</wp:posOffset>
                      </wp:positionH>
                      <wp:positionV relativeFrom="paragraph">
                        <wp:posOffset>112165</wp:posOffset>
                      </wp:positionV>
                      <wp:extent cx="812520" cy="84240"/>
                      <wp:effectExtent l="95250" t="152400" r="0" b="163830"/>
                      <wp:wrapNone/>
                      <wp:docPr id="48" name="Ink 48"/>
                      <wp:cNvGraphicFramePr/>
                      <a:graphic xmlns:a="http://schemas.openxmlformats.org/drawingml/2006/main">
                        <a:graphicData uri="http://schemas.microsoft.com/office/word/2010/wordprocessingInk">
                          <w14:contentPart bwMode="auto" r:id="rId43">
                            <w14:nvContentPartPr>
                              <w14:cNvContentPartPr/>
                            </w14:nvContentPartPr>
                            <w14:xfrm>
                              <a:off x="0" y="0"/>
                              <a:ext cx="812520" cy="84240"/>
                            </w14:xfrm>
                          </w14:contentPart>
                        </a:graphicData>
                      </a:graphic>
                    </wp:anchor>
                  </w:drawing>
                </mc:Choice>
                <mc:Fallback>
                  <w:pict>
                    <v:shape w14:anchorId="4642E786" id="Ink 48" o:spid="_x0000_s1026" type="#_x0000_t75" style="position:absolute;margin-left:-9.5pt;margin-top:.35pt;width:72.5pt;height:23.65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">
                      <v:imagedata r:id="rId44" o:title=""/>
                    </v:shape>
                  </w:pict>
                </mc:Fallback>
              </mc:AlternateContent>
            </w:r>
            <w:r w:rsidR="00F410CB" w:rsidRPr="00102EFD">
              <w:rPr>
                <w:lang w:val="en-US"/>
              </w:rPr>
              <w:t xml:space="preserve">         </w:t>
            </w:r>
            <w:r w:rsidR="00122516" w:rsidRPr="00102EFD">
              <w:rPr>
                <w:lang w:val="en-US"/>
              </w:rPr>
              <w:t>5</w:t>
            </w:r>
            <w:r w:rsidR="00D857DF" w:rsidRPr="00102EFD">
              <w:rPr>
                <w:lang w:val="en-US"/>
              </w:rPr>
              <w:t xml:space="preserve">         </w:t>
            </w:r>
            <w:proofErr w:type="gramStart"/>
            <w:r w:rsidR="00D857DF" w:rsidRPr="00102EFD">
              <w:rPr>
                <w:lang w:val="en-US"/>
              </w:rPr>
              <w:t xml:space="preserve">  .</w:t>
            </w:r>
            <w:proofErr w:type="gramEnd"/>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57FA197" w14:textId="77777777" w:rsidR="00122516" w:rsidRPr="00102EFD" w:rsidRDefault="00122516">
            <w:pPr>
              <w:spacing w:before="120" w:after="120"/>
              <w:jc w:val="center"/>
              <w:rPr>
                <w:lang w:val="en-US"/>
              </w:rPr>
            </w:pPr>
            <w:r w:rsidRPr="00102EFD">
              <w:rPr>
                <w:lang w:val="en-US"/>
              </w:rPr>
              <w:t>Unsure</w:t>
            </w:r>
          </w:p>
        </w:tc>
      </w:tr>
      <w:tr w:rsidR="00122516" w:rsidRPr="00102EFD" w14:paraId="6817F081"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375B60C4"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79C08DC" w14:textId="77777777" w:rsidR="00122516" w:rsidRPr="00102EFD" w:rsidRDefault="00122516">
            <w:pPr>
              <w:spacing w:before="120" w:after="120"/>
              <w:jc w:val="center"/>
              <w:rPr>
                <w:lang w:val="en-US"/>
              </w:rPr>
            </w:pPr>
            <w:r w:rsidRPr="00102EFD">
              <w:rPr>
                <w:lang w:val="en-US"/>
              </w:rPr>
              <w:t xml:space="preserve">Highly relevant for faculty only </w:t>
            </w:r>
          </w:p>
          <w:p w14:paraId="480CA89A" w14:textId="77777777" w:rsidR="00122516" w:rsidRPr="00102EFD" w:rsidRDefault="00122516">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ACFD21"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77A505" w14:textId="77777777" w:rsidR="00122516" w:rsidRPr="00102EFD" w:rsidRDefault="00122516">
            <w:pPr>
              <w:spacing w:before="120" w:after="120"/>
              <w:jc w:val="center"/>
              <w:rPr>
                <w:lang w:val="en-US"/>
              </w:rPr>
            </w:pPr>
            <w:r w:rsidRPr="00102EFD">
              <w:rPr>
                <w:lang w:val="en-US"/>
              </w:rPr>
              <w:t>Good for students, parents, &amp; faculty</w:t>
            </w:r>
          </w:p>
          <w:p w14:paraId="7C0275F9" w14:textId="77777777" w:rsidR="00122516" w:rsidRPr="00102EFD" w:rsidRDefault="00122516">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4C467"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9F491B" w14:textId="77777777" w:rsidR="00122516" w:rsidRPr="00102EFD" w:rsidRDefault="00122516">
            <w:pPr>
              <w:spacing w:before="120" w:after="120"/>
              <w:jc w:val="center"/>
              <w:rPr>
                <w:lang w:val="en-US"/>
              </w:rPr>
            </w:pPr>
            <w:r w:rsidRPr="00102EFD">
              <w:rPr>
                <w:lang w:val="en-US"/>
              </w:rPr>
              <w:t>Highly relevant for students &amp; parents only</w:t>
            </w:r>
          </w:p>
          <w:p w14:paraId="58C478A8" w14:textId="77777777" w:rsidR="00122516" w:rsidRPr="00102EFD" w:rsidRDefault="00122516">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455BBF2" w14:textId="77777777" w:rsidR="00122516" w:rsidRPr="00102EFD" w:rsidRDefault="00122516">
            <w:pPr>
              <w:spacing w:before="120" w:after="120"/>
              <w:jc w:val="center"/>
              <w:rPr>
                <w:lang w:val="en-US"/>
              </w:rPr>
            </w:pPr>
            <w:r w:rsidRPr="00102EFD">
              <w:rPr>
                <w:lang w:val="en-US"/>
              </w:rPr>
              <w:t>Not sure which stakeholder the content is for</w:t>
            </w:r>
          </w:p>
        </w:tc>
      </w:tr>
      <w:tr w:rsidR="00122516" w:rsidRPr="00102EFD" w14:paraId="1D383806"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79726A8A" w14:textId="77777777" w:rsidR="00122516" w:rsidRPr="00102EFD" w:rsidRDefault="00122516">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56E1CA1"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4D26ED"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16DB3528"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292F7F3" w14:textId="70DAD239"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31968" behindDoc="0" locked="0" layoutInCell="1" allowOverlap="1" wp14:anchorId="15BFC614" wp14:editId="4736449B">
                      <wp:simplePos x="0" y="0"/>
                      <wp:positionH relativeFrom="column">
                        <wp:posOffset>-5145</wp:posOffset>
                      </wp:positionH>
                      <wp:positionV relativeFrom="paragraph">
                        <wp:posOffset>159720</wp:posOffset>
                      </wp:positionV>
                      <wp:extent cx="418320" cy="20160"/>
                      <wp:effectExtent l="95250" t="133350" r="115570" b="170815"/>
                      <wp:wrapNone/>
                      <wp:docPr id="49" name="Ink 49"/>
                      <wp:cNvGraphicFramePr/>
                      <a:graphic xmlns:a="http://schemas.openxmlformats.org/drawingml/2006/main">
                        <a:graphicData uri="http://schemas.microsoft.com/office/word/2010/wordprocessingInk">
                          <w14:contentPart bwMode="auto" r:id="rId45">
                            <w14:nvContentPartPr>
                              <w14:cNvContentPartPr/>
                            </w14:nvContentPartPr>
                            <w14:xfrm>
                              <a:off x="0" y="0"/>
                              <a:ext cx="418320" cy="20160"/>
                            </w14:xfrm>
                          </w14:contentPart>
                        </a:graphicData>
                      </a:graphic>
                    </wp:anchor>
                  </w:drawing>
                </mc:Choice>
                <mc:Fallback>
                  <w:pict>
                    <v:shape w14:anchorId="0DF3EEF0" id="Ink 49" o:spid="_x0000_s1026" type="#_x0000_t75" style="position:absolute;margin-left:-4.6pt;margin-top:4.1pt;width:41.45pt;height:18.6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">
                      <v:imagedata r:id="rId46" o:title=""/>
                    </v:shape>
                  </w:pict>
                </mc:Fallback>
              </mc:AlternateContent>
            </w:r>
            <w:r w:rsidR="00F410CB" w:rsidRPr="00102EFD">
              <w:rPr>
                <w:lang w:val="en-US"/>
              </w:rPr>
              <w:t xml:space="preserve">   </w:t>
            </w:r>
            <w:r w:rsidR="00122516" w:rsidRPr="00102EFD">
              <w:rPr>
                <w:lang w:val="en-US"/>
              </w:rPr>
              <w:t>4</w:t>
            </w:r>
            <w:r w:rsidR="00D857DF" w:rsidRPr="00102EFD">
              <w:rPr>
                <w:lang w:val="en-US"/>
              </w:rPr>
              <w:t xml:space="preserve">     </w:t>
            </w:r>
            <w:proofErr w:type="gramStart"/>
            <w:r w:rsidR="00D857DF" w:rsidRPr="00102EFD">
              <w:rPr>
                <w:lang w:val="en-US"/>
              </w:rPr>
              <w:t xml:space="preserve">  .</w:t>
            </w:r>
            <w:proofErr w:type="gramEnd"/>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B3F1CDE"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43203B" w14:textId="77777777" w:rsidR="00122516" w:rsidRPr="00102EFD" w:rsidRDefault="00122516">
            <w:pPr>
              <w:spacing w:before="120" w:after="120"/>
              <w:jc w:val="center"/>
              <w:rPr>
                <w:lang w:val="en-US"/>
              </w:rPr>
            </w:pPr>
            <w:r w:rsidRPr="00102EFD">
              <w:rPr>
                <w:lang w:val="en-US"/>
              </w:rPr>
              <w:t>Unsure</w:t>
            </w:r>
          </w:p>
        </w:tc>
      </w:tr>
      <w:tr w:rsidR="00122516" w:rsidRPr="00102EFD" w14:paraId="7C146F93"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10CA07B0"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195A5AF" w14:textId="77777777" w:rsidR="00122516" w:rsidRPr="00102EFD" w:rsidRDefault="00122516">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5501EDA2"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46064F7F" w14:textId="77777777" w:rsidR="00122516" w:rsidRPr="00102EFD" w:rsidRDefault="00122516">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B248756"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368E408" w14:textId="77777777" w:rsidR="00122516" w:rsidRPr="00102EFD" w:rsidRDefault="00122516">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2A00CF10" w14:textId="77777777" w:rsidR="00122516" w:rsidRPr="00102EFD" w:rsidRDefault="00122516">
            <w:pPr>
              <w:spacing w:before="120" w:after="120"/>
              <w:jc w:val="center"/>
              <w:rPr>
                <w:lang w:val="en-US"/>
              </w:rPr>
            </w:pPr>
          </w:p>
        </w:tc>
      </w:tr>
      <w:tr w:rsidR="00122516" w:rsidRPr="00102EFD" w14:paraId="0894F86C"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0967A5" w14:textId="77777777" w:rsidR="00122516" w:rsidRPr="00102EFD" w:rsidRDefault="00122516">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C1C8D1" w14:textId="77777777" w:rsidR="00122516" w:rsidRPr="00102EFD" w:rsidRDefault="00F410CB">
            <w:pPr>
              <w:spacing w:before="120" w:after="120"/>
              <w:jc w:val="center"/>
              <w:rPr>
                <w:lang w:val="en-US"/>
              </w:rPr>
            </w:pPr>
            <w:r w:rsidRPr="00102EFD">
              <w:rPr>
                <w:lang w:val="en-US"/>
              </w:rPr>
              <w:t>Gives good general information about the faculty, links to each program, links to faculty inform</w:t>
            </w:r>
          </w:p>
          <w:p w14:paraId="79E198E3" w14:textId="77777777" w:rsidR="009356CF" w:rsidRPr="00102EFD" w:rsidRDefault="009356CF">
            <w:pPr>
              <w:spacing w:before="120" w:after="120"/>
              <w:jc w:val="center"/>
              <w:rPr>
                <w:lang w:val="en-US"/>
              </w:rPr>
            </w:pPr>
            <w:r w:rsidRPr="00102EFD">
              <w:rPr>
                <w:lang w:val="en-US"/>
              </w:rPr>
              <w:t>Links to:</w:t>
            </w:r>
          </w:p>
          <w:p w14:paraId="49683BAD" w14:textId="77777777" w:rsidR="009356CF" w:rsidRPr="00102EFD" w:rsidRDefault="009356CF">
            <w:pPr>
              <w:spacing w:before="120" w:after="120"/>
              <w:jc w:val="center"/>
              <w:rPr>
                <w:lang w:val="en-US"/>
              </w:rPr>
            </w:pPr>
            <w:r w:rsidRPr="00102EFD">
              <w:rPr>
                <w:lang w:val="en-US"/>
              </w:rPr>
              <w:t>About U of R</w:t>
            </w:r>
          </w:p>
          <w:p w14:paraId="6033575E" w14:textId="77777777" w:rsidR="009356CF" w:rsidRPr="00102EFD" w:rsidRDefault="00102EFD">
            <w:pPr>
              <w:spacing w:before="120" w:after="120"/>
              <w:jc w:val="center"/>
              <w:rPr>
                <w:lang w:val="en-US"/>
              </w:rPr>
            </w:pPr>
            <w:hyperlink r:id="rId47" w:history="1">
              <w:r w:rsidR="009356CF" w:rsidRPr="00102EFD">
                <w:rPr>
                  <w:rStyle w:val="Hyperlink"/>
                  <w:lang w:val="en-US"/>
                </w:rPr>
                <w:t>http://www.uregina.ca/profile/index.html</w:t>
              </w:r>
            </w:hyperlink>
            <w:r w:rsidR="009356CF" w:rsidRPr="00102EFD">
              <w:rPr>
                <w:lang w:val="en-US"/>
              </w:rPr>
              <w:t xml:space="preserve"> (external)</w:t>
            </w:r>
          </w:p>
          <w:p w14:paraId="6BF7BAEC" w14:textId="00DE2C0C" w:rsidR="009356CF" w:rsidRPr="00102EFD" w:rsidRDefault="009356CF">
            <w:pPr>
              <w:spacing w:before="120" w:after="120"/>
              <w:jc w:val="center"/>
              <w:rPr>
                <w:color w:val="FF0000"/>
                <w:lang w:val="en-US"/>
              </w:rPr>
            </w:pPr>
            <w:r w:rsidRPr="00102EFD">
              <w:rPr>
                <w:color w:val="FF0000"/>
                <w:lang w:val="en-US"/>
              </w:rPr>
              <w:t>Accreditation</w:t>
            </w:r>
            <w:r w:rsidR="0091202E" w:rsidRPr="00102EFD">
              <w:rPr>
                <w:color w:val="FF0000"/>
                <w:lang w:val="en-US"/>
              </w:rPr>
              <w:t xml:space="preserve"> -linked on side quick links bar and under About Us bar</w:t>
            </w:r>
          </w:p>
          <w:p w14:paraId="588E5C40" w14:textId="77777777" w:rsidR="009356CF" w:rsidRPr="00102EFD" w:rsidRDefault="00102EFD">
            <w:pPr>
              <w:spacing w:before="120" w:after="120"/>
              <w:jc w:val="center"/>
              <w:rPr>
                <w:lang w:val="en-US"/>
              </w:rPr>
            </w:pPr>
            <w:hyperlink r:id="rId48" w:history="1">
              <w:r w:rsidR="009356CF" w:rsidRPr="00102EFD">
                <w:rPr>
                  <w:rStyle w:val="Hyperlink"/>
                  <w:lang w:val="en-US"/>
                </w:rPr>
                <w:t>https://www.uregina.ca/engineering/about-us/accreditation.html</w:t>
              </w:r>
            </w:hyperlink>
            <w:r w:rsidR="009356CF" w:rsidRPr="00102EFD">
              <w:rPr>
                <w:lang w:val="en-US"/>
              </w:rPr>
              <w:t xml:space="preserve"> </w:t>
            </w:r>
          </w:p>
          <w:p w14:paraId="6D442AD4" w14:textId="77777777" w:rsidR="009356CF" w:rsidRPr="00102EFD" w:rsidRDefault="009356CF">
            <w:pPr>
              <w:spacing w:before="120" w:after="120"/>
              <w:jc w:val="center"/>
              <w:rPr>
                <w:lang w:val="en-US"/>
              </w:rPr>
            </w:pPr>
            <w:r w:rsidRPr="00102EFD">
              <w:rPr>
                <w:lang w:val="en-US"/>
              </w:rPr>
              <w:t>APEGS</w:t>
            </w:r>
          </w:p>
          <w:p w14:paraId="41E900DD" w14:textId="77777777" w:rsidR="009356CF" w:rsidRPr="00102EFD" w:rsidRDefault="00102EFD">
            <w:pPr>
              <w:spacing w:before="120" w:after="120"/>
              <w:jc w:val="center"/>
              <w:rPr>
                <w:lang w:val="en-US"/>
              </w:rPr>
            </w:pPr>
            <w:hyperlink r:id="rId49" w:history="1">
              <w:r w:rsidR="009356CF" w:rsidRPr="00102EFD">
                <w:rPr>
                  <w:rStyle w:val="Hyperlink"/>
                  <w:lang w:val="en-US"/>
                </w:rPr>
                <w:t>http://www.apegs.ca/</w:t>
              </w:r>
            </w:hyperlink>
            <w:r w:rsidR="009356CF" w:rsidRPr="00102EFD">
              <w:rPr>
                <w:lang w:val="en-US"/>
              </w:rPr>
              <w:t xml:space="preserve"> </w:t>
            </w:r>
          </w:p>
          <w:p w14:paraId="339551E9" w14:textId="77777777" w:rsidR="009356CF" w:rsidRPr="00102EFD" w:rsidRDefault="009356CF">
            <w:pPr>
              <w:spacing w:before="120" w:after="120"/>
              <w:jc w:val="center"/>
              <w:rPr>
                <w:lang w:val="en-US"/>
              </w:rPr>
            </w:pPr>
            <w:r w:rsidRPr="00102EFD">
              <w:rPr>
                <w:lang w:val="en-US"/>
              </w:rPr>
              <w:t>Engineers of Canada</w:t>
            </w:r>
          </w:p>
          <w:p w14:paraId="7ED9E78D" w14:textId="2D8DD235" w:rsidR="009356CF" w:rsidRPr="00102EFD" w:rsidRDefault="00102EFD">
            <w:pPr>
              <w:spacing w:before="120" w:after="120"/>
              <w:jc w:val="center"/>
              <w:rPr>
                <w:lang w:val="en-US"/>
              </w:rPr>
            </w:pPr>
            <w:hyperlink r:id="rId50" w:history="1">
              <w:r w:rsidR="009356CF" w:rsidRPr="00102EFD">
                <w:rPr>
                  <w:rStyle w:val="Hyperlink"/>
                  <w:lang w:val="en-US"/>
                </w:rPr>
                <w:t>http://www.engineerscanada.ca/</w:t>
              </w:r>
            </w:hyperlink>
            <w:r w:rsidR="009356CF" w:rsidRPr="00102EFD">
              <w:rPr>
                <w:lang w:val="en-US"/>
              </w:rPr>
              <w:t xml:space="preserve"> </w:t>
            </w:r>
          </w:p>
        </w:tc>
      </w:tr>
    </w:tbl>
    <w:p w14:paraId="7CFCAAFD" w14:textId="0438950A" w:rsidR="00122516" w:rsidRPr="00102EFD" w:rsidRDefault="00122516"/>
    <w:p w14:paraId="09BA4E1E" w14:textId="4B539230" w:rsidR="00122516" w:rsidRPr="00102EFD" w:rsidRDefault="00122516"/>
    <w:p w14:paraId="22B3EA78" w14:textId="77777777" w:rsidR="00122516" w:rsidRPr="00102EFD" w:rsidRDefault="00122516" w:rsidP="00122516"/>
    <w:tbl>
      <w:tblPr>
        <w:tblStyle w:val="TableGrid"/>
        <w:tblW w:w="0" w:type="auto"/>
        <w:tblLook w:val="04A0" w:firstRow="1" w:lastRow="0" w:firstColumn="1" w:lastColumn="0" w:noHBand="0" w:noVBand="1"/>
      </w:tblPr>
      <w:tblGrid>
        <w:gridCol w:w="1333"/>
        <w:gridCol w:w="1563"/>
        <w:gridCol w:w="72"/>
        <w:gridCol w:w="690"/>
        <w:gridCol w:w="20"/>
        <w:gridCol w:w="1910"/>
        <w:gridCol w:w="123"/>
        <w:gridCol w:w="612"/>
        <w:gridCol w:w="32"/>
        <w:gridCol w:w="1464"/>
        <w:gridCol w:w="102"/>
        <w:gridCol w:w="1429"/>
      </w:tblGrid>
      <w:tr w:rsidR="00122516" w:rsidRPr="00102EFD" w14:paraId="70561F49"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36BB42" w14:textId="77777777" w:rsidR="00122516" w:rsidRPr="00102EFD" w:rsidRDefault="00122516">
            <w:pPr>
              <w:spacing w:before="120" w:after="120"/>
              <w:rPr>
                <w:b/>
                <w:lang w:val="en-US"/>
              </w:rPr>
            </w:pPr>
            <w:r w:rsidRPr="00102EFD">
              <w:rPr>
                <w:b/>
                <w:lang w:val="en-US"/>
              </w:rPr>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2DBABFA0" w14:textId="780EEA9C" w:rsidR="00122516" w:rsidRPr="00102EFD" w:rsidRDefault="00F410CB">
            <w:pPr>
              <w:spacing w:before="120" w:after="120"/>
              <w:rPr>
                <w:lang w:val="en-US"/>
              </w:rPr>
            </w:pPr>
            <w:r w:rsidRPr="00102EFD">
              <w:rPr>
                <w:lang w:val="en-US"/>
              </w:rPr>
              <w:t>Engineering Home</w:t>
            </w:r>
          </w:p>
        </w:tc>
      </w:tr>
      <w:tr w:rsidR="00122516" w:rsidRPr="00102EFD" w14:paraId="32350618"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2FB1C45" w14:textId="77777777" w:rsidR="00122516" w:rsidRPr="00102EFD" w:rsidRDefault="00122516">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6785A81" w14:textId="540CED24" w:rsidR="00122516" w:rsidRPr="00102EFD" w:rsidRDefault="00F410CB">
            <w:pPr>
              <w:spacing w:before="120" w:after="120"/>
              <w:rPr>
                <w:lang w:val="en-US"/>
              </w:rPr>
            </w:pPr>
            <w:r w:rsidRPr="00102EFD">
              <w:rPr>
                <w:lang w:val="en-US"/>
              </w:rPr>
              <w:t>Dean’s Message</w:t>
            </w:r>
          </w:p>
        </w:tc>
      </w:tr>
      <w:tr w:rsidR="00122516" w:rsidRPr="00102EFD" w14:paraId="32DE944C"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378A88" w14:textId="77777777" w:rsidR="00122516" w:rsidRPr="00102EFD" w:rsidRDefault="00122516">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68CA45A4" w14:textId="66761BA1" w:rsidR="00122516" w:rsidRPr="00102EFD" w:rsidRDefault="00F410CB">
            <w:pPr>
              <w:spacing w:before="120" w:after="120"/>
              <w:rPr>
                <w:lang w:val="en-US"/>
              </w:rPr>
            </w:pPr>
            <w:r w:rsidRPr="00102EFD">
              <w:rPr>
                <w:lang w:val="en-US"/>
              </w:rPr>
              <w:t>Engineering Home-&gt;About Us-&gt;Dean’s Message</w:t>
            </w:r>
          </w:p>
        </w:tc>
      </w:tr>
      <w:tr w:rsidR="009356CF" w:rsidRPr="00102EFD" w14:paraId="58CBAAAF"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FEBFAC8" w14:textId="77777777" w:rsidR="00122516" w:rsidRPr="00102EFD" w:rsidRDefault="00122516">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B0095F6" w14:textId="77777777" w:rsidR="00122516" w:rsidRPr="00102EFD" w:rsidRDefault="00122516">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85C6E6" w14:textId="77777777" w:rsidR="00122516" w:rsidRPr="00102EFD" w:rsidRDefault="00122516">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72C38CD" w14:textId="07D58CE7"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32992" behindDoc="0" locked="0" layoutInCell="1" allowOverlap="1" wp14:anchorId="268B33EA" wp14:editId="5BF1E45E">
                      <wp:simplePos x="0" y="0"/>
                      <wp:positionH relativeFrom="column">
                        <wp:posOffset>9140</wp:posOffset>
                      </wp:positionH>
                      <wp:positionV relativeFrom="paragraph">
                        <wp:posOffset>185665</wp:posOffset>
                      </wp:positionV>
                      <wp:extent cx="1079280" cy="6480"/>
                      <wp:effectExtent l="95250" t="152400" r="121285" b="165100"/>
                      <wp:wrapNone/>
                      <wp:docPr id="62" name="Ink 62"/>
                      <wp:cNvGraphicFramePr/>
                      <a:graphic xmlns:a="http://schemas.openxmlformats.org/drawingml/2006/main">
                        <a:graphicData uri="http://schemas.microsoft.com/office/word/2010/wordprocessingInk">
                          <w14:contentPart bwMode="auto" r:id="rId51">
                            <w14:nvContentPartPr>
                              <w14:cNvContentPartPr/>
                            </w14:nvContentPartPr>
                            <w14:xfrm>
                              <a:off x="0" y="0"/>
                              <a:ext cx="1079280" cy="6480"/>
                            </w14:xfrm>
                          </w14:contentPart>
                        </a:graphicData>
                      </a:graphic>
                    </wp:anchor>
                  </w:drawing>
                </mc:Choice>
                <mc:Fallback>
                  <w:pict>
                    <v:shape w14:anchorId="2425BB4C" id="Ink 62" o:spid="_x0000_s1026" type="#_x0000_t75" style="position:absolute;margin-left:-3.55pt;margin-top:6.1pt;width:93.5pt;height:17.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">
                      <v:imagedata r:id="rId52" o:title=""/>
                    </v:shape>
                  </w:pict>
                </mc:Fallback>
              </mc:AlternateContent>
            </w:r>
            <w:r w:rsidR="00F410CB" w:rsidRPr="00102EFD">
              <w:rPr>
                <w:lang w:val="en-US"/>
              </w:rPr>
              <w:t xml:space="preserve">              </w:t>
            </w:r>
            <w:r w:rsidR="00122516" w:rsidRPr="00102EFD">
              <w:rPr>
                <w:lang w:val="en-US"/>
              </w:rPr>
              <w:t>3</w:t>
            </w:r>
            <w:r w:rsidR="00F410CB" w:rsidRPr="00102EFD">
              <w:rPr>
                <w:lang w:val="en-US"/>
              </w:rPr>
              <w:t xml:space="preserve">              </w:t>
            </w:r>
            <w:proofErr w:type="gramStart"/>
            <w:r w:rsidR="00F410CB" w:rsidRPr="00102EFD">
              <w:rPr>
                <w:lang w:val="en-US"/>
              </w:rPr>
              <w:t xml:space="preserve">  .</w:t>
            </w:r>
            <w:proofErr w:type="gramEnd"/>
            <w:r w:rsidR="00F410CB" w:rsidRPr="00102EFD">
              <w:rPr>
                <w:lang w:val="en-US"/>
              </w:rPr>
              <w:t xml:space="preserve">  </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8BE2BF" w14:textId="77777777" w:rsidR="00122516" w:rsidRPr="00102EFD" w:rsidRDefault="00122516">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867DCC" w14:textId="77777777" w:rsidR="00122516" w:rsidRPr="00102EFD" w:rsidRDefault="00122516">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94CEBB" w14:textId="77777777" w:rsidR="00122516" w:rsidRPr="00102EFD" w:rsidRDefault="00122516">
            <w:pPr>
              <w:spacing w:before="120" w:after="120"/>
              <w:jc w:val="center"/>
              <w:rPr>
                <w:lang w:val="en-US"/>
              </w:rPr>
            </w:pPr>
            <w:r w:rsidRPr="00102EFD">
              <w:rPr>
                <w:lang w:val="en-US"/>
              </w:rPr>
              <w:t>Unsure</w:t>
            </w:r>
          </w:p>
        </w:tc>
      </w:tr>
      <w:tr w:rsidR="009356CF" w:rsidRPr="00102EFD" w14:paraId="1A351FCE"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185FD1BF" w14:textId="77777777" w:rsidR="00122516" w:rsidRPr="00102EFD" w:rsidRDefault="00122516">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FE3B85" w14:textId="77777777" w:rsidR="00122516" w:rsidRPr="00102EFD" w:rsidRDefault="00122516">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3E1A75" w14:textId="77777777" w:rsidR="00122516" w:rsidRPr="00102EFD" w:rsidRDefault="00122516">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89DCBC" w14:textId="77777777" w:rsidR="00122516" w:rsidRPr="00102EFD" w:rsidRDefault="00122516">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2E5F729" w14:textId="77777777" w:rsidR="00122516" w:rsidRPr="00102EFD" w:rsidRDefault="00122516">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4791DF" w14:textId="77777777" w:rsidR="00122516" w:rsidRPr="00102EFD" w:rsidRDefault="00122516">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B3F7C5" w14:textId="77777777" w:rsidR="00122516" w:rsidRPr="00102EFD" w:rsidRDefault="00122516">
            <w:pPr>
              <w:spacing w:before="120" w:after="120"/>
              <w:jc w:val="center"/>
              <w:rPr>
                <w:lang w:val="en-US"/>
              </w:rPr>
            </w:pPr>
          </w:p>
        </w:tc>
      </w:tr>
      <w:tr w:rsidR="00122516" w:rsidRPr="00102EFD" w14:paraId="67068E3B"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11D025" w14:textId="77777777" w:rsidR="00122516" w:rsidRPr="00102EFD" w:rsidRDefault="00122516">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5D6AD8A8" w14:textId="5EAA62AA" w:rsidR="00122516" w:rsidRPr="00102EFD" w:rsidRDefault="00F410CB">
            <w:pPr>
              <w:spacing w:before="120" w:after="120"/>
              <w:rPr>
                <w:lang w:val="en-US"/>
              </w:rPr>
            </w:pPr>
            <w:r w:rsidRPr="00102EFD">
              <w:rPr>
                <w:lang w:val="en-US"/>
              </w:rPr>
              <w:t>https://www.uregina.ca/engineering/about-us/deans-message.html</w:t>
            </w:r>
          </w:p>
        </w:tc>
      </w:tr>
      <w:tr w:rsidR="009356CF" w:rsidRPr="00102EFD" w14:paraId="4D04D213"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18B5F2E" w14:textId="77777777" w:rsidR="00122516" w:rsidRPr="00102EFD" w:rsidRDefault="00122516">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ACF10D8"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C623F5"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05E4C1D" w14:textId="5830D600"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34016" behindDoc="0" locked="0" layoutInCell="1" allowOverlap="1" wp14:anchorId="648EA15A" wp14:editId="62BD9C2A">
                      <wp:simplePos x="0" y="0"/>
                      <wp:positionH relativeFrom="column">
                        <wp:posOffset>-2640</wp:posOffset>
                      </wp:positionH>
                      <wp:positionV relativeFrom="paragraph">
                        <wp:posOffset>150265</wp:posOffset>
                      </wp:positionV>
                      <wp:extent cx="1151640" cy="11880"/>
                      <wp:effectExtent l="95250" t="133350" r="106045" b="160020"/>
                      <wp:wrapNone/>
                      <wp:docPr id="64" name="Ink 64"/>
                      <wp:cNvGraphicFramePr/>
                      <a:graphic xmlns:a="http://schemas.openxmlformats.org/drawingml/2006/main">
                        <a:graphicData uri="http://schemas.microsoft.com/office/word/2010/wordprocessingInk">
                          <w14:contentPart bwMode="auto" r:id="rId53">
                            <w14:nvContentPartPr>
                              <w14:cNvContentPartPr/>
                            </w14:nvContentPartPr>
                            <w14:xfrm>
                              <a:off x="0" y="0"/>
                              <a:ext cx="1151640" cy="11880"/>
                            </w14:xfrm>
                          </w14:contentPart>
                        </a:graphicData>
                      </a:graphic>
                    </wp:anchor>
                  </w:drawing>
                </mc:Choice>
                <mc:Fallback>
                  <w:pict>
                    <v:shape w14:anchorId="4C280984" id="Ink 64" o:spid="_x0000_s1026" type="#_x0000_t75" style="position:absolute;margin-left:-4.45pt;margin-top:3.35pt;width:99.2pt;height:17.9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">
                      <v:imagedata r:id="rId54" o:title=""/>
                    </v:shape>
                  </w:pict>
                </mc:Fallback>
              </mc:AlternateContent>
            </w:r>
            <w:r w:rsidR="00213BB2" w:rsidRPr="00102EFD">
              <w:rPr>
                <w:lang w:val="en-US"/>
              </w:rPr>
              <w:t xml:space="preserve">               </w:t>
            </w:r>
            <w:r w:rsidR="00122516" w:rsidRPr="00102EFD">
              <w:rPr>
                <w:lang w:val="en-US"/>
              </w:rPr>
              <w:t>3</w:t>
            </w:r>
            <w:r w:rsidR="00213BB2" w:rsidRPr="00102EFD">
              <w:rPr>
                <w:lang w:val="en-US"/>
              </w:rPr>
              <w:t xml:space="preserve">               </w:t>
            </w:r>
            <w:proofErr w:type="gramStart"/>
            <w:r w:rsidR="00213BB2" w:rsidRPr="00102EFD">
              <w:rPr>
                <w:lang w:val="en-US"/>
              </w:rPr>
              <w:t xml:space="preserve">  .</w:t>
            </w:r>
            <w:proofErr w:type="gramEnd"/>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9AD3C5"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BB013C"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32B3E61" w14:textId="77777777" w:rsidR="00122516" w:rsidRPr="00102EFD" w:rsidRDefault="00122516">
            <w:pPr>
              <w:spacing w:before="120" w:after="120"/>
              <w:jc w:val="center"/>
              <w:rPr>
                <w:lang w:val="en-US"/>
              </w:rPr>
            </w:pPr>
            <w:r w:rsidRPr="00102EFD">
              <w:rPr>
                <w:lang w:val="en-US"/>
              </w:rPr>
              <w:t>Unsure</w:t>
            </w:r>
          </w:p>
        </w:tc>
      </w:tr>
      <w:tr w:rsidR="009356CF" w:rsidRPr="00102EFD" w14:paraId="085BD2EB"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4CFBFDA4"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A3E5524" w14:textId="77777777" w:rsidR="00122516" w:rsidRPr="00102EFD" w:rsidRDefault="00122516">
            <w:pPr>
              <w:spacing w:before="120" w:after="120"/>
              <w:jc w:val="center"/>
              <w:rPr>
                <w:lang w:val="en-US"/>
              </w:rPr>
            </w:pPr>
            <w:r w:rsidRPr="00102EFD">
              <w:rPr>
                <w:lang w:val="en-US"/>
              </w:rPr>
              <w:t xml:space="preserve">Highly relevant for faculty only </w:t>
            </w:r>
          </w:p>
          <w:p w14:paraId="44553ABE" w14:textId="77777777" w:rsidR="00122516" w:rsidRPr="00102EFD" w:rsidRDefault="00122516">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BB5DD2"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30B101C" w14:textId="77777777" w:rsidR="00122516" w:rsidRPr="00102EFD" w:rsidRDefault="00122516">
            <w:pPr>
              <w:spacing w:before="120" w:after="120"/>
              <w:jc w:val="center"/>
              <w:rPr>
                <w:lang w:val="en-US"/>
              </w:rPr>
            </w:pPr>
            <w:r w:rsidRPr="00102EFD">
              <w:rPr>
                <w:lang w:val="en-US"/>
              </w:rPr>
              <w:t>Good for students, parents, &amp; faculty</w:t>
            </w:r>
          </w:p>
          <w:p w14:paraId="0A7605AD" w14:textId="77777777" w:rsidR="00122516" w:rsidRPr="00102EFD" w:rsidRDefault="00122516">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C468EE"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FA5D4F" w14:textId="77777777" w:rsidR="00122516" w:rsidRPr="00102EFD" w:rsidRDefault="00122516">
            <w:pPr>
              <w:spacing w:before="120" w:after="120"/>
              <w:jc w:val="center"/>
              <w:rPr>
                <w:lang w:val="en-US"/>
              </w:rPr>
            </w:pPr>
            <w:r w:rsidRPr="00102EFD">
              <w:rPr>
                <w:lang w:val="en-US"/>
              </w:rPr>
              <w:t>Highly relevant for students &amp; parents only</w:t>
            </w:r>
          </w:p>
          <w:p w14:paraId="30DA7A70" w14:textId="77777777" w:rsidR="00122516" w:rsidRPr="00102EFD" w:rsidRDefault="00122516">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897F341" w14:textId="77777777" w:rsidR="00122516" w:rsidRPr="00102EFD" w:rsidRDefault="00122516">
            <w:pPr>
              <w:spacing w:before="120" w:after="120"/>
              <w:jc w:val="center"/>
              <w:rPr>
                <w:lang w:val="en-US"/>
              </w:rPr>
            </w:pPr>
            <w:r w:rsidRPr="00102EFD">
              <w:rPr>
                <w:lang w:val="en-US"/>
              </w:rPr>
              <w:t>Not sure which stakeholder the content is for</w:t>
            </w:r>
          </w:p>
        </w:tc>
      </w:tr>
      <w:tr w:rsidR="009356CF" w:rsidRPr="00102EFD" w14:paraId="6DF54E82"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45B72DBB" w14:textId="77777777" w:rsidR="00122516" w:rsidRPr="00102EFD" w:rsidRDefault="00122516">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F6226CB"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76F4A5"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55940893" w14:textId="31C7A426"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35040" behindDoc="0" locked="0" layoutInCell="1" allowOverlap="1" wp14:anchorId="52F114DA" wp14:editId="6773CA3B">
                      <wp:simplePos x="0" y="0"/>
                      <wp:positionH relativeFrom="column">
                        <wp:posOffset>-14160</wp:posOffset>
                      </wp:positionH>
                      <wp:positionV relativeFrom="paragraph">
                        <wp:posOffset>106140</wp:posOffset>
                      </wp:positionV>
                      <wp:extent cx="1153440" cy="103680"/>
                      <wp:effectExtent l="95250" t="133350" r="104140" b="163195"/>
                      <wp:wrapNone/>
                      <wp:docPr id="65" name="Ink 65"/>
                      <wp:cNvGraphicFramePr/>
                      <a:graphic xmlns:a="http://schemas.openxmlformats.org/drawingml/2006/main">
                        <a:graphicData uri="http://schemas.microsoft.com/office/word/2010/wordprocessingInk">
                          <w14:contentPart bwMode="auto" r:id="rId55">
                            <w14:nvContentPartPr>
                              <w14:cNvContentPartPr/>
                            </w14:nvContentPartPr>
                            <w14:xfrm>
                              <a:off x="0" y="0"/>
                              <a:ext cx="1153440" cy="103680"/>
                            </w14:xfrm>
                          </w14:contentPart>
                        </a:graphicData>
                      </a:graphic>
                    </wp:anchor>
                  </w:drawing>
                </mc:Choice>
                <mc:Fallback>
                  <w:pict>
                    <v:shape w14:anchorId="534F0584" id="Ink 65" o:spid="_x0000_s1026" type="#_x0000_t75" style="position:absolute;margin-left:-5.35pt;margin-top:-.15pt;width:99.3pt;height:25.1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">
                      <v:imagedata r:id="rId56" o:title=""/>
                    </v:shape>
                  </w:pict>
                </mc:Fallback>
              </mc:AlternateContent>
            </w:r>
            <w:r w:rsidR="00213BB2" w:rsidRPr="00102EFD">
              <w:rPr>
                <w:lang w:val="en-US"/>
              </w:rPr>
              <w:t xml:space="preserve">               </w:t>
            </w:r>
            <w:r w:rsidR="00122516" w:rsidRPr="00102EFD">
              <w:rPr>
                <w:lang w:val="en-US"/>
              </w:rPr>
              <w:t>3</w:t>
            </w:r>
            <w:r w:rsidR="00213BB2" w:rsidRPr="00102EFD">
              <w:rPr>
                <w:lang w:val="en-US"/>
              </w:rPr>
              <w:t xml:space="preserve">               </w:t>
            </w:r>
            <w:proofErr w:type="gramStart"/>
            <w:r w:rsidR="00213BB2" w:rsidRPr="00102EFD">
              <w:rPr>
                <w:lang w:val="en-US"/>
              </w:rPr>
              <w:t xml:space="preserve">  .</w:t>
            </w:r>
            <w:proofErr w:type="gramEnd"/>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B19D6CE"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95269CA"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9B132C4" w14:textId="77777777" w:rsidR="00122516" w:rsidRPr="00102EFD" w:rsidRDefault="00122516">
            <w:pPr>
              <w:spacing w:before="120" w:after="120"/>
              <w:jc w:val="center"/>
              <w:rPr>
                <w:lang w:val="en-US"/>
              </w:rPr>
            </w:pPr>
            <w:r w:rsidRPr="00102EFD">
              <w:rPr>
                <w:lang w:val="en-US"/>
              </w:rPr>
              <w:t>Unsure</w:t>
            </w:r>
          </w:p>
        </w:tc>
      </w:tr>
      <w:tr w:rsidR="009356CF" w:rsidRPr="00102EFD" w14:paraId="0803EE69"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76D1D21A"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A761977" w14:textId="77777777" w:rsidR="00122516" w:rsidRPr="00102EFD" w:rsidRDefault="00122516">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4FBBEB55"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773FF471" w14:textId="77777777" w:rsidR="00122516" w:rsidRPr="00102EFD" w:rsidRDefault="00122516">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B9187B6"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9104A47" w14:textId="77777777" w:rsidR="00122516" w:rsidRPr="00102EFD" w:rsidRDefault="00122516">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10FE54B2" w14:textId="77777777" w:rsidR="00122516" w:rsidRPr="00102EFD" w:rsidRDefault="00122516">
            <w:pPr>
              <w:spacing w:before="120" w:after="120"/>
              <w:jc w:val="center"/>
              <w:rPr>
                <w:lang w:val="en-US"/>
              </w:rPr>
            </w:pPr>
          </w:p>
        </w:tc>
      </w:tr>
      <w:tr w:rsidR="00122516" w:rsidRPr="00102EFD" w14:paraId="05FFBC16"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9DDD909" w14:textId="77777777" w:rsidR="00122516" w:rsidRPr="00102EFD" w:rsidRDefault="00122516">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977269" w14:textId="31B8F67D" w:rsidR="00122516" w:rsidRPr="00102EFD" w:rsidRDefault="00213BB2">
            <w:pPr>
              <w:spacing w:before="120" w:after="120"/>
              <w:jc w:val="center"/>
              <w:rPr>
                <w:lang w:val="en-US"/>
              </w:rPr>
            </w:pPr>
            <w:r w:rsidRPr="00102EFD">
              <w:rPr>
                <w:lang w:val="en-US"/>
              </w:rPr>
              <w:t xml:space="preserve">Ok message wise, hard to get to and less </w:t>
            </w:r>
            <w:r w:rsidR="009046C5" w:rsidRPr="00102EFD">
              <w:rPr>
                <w:lang w:val="en-US"/>
              </w:rPr>
              <w:t>important than</w:t>
            </w:r>
            <w:r w:rsidR="009356CF" w:rsidRPr="00102EFD">
              <w:rPr>
                <w:lang w:val="en-US"/>
              </w:rPr>
              <w:t xml:space="preserve"> some of the other pages</w:t>
            </w:r>
            <w:r w:rsidR="009046C5">
              <w:rPr>
                <w:lang w:val="en-US"/>
              </w:rPr>
              <w:t>, if the Dean’s message is not updated each year it could become forgotten and noticeable to users if not updated.</w:t>
            </w:r>
          </w:p>
          <w:p w14:paraId="41B8713A" w14:textId="77777777" w:rsidR="009356CF" w:rsidRPr="00102EFD" w:rsidRDefault="009356CF">
            <w:pPr>
              <w:spacing w:before="120" w:after="120"/>
              <w:jc w:val="center"/>
              <w:rPr>
                <w:lang w:val="en-US"/>
              </w:rPr>
            </w:pPr>
            <w:r w:rsidRPr="00102EFD">
              <w:rPr>
                <w:lang w:val="en-US"/>
              </w:rPr>
              <w:t>Contains links to:</w:t>
            </w:r>
          </w:p>
          <w:p w14:paraId="55788297" w14:textId="20660284" w:rsidR="009356CF" w:rsidRPr="00102EFD" w:rsidRDefault="009356CF">
            <w:pPr>
              <w:spacing w:before="120" w:after="120"/>
              <w:jc w:val="center"/>
              <w:rPr>
                <w:lang w:val="en-US"/>
              </w:rPr>
            </w:pPr>
            <w:r w:rsidRPr="00102EFD">
              <w:rPr>
                <w:lang w:val="en-US"/>
              </w:rPr>
              <w:t xml:space="preserve">Admission and Registration </w:t>
            </w:r>
            <w:hyperlink r:id="rId57" w:history="1">
              <w:r w:rsidRPr="00102EFD">
                <w:rPr>
                  <w:rStyle w:val="Hyperlink"/>
                  <w:lang w:val="en-US"/>
                </w:rPr>
                <w:t>https://www.uregina.ca/engineering/students/Program%20Requirements/index.html</w:t>
              </w:r>
            </w:hyperlink>
          </w:p>
          <w:p w14:paraId="553E1F83" w14:textId="77777777" w:rsidR="009356CF" w:rsidRPr="00102EFD" w:rsidRDefault="009356CF">
            <w:pPr>
              <w:spacing w:before="120" w:after="120"/>
              <w:jc w:val="center"/>
              <w:rPr>
                <w:lang w:val="en-US"/>
              </w:rPr>
            </w:pPr>
            <w:r w:rsidRPr="00102EFD">
              <w:rPr>
                <w:lang w:val="en-US"/>
              </w:rPr>
              <w:t>Student Information &amp; Resources</w:t>
            </w:r>
          </w:p>
          <w:p w14:paraId="6EDBEC28" w14:textId="64EA3E60" w:rsidR="009356CF" w:rsidRPr="00102EFD" w:rsidRDefault="00102EFD">
            <w:pPr>
              <w:spacing w:before="120" w:after="120"/>
              <w:jc w:val="center"/>
              <w:rPr>
                <w:lang w:val="en-US"/>
              </w:rPr>
            </w:pPr>
            <w:hyperlink r:id="rId58" w:history="1">
              <w:r w:rsidR="009356CF" w:rsidRPr="00102EFD">
                <w:rPr>
                  <w:rStyle w:val="Hyperlink"/>
                  <w:lang w:val="en-US"/>
                </w:rPr>
                <w:t>https://www.uregina.ca/engineering/students/student-resources/index.html</w:t>
              </w:r>
            </w:hyperlink>
            <w:r w:rsidR="009356CF" w:rsidRPr="00102EFD">
              <w:rPr>
                <w:lang w:val="en-US"/>
              </w:rPr>
              <w:t xml:space="preserve"> </w:t>
            </w:r>
          </w:p>
        </w:tc>
      </w:tr>
    </w:tbl>
    <w:p w14:paraId="2886F00A" w14:textId="20A6CED1" w:rsidR="00122516" w:rsidRPr="00102EFD" w:rsidRDefault="00122516"/>
    <w:p w14:paraId="3A58DB07" w14:textId="7DD770BC" w:rsidR="00122516" w:rsidRPr="00102EFD" w:rsidRDefault="00122516"/>
    <w:p w14:paraId="040D5B39" w14:textId="05A0BDCB" w:rsidR="00122516" w:rsidRPr="00102EFD" w:rsidRDefault="00122516"/>
    <w:p w14:paraId="029DD809" w14:textId="77777777" w:rsidR="002D6AEB" w:rsidRPr="00102EFD" w:rsidRDefault="002D6AEB"/>
    <w:p w14:paraId="2722A6D7" w14:textId="0E3769E7" w:rsidR="00122516" w:rsidRPr="00102EFD" w:rsidRDefault="00122516" w:rsidP="00122516">
      <w:pPr>
        <w:spacing w:after="0"/>
        <w:rPr>
          <w:sz w:val="32"/>
          <w:lang w:val="en-US"/>
        </w:rPr>
      </w:pPr>
    </w:p>
    <w:p w14:paraId="77674471" w14:textId="77777777" w:rsidR="00122516" w:rsidRPr="00102EFD" w:rsidRDefault="00122516" w:rsidP="00122516"/>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122516" w:rsidRPr="00102EFD" w14:paraId="203910C9"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B9A80C" w14:textId="77777777" w:rsidR="00122516" w:rsidRPr="00102EFD" w:rsidRDefault="00122516">
            <w:pPr>
              <w:spacing w:before="120" w:after="120"/>
              <w:rPr>
                <w:b/>
                <w:lang w:val="en-US"/>
              </w:rPr>
            </w:pPr>
            <w:r w:rsidRPr="00102EFD">
              <w:rPr>
                <w:b/>
                <w:lang w:val="en-US"/>
              </w:rPr>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2070BE16" w14:textId="559B3A65" w:rsidR="00122516" w:rsidRPr="00102EFD" w:rsidRDefault="002D6AEB">
            <w:pPr>
              <w:spacing w:before="120" w:after="120"/>
              <w:rPr>
                <w:lang w:val="en-US"/>
              </w:rPr>
            </w:pPr>
            <w:r w:rsidRPr="00102EFD">
              <w:rPr>
                <w:lang w:val="en-US"/>
              </w:rPr>
              <w:t>Engineering Home</w:t>
            </w:r>
          </w:p>
        </w:tc>
      </w:tr>
      <w:tr w:rsidR="00122516" w:rsidRPr="00102EFD" w14:paraId="177B6590"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845AABD" w14:textId="77777777" w:rsidR="00122516" w:rsidRPr="00102EFD" w:rsidRDefault="00122516">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B3E595" w14:textId="50FCDF3E" w:rsidR="00122516" w:rsidRPr="00102EFD" w:rsidRDefault="002D6AEB">
            <w:pPr>
              <w:spacing w:before="120" w:after="120"/>
              <w:rPr>
                <w:lang w:val="en-US"/>
              </w:rPr>
            </w:pPr>
            <w:r w:rsidRPr="00102EFD">
              <w:rPr>
                <w:lang w:val="en-US"/>
              </w:rPr>
              <w:t>Faculty Vision, Values, Mission, and Goals</w:t>
            </w:r>
          </w:p>
        </w:tc>
      </w:tr>
      <w:tr w:rsidR="00122516" w:rsidRPr="00102EFD" w14:paraId="366B685D"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3F41662" w14:textId="77777777" w:rsidR="00122516" w:rsidRPr="00102EFD" w:rsidRDefault="00122516">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760B9BF8" w14:textId="7DEBA182" w:rsidR="00122516" w:rsidRPr="00102EFD" w:rsidRDefault="002D6AEB">
            <w:pPr>
              <w:spacing w:before="120" w:after="120"/>
              <w:rPr>
                <w:lang w:val="en-US"/>
              </w:rPr>
            </w:pPr>
            <w:r w:rsidRPr="00102EFD">
              <w:rPr>
                <w:lang w:val="en-US"/>
              </w:rPr>
              <w:t>Engineering Home-&gt;About us-&gt; Faculty Vision, Values, Mission, and Goals</w:t>
            </w:r>
          </w:p>
        </w:tc>
      </w:tr>
      <w:tr w:rsidR="00122516" w:rsidRPr="00102EFD" w14:paraId="050B9C3F"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18F8795" w14:textId="77777777" w:rsidR="00122516" w:rsidRPr="00102EFD" w:rsidRDefault="00122516">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514A21" w14:textId="77777777" w:rsidR="00122516" w:rsidRPr="00102EFD" w:rsidRDefault="00122516">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959626" w14:textId="77777777" w:rsidR="00122516" w:rsidRPr="00102EFD" w:rsidRDefault="00122516">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4AE188D" w14:textId="172A6C04"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36064" behindDoc="0" locked="0" layoutInCell="1" allowOverlap="1" wp14:anchorId="517EA04E" wp14:editId="7BEA6450">
                      <wp:simplePos x="0" y="0"/>
                      <wp:positionH relativeFrom="column">
                        <wp:posOffset>12650</wp:posOffset>
                      </wp:positionH>
                      <wp:positionV relativeFrom="paragraph">
                        <wp:posOffset>145255</wp:posOffset>
                      </wp:positionV>
                      <wp:extent cx="1018440" cy="50400"/>
                      <wp:effectExtent l="95250" t="133350" r="0" b="159385"/>
                      <wp:wrapNone/>
                      <wp:docPr id="70" name="Ink 70"/>
                      <wp:cNvGraphicFramePr/>
                      <a:graphic xmlns:a="http://schemas.openxmlformats.org/drawingml/2006/main">
                        <a:graphicData uri="http://schemas.microsoft.com/office/word/2010/wordprocessingInk">
                          <w14:contentPart bwMode="auto" r:id="rId59">
                            <w14:nvContentPartPr>
                              <w14:cNvContentPartPr/>
                            </w14:nvContentPartPr>
                            <w14:xfrm>
                              <a:off x="0" y="0"/>
                              <a:ext cx="1018440" cy="50400"/>
                            </w14:xfrm>
                          </w14:contentPart>
                        </a:graphicData>
                      </a:graphic>
                    </wp:anchor>
                  </w:drawing>
                </mc:Choice>
                <mc:Fallback>
                  <w:pict>
                    <v:shape w14:anchorId="169065A4" id="Ink 70" o:spid="_x0000_s1026" type="#_x0000_t75" style="position:absolute;margin-left:-3.2pt;margin-top:2.95pt;width:88.7pt;height:20.9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">
                      <v:imagedata r:id="rId60" o:title=""/>
                    </v:shape>
                  </w:pict>
                </mc:Fallback>
              </mc:AlternateContent>
            </w:r>
            <w:r w:rsidR="002D6AEB" w:rsidRPr="00102EFD">
              <w:rPr>
                <w:lang w:val="en-US"/>
              </w:rPr>
              <w:t xml:space="preserve">             </w:t>
            </w:r>
            <w:r w:rsidR="00122516" w:rsidRPr="00102EFD">
              <w:rPr>
                <w:lang w:val="en-US"/>
              </w:rPr>
              <w:t>3</w:t>
            </w:r>
            <w:r w:rsidR="002D6AEB" w:rsidRPr="00102EFD">
              <w:rPr>
                <w:lang w:val="en-US"/>
              </w:rPr>
              <w:t xml:space="preserve">               </w:t>
            </w:r>
            <w:proofErr w:type="gramStart"/>
            <w:r w:rsidR="002D6AEB" w:rsidRPr="00102EFD">
              <w:rPr>
                <w:lang w:val="en-US"/>
              </w:rPr>
              <w:t xml:space="preserve">  .</w:t>
            </w:r>
            <w:proofErr w:type="gramEnd"/>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5F0D708" w14:textId="77777777" w:rsidR="00122516" w:rsidRPr="00102EFD" w:rsidRDefault="00122516">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760069" w14:textId="77777777" w:rsidR="00122516" w:rsidRPr="00102EFD" w:rsidRDefault="00122516">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0FA7FF4" w14:textId="77777777" w:rsidR="00122516" w:rsidRPr="00102EFD" w:rsidRDefault="00122516">
            <w:pPr>
              <w:spacing w:before="120" w:after="120"/>
              <w:jc w:val="center"/>
              <w:rPr>
                <w:lang w:val="en-US"/>
              </w:rPr>
            </w:pPr>
            <w:r w:rsidRPr="00102EFD">
              <w:rPr>
                <w:lang w:val="en-US"/>
              </w:rPr>
              <w:t>Unsure</w:t>
            </w:r>
          </w:p>
        </w:tc>
      </w:tr>
      <w:tr w:rsidR="00122516" w:rsidRPr="00102EFD" w14:paraId="1C34C6D8"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2975BFE1" w14:textId="77777777" w:rsidR="00122516" w:rsidRPr="00102EFD" w:rsidRDefault="00122516">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4EEDE9" w14:textId="77777777" w:rsidR="00122516" w:rsidRPr="00102EFD" w:rsidRDefault="00122516">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09CEF2" w14:textId="77777777" w:rsidR="00122516" w:rsidRPr="00102EFD" w:rsidRDefault="00122516">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35508CE" w14:textId="77777777" w:rsidR="00122516" w:rsidRPr="00102EFD" w:rsidRDefault="00122516">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3FC072" w14:textId="77777777" w:rsidR="00122516" w:rsidRPr="00102EFD" w:rsidRDefault="00122516">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8C6A7C3" w14:textId="77777777" w:rsidR="00122516" w:rsidRPr="00102EFD" w:rsidRDefault="00122516">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1EAF39" w14:textId="77777777" w:rsidR="00122516" w:rsidRPr="00102EFD" w:rsidRDefault="00122516">
            <w:pPr>
              <w:spacing w:before="120" w:after="120"/>
              <w:jc w:val="center"/>
              <w:rPr>
                <w:lang w:val="en-US"/>
              </w:rPr>
            </w:pPr>
          </w:p>
        </w:tc>
      </w:tr>
      <w:tr w:rsidR="00122516" w:rsidRPr="00102EFD" w14:paraId="7D3BCD88"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BD1B98" w14:textId="77777777" w:rsidR="00122516" w:rsidRPr="00102EFD" w:rsidRDefault="00122516">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04D868DE" w14:textId="2F748C87" w:rsidR="00122516" w:rsidRPr="00102EFD" w:rsidRDefault="000352A4">
            <w:pPr>
              <w:spacing w:before="120" w:after="120"/>
              <w:rPr>
                <w:lang w:val="en-US"/>
              </w:rPr>
            </w:pPr>
            <w:hyperlink r:id="rId61" w:history="1">
              <w:r w:rsidRPr="00F64D19">
                <w:rPr>
                  <w:rStyle w:val="Hyperlink"/>
                  <w:lang w:val="en-US"/>
                </w:rPr>
                <w:t>https://www.uregina.ca/engineering/about-us/mission-vision.html</w:t>
              </w:r>
            </w:hyperlink>
            <w:r>
              <w:rPr>
                <w:lang w:val="en-US"/>
              </w:rPr>
              <w:t xml:space="preserve"> </w:t>
            </w:r>
          </w:p>
        </w:tc>
      </w:tr>
      <w:tr w:rsidR="00122516" w:rsidRPr="00102EFD" w14:paraId="124F092A"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A48E625" w14:textId="77777777" w:rsidR="00122516" w:rsidRPr="00102EFD" w:rsidRDefault="00122516">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B21080"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F2FF078"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28E9A3"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597D4F9" w14:textId="1D7E1978"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37088" behindDoc="0" locked="0" layoutInCell="1" allowOverlap="1" wp14:anchorId="09A3C08D" wp14:editId="196B6912">
                      <wp:simplePos x="0" y="0"/>
                      <wp:positionH relativeFrom="column">
                        <wp:posOffset>32655</wp:posOffset>
                      </wp:positionH>
                      <wp:positionV relativeFrom="paragraph">
                        <wp:posOffset>100855</wp:posOffset>
                      </wp:positionV>
                      <wp:extent cx="428400" cy="100800"/>
                      <wp:effectExtent l="95250" t="133350" r="105410" b="166370"/>
                      <wp:wrapNone/>
                      <wp:docPr id="71" name="Ink 71"/>
                      <wp:cNvGraphicFramePr/>
                      <a:graphic xmlns:a="http://schemas.openxmlformats.org/drawingml/2006/main">
                        <a:graphicData uri="http://schemas.microsoft.com/office/word/2010/wordprocessingInk">
                          <w14:contentPart bwMode="auto" r:id="rId62">
                            <w14:nvContentPartPr>
                              <w14:cNvContentPartPr/>
                            </w14:nvContentPartPr>
                            <w14:xfrm>
                              <a:off x="0" y="0"/>
                              <a:ext cx="428400" cy="100800"/>
                            </w14:xfrm>
                          </w14:contentPart>
                        </a:graphicData>
                      </a:graphic>
                    </wp:anchor>
                  </w:drawing>
                </mc:Choice>
                <mc:Fallback>
                  <w:pict>
                    <v:shape w14:anchorId="2529CE1F" id="Ink 71" o:spid="_x0000_s1026" type="#_x0000_t75" style="position:absolute;margin-left:-1.7pt;margin-top:-.55pt;width:42.25pt;height:24.9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">
                      <v:imagedata r:id="rId63" o:title=""/>
                    </v:shape>
                  </w:pict>
                </mc:Fallback>
              </mc:AlternateContent>
            </w:r>
            <w:r w:rsidR="002D6AEB" w:rsidRPr="00102EFD">
              <w:rPr>
                <w:lang w:val="en-US"/>
              </w:rPr>
              <w:t xml:space="preserve">    </w:t>
            </w:r>
            <w:r w:rsidR="00122516" w:rsidRPr="00102EFD">
              <w:rPr>
                <w:lang w:val="en-US"/>
              </w:rPr>
              <w:t>4</w:t>
            </w:r>
            <w:r w:rsidR="002D6AEB" w:rsidRPr="00102EFD">
              <w:rPr>
                <w:lang w:val="en-US"/>
              </w:rPr>
              <w:t xml:space="preserve">    </w:t>
            </w:r>
            <w:proofErr w:type="gramStart"/>
            <w:r w:rsidR="002D6AEB" w:rsidRPr="00102EFD">
              <w:rPr>
                <w:lang w:val="en-US"/>
              </w:rPr>
              <w:t xml:space="preserve">  .</w:t>
            </w:r>
            <w:proofErr w:type="gramEnd"/>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CD24E97"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B1DD3B2" w14:textId="77777777" w:rsidR="00122516" w:rsidRPr="00102EFD" w:rsidRDefault="00122516">
            <w:pPr>
              <w:spacing w:before="120" w:after="120"/>
              <w:jc w:val="center"/>
              <w:rPr>
                <w:lang w:val="en-US"/>
              </w:rPr>
            </w:pPr>
            <w:r w:rsidRPr="00102EFD">
              <w:rPr>
                <w:lang w:val="en-US"/>
              </w:rPr>
              <w:t>Unsure</w:t>
            </w:r>
          </w:p>
        </w:tc>
      </w:tr>
      <w:tr w:rsidR="00122516" w:rsidRPr="00102EFD" w14:paraId="08EF6EE8"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7D1F5E41"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6FE730" w14:textId="77777777" w:rsidR="00122516" w:rsidRPr="00102EFD" w:rsidRDefault="00122516">
            <w:pPr>
              <w:spacing w:before="120" w:after="120"/>
              <w:jc w:val="center"/>
              <w:rPr>
                <w:lang w:val="en-US"/>
              </w:rPr>
            </w:pPr>
            <w:r w:rsidRPr="00102EFD">
              <w:rPr>
                <w:lang w:val="en-US"/>
              </w:rPr>
              <w:t xml:space="preserve">Highly relevant for faculty only </w:t>
            </w:r>
          </w:p>
          <w:p w14:paraId="5B04F4C7" w14:textId="77777777" w:rsidR="00122516" w:rsidRPr="00102EFD" w:rsidRDefault="00122516">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2F560D"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050FCE" w14:textId="77777777" w:rsidR="00122516" w:rsidRPr="00102EFD" w:rsidRDefault="00122516">
            <w:pPr>
              <w:spacing w:before="120" w:after="120"/>
              <w:jc w:val="center"/>
              <w:rPr>
                <w:lang w:val="en-US"/>
              </w:rPr>
            </w:pPr>
            <w:r w:rsidRPr="00102EFD">
              <w:rPr>
                <w:lang w:val="en-US"/>
              </w:rPr>
              <w:t>Good for students, parents, &amp; faculty</w:t>
            </w:r>
          </w:p>
          <w:p w14:paraId="0C3C3EEF" w14:textId="77777777" w:rsidR="00122516" w:rsidRPr="00102EFD" w:rsidRDefault="00122516">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471C47"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14DE9C" w14:textId="77777777" w:rsidR="00122516" w:rsidRPr="00102EFD" w:rsidRDefault="00122516">
            <w:pPr>
              <w:spacing w:before="120" w:after="120"/>
              <w:jc w:val="center"/>
              <w:rPr>
                <w:lang w:val="en-US"/>
              </w:rPr>
            </w:pPr>
            <w:r w:rsidRPr="00102EFD">
              <w:rPr>
                <w:lang w:val="en-US"/>
              </w:rPr>
              <w:t>Highly relevant for students &amp; parents only</w:t>
            </w:r>
          </w:p>
          <w:p w14:paraId="00ACC23E" w14:textId="77777777" w:rsidR="00122516" w:rsidRPr="00102EFD" w:rsidRDefault="00122516">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A48781" w14:textId="77777777" w:rsidR="00122516" w:rsidRPr="00102EFD" w:rsidRDefault="00122516">
            <w:pPr>
              <w:spacing w:before="120" w:after="120"/>
              <w:jc w:val="center"/>
              <w:rPr>
                <w:lang w:val="en-US"/>
              </w:rPr>
            </w:pPr>
            <w:r w:rsidRPr="00102EFD">
              <w:rPr>
                <w:lang w:val="en-US"/>
              </w:rPr>
              <w:t>Not sure which stakeholder the content is for</w:t>
            </w:r>
          </w:p>
        </w:tc>
      </w:tr>
      <w:tr w:rsidR="00122516" w:rsidRPr="00102EFD" w14:paraId="332B600F"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647E6FDA" w14:textId="77777777" w:rsidR="00122516" w:rsidRPr="00102EFD" w:rsidRDefault="00122516">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195F987"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928922"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7DA3B610" w14:textId="5100117F"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38112" behindDoc="0" locked="0" layoutInCell="1" allowOverlap="1" wp14:anchorId="0AAC1340" wp14:editId="6056501E">
                      <wp:simplePos x="0" y="0"/>
                      <wp:positionH relativeFrom="column">
                        <wp:posOffset>59065</wp:posOffset>
                      </wp:positionH>
                      <wp:positionV relativeFrom="paragraph">
                        <wp:posOffset>158850</wp:posOffset>
                      </wp:positionV>
                      <wp:extent cx="1075680" cy="30240"/>
                      <wp:effectExtent l="95250" t="133350" r="106045" b="179705"/>
                      <wp:wrapNone/>
                      <wp:docPr id="72" name="Ink 72"/>
                      <wp:cNvGraphicFramePr/>
                      <a:graphic xmlns:a="http://schemas.openxmlformats.org/drawingml/2006/main">
                        <a:graphicData uri="http://schemas.microsoft.com/office/word/2010/wordprocessingInk">
                          <w14:contentPart bwMode="auto" r:id="rId64">
                            <w14:nvContentPartPr>
                              <w14:cNvContentPartPr/>
                            </w14:nvContentPartPr>
                            <w14:xfrm>
                              <a:off x="0" y="0"/>
                              <a:ext cx="1075680" cy="30240"/>
                            </w14:xfrm>
                          </w14:contentPart>
                        </a:graphicData>
                      </a:graphic>
                    </wp:anchor>
                  </w:drawing>
                </mc:Choice>
                <mc:Fallback>
                  <w:pict>
                    <v:shape w14:anchorId="5393EA24" id="Ink 72" o:spid="_x0000_s1026" type="#_x0000_t75" style="position:absolute;margin-left:.45pt;margin-top:4pt;width:93.2pt;height:19.4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">
                      <v:imagedata r:id="rId65" o:title=""/>
                    </v:shape>
                  </w:pict>
                </mc:Fallback>
              </mc:AlternateContent>
            </w:r>
            <w:r w:rsidR="002D6AEB" w:rsidRPr="00102EFD">
              <w:rPr>
                <w:lang w:val="en-US"/>
              </w:rPr>
              <w:t xml:space="preserve">                </w:t>
            </w:r>
            <w:r w:rsidR="00122516" w:rsidRPr="00102EFD">
              <w:rPr>
                <w:lang w:val="en-US"/>
              </w:rPr>
              <w:t>3</w:t>
            </w:r>
            <w:r w:rsidR="002D6AEB" w:rsidRPr="00102EFD">
              <w:rPr>
                <w:lang w:val="en-US"/>
              </w:rPr>
              <w:t xml:space="preserve">              </w:t>
            </w:r>
            <w:proofErr w:type="gramStart"/>
            <w:r w:rsidR="002D6AEB" w:rsidRPr="00102EFD">
              <w:rPr>
                <w:lang w:val="en-US"/>
              </w:rPr>
              <w:t xml:space="preserve">  .</w:t>
            </w:r>
            <w:proofErr w:type="gramEnd"/>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8C866A"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60D5B11"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6B4463" w14:textId="77777777" w:rsidR="00122516" w:rsidRPr="00102EFD" w:rsidRDefault="00122516">
            <w:pPr>
              <w:spacing w:before="120" w:after="120"/>
              <w:jc w:val="center"/>
              <w:rPr>
                <w:lang w:val="en-US"/>
              </w:rPr>
            </w:pPr>
            <w:r w:rsidRPr="00102EFD">
              <w:rPr>
                <w:lang w:val="en-US"/>
              </w:rPr>
              <w:t>Unsure</w:t>
            </w:r>
          </w:p>
        </w:tc>
      </w:tr>
      <w:tr w:rsidR="00122516" w:rsidRPr="00102EFD" w14:paraId="66B62242"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2210EDFA"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E865114" w14:textId="77777777" w:rsidR="00122516" w:rsidRPr="00102EFD" w:rsidRDefault="00122516">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01E1747D"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413E9B94" w14:textId="77777777" w:rsidR="00122516" w:rsidRPr="00102EFD" w:rsidRDefault="00122516">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E35124"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0AC8A6D" w14:textId="77777777" w:rsidR="00122516" w:rsidRPr="00102EFD" w:rsidRDefault="00122516">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364741DA" w14:textId="77777777" w:rsidR="00122516" w:rsidRPr="00102EFD" w:rsidRDefault="00122516">
            <w:pPr>
              <w:spacing w:before="120" w:after="120"/>
              <w:jc w:val="center"/>
              <w:rPr>
                <w:lang w:val="en-US"/>
              </w:rPr>
            </w:pPr>
          </w:p>
        </w:tc>
      </w:tr>
      <w:tr w:rsidR="00122516" w:rsidRPr="00102EFD" w14:paraId="25A2DE63"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4D248D" w14:textId="77777777" w:rsidR="00122516" w:rsidRPr="00102EFD" w:rsidRDefault="00122516">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D12F76" w14:textId="77777777" w:rsidR="00122516" w:rsidRPr="00102EFD" w:rsidRDefault="002D6AEB">
            <w:pPr>
              <w:spacing w:before="120" w:after="120"/>
              <w:jc w:val="center"/>
              <w:rPr>
                <w:lang w:val="en-US"/>
              </w:rPr>
            </w:pPr>
            <w:r w:rsidRPr="00102EFD">
              <w:rPr>
                <w:lang w:val="en-US"/>
              </w:rPr>
              <w:t>Faculty Vision is noted as 2012 – 2017 may need to be updated</w:t>
            </w:r>
          </w:p>
          <w:p w14:paraId="08630A7D" w14:textId="1E4B7F55" w:rsidR="002D6AEB" w:rsidRPr="00102EFD" w:rsidRDefault="002D6AEB">
            <w:pPr>
              <w:spacing w:before="120" w:after="120"/>
              <w:jc w:val="center"/>
              <w:rPr>
                <w:lang w:val="en-US"/>
              </w:rPr>
            </w:pPr>
            <w:r w:rsidRPr="00102EFD">
              <w:rPr>
                <w:lang w:val="en-US"/>
              </w:rPr>
              <w:t xml:space="preserve">Vision is short and </w:t>
            </w:r>
            <w:r w:rsidR="000352A4" w:rsidRPr="00102EFD">
              <w:rPr>
                <w:lang w:val="en-US"/>
              </w:rPr>
              <w:t>to</w:t>
            </w:r>
            <w:r w:rsidRPr="00102EFD">
              <w:rPr>
                <w:lang w:val="en-US"/>
              </w:rPr>
              <w:t xml:space="preserve"> the point</w:t>
            </w:r>
          </w:p>
          <w:p w14:paraId="401BB713" w14:textId="77777777" w:rsidR="002D6AEB" w:rsidRPr="00102EFD" w:rsidRDefault="002D6AEB">
            <w:pPr>
              <w:spacing w:before="120" w:after="120"/>
              <w:jc w:val="center"/>
              <w:rPr>
                <w:lang w:val="en-US"/>
              </w:rPr>
            </w:pPr>
            <w:r w:rsidRPr="00102EFD">
              <w:rPr>
                <w:lang w:val="en-US"/>
              </w:rPr>
              <w:t>V</w:t>
            </w:r>
            <w:r w:rsidR="0091202E" w:rsidRPr="00102EFD">
              <w:rPr>
                <w:lang w:val="en-US"/>
              </w:rPr>
              <w:t>alues are quite long and may be glossed over</w:t>
            </w:r>
          </w:p>
          <w:p w14:paraId="7796BB33" w14:textId="08C2FB6A" w:rsidR="0091202E" w:rsidRPr="00102EFD" w:rsidRDefault="0091202E">
            <w:pPr>
              <w:spacing w:before="120" w:after="120"/>
              <w:jc w:val="center"/>
              <w:rPr>
                <w:lang w:val="en-US"/>
              </w:rPr>
            </w:pPr>
            <w:r w:rsidRPr="00102EFD">
              <w:rPr>
                <w:lang w:val="en-US"/>
              </w:rPr>
              <w:t>Links</w:t>
            </w:r>
          </w:p>
          <w:p w14:paraId="3B33C62F" w14:textId="0EC2D13D" w:rsidR="0091202E" w:rsidRPr="00102EFD" w:rsidRDefault="0091202E">
            <w:pPr>
              <w:spacing w:before="120" w:after="120"/>
              <w:jc w:val="center"/>
              <w:rPr>
                <w:lang w:val="en-US"/>
              </w:rPr>
            </w:pPr>
            <w:r w:rsidRPr="00102EFD">
              <w:rPr>
                <w:lang w:val="en-US"/>
              </w:rPr>
              <w:t>Vision, Mission, and Goals</w:t>
            </w:r>
          </w:p>
          <w:p w14:paraId="62E1CFB9" w14:textId="5A5EFE4A" w:rsidR="0091202E" w:rsidRPr="00102EFD" w:rsidRDefault="00102EFD">
            <w:pPr>
              <w:spacing w:before="120" w:after="120"/>
              <w:jc w:val="center"/>
              <w:rPr>
                <w:lang w:val="en-US"/>
              </w:rPr>
            </w:pPr>
            <w:hyperlink r:id="rId66" w:history="1">
              <w:r w:rsidR="0091202E" w:rsidRPr="00102EFD">
                <w:rPr>
                  <w:rStyle w:val="Hyperlink"/>
                  <w:lang w:val="en-US"/>
                </w:rPr>
                <w:t>https://www.uregina.ca/engineering/assets/docs/pdf/Strategic-Plan_vF_June-28-2012_sm.pdf</w:t>
              </w:r>
            </w:hyperlink>
            <w:r w:rsidR="0091202E" w:rsidRPr="00102EFD">
              <w:rPr>
                <w:lang w:val="en-US"/>
              </w:rPr>
              <w:t xml:space="preserve"> </w:t>
            </w:r>
          </w:p>
          <w:p w14:paraId="094E4569" w14:textId="77777777" w:rsidR="0091202E" w:rsidRPr="00102EFD" w:rsidRDefault="0091202E">
            <w:pPr>
              <w:spacing w:before="120" w:after="120"/>
              <w:jc w:val="center"/>
              <w:rPr>
                <w:lang w:val="en-US"/>
              </w:rPr>
            </w:pPr>
          </w:p>
          <w:p w14:paraId="2B13C926" w14:textId="7F979557" w:rsidR="0091202E" w:rsidRPr="00102EFD" w:rsidRDefault="0091202E">
            <w:pPr>
              <w:spacing w:before="120" w:after="120"/>
              <w:jc w:val="center"/>
              <w:rPr>
                <w:lang w:val="en-US"/>
              </w:rPr>
            </w:pPr>
            <w:r w:rsidRPr="00102EFD">
              <w:rPr>
                <w:lang w:val="en-US"/>
              </w:rPr>
              <w:t xml:space="preserve">University </w:t>
            </w:r>
            <w:proofErr w:type="gramStart"/>
            <w:r w:rsidRPr="00102EFD">
              <w:rPr>
                <w:lang w:val="en-US"/>
              </w:rPr>
              <w:t>Of</w:t>
            </w:r>
            <w:proofErr w:type="gramEnd"/>
            <w:r w:rsidRPr="00102EFD">
              <w:rPr>
                <w:lang w:val="en-US"/>
              </w:rPr>
              <w:t xml:space="preserve"> Regina Mission</w:t>
            </w:r>
          </w:p>
          <w:p w14:paraId="4E80289D" w14:textId="7EC3A6E5" w:rsidR="0091202E" w:rsidRPr="00102EFD" w:rsidRDefault="00102EFD">
            <w:pPr>
              <w:spacing w:before="120" w:after="120"/>
              <w:jc w:val="center"/>
              <w:rPr>
                <w:lang w:val="en-US"/>
              </w:rPr>
            </w:pPr>
            <w:hyperlink r:id="rId67" w:history="1">
              <w:r w:rsidR="0091202E" w:rsidRPr="00102EFD">
                <w:rPr>
                  <w:rStyle w:val="Hyperlink"/>
                  <w:lang w:val="en-US"/>
                </w:rPr>
                <w:t>http://www.uregina.ca/strategic-plan/2009-14-strategic-plan.html</w:t>
              </w:r>
            </w:hyperlink>
            <w:r w:rsidR="0091202E" w:rsidRPr="00102EFD">
              <w:rPr>
                <w:lang w:val="en-US"/>
              </w:rPr>
              <w:t xml:space="preserve"> </w:t>
            </w:r>
          </w:p>
        </w:tc>
      </w:tr>
    </w:tbl>
    <w:p w14:paraId="0929500F" w14:textId="7B2EEBA9" w:rsidR="00122516" w:rsidRPr="00102EFD" w:rsidRDefault="00122516"/>
    <w:p w14:paraId="346E4A89" w14:textId="062E3800" w:rsidR="00122516" w:rsidRPr="00102EFD" w:rsidRDefault="00122516"/>
    <w:p w14:paraId="6BA3637D" w14:textId="77777777" w:rsidR="006E1AF5" w:rsidRDefault="006E1AF5" w:rsidP="00122516">
      <w:pPr>
        <w:rPr>
          <w:sz w:val="32"/>
          <w:lang w:val="en-US"/>
        </w:rPr>
      </w:pPr>
    </w:p>
    <w:p w14:paraId="78E85144" w14:textId="7EE67F02" w:rsidR="00122516" w:rsidRPr="006E1AF5" w:rsidRDefault="0091202E" w:rsidP="00122516">
      <w:pPr>
        <w:rPr>
          <w:b/>
          <w:color w:val="FF0000"/>
          <w:sz w:val="36"/>
        </w:rPr>
      </w:pPr>
      <w:r w:rsidRPr="006E1AF5">
        <w:rPr>
          <w:b/>
          <w:color w:val="FF0000"/>
          <w:sz w:val="36"/>
        </w:rPr>
        <w:t>To Delete</w:t>
      </w:r>
    </w:p>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122516" w:rsidRPr="00102EFD" w14:paraId="724DBB9B"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82882E" w14:textId="77777777" w:rsidR="00122516" w:rsidRPr="00102EFD" w:rsidRDefault="00122516">
            <w:pPr>
              <w:spacing w:before="120" w:after="120"/>
              <w:rPr>
                <w:b/>
                <w:lang w:val="en-US"/>
              </w:rPr>
            </w:pPr>
            <w:r w:rsidRPr="00102EFD">
              <w:rPr>
                <w:b/>
                <w:lang w:val="en-US"/>
              </w:rPr>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41AF0488" w14:textId="0D2E6AC6" w:rsidR="00122516" w:rsidRPr="00102EFD" w:rsidRDefault="0091202E">
            <w:pPr>
              <w:spacing w:before="120" w:after="120"/>
              <w:rPr>
                <w:lang w:val="en-US"/>
              </w:rPr>
            </w:pPr>
            <w:r w:rsidRPr="00102EFD">
              <w:rPr>
                <w:lang w:val="en-US"/>
              </w:rPr>
              <w:t>Engineering Home</w:t>
            </w:r>
          </w:p>
        </w:tc>
      </w:tr>
      <w:tr w:rsidR="00122516" w:rsidRPr="00102EFD" w14:paraId="47BA7128"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B232039" w14:textId="77777777" w:rsidR="00122516" w:rsidRPr="00102EFD" w:rsidRDefault="00122516">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97E85F" w14:textId="5DF27964" w:rsidR="00122516" w:rsidRPr="00102EFD" w:rsidRDefault="0091202E">
            <w:pPr>
              <w:spacing w:before="120" w:after="120"/>
              <w:rPr>
                <w:lang w:val="en-US"/>
              </w:rPr>
            </w:pPr>
            <w:r w:rsidRPr="00102EFD">
              <w:rPr>
                <w:lang w:val="en-US"/>
              </w:rPr>
              <w:t>Faculty Strategic Plan</w:t>
            </w:r>
          </w:p>
        </w:tc>
      </w:tr>
      <w:tr w:rsidR="00122516" w:rsidRPr="00102EFD" w14:paraId="6B14DA08"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93F40E" w14:textId="77777777" w:rsidR="00122516" w:rsidRPr="00102EFD" w:rsidRDefault="00122516">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0506A5D7" w14:textId="0E1D53E9" w:rsidR="00122516" w:rsidRPr="00102EFD" w:rsidRDefault="0091202E">
            <w:pPr>
              <w:spacing w:before="120" w:after="120"/>
              <w:rPr>
                <w:lang w:val="en-US"/>
              </w:rPr>
            </w:pPr>
            <w:r w:rsidRPr="00102EFD">
              <w:rPr>
                <w:lang w:val="en-US"/>
              </w:rPr>
              <w:t>Engineering Home -&gt; About Us -&gt; Faculty Strategic Plan</w:t>
            </w:r>
          </w:p>
        </w:tc>
      </w:tr>
      <w:tr w:rsidR="00122516" w:rsidRPr="00102EFD" w14:paraId="5EC090E0"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9FD5633" w14:textId="77777777" w:rsidR="00122516" w:rsidRPr="00102EFD" w:rsidRDefault="00122516">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E0AE95" w14:textId="77777777" w:rsidR="00122516" w:rsidRPr="00102EFD" w:rsidRDefault="00122516">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4964B9F" w14:textId="77777777" w:rsidR="00122516" w:rsidRPr="00102EFD" w:rsidRDefault="00122516">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4DFBCCB" w14:textId="77777777" w:rsidR="00122516" w:rsidRPr="00102EFD" w:rsidRDefault="00122516">
            <w:pPr>
              <w:spacing w:before="120" w:after="120"/>
              <w:jc w:val="center"/>
              <w:rPr>
                <w:lang w:val="en-US"/>
              </w:rPr>
            </w:pPr>
            <w:r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65AB420" w14:textId="102A0E89"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39136" behindDoc="0" locked="0" layoutInCell="1" allowOverlap="1" wp14:anchorId="387C4A21" wp14:editId="4DFC9C37">
                      <wp:simplePos x="0" y="0"/>
                      <wp:positionH relativeFrom="column">
                        <wp:posOffset>18325</wp:posOffset>
                      </wp:positionH>
                      <wp:positionV relativeFrom="paragraph">
                        <wp:posOffset>147745</wp:posOffset>
                      </wp:positionV>
                      <wp:extent cx="476640" cy="37440"/>
                      <wp:effectExtent l="76200" t="152400" r="114300" b="153670"/>
                      <wp:wrapNone/>
                      <wp:docPr id="73" name="Ink 73"/>
                      <wp:cNvGraphicFramePr/>
                      <a:graphic xmlns:a="http://schemas.openxmlformats.org/drawingml/2006/main">
                        <a:graphicData uri="http://schemas.microsoft.com/office/word/2010/wordprocessingInk">
                          <w14:contentPart bwMode="auto" r:id="rId68">
                            <w14:nvContentPartPr>
                              <w14:cNvContentPartPr/>
                            </w14:nvContentPartPr>
                            <w14:xfrm>
                              <a:off x="0" y="0"/>
                              <a:ext cx="476640" cy="37440"/>
                            </w14:xfrm>
                          </w14:contentPart>
                        </a:graphicData>
                      </a:graphic>
                    </wp:anchor>
                  </w:drawing>
                </mc:Choice>
                <mc:Fallback>
                  <w:pict>
                    <v:shape w14:anchorId="1A1799D9" id="Ink 73" o:spid="_x0000_s1026" type="#_x0000_t75" style="position:absolute;margin-left:-2.8pt;margin-top:3.15pt;width:46.05pt;height:20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">
                      <v:imagedata r:id="rId69" o:title=""/>
                    </v:shape>
                  </w:pict>
                </mc:Fallback>
              </mc:AlternateContent>
            </w:r>
            <w:r w:rsidR="0091202E" w:rsidRPr="00102EFD">
              <w:rPr>
                <w:lang w:val="en-US"/>
              </w:rPr>
              <w:t xml:space="preserve">    </w:t>
            </w:r>
            <w:r w:rsidR="00122516" w:rsidRPr="00102EFD">
              <w:rPr>
                <w:lang w:val="en-US"/>
              </w:rPr>
              <w:t>4</w:t>
            </w:r>
            <w:r w:rsidR="0091202E" w:rsidRPr="00102EFD">
              <w:rPr>
                <w:lang w:val="en-US"/>
              </w:rPr>
              <w:t xml:space="preserve">     </w:t>
            </w:r>
            <w:proofErr w:type="gramStart"/>
            <w:r w:rsidR="0091202E" w:rsidRPr="00102EFD">
              <w:rPr>
                <w:lang w:val="en-US"/>
              </w:rPr>
              <w:t xml:space="preserve">  .</w:t>
            </w:r>
            <w:proofErr w:type="gramEnd"/>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BD1D8C" w14:textId="77777777" w:rsidR="00122516" w:rsidRPr="00102EFD" w:rsidRDefault="00122516">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2234951" w14:textId="77777777" w:rsidR="00122516" w:rsidRPr="00102EFD" w:rsidRDefault="00122516">
            <w:pPr>
              <w:spacing w:before="120" w:after="120"/>
              <w:jc w:val="center"/>
              <w:rPr>
                <w:lang w:val="en-US"/>
              </w:rPr>
            </w:pPr>
            <w:r w:rsidRPr="00102EFD">
              <w:rPr>
                <w:lang w:val="en-US"/>
              </w:rPr>
              <w:t>Unsure</w:t>
            </w:r>
          </w:p>
        </w:tc>
      </w:tr>
      <w:tr w:rsidR="00122516" w:rsidRPr="00102EFD" w14:paraId="076D1BD8"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1C82C329" w14:textId="77777777" w:rsidR="00122516" w:rsidRPr="00102EFD" w:rsidRDefault="00122516">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85B0F1" w14:textId="77777777" w:rsidR="00122516" w:rsidRPr="00102EFD" w:rsidRDefault="00122516">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E1FE78" w14:textId="77777777" w:rsidR="00122516" w:rsidRPr="00102EFD" w:rsidRDefault="00122516">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6EC112B" w14:textId="77777777" w:rsidR="00122516" w:rsidRPr="00102EFD" w:rsidRDefault="00122516">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5B74B6" w14:textId="77777777" w:rsidR="00122516" w:rsidRPr="00102EFD" w:rsidRDefault="00122516">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995F01" w14:textId="77777777" w:rsidR="00122516" w:rsidRPr="00102EFD" w:rsidRDefault="00122516">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DE90FD" w14:textId="77777777" w:rsidR="00122516" w:rsidRPr="00102EFD" w:rsidRDefault="00122516">
            <w:pPr>
              <w:spacing w:before="120" w:after="120"/>
              <w:jc w:val="center"/>
              <w:rPr>
                <w:lang w:val="en-US"/>
              </w:rPr>
            </w:pPr>
          </w:p>
        </w:tc>
      </w:tr>
      <w:tr w:rsidR="00122516" w:rsidRPr="00102EFD" w14:paraId="5E2E7453"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D1F073" w14:textId="77777777" w:rsidR="00122516" w:rsidRPr="00102EFD" w:rsidRDefault="00122516">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34027AD1" w14:textId="0BFF4387" w:rsidR="00122516" w:rsidRPr="00102EFD" w:rsidRDefault="00102EFD">
            <w:pPr>
              <w:spacing w:before="120" w:after="120"/>
              <w:rPr>
                <w:lang w:val="en-US"/>
              </w:rPr>
            </w:pPr>
            <w:hyperlink r:id="rId70" w:history="1">
              <w:r w:rsidR="0091202E" w:rsidRPr="00102EFD">
                <w:rPr>
                  <w:rStyle w:val="Hyperlink"/>
                  <w:lang w:val="en-US"/>
                </w:rPr>
                <w:t>https://www.uregina.ca/engineering/about-us/strategic-plan.html</w:t>
              </w:r>
            </w:hyperlink>
            <w:r w:rsidR="0091202E" w:rsidRPr="00102EFD">
              <w:rPr>
                <w:lang w:val="en-US"/>
              </w:rPr>
              <w:t xml:space="preserve"> </w:t>
            </w:r>
          </w:p>
        </w:tc>
      </w:tr>
      <w:tr w:rsidR="00122516" w:rsidRPr="00102EFD" w14:paraId="449EA4D5"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316A2C" w14:textId="77777777" w:rsidR="00122516" w:rsidRPr="00102EFD" w:rsidRDefault="00122516">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C2E18A"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85356E1"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038D75E" w14:textId="34E6FCC0"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40160" behindDoc="0" locked="0" layoutInCell="1" allowOverlap="1" wp14:anchorId="1C7B284B" wp14:editId="3574B3EA">
                      <wp:simplePos x="0" y="0"/>
                      <wp:positionH relativeFrom="column">
                        <wp:posOffset>49270</wp:posOffset>
                      </wp:positionH>
                      <wp:positionV relativeFrom="paragraph">
                        <wp:posOffset>149425</wp:posOffset>
                      </wp:positionV>
                      <wp:extent cx="1066680" cy="41040"/>
                      <wp:effectExtent l="95250" t="152400" r="95885" b="168910"/>
                      <wp:wrapNone/>
                      <wp:docPr id="74" name="Ink 74"/>
                      <wp:cNvGraphicFramePr/>
                      <a:graphic xmlns:a="http://schemas.openxmlformats.org/drawingml/2006/main">
                        <a:graphicData uri="http://schemas.microsoft.com/office/word/2010/wordprocessingInk">
                          <w14:contentPart bwMode="auto" r:id="rId71">
                            <w14:nvContentPartPr>
                              <w14:cNvContentPartPr/>
                            </w14:nvContentPartPr>
                            <w14:xfrm>
                              <a:off x="0" y="0"/>
                              <a:ext cx="1066680" cy="41040"/>
                            </w14:xfrm>
                          </w14:contentPart>
                        </a:graphicData>
                      </a:graphic>
                    </wp:anchor>
                  </w:drawing>
                </mc:Choice>
                <mc:Fallback>
                  <w:pict>
                    <v:shape w14:anchorId="4F6B7E8E" id="Ink 74" o:spid="_x0000_s1026" type="#_x0000_t75" style="position:absolute;margin-left:-.35pt;margin-top:3.25pt;width:92.5pt;height:20.25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">
                      <v:imagedata r:id="rId72" o:title=""/>
                    </v:shape>
                  </w:pict>
                </mc:Fallback>
              </mc:AlternateContent>
            </w:r>
            <w:r w:rsidR="0091202E" w:rsidRPr="00102EFD">
              <w:rPr>
                <w:lang w:val="en-US"/>
              </w:rPr>
              <w:t xml:space="preserve">                </w:t>
            </w:r>
            <w:r w:rsidR="00122516" w:rsidRPr="00102EFD">
              <w:rPr>
                <w:lang w:val="en-US"/>
              </w:rPr>
              <w:t>3</w:t>
            </w:r>
            <w:r w:rsidR="0091202E" w:rsidRPr="00102EFD">
              <w:rPr>
                <w:lang w:val="en-US"/>
              </w:rPr>
              <w:t xml:space="preserve">              </w:t>
            </w:r>
            <w:proofErr w:type="gramStart"/>
            <w:r w:rsidR="0091202E" w:rsidRPr="00102EFD">
              <w:rPr>
                <w:lang w:val="en-US"/>
              </w:rPr>
              <w:t xml:space="preserve">  .</w:t>
            </w:r>
            <w:proofErr w:type="gramEnd"/>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FAB24FD"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3B6D0DA"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7773E52" w14:textId="77777777" w:rsidR="00122516" w:rsidRPr="00102EFD" w:rsidRDefault="00122516">
            <w:pPr>
              <w:spacing w:before="120" w:after="120"/>
              <w:jc w:val="center"/>
              <w:rPr>
                <w:lang w:val="en-US"/>
              </w:rPr>
            </w:pPr>
            <w:r w:rsidRPr="00102EFD">
              <w:rPr>
                <w:lang w:val="en-US"/>
              </w:rPr>
              <w:t>Unsure</w:t>
            </w:r>
          </w:p>
        </w:tc>
      </w:tr>
      <w:tr w:rsidR="00122516" w:rsidRPr="00102EFD" w14:paraId="41AD93B3"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15265F71"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282047" w14:textId="77777777" w:rsidR="00122516" w:rsidRPr="00102EFD" w:rsidRDefault="00122516">
            <w:pPr>
              <w:spacing w:before="120" w:after="120"/>
              <w:jc w:val="center"/>
              <w:rPr>
                <w:lang w:val="en-US"/>
              </w:rPr>
            </w:pPr>
            <w:r w:rsidRPr="00102EFD">
              <w:rPr>
                <w:lang w:val="en-US"/>
              </w:rPr>
              <w:t xml:space="preserve">Highly relevant for faculty only </w:t>
            </w:r>
          </w:p>
          <w:p w14:paraId="2A6B46C5" w14:textId="77777777" w:rsidR="00122516" w:rsidRPr="00102EFD" w:rsidRDefault="00122516">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6BA85"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AE810A" w14:textId="77777777" w:rsidR="00122516" w:rsidRPr="00102EFD" w:rsidRDefault="00122516">
            <w:pPr>
              <w:spacing w:before="120" w:after="120"/>
              <w:jc w:val="center"/>
              <w:rPr>
                <w:lang w:val="en-US"/>
              </w:rPr>
            </w:pPr>
            <w:r w:rsidRPr="00102EFD">
              <w:rPr>
                <w:lang w:val="en-US"/>
              </w:rPr>
              <w:t>Good for students, parents, &amp; faculty</w:t>
            </w:r>
          </w:p>
          <w:p w14:paraId="70995F3B" w14:textId="77777777" w:rsidR="00122516" w:rsidRPr="00102EFD" w:rsidRDefault="00122516">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E74B5A"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2428B58" w14:textId="77777777" w:rsidR="00122516" w:rsidRPr="00102EFD" w:rsidRDefault="00122516">
            <w:pPr>
              <w:spacing w:before="120" w:after="120"/>
              <w:jc w:val="center"/>
              <w:rPr>
                <w:lang w:val="en-US"/>
              </w:rPr>
            </w:pPr>
            <w:r w:rsidRPr="00102EFD">
              <w:rPr>
                <w:lang w:val="en-US"/>
              </w:rPr>
              <w:t>Highly relevant for students &amp; parents only</w:t>
            </w:r>
          </w:p>
          <w:p w14:paraId="3DE88C08" w14:textId="77777777" w:rsidR="00122516" w:rsidRPr="00102EFD" w:rsidRDefault="00122516">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D50D950" w14:textId="77777777" w:rsidR="00122516" w:rsidRPr="00102EFD" w:rsidRDefault="00122516">
            <w:pPr>
              <w:spacing w:before="120" w:after="120"/>
              <w:jc w:val="center"/>
              <w:rPr>
                <w:lang w:val="en-US"/>
              </w:rPr>
            </w:pPr>
            <w:r w:rsidRPr="00102EFD">
              <w:rPr>
                <w:lang w:val="en-US"/>
              </w:rPr>
              <w:t>Not sure which stakeholder the content is for</w:t>
            </w:r>
          </w:p>
        </w:tc>
      </w:tr>
      <w:tr w:rsidR="00122516" w:rsidRPr="00102EFD" w14:paraId="4467D801"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B08185D" w14:textId="77777777" w:rsidR="00122516" w:rsidRPr="00102EFD" w:rsidRDefault="00122516">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09B7590" w14:textId="464CA12D"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41184" behindDoc="0" locked="0" layoutInCell="1" allowOverlap="1" wp14:anchorId="04D0174A" wp14:editId="235E23D3">
                      <wp:simplePos x="0" y="0"/>
                      <wp:positionH relativeFrom="column">
                        <wp:posOffset>29870</wp:posOffset>
                      </wp:positionH>
                      <wp:positionV relativeFrom="paragraph">
                        <wp:posOffset>131100</wp:posOffset>
                      </wp:positionV>
                      <wp:extent cx="715680" cy="67320"/>
                      <wp:effectExtent l="95250" t="133350" r="103505" b="180340"/>
                      <wp:wrapNone/>
                      <wp:docPr id="75" name="Ink 75"/>
                      <wp:cNvGraphicFramePr/>
                      <a:graphic xmlns:a="http://schemas.openxmlformats.org/drawingml/2006/main">
                        <a:graphicData uri="http://schemas.microsoft.com/office/word/2010/wordprocessingInk">
                          <w14:contentPart bwMode="auto" r:id="rId73">
                            <w14:nvContentPartPr>
                              <w14:cNvContentPartPr/>
                            </w14:nvContentPartPr>
                            <w14:xfrm>
                              <a:off x="0" y="0"/>
                              <a:ext cx="715680" cy="67320"/>
                            </w14:xfrm>
                          </w14:contentPart>
                        </a:graphicData>
                      </a:graphic>
                    </wp:anchor>
                  </w:drawing>
                </mc:Choice>
                <mc:Fallback>
                  <w:pict>
                    <v:shape w14:anchorId="4394A4B0" id="Ink 75" o:spid="_x0000_s1026" type="#_x0000_t75" style="position:absolute;margin-left:-1.9pt;margin-top:1.8pt;width:64.85pt;height:22.3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">
                      <v:imagedata r:id="rId74" o:title=""/>
                    </v:shape>
                  </w:pict>
                </mc:Fallback>
              </mc:AlternateContent>
            </w:r>
            <w:r w:rsidR="0091202E" w:rsidRPr="00102EFD">
              <w:rPr>
                <w:lang w:val="en-US"/>
              </w:rPr>
              <w:t xml:space="preserve">         </w:t>
            </w:r>
            <w:r w:rsidR="00122516" w:rsidRPr="00102EFD">
              <w:rPr>
                <w:lang w:val="en-US"/>
              </w:rPr>
              <w:t>1</w:t>
            </w:r>
            <w:r w:rsidR="0091202E" w:rsidRPr="00102EFD">
              <w:rPr>
                <w:lang w:val="en-US"/>
              </w:rPr>
              <w:t xml:space="preserve">         </w:t>
            </w:r>
            <w:proofErr w:type="gramStart"/>
            <w:r w:rsidR="0091202E" w:rsidRPr="00102EFD">
              <w:rPr>
                <w:lang w:val="en-US"/>
              </w:rPr>
              <w:t xml:space="preserve">  .</w:t>
            </w:r>
            <w:proofErr w:type="gramEnd"/>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F9DD9F"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5AB7DB1A" w14:textId="12B205E0" w:rsidR="00122516" w:rsidRPr="00102EFD" w:rsidRDefault="0091202E">
            <w:pPr>
              <w:spacing w:before="120" w:after="120"/>
              <w:jc w:val="center"/>
              <w:rPr>
                <w:lang w:val="en-US"/>
              </w:rPr>
            </w:pPr>
            <w:r w:rsidRPr="00102EFD">
              <w:rPr>
                <w:lang w:val="en-US"/>
              </w:rPr>
              <w:t xml:space="preserve">                </w:t>
            </w:r>
            <w:r w:rsidR="00122516" w:rsidRPr="00102EFD">
              <w:rPr>
                <w:lang w:val="en-US"/>
              </w:rPr>
              <w:t>3</w:t>
            </w:r>
            <w:r w:rsidRPr="00102EFD">
              <w:rPr>
                <w:lang w:val="en-US"/>
              </w:rPr>
              <w:t xml:space="preserve">                </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A5D5314"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9490FEA"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F46232" w14:textId="77777777" w:rsidR="00122516" w:rsidRPr="00102EFD" w:rsidRDefault="00122516">
            <w:pPr>
              <w:spacing w:before="120" w:after="120"/>
              <w:jc w:val="center"/>
              <w:rPr>
                <w:lang w:val="en-US"/>
              </w:rPr>
            </w:pPr>
            <w:r w:rsidRPr="00102EFD">
              <w:rPr>
                <w:lang w:val="en-US"/>
              </w:rPr>
              <w:t>Unsure</w:t>
            </w:r>
          </w:p>
        </w:tc>
      </w:tr>
      <w:tr w:rsidR="00122516" w:rsidRPr="00102EFD" w14:paraId="63085348"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5ED66EE9"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369C499" w14:textId="77777777" w:rsidR="00122516" w:rsidRPr="00102EFD" w:rsidRDefault="00122516">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6BA80742"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282B5B79" w14:textId="77777777" w:rsidR="00122516" w:rsidRPr="00102EFD" w:rsidRDefault="00122516">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2610B66"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FFF04BE" w14:textId="77777777" w:rsidR="00122516" w:rsidRPr="00102EFD" w:rsidRDefault="00122516">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7565F22B" w14:textId="77777777" w:rsidR="00122516" w:rsidRPr="00102EFD" w:rsidRDefault="00122516">
            <w:pPr>
              <w:spacing w:before="120" w:after="120"/>
              <w:jc w:val="center"/>
              <w:rPr>
                <w:lang w:val="en-US"/>
              </w:rPr>
            </w:pPr>
          </w:p>
        </w:tc>
      </w:tr>
      <w:tr w:rsidR="00122516" w:rsidRPr="00102EFD" w14:paraId="5647917F"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16FCE24" w14:textId="77777777" w:rsidR="00122516" w:rsidRPr="00102EFD" w:rsidRDefault="00122516">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37BFD3" w14:textId="2EF21FF4" w:rsidR="00122516" w:rsidRPr="00102EFD" w:rsidRDefault="0091202E">
            <w:pPr>
              <w:spacing w:before="120" w:after="120"/>
              <w:jc w:val="center"/>
              <w:rPr>
                <w:lang w:val="en-US"/>
              </w:rPr>
            </w:pPr>
            <w:r w:rsidRPr="00102EFD">
              <w:rPr>
                <w:lang w:val="en-US"/>
              </w:rPr>
              <w:t>Links a pdf that contains the exact same information, delivery could be changed to one or the other. This pdf is also linked in the previous page under faculty vision.</w:t>
            </w:r>
          </w:p>
          <w:p w14:paraId="21179460" w14:textId="7D71F985" w:rsidR="0091202E" w:rsidRPr="00102EFD" w:rsidRDefault="0091202E">
            <w:pPr>
              <w:spacing w:before="120" w:after="120"/>
              <w:jc w:val="center"/>
              <w:rPr>
                <w:lang w:val="en-US"/>
              </w:rPr>
            </w:pPr>
            <w:r w:rsidRPr="00102EFD">
              <w:rPr>
                <w:lang w:val="en-US"/>
              </w:rPr>
              <w:t>Links</w:t>
            </w:r>
          </w:p>
          <w:p w14:paraId="494424E0" w14:textId="2A4C2A20" w:rsidR="0091202E" w:rsidRPr="00102EFD" w:rsidRDefault="00102EFD">
            <w:pPr>
              <w:spacing w:before="120" w:after="120"/>
              <w:jc w:val="center"/>
              <w:rPr>
                <w:lang w:val="en-US"/>
              </w:rPr>
            </w:pPr>
            <w:hyperlink r:id="rId75" w:history="1">
              <w:r w:rsidR="0091202E" w:rsidRPr="00102EFD">
                <w:rPr>
                  <w:rStyle w:val="Hyperlink"/>
                  <w:lang w:val="en-US"/>
                </w:rPr>
                <w:t>https://www.uregina.ca/engineering/assets/docs/pdf/Strategic-Plan_vF_June-28-2012_sm.pdf</w:t>
              </w:r>
            </w:hyperlink>
            <w:r w:rsidR="0091202E" w:rsidRPr="00102EFD">
              <w:rPr>
                <w:lang w:val="en-US"/>
              </w:rPr>
              <w:t xml:space="preserve"> </w:t>
            </w:r>
          </w:p>
        </w:tc>
      </w:tr>
    </w:tbl>
    <w:p w14:paraId="3626FD64" w14:textId="74072126" w:rsidR="00122516" w:rsidRPr="00102EFD" w:rsidRDefault="00122516"/>
    <w:p w14:paraId="508F91A2" w14:textId="2ED2E42C" w:rsidR="00122516" w:rsidRPr="00102EFD" w:rsidRDefault="00122516"/>
    <w:p w14:paraId="6B882A2C" w14:textId="61C6D10B" w:rsidR="00122516" w:rsidRPr="00102EFD" w:rsidRDefault="00122516"/>
    <w:p w14:paraId="234E84F7" w14:textId="164FB5C6" w:rsidR="00122516" w:rsidRPr="00102EFD" w:rsidRDefault="00122516"/>
    <w:p w14:paraId="0AFD2FB2" w14:textId="2E1B6D12" w:rsidR="00122516" w:rsidRPr="00102EFD" w:rsidRDefault="00122516"/>
    <w:p w14:paraId="30C30497" w14:textId="4493D871" w:rsidR="00122516" w:rsidRPr="00102EFD" w:rsidRDefault="00122516"/>
    <w:p w14:paraId="5D77819B" w14:textId="77777777" w:rsidR="00122516" w:rsidRPr="00102EFD" w:rsidRDefault="00122516" w:rsidP="00122516"/>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122516" w:rsidRPr="00102EFD" w14:paraId="229DF649"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B4096D" w14:textId="77777777" w:rsidR="00122516" w:rsidRPr="00102EFD" w:rsidRDefault="00122516">
            <w:pPr>
              <w:spacing w:before="120" w:after="120"/>
              <w:rPr>
                <w:b/>
                <w:lang w:val="en-US"/>
              </w:rPr>
            </w:pPr>
            <w:r w:rsidRPr="00102EFD">
              <w:rPr>
                <w:b/>
                <w:lang w:val="en-US"/>
              </w:rPr>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31DA6693" w14:textId="00699F5A" w:rsidR="00122516" w:rsidRPr="00102EFD" w:rsidRDefault="0091202E">
            <w:pPr>
              <w:spacing w:before="120" w:after="120"/>
              <w:rPr>
                <w:lang w:val="en-US"/>
              </w:rPr>
            </w:pPr>
            <w:r w:rsidRPr="00102EFD">
              <w:rPr>
                <w:lang w:val="en-US"/>
              </w:rPr>
              <w:t>Engineering Home</w:t>
            </w:r>
          </w:p>
        </w:tc>
      </w:tr>
      <w:tr w:rsidR="00122516" w:rsidRPr="00102EFD" w14:paraId="344ACADF"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FE230A" w14:textId="77777777" w:rsidR="00122516" w:rsidRPr="00102EFD" w:rsidRDefault="00122516">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930C46" w14:textId="6393BBCC" w:rsidR="00122516" w:rsidRPr="00102EFD" w:rsidRDefault="0091202E">
            <w:pPr>
              <w:spacing w:before="120" w:after="120"/>
              <w:rPr>
                <w:lang w:val="en-US"/>
              </w:rPr>
            </w:pPr>
            <w:r w:rsidRPr="00102EFD">
              <w:rPr>
                <w:lang w:val="en-US"/>
              </w:rPr>
              <w:t>Accreditation</w:t>
            </w:r>
          </w:p>
        </w:tc>
      </w:tr>
      <w:tr w:rsidR="00122516" w:rsidRPr="00102EFD" w14:paraId="447653D2"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55A700" w14:textId="77777777" w:rsidR="00122516" w:rsidRPr="00102EFD" w:rsidRDefault="00122516">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54F48A9C" w14:textId="20B45221" w:rsidR="00122516" w:rsidRPr="00102EFD" w:rsidRDefault="0091202E">
            <w:pPr>
              <w:spacing w:before="120" w:after="120"/>
              <w:rPr>
                <w:lang w:val="en-US"/>
              </w:rPr>
            </w:pPr>
            <w:r w:rsidRPr="00102EFD">
              <w:rPr>
                <w:lang w:val="en-US"/>
              </w:rPr>
              <w:t>Engineering Home-&gt;About Us -&gt;Accreditation</w:t>
            </w:r>
          </w:p>
        </w:tc>
      </w:tr>
      <w:tr w:rsidR="00122516" w:rsidRPr="00102EFD" w14:paraId="56FC65C3"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7A6E44" w14:textId="77777777" w:rsidR="00122516" w:rsidRPr="00102EFD" w:rsidRDefault="00122516">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5E4EB6A" w14:textId="77777777" w:rsidR="00122516" w:rsidRPr="00102EFD" w:rsidRDefault="00122516">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280AA4" w14:textId="7342A430"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42208" behindDoc="0" locked="0" layoutInCell="1" allowOverlap="1" wp14:anchorId="5EA1B9F3" wp14:editId="04994395">
                      <wp:simplePos x="0" y="0"/>
                      <wp:positionH relativeFrom="column">
                        <wp:posOffset>47480</wp:posOffset>
                      </wp:positionH>
                      <wp:positionV relativeFrom="paragraph">
                        <wp:posOffset>146665</wp:posOffset>
                      </wp:positionV>
                      <wp:extent cx="342000" cy="10800"/>
                      <wp:effectExtent l="95250" t="133350" r="115570" b="160655"/>
                      <wp:wrapNone/>
                      <wp:docPr id="76" name="Ink 76"/>
                      <wp:cNvGraphicFramePr/>
                      <a:graphic xmlns:a="http://schemas.openxmlformats.org/drawingml/2006/main">
                        <a:graphicData uri="http://schemas.microsoft.com/office/word/2010/wordprocessingInk">
                          <w14:contentPart bwMode="auto" r:id="rId76">
                            <w14:nvContentPartPr>
                              <w14:cNvContentPartPr/>
                            </w14:nvContentPartPr>
                            <w14:xfrm>
                              <a:off x="0" y="0"/>
                              <a:ext cx="342000" cy="10800"/>
                            </w14:xfrm>
                          </w14:contentPart>
                        </a:graphicData>
                      </a:graphic>
                    </wp:anchor>
                  </w:drawing>
                </mc:Choice>
                <mc:Fallback>
                  <w:pict>
                    <v:shape w14:anchorId="1D688E5E" id="Ink 76" o:spid="_x0000_s1026" type="#_x0000_t75" style="position:absolute;margin-left:-.5pt;margin-top:3.05pt;width:35.45pt;height:17.8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">
                      <v:imagedata r:id="rId77" o:title=""/>
                    </v:shape>
                  </w:pict>
                </mc:Fallback>
              </mc:AlternateContent>
            </w:r>
            <w:r w:rsidR="00122516"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2CF3D8" w14:textId="77777777" w:rsidR="00122516" w:rsidRPr="00102EFD" w:rsidRDefault="00122516">
            <w:pPr>
              <w:spacing w:before="120" w:after="120"/>
              <w:jc w:val="center"/>
              <w:rPr>
                <w:lang w:val="en-US"/>
              </w:rPr>
            </w:pPr>
            <w:r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0937D24" w14:textId="77777777" w:rsidR="00122516" w:rsidRPr="00102EFD" w:rsidRDefault="00122516">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5346F1F" w14:textId="77777777" w:rsidR="00122516" w:rsidRPr="00102EFD" w:rsidRDefault="00122516">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97D613" w14:textId="77777777" w:rsidR="00122516" w:rsidRPr="00102EFD" w:rsidRDefault="00122516">
            <w:pPr>
              <w:spacing w:before="120" w:after="120"/>
              <w:jc w:val="center"/>
              <w:rPr>
                <w:lang w:val="en-US"/>
              </w:rPr>
            </w:pPr>
            <w:r w:rsidRPr="00102EFD">
              <w:rPr>
                <w:lang w:val="en-US"/>
              </w:rPr>
              <w:t>Unsure</w:t>
            </w:r>
          </w:p>
        </w:tc>
      </w:tr>
      <w:tr w:rsidR="00122516" w:rsidRPr="00102EFD" w14:paraId="26E724EE"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2BD8DDAE" w14:textId="77777777" w:rsidR="00122516" w:rsidRPr="00102EFD" w:rsidRDefault="00122516">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9BD2F02" w14:textId="77777777" w:rsidR="00122516" w:rsidRPr="00102EFD" w:rsidRDefault="00122516">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C12E8E" w14:textId="77777777" w:rsidR="00122516" w:rsidRPr="00102EFD" w:rsidRDefault="00122516">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323B45B" w14:textId="77777777" w:rsidR="00122516" w:rsidRPr="00102EFD" w:rsidRDefault="00122516">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CAFECB" w14:textId="77777777" w:rsidR="00122516" w:rsidRPr="00102EFD" w:rsidRDefault="00122516">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59D95C6" w14:textId="77777777" w:rsidR="00122516" w:rsidRPr="00102EFD" w:rsidRDefault="00122516">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87B994" w14:textId="77777777" w:rsidR="00122516" w:rsidRPr="00102EFD" w:rsidRDefault="00122516">
            <w:pPr>
              <w:spacing w:before="120" w:after="120"/>
              <w:jc w:val="center"/>
              <w:rPr>
                <w:lang w:val="en-US"/>
              </w:rPr>
            </w:pPr>
          </w:p>
        </w:tc>
      </w:tr>
      <w:tr w:rsidR="00122516" w:rsidRPr="00102EFD" w14:paraId="6598828D"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8080DA" w14:textId="77777777" w:rsidR="00122516" w:rsidRPr="00102EFD" w:rsidRDefault="00122516">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38DBDC20" w14:textId="4BA6A2C4" w:rsidR="00122516" w:rsidRPr="00102EFD" w:rsidRDefault="00102EFD">
            <w:pPr>
              <w:spacing w:before="120" w:after="120"/>
              <w:rPr>
                <w:lang w:val="en-US"/>
              </w:rPr>
            </w:pPr>
            <w:hyperlink r:id="rId78" w:history="1">
              <w:r w:rsidR="00263AEB" w:rsidRPr="00102EFD">
                <w:rPr>
                  <w:rStyle w:val="Hyperlink"/>
                  <w:lang w:val="en-US"/>
                </w:rPr>
                <w:t>https://www.uregina.ca/engineering/about-us/accreditation.html</w:t>
              </w:r>
            </w:hyperlink>
            <w:r w:rsidR="00263AEB" w:rsidRPr="00102EFD">
              <w:rPr>
                <w:lang w:val="en-US"/>
              </w:rPr>
              <w:t xml:space="preserve"> </w:t>
            </w:r>
          </w:p>
        </w:tc>
      </w:tr>
      <w:tr w:rsidR="00122516" w:rsidRPr="00102EFD" w14:paraId="18E30680"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D54DA4" w14:textId="77777777" w:rsidR="00122516" w:rsidRPr="00102EFD" w:rsidRDefault="00122516">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0104E10"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C8FB292"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C2876B" w14:textId="69FC0EBF"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43232" behindDoc="0" locked="0" layoutInCell="1" allowOverlap="1" wp14:anchorId="05CE9AD8" wp14:editId="581BA832">
                      <wp:simplePos x="0" y="0"/>
                      <wp:positionH relativeFrom="column">
                        <wp:posOffset>1192705</wp:posOffset>
                      </wp:positionH>
                      <wp:positionV relativeFrom="paragraph">
                        <wp:posOffset>151585</wp:posOffset>
                      </wp:positionV>
                      <wp:extent cx="447120" cy="41040"/>
                      <wp:effectExtent l="95250" t="152400" r="105410" b="168910"/>
                      <wp:wrapNone/>
                      <wp:docPr id="77" name="Ink 77"/>
                      <wp:cNvGraphicFramePr/>
                      <a:graphic xmlns:a="http://schemas.openxmlformats.org/drawingml/2006/main">
                        <a:graphicData uri="http://schemas.microsoft.com/office/word/2010/wordprocessingInk">
                          <w14:contentPart bwMode="auto" r:id="rId79">
                            <w14:nvContentPartPr>
                              <w14:cNvContentPartPr/>
                            </w14:nvContentPartPr>
                            <w14:xfrm>
                              <a:off x="0" y="0"/>
                              <a:ext cx="447120" cy="41040"/>
                            </w14:xfrm>
                          </w14:contentPart>
                        </a:graphicData>
                      </a:graphic>
                    </wp:anchor>
                  </w:drawing>
                </mc:Choice>
                <mc:Fallback>
                  <w:pict>
                    <v:shape w14:anchorId="6790FEE9" id="Ink 77" o:spid="_x0000_s1026" type="#_x0000_t75" style="position:absolute;margin-left:89.65pt;margin-top:3.45pt;width:43.7pt;height:20.2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">
                      <v:imagedata r:id="rId80" o:title=""/>
                    </v:shape>
                  </w:pict>
                </mc:Fallback>
              </mc:AlternateContent>
            </w:r>
            <w:r w:rsidR="00122516"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D201CA" w14:textId="759C908D"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79B8E21"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5A86979" w14:textId="77777777" w:rsidR="00122516" w:rsidRPr="00102EFD" w:rsidRDefault="00122516">
            <w:pPr>
              <w:spacing w:before="120" w:after="120"/>
              <w:jc w:val="center"/>
              <w:rPr>
                <w:lang w:val="en-US"/>
              </w:rPr>
            </w:pPr>
            <w:r w:rsidRPr="00102EFD">
              <w:rPr>
                <w:lang w:val="en-US"/>
              </w:rPr>
              <w:t>Unsure</w:t>
            </w:r>
          </w:p>
        </w:tc>
      </w:tr>
      <w:tr w:rsidR="00122516" w:rsidRPr="00102EFD" w14:paraId="070B06C1"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587D112C"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108B96C" w14:textId="77777777" w:rsidR="00122516" w:rsidRPr="00102EFD" w:rsidRDefault="00122516">
            <w:pPr>
              <w:spacing w:before="120" w:after="120"/>
              <w:jc w:val="center"/>
              <w:rPr>
                <w:lang w:val="en-US"/>
              </w:rPr>
            </w:pPr>
            <w:r w:rsidRPr="00102EFD">
              <w:rPr>
                <w:lang w:val="en-US"/>
              </w:rPr>
              <w:t xml:space="preserve">Highly relevant for faculty only </w:t>
            </w:r>
          </w:p>
          <w:p w14:paraId="56BE486A" w14:textId="77777777" w:rsidR="00122516" w:rsidRPr="00102EFD" w:rsidRDefault="00122516">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ECDEBA"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2965B5" w14:textId="77777777" w:rsidR="00122516" w:rsidRPr="00102EFD" w:rsidRDefault="00122516">
            <w:pPr>
              <w:spacing w:before="120" w:after="120"/>
              <w:jc w:val="center"/>
              <w:rPr>
                <w:lang w:val="en-US"/>
              </w:rPr>
            </w:pPr>
            <w:r w:rsidRPr="00102EFD">
              <w:rPr>
                <w:lang w:val="en-US"/>
              </w:rPr>
              <w:t>Good for students, parents, &amp; faculty</w:t>
            </w:r>
          </w:p>
          <w:p w14:paraId="7D2F85F3" w14:textId="77777777" w:rsidR="00122516" w:rsidRPr="00102EFD" w:rsidRDefault="00122516">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32BA22"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C1B71C2" w14:textId="77777777" w:rsidR="00122516" w:rsidRPr="00102EFD" w:rsidRDefault="00122516">
            <w:pPr>
              <w:spacing w:before="120" w:after="120"/>
              <w:jc w:val="center"/>
              <w:rPr>
                <w:lang w:val="en-US"/>
              </w:rPr>
            </w:pPr>
            <w:r w:rsidRPr="00102EFD">
              <w:rPr>
                <w:lang w:val="en-US"/>
              </w:rPr>
              <w:t>Highly relevant for students &amp; parents only</w:t>
            </w:r>
          </w:p>
          <w:p w14:paraId="73E7FD49" w14:textId="77777777" w:rsidR="00122516" w:rsidRPr="00102EFD" w:rsidRDefault="00122516">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ECC33F" w14:textId="77777777" w:rsidR="00122516" w:rsidRPr="00102EFD" w:rsidRDefault="00122516">
            <w:pPr>
              <w:spacing w:before="120" w:after="120"/>
              <w:jc w:val="center"/>
              <w:rPr>
                <w:lang w:val="en-US"/>
              </w:rPr>
            </w:pPr>
            <w:r w:rsidRPr="00102EFD">
              <w:rPr>
                <w:lang w:val="en-US"/>
              </w:rPr>
              <w:t>Not sure which stakeholder the content is for</w:t>
            </w:r>
          </w:p>
        </w:tc>
      </w:tr>
      <w:tr w:rsidR="00122516" w:rsidRPr="00102EFD" w14:paraId="3D86C32F"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4D0EDCCD" w14:textId="77777777" w:rsidR="00122516" w:rsidRPr="00102EFD" w:rsidRDefault="00122516">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E397146"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BB6B3E"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0D0DD0B7" w14:textId="6B95661D"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44256" behindDoc="0" locked="0" layoutInCell="1" allowOverlap="1" wp14:anchorId="5D7B5474" wp14:editId="5EABF02C">
                      <wp:simplePos x="0" y="0"/>
                      <wp:positionH relativeFrom="column">
                        <wp:posOffset>173545</wp:posOffset>
                      </wp:positionH>
                      <wp:positionV relativeFrom="paragraph">
                        <wp:posOffset>159900</wp:posOffset>
                      </wp:positionV>
                      <wp:extent cx="713880" cy="38520"/>
                      <wp:effectExtent l="95250" t="152400" r="105410" b="152400"/>
                      <wp:wrapNone/>
                      <wp:docPr id="78" name="Ink 78"/>
                      <wp:cNvGraphicFramePr/>
                      <a:graphic xmlns:a="http://schemas.openxmlformats.org/drawingml/2006/main">
                        <a:graphicData uri="http://schemas.microsoft.com/office/word/2010/wordprocessingInk">
                          <w14:contentPart bwMode="auto" r:id="rId81">
                            <w14:nvContentPartPr>
                              <w14:cNvContentPartPr/>
                            </w14:nvContentPartPr>
                            <w14:xfrm>
                              <a:off x="0" y="0"/>
                              <a:ext cx="713880" cy="38520"/>
                            </w14:xfrm>
                          </w14:contentPart>
                        </a:graphicData>
                      </a:graphic>
                    </wp:anchor>
                  </w:drawing>
                </mc:Choice>
                <mc:Fallback>
                  <w:pict>
                    <v:shape w14:anchorId="00049DA9" id="Ink 78" o:spid="_x0000_s1026" type="#_x0000_t75" style="position:absolute;margin-left:9.4pt;margin-top:4.1pt;width:64.7pt;height:20.05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">
                      <v:imagedata r:id="rId82" o:title=""/>
                    </v:shape>
                  </w:pict>
                </mc:Fallback>
              </mc:AlternateContent>
            </w:r>
            <w:r w:rsidR="00122516"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60CAFE1"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FC43BCF"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372B58" w14:textId="77777777" w:rsidR="00122516" w:rsidRPr="00102EFD" w:rsidRDefault="00122516">
            <w:pPr>
              <w:spacing w:before="120" w:after="120"/>
              <w:jc w:val="center"/>
              <w:rPr>
                <w:lang w:val="en-US"/>
              </w:rPr>
            </w:pPr>
            <w:r w:rsidRPr="00102EFD">
              <w:rPr>
                <w:lang w:val="en-US"/>
              </w:rPr>
              <w:t>Unsure</w:t>
            </w:r>
          </w:p>
        </w:tc>
      </w:tr>
      <w:tr w:rsidR="00122516" w:rsidRPr="00102EFD" w14:paraId="5AB8C22E"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75FAB16C"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D7563C9" w14:textId="77777777" w:rsidR="00122516" w:rsidRPr="00102EFD" w:rsidRDefault="00122516">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0B81F110"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13099A87" w14:textId="77777777" w:rsidR="00122516" w:rsidRPr="00102EFD" w:rsidRDefault="00122516">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79EADB"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A33CE24" w14:textId="77777777" w:rsidR="00122516" w:rsidRPr="00102EFD" w:rsidRDefault="00122516">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40781B36" w14:textId="77777777" w:rsidR="00122516" w:rsidRPr="00102EFD" w:rsidRDefault="00122516">
            <w:pPr>
              <w:spacing w:before="120" w:after="120"/>
              <w:jc w:val="center"/>
              <w:rPr>
                <w:lang w:val="en-US"/>
              </w:rPr>
            </w:pPr>
          </w:p>
        </w:tc>
      </w:tr>
      <w:tr w:rsidR="00122516" w:rsidRPr="00102EFD" w14:paraId="5A6E9A8C"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FE3733" w14:textId="77777777" w:rsidR="00122516" w:rsidRPr="00102EFD" w:rsidRDefault="00122516">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1B4CF1B" w14:textId="77777777" w:rsidR="00122516" w:rsidRPr="00102EFD" w:rsidRDefault="0091202E">
            <w:pPr>
              <w:spacing w:before="120" w:after="120"/>
              <w:jc w:val="center"/>
              <w:rPr>
                <w:lang w:val="en-US"/>
              </w:rPr>
            </w:pPr>
            <w:r w:rsidRPr="00102EFD">
              <w:rPr>
                <w:lang w:val="en-US"/>
              </w:rPr>
              <w:t xml:space="preserve">Accreditation is linked to </w:t>
            </w:r>
            <w:r w:rsidR="004453D3" w:rsidRPr="00102EFD">
              <w:rPr>
                <w:lang w:val="en-US"/>
              </w:rPr>
              <w:t>multiple times</w:t>
            </w:r>
          </w:p>
          <w:p w14:paraId="179928C2" w14:textId="77777777" w:rsidR="004453D3" w:rsidRPr="00102EFD" w:rsidRDefault="004453D3">
            <w:pPr>
              <w:spacing w:before="120" w:after="120"/>
              <w:jc w:val="center"/>
              <w:rPr>
                <w:lang w:val="en-US"/>
              </w:rPr>
            </w:pPr>
            <w:r w:rsidRPr="00102EFD">
              <w:rPr>
                <w:lang w:val="en-US"/>
              </w:rPr>
              <w:t>Quick Links:</w:t>
            </w:r>
          </w:p>
          <w:p w14:paraId="1970DAF2" w14:textId="77777777" w:rsidR="004453D3" w:rsidRPr="00102EFD" w:rsidRDefault="004453D3">
            <w:pPr>
              <w:spacing w:before="120" w:after="120"/>
              <w:jc w:val="center"/>
              <w:rPr>
                <w:lang w:val="en-US"/>
              </w:rPr>
            </w:pPr>
            <w:r w:rsidRPr="00102EFD">
              <w:rPr>
                <w:lang w:val="en-US"/>
              </w:rPr>
              <w:t>Canadian Engineering Accreditation Board</w:t>
            </w:r>
          </w:p>
          <w:p w14:paraId="11CB9BB3" w14:textId="7ECC4D11" w:rsidR="004453D3" w:rsidRPr="00102EFD" w:rsidRDefault="00102EFD">
            <w:pPr>
              <w:spacing w:before="120" w:after="120"/>
              <w:jc w:val="center"/>
              <w:rPr>
                <w:lang w:val="en-US"/>
              </w:rPr>
            </w:pPr>
            <w:hyperlink r:id="rId83" w:history="1">
              <w:r w:rsidR="004453D3" w:rsidRPr="00102EFD">
                <w:rPr>
                  <w:rStyle w:val="Hyperlink"/>
                  <w:lang w:val="en-US"/>
                </w:rPr>
                <w:t>http://www.engineerscanada.ca/accreditation</w:t>
              </w:r>
            </w:hyperlink>
          </w:p>
          <w:p w14:paraId="5AE6E2EF" w14:textId="77777777" w:rsidR="004453D3" w:rsidRPr="00102EFD" w:rsidRDefault="004453D3">
            <w:pPr>
              <w:spacing w:before="120" w:after="120"/>
              <w:jc w:val="center"/>
              <w:rPr>
                <w:lang w:val="en-US"/>
              </w:rPr>
            </w:pPr>
            <w:r w:rsidRPr="00102EFD">
              <w:rPr>
                <w:lang w:val="en-US"/>
              </w:rPr>
              <w:t xml:space="preserve">Engineers Canada </w:t>
            </w:r>
          </w:p>
          <w:p w14:paraId="608226D2" w14:textId="76B990EE" w:rsidR="004453D3" w:rsidRPr="00102EFD" w:rsidRDefault="00102EFD">
            <w:pPr>
              <w:spacing w:before="120" w:after="120"/>
              <w:jc w:val="center"/>
              <w:rPr>
                <w:lang w:val="en-US"/>
              </w:rPr>
            </w:pPr>
            <w:hyperlink r:id="rId84" w:history="1">
              <w:r w:rsidR="004453D3" w:rsidRPr="00102EFD">
                <w:rPr>
                  <w:rStyle w:val="Hyperlink"/>
                  <w:lang w:val="en-US"/>
                </w:rPr>
                <w:t>http://www.engineerscanada.ca/</w:t>
              </w:r>
            </w:hyperlink>
          </w:p>
          <w:p w14:paraId="0CCD2026" w14:textId="77777777" w:rsidR="004453D3" w:rsidRPr="00102EFD" w:rsidRDefault="004453D3">
            <w:pPr>
              <w:spacing w:before="120" w:after="120"/>
              <w:jc w:val="center"/>
              <w:rPr>
                <w:lang w:val="en-US"/>
              </w:rPr>
            </w:pPr>
            <w:r w:rsidRPr="00102EFD">
              <w:rPr>
                <w:lang w:val="en-US"/>
              </w:rPr>
              <w:t>APEGS</w:t>
            </w:r>
          </w:p>
          <w:p w14:paraId="3F988D39" w14:textId="5C4C9426" w:rsidR="004453D3" w:rsidRPr="00102EFD" w:rsidRDefault="00102EFD">
            <w:pPr>
              <w:spacing w:before="120" w:after="120"/>
              <w:jc w:val="center"/>
              <w:rPr>
                <w:lang w:val="en-US"/>
              </w:rPr>
            </w:pPr>
            <w:hyperlink r:id="rId85" w:history="1">
              <w:r w:rsidR="004453D3" w:rsidRPr="00102EFD">
                <w:rPr>
                  <w:rStyle w:val="Hyperlink"/>
                  <w:lang w:val="en-US"/>
                </w:rPr>
                <w:t>http://www.apegs.ca/Portal/Pages/Home-Page</w:t>
              </w:r>
            </w:hyperlink>
            <w:r w:rsidR="004453D3" w:rsidRPr="00102EFD">
              <w:rPr>
                <w:lang w:val="en-US"/>
              </w:rPr>
              <w:t xml:space="preserve"> </w:t>
            </w:r>
          </w:p>
        </w:tc>
      </w:tr>
    </w:tbl>
    <w:p w14:paraId="76E33ABE" w14:textId="6BE32739" w:rsidR="00122516" w:rsidRPr="00102EFD" w:rsidRDefault="00122516"/>
    <w:p w14:paraId="04649B3D" w14:textId="22A42B6F" w:rsidR="00122516" w:rsidRPr="00102EFD" w:rsidRDefault="00122516"/>
    <w:p w14:paraId="74686607" w14:textId="641F1593" w:rsidR="00122516" w:rsidRPr="00102EFD" w:rsidRDefault="00122516"/>
    <w:p w14:paraId="178B8C22" w14:textId="5F8BC51F" w:rsidR="00122516" w:rsidRPr="00102EFD" w:rsidRDefault="00122516"/>
    <w:p w14:paraId="70E2DB86" w14:textId="4A7A9677" w:rsidR="00122516" w:rsidRPr="000352A4" w:rsidRDefault="000352A4" w:rsidP="00122516">
      <w:pPr>
        <w:rPr>
          <w:color w:val="FF0000"/>
          <w:sz w:val="32"/>
        </w:rPr>
      </w:pPr>
      <w:r w:rsidRPr="000352A4">
        <w:rPr>
          <w:color w:val="FF0000"/>
          <w:sz w:val="32"/>
        </w:rPr>
        <w:t>Review purpose</w:t>
      </w:r>
    </w:p>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122516" w:rsidRPr="00102EFD" w14:paraId="29EB2418"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0C9B0A" w14:textId="77777777" w:rsidR="00122516" w:rsidRPr="00102EFD" w:rsidRDefault="00122516">
            <w:pPr>
              <w:spacing w:before="120" w:after="120"/>
              <w:rPr>
                <w:b/>
                <w:lang w:val="en-US"/>
              </w:rPr>
            </w:pPr>
            <w:r w:rsidRPr="00102EFD">
              <w:rPr>
                <w:b/>
                <w:lang w:val="en-US"/>
              </w:rPr>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60A4B61B" w14:textId="218021DE" w:rsidR="00122516" w:rsidRPr="00102EFD" w:rsidRDefault="004453D3">
            <w:pPr>
              <w:spacing w:before="120" w:after="120"/>
              <w:rPr>
                <w:lang w:val="en-US"/>
              </w:rPr>
            </w:pPr>
            <w:r w:rsidRPr="00102EFD">
              <w:rPr>
                <w:lang w:val="en-US"/>
              </w:rPr>
              <w:t>Engineering Home</w:t>
            </w:r>
          </w:p>
        </w:tc>
      </w:tr>
      <w:tr w:rsidR="00122516" w:rsidRPr="00102EFD" w14:paraId="2083A5A4"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CD470FB" w14:textId="77777777" w:rsidR="00122516" w:rsidRPr="00102EFD" w:rsidRDefault="00122516">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FF12DE" w14:textId="0565557D" w:rsidR="00122516" w:rsidRPr="00102EFD" w:rsidRDefault="004453D3">
            <w:pPr>
              <w:spacing w:before="120" w:after="120"/>
              <w:rPr>
                <w:lang w:val="en-US"/>
              </w:rPr>
            </w:pPr>
            <w:r w:rsidRPr="00102EFD">
              <w:rPr>
                <w:lang w:val="en-US"/>
              </w:rPr>
              <w:t>Engineering Advisory Board</w:t>
            </w:r>
          </w:p>
        </w:tc>
      </w:tr>
      <w:tr w:rsidR="00122516" w:rsidRPr="00102EFD" w14:paraId="1214466A"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7659FE" w14:textId="77777777" w:rsidR="00122516" w:rsidRPr="00102EFD" w:rsidRDefault="00122516">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5867682C" w14:textId="6ECB5EB9" w:rsidR="00122516" w:rsidRPr="00102EFD" w:rsidRDefault="00263AEB">
            <w:pPr>
              <w:spacing w:before="120" w:after="120"/>
              <w:rPr>
                <w:lang w:val="en-US"/>
              </w:rPr>
            </w:pPr>
            <w:r w:rsidRPr="00102EFD">
              <w:rPr>
                <w:lang w:val="en-US"/>
              </w:rPr>
              <w:t>Engineering Home -&gt; About Us -&gt; Engineering Advisory Board</w:t>
            </w:r>
          </w:p>
        </w:tc>
      </w:tr>
      <w:tr w:rsidR="00122516" w:rsidRPr="00102EFD" w14:paraId="01DEF82A"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DE0F99" w14:textId="77777777" w:rsidR="00122516" w:rsidRPr="00102EFD" w:rsidRDefault="00122516">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809382D" w14:textId="77777777" w:rsidR="00122516" w:rsidRPr="00102EFD" w:rsidRDefault="00122516">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BCD6C9" w14:textId="77777777" w:rsidR="00122516" w:rsidRPr="00102EFD" w:rsidRDefault="00122516">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88BEF3" w14:textId="2D67DCD4"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45280" behindDoc="0" locked="0" layoutInCell="1" allowOverlap="1" wp14:anchorId="048F7F8B" wp14:editId="47C0DEE1">
                      <wp:simplePos x="0" y="0"/>
                      <wp:positionH relativeFrom="column">
                        <wp:posOffset>193655</wp:posOffset>
                      </wp:positionH>
                      <wp:positionV relativeFrom="paragraph">
                        <wp:posOffset>166645</wp:posOffset>
                      </wp:positionV>
                      <wp:extent cx="837720" cy="57600"/>
                      <wp:effectExtent l="95250" t="133350" r="133985" b="171450"/>
                      <wp:wrapNone/>
                      <wp:docPr id="79" name="Ink 79"/>
                      <wp:cNvGraphicFramePr/>
                      <a:graphic xmlns:a="http://schemas.openxmlformats.org/drawingml/2006/main">
                        <a:graphicData uri="http://schemas.microsoft.com/office/word/2010/wordprocessingInk">
                          <w14:contentPart bwMode="auto" r:id="rId86">
                            <w14:nvContentPartPr>
                              <w14:cNvContentPartPr/>
                            </w14:nvContentPartPr>
                            <w14:xfrm>
                              <a:off x="0" y="0"/>
                              <a:ext cx="837720" cy="57600"/>
                            </w14:xfrm>
                          </w14:contentPart>
                        </a:graphicData>
                      </a:graphic>
                    </wp:anchor>
                  </w:drawing>
                </mc:Choice>
                <mc:Fallback>
                  <w:pict>
                    <v:shape w14:anchorId="33826D07" id="Ink 79" o:spid="_x0000_s1026" type="#_x0000_t75" style="position:absolute;margin-left:11pt;margin-top:4.6pt;width:74.45pt;height:21.55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">
                      <v:imagedata r:id="rId87" o:title=""/>
                    </v:shape>
                  </w:pict>
                </mc:Fallback>
              </mc:AlternateContent>
            </w:r>
            <w:r w:rsidR="00263AEB" w:rsidRPr="00102EFD">
              <w:rPr>
                <w:noProof/>
                <w:lang w:val="en-US"/>
              </w:rPr>
              <mc:AlternateContent>
                <mc:Choice Requires="wpi">
                  <w:drawing>
                    <wp:anchor distT="0" distB="0" distL="114300" distR="114300" simplePos="0" relativeHeight="251663360" behindDoc="0" locked="0" layoutInCell="1" allowOverlap="1" wp14:anchorId="64ADE879" wp14:editId="080ED98A">
                      <wp:simplePos x="0" y="0"/>
                      <wp:positionH relativeFrom="column">
                        <wp:posOffset>231095</wp:posOffset>
                      </wp:positionH>
                      <wp:positionV relativeFrom="paragraph">
                        <wp:posOffset>79725</wp:posOffset>
                      </wp:positionV>
                      <wp:extent cx="688680" cy="40320"/>
                      <wp:effectExtent l="95250" t="152400" r="92710" b="169545"/>
                      <wp:wrapNone/>
                      <wp:docPr id="6" name="Ink 6"/>
                      <wp:cNvGraphicFramePr/>
                      <a:graphic xmlns:a="http://schemas.openxmlformats.org/drawingml/2006/main">
                        <a:graphicData uri="http://schemas.microsoft.com/office/word/2010/wordprocessingInk">
                          <w14:contentPart bwMode="auto" r:id="rId88">
                            <w14:nvContentPartPr>
                              <w14:cNvContentPartPr/>
                            </w14:nvContentPartPr>
                            <w14:xfrm>
                              <a:off x="0" y="0"/>
                              <a:ext cx="688680" cy="40320"/>
                            </w14:xfrm>
                          </w14:contentPart>
                        </a:graphicData>
                      </a:graphic>
                    </wp:anchor>
                  </w:drawing>
                </mc:Choice>
                <mc:Fallback>
                  <w:pict>
                    <v:shape w14:anchorId="243B32E6" id="Ink 6" o:spid="_x0000_s1026" type="#_x0000_t75" style="position:absolute;margin-left:13.95pt;margin-top:-2.2pt;width:62.75pt;height:20.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">
                      <v:imagedata r:id="rId89" o:title=""/>
                    </v:shape>
                  </w:pict>
                </mc:Fallback>
              </mc:AlternateContent>
            </w:r>
            <w:r w:rsidR="00122516"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1259A0" w14:textId="77777777" w:rsidR="00122516" w:rsidRPr="00102EFD" w:rsidRDefault="00122516">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30537CD" w14:textId="77777777" w:rsidR="00122516" w:rsidRPr="00102EFD" w:rsidRDefault="00122516">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3A83CD" w14:textId="77777777" w:rsidR="00122516" w:rsidRPr="00102EFD" w:rsidRDefault="00122516">
            <w:pPr>
              <w:spacing w:before="120" w:after="120"/>
              <w:jc w:val="center"/>
              <w:rPr>
                <w:lang w:val="en-US"/>
              </w:rPr>
            </w:pPr>
            <w:r w:rsidRPr="00102EFD">
              <w:rPr>
                <w:lang w:val="en-US"/>
              </w:rPr>
              <w:t>Unsure</w:t>
            </w:r>
          </w:p>
        </w:tc>
      </w:tr>
      <w:tr w:rsidR="00122516" w:rsidRPr="00102EFD" w14:paraId="57A4A0B6"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61E30892" w14:textId="77777777" w:rsidR="00122516" w:rsidRPr="00102EFD" w:rsidRDefault="00122516">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DCCB46A" w14:textId="77777777" w:rsidR="00122516" w:rsidRPr="00102EFD" w:rsidRDefault="00122516">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321C27" w14:textId="77777777" w:rsidR="00122516" w:rsidRPr="00102EFD" w:rsidRDefault="00122516">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A6ECF3F" w14:textId="77777777" w:rsidR="00122516" w:rsidRPr="00102EFD" w:rsidRDefault="00122516">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8117DE1" w14:textId="77777777" w:rsidR="00122516" w:rsidRPr="00102EFD" w:rsidRDefault="00122516">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16D9FB" w14:textId="77777777" w:rsidR="00122516" w:rsidRPr="00102EFD" w:rsidRDefault="00122516">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B569B1" w14:textId="77777777" w:rsidR="00122516" w:rsidRPr="00102EFD" w:rsidRDefault="00122516">
            <w:pPr>
              <w:spacing w:before="120" w:after="120"/>
              <w:jc w:val="center"/>
              <w:rPr>
                <w:lang w:val="en-US"/>
              </w:rPr>
            </w:pPr>
          </w:p>
        </w:tc>
      </w:tr>
      <w:tr w:rsidR="00122516" w:rsidRPr="00102EFD" w14:paraId="2D0DA9D0"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B6583B" w14:textId="77777777" w:rsidR="00122516" w:rsidRPr="00102EFD" w:rsidRDefault="00122516">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2B63C1C7" w14:textId="3588B541" w:rsidR="00122516" w:rsidRPr="00102EFD" w:rsidRDefault="00102EFD">
            <w:pPr>
              <w:spacing w:before="120" w:after="120"/>
              <w:rPr>
                <w:lang w:val="en-US"/>
              </w:rPr>
            </w:pPr>
            <w:hyperlink r:id="rId90" w:history="1">
              <w:r w:rsidR="00263AEB" w:rsidRPr="00102EFD">
                <w:rPr>
                  <w:rStyle w:val="Hyperlink"/>
                  <w:lang w:val="en-US"/>
                </w:rPr>
                <w:t>https://www.uregina.ca/engineering/about-us/advisory-board.html</w:t>
              </w:r>
            </w:hyperlink>
            <w:r w:rsidR="00263AEB" w:rsidRPr="00102EFD">
              <w:rPr>
                <w:lang w:val="en-US"/>
              </w:rPr>
              <w:t xml:space="preserve"> </w:t>
            </w:r>
          </w:p>
        </w:tc>
      </w:tr>
      <w:tr w:rsidR="00122516" w:rsidRPr="00102EFD" w14:paraId="005A2073"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0386516" w14:textId="77777777" w:rsidR="00122516" w:rsidRPr="00102EFD" w:rsidRDefault="00122516">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E8AAC46"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8FFC482" w14:textId="19AAA5D1" w:rsidR="00122516" w:rsidRPr="00102EFD" w:rsidRDefault="00263AEB">
            <w:pPr>
              <w:spacing w:before="120" w:after="120"/>
              <w:jc w:val="center"/>
              <w:rPr>
                <w:lang w:val="en-US"/>
              </w:rPr>
            </w:pPr>
            <w:r w:rsidRPr="00102EFD">
              <w:rPr>
                <w:noProof/>
                <w:lang w:val="en-US"/>
              </w:rPr>
              <mc:AlternateContent>
                <mc:Choice Requires="wpi">
                  <w:drawing>
                    <wp:anchor distT="0" distB="0" distL="114300" distR="114300" simplePos="0" relativeHeight="251664384" behindDoc="0" locked="0" layoutInCell="1" allowOverlap="1" wp14:anchorId="42A7EF82" wp14:editId="662A83D7">
                      <wp:simplePos x="0" y="0"/>
                      <wp:positionH relativeFrom="column">
                        <wp:posOffset>59360</wp:posOffset>
                      </wp:positionH>
                      <wp:positionV relativeFrom="paragraph">
                        <wp:posOffset>152325</wp:posOffset>
                      </wp:positionV>
                      <wp:extent cx="410760" cy="27000"/>
                      <wp:effectExtent l="95250" t="133350" r="104140" b="163830"/>
                      <wp:wrapNone/>
                      <wp:docPr id="7" name="Ink 7"/>
                      <wp:cNvGraphicFramePr/>
                      <a:graphic xmlns:a="http://schemas.openxmlformats.org/drawingml/2006/main">
                        <a:graphicData uri="http://schemas.microsoft.com/office/word/2010/wordprocessingInk">
                          <w14:contentPart bwMode="auto" r:id="rId91">
                            <w14:nvContentPartPr>
                              <w14:cNvContentPartPr/>
                            </w14:nvContentPartPr>
                            <w14:xfrm>
                              <a:off x="0" y="0"/>
                              <a:ext cx="410760" cy="27000"/>
                            </w14:xfrm>
                          </w14:contentPart>
                        </a:graphicData>
                      </a:graphic>
                    </wp:anchor>
                  </w:drawing>
                </mc:Choice>
                <mc:Fallback>
                  <w:pict>
                    <v:shape w14:anchorId="1F0B9B58" id="Ink 7" o:spid="_x0000_s1026" type="#_x0000_t75" style="position:absolute;margin-left:.4pt;margin-top:3.5pt;width:40.85pt;height:19.1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">
                      <v:imagedata r:id="rId92" o:title=""/>
                    </v:shape>
                  </w:pict>
                </mc:Fallback>
              </mc:AlternateContent>
            </w:r>
            <w:r w:rsidR="00122516"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7229796"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51E11CF"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9E1480"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857EB1" w14:textId="77777777" w:rsidR="00122516" w:rsidRPr="00102EFD" w:rsidRDefault="00122516">
            <w:pPr>
              <w:spacing w:before="120" w:after="120"/>
              <w:jc w:val="center"/>
              <w:rPr>
                <w:lang w:val="en-US"/>
              </w:rPr>
            </w:pPr>
            <w:r w:rsidRPr="00102EFD">
              <w:rPr>
                <w:lang w:val="en-US"/>
              </w:rPr>
              <w:t>Unsure</w:t>
            </w:r>
          </w:p>
        </w:tc>
      </w:tr>
      <w:tr w:rsidR="00122516" w:rsidRPr="00102EFD" w14:paraId="3CAE7D70"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1C9B8E95"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B9A374" w14:textId="77777777" w:rsidR="00122516" w:rsidRPr="00102EFD" w:rsidRDefault="00122516">
            <w:pPr>
              <w:spacing w:before="120" w:after="120"/>
              <w:jc w:val="center"/>
              <w:rPr>
                <w:lang w:val="en-US"/>
              </w:rPr>
            </w:pPr>
            <w:r w:rsidRPr="00102EFD">
              <w:rPr>
                <w:lang w:val="en-US"/>
              </w:rPr>
              <w:t xml:space="preserve">Highly relevant for faculty only </w:t>
            </w:r>
          </w:p>
          <w:p w14:paraId="6AC05947" w14:textId="77777777" w:rsidR="00122516" w:rsidRPr="00102EFD" w:rsidRDefault="00122516">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2DE536"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BBF4274" w14:textId="77777777" w:rsidR="00122516" w:rsidRPr="00102EFD" w:rsidRDefault="00122516">
            <w:pPr>
              <w:spacing w:before="120" w:after="120"/>
              <w:jc w:val="center"/>
              <w:rPr>
                <w:lang w:val="en-US"/>
              </w:rPr>
            </w:pPr>
            <w:r w:rsidRPr="00102EFD">
              <w:rPr>
                <w:lang w:val="en-US"/>
              </w:rPr>
              <w:t>Good for students, parents, &amp; faculty</w:t>
            </w:r>
          </w:p>
          <w:p w14:paraId="63651D1A" w14:textId="77777777" w:rsidR="00122516" w:rsidRPr="00102EFD" w:rsidRDefault="00122516">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1A5ACB"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319EA3F" w14:textId="77777777" w:rsidR="00122516" w:rsidRPr="00102EFD" w:rsidRDefault="00122516">
            <w:pPr>
              <w:spacing w:before="120" w:after="120"/>
              <w:jc w:val="center"/>
              <w:rPr>
                <w:lang w:val="en-US"/>
              </w:rPr>
            </w:pPr>
            <w:r w:rsidRPr="00102EFD">
              <w:rPr>
                <w:lang w:val="en-US"/>
              </w:rPr>
              <w:t>Highly relevant for students &amp; parents only</w:t>
            </w:r>
          </w:p>
          <w:p w14:paraId="543C5E2F" w14:textId="77777777" w:rsidR="00122516" w:rsidRPr="00102EFD" w:rsidRDefault="00122516">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AF60F1C" w14:textId="77777777" w:rsidR="00122516" w:rsidRPr="00102EFD" w:rsidRDefault="00122516">
            <w:pPr>
              <w:spacing w:before="120" w:after="120"/>
              <w:jc w:val="center"/>
              <w:rPr>
                <w:lang w:val="en-US"/>
              </w:rPr>
            </w:pPr>
            <w:r w:rsidRPr="00102EFD">
              <w:rPr>
                <w:lang w:val="en-US"/>
              </w:rPr>
              <w:t>Not sure which stakeholder the content is for</w:t>
            </w:r>
          </w:p>
        </w:tc>
      </w:tr>
      <w:tr w:rsidR="00122516" w:rsidRPr="00102EFD" w14:paraId="46A5BD72"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D0F0A7B" w14:textId="77777777" w:rsidR="00122516" w:rsidRPr="00102EFD" w:rsidRDefault="00122516">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511CD87"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067A66"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7E928A65" w14:textId="027BBA19" w:rsidR="00122516" w:rsidRPr="00102EFD" w:rsidRDefault="00263AEB">
            <w:pPr>
              <w:spacing w:before="120" w:after="120"/>
              <w:jc w:val="center"/>
              <w:rPr>
                <w:lang w:val="en-US"/>
              </w:rPr>
            </w:pPr>
            <w:r w:rsidRPr="00102EFD">
              <w:rPr>
                <w:noProof/>
                <w:lang w:val="en-US"/>
              </w:rPr>
              <mc:AlternateContent>
                <mc:Choice Requires="wpi">
                  <w:drawing>
                    <wp:anchor distT="0" distB="0" distL="114300" distR="114300" simplePos="0" relativeHeight="251665408" behindDoc="0" locked="0" layoutInCell="1" allowOverlap="1" wp14:anchorId="5F9F07EE" wp14:editId="5616485A">
                      <wp:simplePos x="0" y="0"/>
                      <wp:positionH relativeFrom="column">
                        <wp:posOffset>305950</wp:posOffset>
                      </wp:positionH>
                      <wp:positionV relativeFrom="paragraph">
                        <wp:posOffset>121760</wp:posOffset>
                      </wp:positionV>
                      <wp:extent cx="583560" cy="38880"/>
                      <wp:effectExtent l="95250" t="152400" r="45720" b="151765"/>
                      <wp:wrapNone/>
                      <wp:docPr id="8" name="Ink 8"/>
                      <wp:cNvGraphicFramePr/>
                      <a:graphic xmlns:a="http://schemas.openxmlformats.org/drawingml/2006/main">
                        <a:graphicData uri="http://schemas.microsoft.com/office/word/2010/wordprocessingInk">
                          <w14:contentPart bwMode="auto" r:id="rId93">
                            <w14:nvContentPartPr>
                              <w14:cNvContentPartPr/>
                            </w14:nvContentPartPr>
                            <w14:xfrm>
                              <a:off x="0" y="0"/>
                              <a:ext cx="583560" cy="38880"/>
                            </w14:xfrm>
                          </w14:contentPart>
                        </a:graphicData>
                      </a:graphic>
                    </wp:anchor>
                  </w:drawing>
                </mc:Choice>
                <mc:Fallback>
                  <w:pict>
                    <v:shape w14:anchorId="1F1DC233" id="Ink 8" o:spid="_x0000_s1026" type="#_x0000_t75" style="position:absolute;margin-left:19.85pt;margin-top:1.1pt;width:54.5pt;height:20.0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">
                      <v:imagedata r:id="rId94" o:title=""/>
                    </v:shape>
                  </w:pict>
                </mc:Fallback>
              </mc:AlternateContent>
            </w:r>
            <w:r w:rsidR="00122516"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6D441BF"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7EB1C5F"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1AC3624" w14:textId="77777777" w:rsidR="00122516" w:rsidRPr="00102EFD" w:rsidRDefault="00122516">
            <w:pPr>
              <w:spacing w:before="120" w:after="120"/>
              <w:jc w:val="center"/>
              <w:rPr>
                <w:lang w:val="en-US"/>
              </w:rPr>
            </w:pPr>
            <w:r w:rsidRPr="00102EFD">
              <w:rPr>
                <w:lang w:val="en-US"/>
              </w:rPr>
              <w:t>Unsure</w:t>
            </w:r>
          </w:p>
        </w:tc>
      </w:tr>
      <w:tr w:rsidR="00122516" w:rsidRPr="00102EFD" w14:paraId="3CF88140"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5F61AB5C"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0F7DD4F" w14:textId="77777777" w:rsidR="00122516" w:rsidRPr="00102EFD" w:rsidRDefault="00122516">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7FF20752"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030FDD03" w14:textId="77777777" w:rsidR="00122516" w:rsidRPr="00102EFD" w:rsidRDefault="00122516">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9E7843"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4785059" w14:textId="77777777" w:rsidR="00122516" w:rsidRPr="00102EFD" w:rsidRDefault="00122516">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76AF450A" w14:textId="77777777" w:rsidR="00122516" w:rsidRPr="00102EFD" w:rsidRDefault="00122516">
            <w:pPr>
              <w:spacing w:before="120" w:after="120"/>
              <w:jc w:val="center"/>
              <w:rPr>
                <w:lang w:val="en-US"/>
              </w:rPr>
            </w:pPr>
          </w:p>
        </w:tc>
      </w:tr>
      <w:tr w:rsidR="00122516" w:rsidRPr="00102EFD" w14:paraId="60D67F7E"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4834E64" w14:textId="77777777" w:rsidR="00122516" w:rsidRPr="00102EFD" w:rsidRDefault="00122516">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631982" w14:textId="08EB8133" w:rsidR="00122516" w:rsidRPr="00102EFD" w:rsidRDefault="000352A4">
            <w:pPr>
              <w:spacing w:before="120" w:after="120"/>
              <w:jc w:val="center"/>
              <w:rPr>
                <w:lang w:val="en-US"/>
              </w:rPr>
            </w:pPr>
            <w:r w:rsidRPr="00102EFD">
              <w:rPr>
                <w:lang w:val="en-US"/>
              </w:rPr>
              <w:t>Good info</w:t>
            </w:r>
            <w:r>
              <w:rPr>
                <w:lang w:val="en-US"/>
              </w:rPr>
              <w:t xml:space="preserve"> but</w:t>
            </w:r>
            <w:r w:rsidR="00263AEB" w:rsidRPr="00102EFD">
              <w:rPr>
                <w:lang w:val="en-US"/>
              </w:rPr>
              <w:t xml:space="preserve"> seems to apply more to faculty and affect students directly less</w:t>
            </w:r>
            <w:r>
              <w:rPr>
                <w:lang w:val="en-US"/>
              </w:rPr>
              <w:t>, although this could be reviewed to determine purpose</w:t>
            </w:r>
          </w:p>
        </w:tc>
      </w:tr>
    </w:tbl>
    <w:p w14:paraId="1C4FA206" w14:textId="247F2FED" w:rsidR="00122516" w:rsidRPr="00102EFD" w:rsidRDefault="00122516"/>
    <w:p w14:paraId="3E5E591C" w14:textId="448D61FC" w:rsidR="00122516" w:rsidRPr="00102EFD" w:rsidRDefault="00122516"/>
    <w:p w14:paraId="7EF4E014" w14:textId="13454FD0" w:rsidR="00122516" w:rsidRPr="00102EFD" w:rsidRDefault="00122516"/>
    <w:p w14:paraId="65138B71" w14:textId="39D966B0" w:rsidR="00122516" w:rsidRPr="00102EFD" w:rsidRDefault="00122516"/>
    <w:p w14:paraId="64453258" w14:textId="4DA953F4" w:rsidR="00122516" w:rsidRPr="00102EFD" w:rsidRDefault="00122516"/>
    <w:p w14:paraId="74068663" w14:textId="395E807F" w:rsidR="00122516" w:rsidRPr="00102EFD" w:rsidRDefault="00122516"/>
    <w:p w14:paraId="79745DC7" w14:textId="003E8CBD" w:rsidR="00122516" w:rsidRPr="00102EFD" w:rsidRDefault="00122516"/>
    <w:p w14:paraId="2CD564B7" w14:textId="11858B56" w:rsidR="006E1AF5" w:rsidRDefault="006E1AF5" w:rsidP="00122516"/>
    <w:p w14:paraId="4B3F2753" w14:textId="77777777" w:rsidR="006E1AF5" w:rsidRPr="00102EFD" w:rsidRDefault="006E1AF5" w:rsidP="00122516"/>
    <w:tbl>
      <w:tblPr>
        <w:tblStyle w:val="TableGrid"/>
        <w:tblW w:w="0" w:type="auto"/>
        <w:tblLook w:val="04A0" w:firstRow="1" w:lastRow="0" w:firstColumn="1" w:lastColumn="0" w:noHBand="0" w:noVBand="1"/>
      </w:tblPr>
      <w:tblGrid>
        <w:gridCol w:w="1333"/>
        <w:gridCol w:w="1563"/>
        <w:gridCol w:w="72"/>
        <w:gridCol w:w="690"/>
        <w:gridCol w:w="20"/>
        <w:gridCol w:w="1910"/>
        <w:gridCol w:w="123"/>
        <w:gridCol w:w="612"/>
        <w:gridCol w:w="32"/>
        <w:gridCol w:w="1464"/>
        <w:gridCol w:w="102"/>
        <w:gridCol w:w="1429"/>
      </w:tblGrid>
      <w:tr w:rsidR="00122516" w:rsidRPr="00102EFD" w14:paraId="47B20A7A"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9B9FB08" w14:textId="77777777" w:rsidR="00122516" w:rsidRPr="00102EFD" w:rsidRDefault="00122516">
            <w:pPr>
              <w:spacing w:before="120" w:after="120"/>
              <w:rPr>
                <w:b/>
                <w:lang w:val="en-US"/>
              </w:rPr>
            </w:pPr>
            <w:r w:rsidRPr="00102EFD">
              <w:rPr>
                <w:b/>
                <w:lang w:val="en-US"/>
              </w:rPr>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0EE0232C" w14:textId="6E086682" w:rsidR="00122516" w:rsidRPr="00102EFD" w:rsidRDefault="00263AEB">
            <w:pPr>
              <w:spacing w:before="120" w:after="120"/>
              <w:rPr>
                <w:lang w:val="en-US"/>
              </w:rPr>
            </w:pPr>
            <w:r w:rsidRPr="00102EFD">
              <w:rPr>
                <w:lang w:val="en-US"/>
              </w:rPr>
              <w:t>Engineering Home</w:t>
            </w:r>
          </w:p>
        </w:tc>
      </w:tr>
      <w:tr w:rsidR="00122516" w:rsidRPr="00102EFD" w14:paraId="3EBAFD9A"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448CCB4" w14:textId="77777777" w:rsidR="00122516" w:rsidRPr="00102EFD" w:rsidRDefault="00122516">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7E1DBD3" w14:textId="46ABA9AC" w:rsidR="00122516" w:rsidRPr="00102EFD" w:rsidRDefault="00263AEB">
            <w:pPr>
              <w:spacing w:before="120" w:after="120"/>
              <w:rPr>
                <w:lang w:val="en-US"/>
              </w:rPr>
            </w:pPr>
            <w:r w:rsidRPr="00102EFD">
              <w:rPr>
                <w:lang w:val="en-US"/>
              </w:rPr>
              <w:t>Engineering Academic and Professional Integrity</w:t>
            </w:r>
          </w:p>
        </w:tc>
      </w:tr>
      <w:tr w:rsidR="00122516" w:rsidRPr="00102EFD" w14:paraId="0F2F764D"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69FCF85" w14:textId="77777777" w:rsidR="00122516" w:rsidRPr="00102EFD" w:rsidRDefault="00122516">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5BE8DB3C" w14:textId="589E52C2" w:rsidR="00122516" w:rsidRPr="00102EFD" w:rsidRDefault="00263AEB">
            <w:pPr>
              <w:spacing w:before="120" w:after="120"/>
              <w:rPr>
                <w:lang w:val="en-US"/>
              </w:rPr>
            </w:pPr>
            <w:r w:rsidRPr="00102EFD">
              <w:rPr>
                <w:lang w:val="en-US"/>
              </w:rPr>
              <w:t>Engineering Home -&gt; Academic and Professional Integrity</w:t>
            </w:r>
          </w:p>
        </w:tc>
      </w:tr>
      <w:tr w:rsidR="00122516" w:rsidRPr="00102EFD" w14:paraId="373FBE72"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ADA11DC" w14:textId="77777777" w:rsidR="00122516" w:rsidRPr="00102EFD" w:rsidRDefault="00122516">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EBED02" w14:textId="77777777" w:rsidR="00122516" w:rsidRPr="00102EFD" w:rsidRDefault="00122516">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7F00F2A" w14:textId="77777777" w:rsidR="00122516" w:rsidRPr="00102EFD" w:rsidRDefault="00122516">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F8282E4" w14:textId="77777777" w:rsidR="00122516" w:rsidRPr="00102EFD" w:rsidRDefault="00122516">
            <w:pPr>
              <w:spacing w:before="120" w:after="120"/>
              <w:jc w:val="center"/>
              <w:rPr>
                <w:lang w:val="en-US"/>
              </w:rPr>
            </w:pPr>
            <w:r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E44D5A" w14:textId="40D0D1FE" w:rsidR="00122516" w:rsidRPr="00102EFD" w:rsidRDefault="00263AEB">
            <w:pPr>
              <w:spacing w:before="120" w:after="120"/>
              <w:jc w:val="center"/>
              <w:rPr>
                <w:lang w:val="en-US"/>
              </w:rPr>
            </w:pPr>
            <w:r w:rsidRPr="00102EFD">
              <w:rPr>
                <w:noProof/>
                <w:lang w:val="en-US"/>
              </w:rPr>
              <mc:AlternateContent>
                <mc:Choice Requires="wpi">
                  <w:drawing>
                    <wp:anchor distT="0" distB="0" distL="114300" distR="114300" simplePos="0" relativeHeight="251666432" behindDoc="0" locked="0" layoutInCell="1" allowOverlap="1" wp14:anchorId="2614DC22" wp14:editId="001CF61A">
                      <wp:simplePos x="0" y="0"/>
                      <wp:positionH relativeFrom="column">
                        <wp:posOffset>46840</wp:posOffset>
                      </wp:positionH>
                      <wp:positionV relativeFrom="paragraph">
                        <wp:posOffset>185830</wp:posOffset>
                      </wp:positionV>
                      <wp:extent cx="338040" cy="21240"/>
                      <wp:effectExtent l="95250" t="133350" r="100330" b="169545"/>
                      <wp:wrapNone/>
                      <wp:docPr id="9" name="Ink 9"/>
                      <wp:cNvGraphicFramePr/>
                      <a:graphic xmlns:a="http://schemas.openxmlformats.org/drawingml/2006/main">
                        <a:graphicData uri="http://schemas.microsoft.com/office/word/2010/wordprocessingInk">
                          <w14:contentPart bwMode="auto" r:id="rId95">
                            <w14:nvContentPartPr>
                              <w14:cNvContentPartPr/>
                            </w14:nvContentPartPr>
                            <w14:xfrm>
                              <a:off x="0" y="0"/>
                              <a:ext cx="338040" cy="21240"/>
                            </w14:xfrm>
                          </w14:contentPart>
                        </a:graphicData>
                      </a:graphic>
                    </wp:anchor>
                  </w:drawing>
                </mc:Choice>
                <mc:Fallback>
                  <w:pict>
                    <v:shape w14:anchorId="5B0CE0DC" id="Ink 9" o:spid="_x0000_s1026" type="#_x0000_t75" style="position:absolute;margin-left:-.55pt;margin-top:6.15pt;width:35.1pt;height:18.6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">
                      <v:imagedata r:id="rId96" o:title=""/>
                    </v:shape>
                  </w:pict>
                </mc:Fallback>
              </mc:AlternateContent>
            </w:r>
            <w:r w:rsidR="00122516"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D785E85" w14:textId="77777777" w:rsidR="00122516" w:rsidRPr="00102EFD" w:rsidRDefault="00122516">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DCEF2A6" w14:textId="77777777" w:rsidR="00122516" w:rsidRPr="00102EFD" w:rsidRDefault="00122516">
            <w:pPr>
              <w:spacing w:before="120" w:after="120"/>
              <w:jc w:val="center"/>
              <w:rPr>
                <w:lang w:val="en-US"/>
              </w:rPr>
            </w:pPr>
            <w:r w:rsidRPr="00102EFD">
              <w:rPr>
                <w:lang w:val="en-US"/>
              </w:rPr>
              <w:t>Unsure</w:t>
            </w:r>
          </w:p>
        </w:tc>
      </w:tr>
      <w:tr w:rsidR="00122516" w:rsidRPr="00102EFD" w14:paraId="6C5DC0DC"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2379E3DF" w14:textId="77777777" w:rsidR="00122516" w:rsidRPr="00102EFD" w:rsidRDefault="00122516">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27AE4B" w14:textId="77777777" w:rsidR="00122516" w:rsidRPr="00102EFD" w:rsidRDefault="00122516">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562347" w14:textId="77777777" w:rsidR="00122516" w:rsidRPr="00102EFD" w:rsidRDefault="00122516">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2941ED5" w14:textId="77777777" w:rsidR="00122516" w:rsidRPr="00102EFD" w:rsidRDefault="00122516">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6F8229" w14:textId="77777777" w:rsidR="00122516" w:rsidRPr="00102EFD" w:rsidRDefault="00122516">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BE11BE3" w14:textId="77777777" w:rsidR="00122516" w:rsidRPr="00102EFD" w:rsidRDefault="00122516">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F7BEC0" w14:textId="77777777" w:rsidR="00122516" w:rsidRPr="00102EFD" w:rsidRDefault="00122516">
            <w:pPr>
              <w:spacing w:before="120" w:after="120"/>
              <w:jc w:val="center"/>
              <w:rPr>
                <w:lang w:val="en-US"/>
              </w:rPr>
            </w:pPr>
          </w:p>
        </w:tc>
      </w:tr>
      <w:tr w:rsidR="00122516" w:rsidRPr="00102EFD" w14:paraId="5D5C3919"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BCB473" w14:textId="77777777" w:rsidR="00122516" w:rsidRPr="00102EFD" w:rsidRDefault="00122516">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59639BC8" w14:textId="48523EAF" w:rsidR="00122516" w:rsidRPr="00102EFD" w:rsidRDefault="00102EFD">
            <w:pPr>
              <w:spacing w:before="120" w:after="120"/>
              <w:rPr>
                <w:lang w:val="en-US"/>
              </w:rPr>
            </w:pPr>
            <w:hyperlink r:id="rId97" w:history="1">
              <w:r w:rsidR="00263AEB" w:rsidRPr="00102EFD">
                <w:rPr>
                  <w:rStyle w:val="Hyperlink"/>
                  <w:lang w:val="en-US"/>
                </w:rPr>
                <w:t>https://www.uregina.ca/engineering/academic-professional-integrity/index.html</w:t>
              </w:r>
            </w:hyperlink>
            <w:r w:rsidR="00263AEB" w:rsidRPr="00102EFD">
              <w:rPr>
                <w:lang w:val="en-US"/>
              </w:rPr>
              <w:t xml:space="preserve"> </w:t>
            </w:r>
          </w:p>
        </w:tc>
      </w:tr>
      <w:tr w:rsidR="00122516" w:rsidRPr="00102EFD" w14:paraId="61B4BF9C"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6074E12" w14:textId="77777777" w:rsidR="00122516" w:rsidRPr="00102EFD" w:rsidRDefault="00122516">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14AE826"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1B8CAF4"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94EC19D"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668F1C"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28CEE4E" w14:textId="6722E46D" w:rsidR="00122516" w:rsidRPr="00102EFD" w:rsidRDefault="00263AEB">
            <w:pPr>
              <w:spacing w:before="120" w:after="120"/>
              <w:jc w:val="center"/>
              <w:rPr>
                <w:lang w:val="en-US"/>
              </w:rPr>
            </w:pPr>
            <w:r w:rsidRPr="00102EFD">
              <w:rPr>
                <w:noProof/>
                <w:lang w:val="en-US"/>
              </w:rPr>
              <mc:AlternateContent>
                <mc:Choice Requires="wpi">
                  <w:drawing>
                    <wp:anchor distT="0" distB="0" distL="114300" distR="114300" simplePos="0" relativeHeight="251667456" behindDoc="0" locked="0" layoutInCell="1" allowOverlap="1" wp14:anchorId="40A21605" wp14:editId="25CBD0A6">
                      <wp:simplePos x="0" y="0"/>
                      <wp:positionH relativeFrom="column">
                        <wp:posOffset>69005</wp:posOffset>
                      </wp:positionH>
                      <wp:positionV relativeFrom="paragraph">
                        <wp:posOffset>160150</wp:posOffset>
                      </wp:positionV>
                      <wp:extent cx="637560" cy="11880"/>
                      <wp:effectExtent l="95250" t="133350" r="105410" b="160020"/>
                      <wp:wrapNone/>
                      <wp:docPr id="10" name="Ink 10"/>
                      <wp:cNvGraphicFramePr/>
                      <a:graphic xmlns:a="http://schemas.openxmlformats.org/drawingml/2006/main">
                        <a:graphicData uri="http://schemas.microsoft.com/office/word/2010/wordprocessingInk">
                          <w14:contentPart bwMode="auto" r:id="rId98">
                            <w14:nvContentPartPr>
                              <w14:cNvContentPartPr/>
                            </w14:nvContentPartPr>
                            <w14:xfrm>
                              <a:off x="0" y="0"/>
                              <a:ext cx="637560" cy="11880"/>
                            </w14:xfrm>
                          </w14:contentPart>
                        </a:graphicData>
                      </a:graphic>
                    </wp:anchor>
                  </w:drawing>
                </mc:Choice>
                <mc:Fallback>
                  <w:pict>
                    <v:shape w14:anchorId="50B93023" id="Ink 10" o:spid="_x0000_s1026" type="#_x0000_t75" style="position:absolute;margin-left:1.2pt;margin-top:4.1pt;width:58.7pt;height:17.9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">
                      <v:imagedata r:id="rId99" o:title=""/>
                    </v:shape>
                  </w:pict>
                </mc:Fallback>
              </mc:AlternateContent>
            </w:r>
            <w:r w:rsidR="00122516"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39EE499" w14:textId="77777777" w:rsidR="00122516" w:rsidRPr="00102EFD" w:rsidRDefault="00122516">
            <w:pPr>
              <w:spacing w:before="120" w:after="120"/>
              <w:jc w:val="center"/>
              <w:rPr>
                <w:lang w:val="en-US"/>
              </w:rPr>
            </w:pPr>
            <w:r w:rsidRPr="00102EFD">
              <w:rPr>
                <w:lang w:val="en-US"/>
              </w:rPr>
              <w:t>Unsure</w:t>
            </w:r>
          </w:p>
        </w:tc>
      </w:tr>
      <w:tr w:rsidR="00122516" w:rsidRPr="00102EFD" w14:paraId="0ED50A68"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6E27B170"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CF19DD" w14:textId="77777777" w:rsidR="00122516" w:rsidRPr="00102EFD" w:rsidRDefault="00122516">
            <w:pPr>
              <w:spacing w:before="120" w:after="120"/>
              <w:jc w:val="center"/>
              <w:rPr>
                <w:lang w:val="en-US"/>
              </w:rPr>
            </w:pPr>
            <w:r w:rsidRPr="00102EFD">
              <w:rPr>
                <w:lang w:val="en-US"/>
              </w:rPr>
              <w:t xml:space="preserve">Highly relevant for faculty only </w:t>
            </w:r>
          </w:p>
          <w:p w14:paraId="3B1FF6A5" w14:textId="77777777" w:rsidR="00122516" w:rsidRPr="00102EFD" w:rsidRDefault="00122516">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45FD18"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C0B63CD" w14:textId="77777777" w:rsidR="00122516" w:rsidRPr="00102EFD" w:rsidRDefault="00122516">
            <w:pPr>
              <w:spacing w:before="120" w:after="120"/>
              <w:jc w:val="center"/>
              <w:rPr>
                <w:lang w:val="en-US"/>
              </w:rPr>
            </w:pPr>
            <w:r w:rsidRPr="00102EFD">
              <w:rPr>
                <w:lang w:val="en-US"/>
              </w:rPr>
              <w:t>Good for students, parents, &amp; faculty</w:t>
            </w:r>
          </w:p>
          <w:p w14:paraId="7C008064" w14:textId="77777777" w:rsidR="00122516" w:rsidRPr="00102EFD" w:rsidRDefault="00122516">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4A8320"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79533C5" w14:textId="77777777" w:rsidR="00122516" w:rsidRPr="00102EFD" w:rsidRDefault="00122516">
            <w:pPr>
              <w:spacing w:before="120" w:after="120"/>
              <w:jc w:val="center"/>
              <w:rPr>
                <w:lang w:val="en-US"/>
              </w:rPr>
            </w:pPr>
            <w:r w:rsidRPr="00102EFD">
              <w:rPr>
                <w:lang w:val="en-US"/>
              </w:rPr>
              <w:t>Highly relevant for students &amp; parents only</w:t>
            </w:r>
          </w:p>
          <w:p w14:paraId="11F001E8" w14:textId="77777777" w:rsidR="00122516" w:rsidRPr="00102EFD" w:rsidRDefault="00122516">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85E5FE" w14:textId="77777777" w:rsidR="00122516" w:rsidRPr="00102EFD" w:rsidRDefault="00122516">
            <w:pPr>
              <w:spacing w:before="120" w:after="120"/>
              <w:jc w:val="center"/>
              <w:rPr>
                <w:lang w:val="en-US"/>
              </w:rPr>
            </w:pPr>
            <w:r w:rsidRPr="00102EFD">
              <w:rPr>
                <w:lang w:val="en-US"/>
              </w:rPr>
              <w:t>Not sure which stakeholder the content is for</w:t>
            </w:r>
          </w:p>
        </w:tc>
      </w:tr>
      <w:tr w:rsidR="00122516" w:rsidRPr="00102EFD" w14:paraId="481A1CBF"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1DFCF60D" w14:textId="77777777" w:rsidR="00122516" w:rsidRPr="00102EFD" w:rsidRDefault="00122516">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780207"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F28DF2"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C8116"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23112B7" w14:textId="63BD645B" w:rsidR="00122516" w:rsidRPr="00102EFD" w:rsidRDefault="00263AEB">
            <w:pPr>
              <w:spacing w:before="120" w:after="120"/>
              <w:jc w:val="center"/>
              <w:rPr>
                <w:lang w:val="en-US"/>
              </w:rPr>
            </w:pPr>
            <w:r w:rsidRPr="00102EFD">
              <w:rPr>
                <w:noProof/>
                <w:lang w:val="en-US"/>
              </w:rPr>
              <mc:AlternateContent>
                <mc:Choice Requires="wpi">
                  <w:drawing>
                    <wp:anchor distT="0" distB="0" distL="114300" distR="114300" simplePos="0" relativeHeight="251668480" behindDoc="0" locked="0" layoutInCell="1" allowOverlap="1" wp14:anchorId="73BFF469" wp14:editId="32892960">
                      <wp:simplePos x="0" y="0"/>
                      <wp:positionH relativeFrom="column">
                        <wp:posOffset>51375</wp:posOffset>
                      </wp:positionH>
                      <wp:positionV relativeFrom="paragraph">
                        <wp:posOffset>140745</wp:posOffset>
                      </wp:positionV>
                      <wp:extent cx="285120" cy="38520"/>
                      <wp:effectExtent l="76200" t="152400" r="114935" b="152400"/>
                      <wp:wrapNone/>
                      <wp:docPr id="11" name="Ink 11"/>
                      <wp:cNvGraphicFramePr/>
                      <a:graphic xmlns:a="http://schemas.openxmlformats.org/drawingml/2006/main">
                        <a:graphicData uri="http://schemas.microsoft.com/office/word/2010/wordprocessingInk">
                          <w14:contentPart bwMode="auto" r:id="rId100">
                            <w14:nvContentPartPr>
                              <w14:cNvContentPartPr/>
                            </w14:nvContentPartPr>
                            <w14:xfrm>
                              <a:off x="0" y="0"/>
                              <a:ext cx="285120" cy="38520"/>
                            </w14:xfrm>
                          </w14:contentPart>
                        </a:graphicData>
                      </a:graphic>
                    </wp:anchor>
                  </w:drawing>
                </mc:Choice>
                <mc:Fallback>
                  <w:pict>
                    <v:shape w14:anchorId="37BB7578" id="Ink 11" o:spid="_x0000_s1026" type="#_x0000_t75" style="position:absolute;margin-left:-.2pt;margin-top:2.6pt;width:30.95pt;height:20.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">
                      <v:imagedata r:id="rId101" o:title=""/>
                    </v:shape>
                  </w:pict>
                </mc:Fallback>
              </mc:AlternateContent>
            </w:r>
            <w:r w:rsidR="00122516"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FA7DBA2"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A1B7EF" w14:textId="77777777" w:rsidR="00122516" w:rsidRPr="00102EFD" w:rsidRDefault="00122516">
            <w:pPr>
              <w:spacing w:before="120" w:after="120"/>
              <w:jc w:val="center"/>
              <w:rPr>
                <w:lang w:val="en-US"/>
              </w:rPr>
            </w:pPr>
            <w:r w:rsidRPr="00102EFD">
              <w:rPr>
                <w:lang w:val="en-US"/>
              </w:rPr>
              <w:t>Unsure</w:t>
            </w:r>
          </w:p>
        </w:tc>
      </w:tr>
      <w:tr w:rsidR="00122516" w:rsidRPr="00102EFD" w14:paraId="3134D224"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2CCDABD2"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945685C" w14:textId="77777777" w:rsidR="00122516" w:rsidRPr="00102EFD" w:rsidRDefault="00122516">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26C17FCB"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68505793" w14:textId="77777777" w:rsidR="00122516" w:rsidRPr="00102EFD" w:rsidRDefault="00122516">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D3C9185"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7A78377" w14:textId="77777777" w:rsidR="00122516" w:rsidRPr="00102EFD" w:rsidRDefault="00122516">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006B58A8" w14:textId="77777777" w:rsidR="00122516" w:rsidRPr="00102EFD" w:rsidRDefault="00122516">
            <w:pPr>
              <w:spacing w:before="120" w:after="120"/>
              <w:jc w:val="center"/>
              <w:rPr>
                <w:lang w:val="en-US"/>
              </w:rPr>
            </w:pPr>
          </w:p>
        </w:tc>
      </w:tr>
      <w:tr w:rsidR="00122516" w:rsidRPr="00102EFD" w14:paraId="09E3A105"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6E6FE4" w14:textId="77777777" w:rsidR="00122516" w:rsidRPr="00102EFD" w:rsidRDefault="00122516">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6337C96" w14:textId="77777777" w:rsidR="000352A4" w:rsidRDefault="00263AEB">
            <w:pPr>
              <w:spacing w:before="120" w:after="120"/>
              <w:jc w:val="center"/>
              <w:rPr>
                <w:lang w:val="en-US"/>
              </w:rPr>
            </w:pPr>
            <w:r w:rsidRPr="00102EFD">
              <w:rPr>
                <w:lang w:val="en-US"/>
              </w:rPr>
              <w:t>Important message on Academic Integrity right on the main page, Initial page brought up when Academic Integrity is chosen</w:t>
            </w:r>
            <w:r w:rsidR="000352A4">
              <w:rPr>
                <w:lang w:val="en-US"/>
              </w:rPr>
              <w:t xml:space="preserve">. </w:t>
            </w:r>
          </w:p>
          <w:p w14:paraId="66881D50" w14:textId="17D3DF8A" w:rsidR="00122516" w:rsidRPr="00102EFD" w:rsidRDefault="000352A4">
            <w:pPr>
              <w:spacing w:before="120" w:after="120"/>
              <w:jc w:val="center"/>
              <w:rPr>
                <w:lang w:val="en-US"/>
              </w:rPr>
            </w:pPr>
            <w:r>
              <w:rPr>
                <w:lang w:val="en-US"/>
              </w:rPr>
              <w:t>Adding contact information for questions regarding academic misconduct may be helpful.</w:t>
            </w:r>
          </w:p>
          <w:p w14:paraId="43359115" w14:textId="15C6623B" w:rsidR="00263AEB" w:rsidRPr="00102EFD" w:rsidRDefault="00263AEB">
            <w:pPr>
              <w:spacing w:before="120" w:after="120"/>
              <w:jc w:val="center"/>
              <w:rPr>
                <w:lang w:val="en-US"/>
              </w:rPr>
            </w:pPr>
            <w:r w:rsidRPr="00102EFD">
              <w:rPr>
                <w:lang w:val="en-US"/>
              </w:rPr>
              <w:t>Quick Links (For all pages under Academic and Professional Integrity)</w:t>
            </w:r>
          </w:p>
          <w:p w14:paraId="471CEB85" w14:textId="77777777" w:rsidR="00263AEB" w:rsidRPr="00102EFD" w:rsidRDefault="00263AEB">
            <w:pPr>
              <w:spacing w:before="120" w:after="120"/>
              <w:jc w:val="center"/>
              <w:rPr>
                <w:lang w:val="en-US"/>
              </w:rPr>
            </w:pPr>
            <w:r w:rsidRPr="00102EFD">
              <w:rPr>
                <w:lang w:val="en-US"/>
              </w:rPr>
              <w:t>Admission and Registration</w:t>
            </w:r>
          </w:p>
          <w:p w14:paraId="7095FC80" w14:textId="77777777" w:rsidR="00263AEB" w:rsidRPr="00102EFD" w:rsidRDefault="00102EFD">
            <w:pPr>
              <w:spacing w:before="120" w:after="120"/>
              <w:jc w:val="center"/>
              <w:rPr>
                <w:lang w:val="en-US"/>
              </w:rPr>
            </w:pPr>
            <w:hyperlink r:id="rId102" w:history="1">
              <w:r w:rsidR="00263AEB" w:rsidRPr="00102EFD">
                <w:rPr>
                  <w:rStyle w:val="Hyperlink"/>
                  <w:lang w:val="en-US"/>
                </w:rPr>
                <w:t>https://www.uregina.ca/engineering/students/Program%20Requirements/index.html</w:t>
              </w:r>
            </w:hyperlink>
            <w:r w:rsidR="00263AEB" w:rsidRPr="00102EFD">
              <w:rPr>
                <w:lang w:val="en-US"/>
              </w:rPr>
              <w:t xml:space="preserve"> </w:t>
            </w:r>
          </w:p>
          <w:p w14:paraId="785F038B" w14:textId="77777777" w:rsidR="00263AEB" w:rsidRPr="00102EFD" w:rsidRDefault="00263AEB">
            <w:pPr>
              <w:spacing w:before="120" w:after="120"/>
              <w:jc w:val="center"/>
              <w:rPr>
                <w:lang w:val="en-US"/>
              </w:rPr>
            </w:pPr>
            <w:r w:rsidRPr="00102EFD">
              <w:rPr>
                <w:lang w:val="en-US"/>
              </w:rPr>
              <w:t xml:space="preserve">Student Information and Resources </w:t>
            </w:r>
          </w:p>
          <w:p w14:paraId="71C767BD" w14:textId="6EE0EA9F" w:rsidR="00263AEB" w:rsidRPr="00102EFD" w:rsidRDefault="00102EFD">
            <w:pPr>
              <w:spacing w:before="120" w:after="120"/>
              <w:jc w:val="center"/>
              <w:rPr>
                <w:lang w:val="en-US"/>
              </w:rPr>
            </w:pPr>
            <w:hyperlink r:id="rId103" w:history="1">
              <w:r w:rsidR="00263AEB" w:rsidRPr="00102EFD">
                <w:rPr>
                  <w:rStyle w:val="Hyperlink"/>
                  <w:lang w:val="en-US"/>
                </w:rPr>
                <w:t>https://www.uregina.ca/engineering/academic-professional-integrity/index.html</w:t>
              </w:r>
            </w:hyperlink>
            <w:r w:rsidR="00263AEB" w:rsidRPr="00102EFD">
              <w:rPr>
                <w:lang w:val="en-US"/>
              </w:rPr>
              <w:t xml:space="preserve"> </w:t>
            </w:r>
          </w:p>
        </w:tc>
      </w:tr>
    </w:tbl>
    <w:p w14:paraId="734A1520" w14:textId="33E3CEC9" w:rsidR="00122516" w:rsidRPr="00102EFD" w:rsidRDefault="00122516"/>
    <w:p w14:paraId="4580B635" w14:textId="75DAEA24" w:rsidR="00122516" w:rsidRPr="00102EFD" w:rsidRDefault="00122516"/>
    <w:p w14:paraId="6A554D94" w14:textId="658E132F" w:rsidR="00122516" w:rsidRPr="00102EFD" w:rsidRDefault="00122516"/>
    <w:p w14:paraId="0F197CD5" w14:textId="77777777" w:rsidR="00122516" w:rsidRPr="00102EFD" w:rsidRDefault="00122516" w:rsidP="00122516"/>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122516" w:rsidRPr="00102EFD" w14:paraId="2CCD8BC1"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D69E91" w14:textId="77777777" w:rsidR="00122516" w:rsidRPr="00102EFD" w:rsidRDefault="00122516">
            <w:pPr>
              <w:spacing w:before="120" w:after="120"/>
              <w:rPr>
                <w:b/>
                <w:lang w:val="en-US"/>
              </w:rPr>
            </w:pPr>
            <w:r w:rsidRPr="00102EFD">
              <w:rPr>
                <w:b/>
                <w:lang w:val="en-US"/>
              </w:rPr>
              <w:lastRenderedPageBreak/>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478DFA71" w14:textId="20F8A127" w:rsidR="00122516" w:rsidRPr="00102EFD" w:rsidRDefault="00263AEB">
            <w:pPr>
              <w:spacing w:before="120" w:after="120"/>
              <w:rPr>
                <w:lang w:val="en-US"/>
              </w:rPr>
            </w:pPr>
            <w:r w:rsidRPr="00102EFD">
              <w:rPr>
                <w:lang w:val="en-US"/>
              </w:rPr>
              <w:t>Engineering Home</w:t>
            </w:r>
          </w:p>
        </w:tc>
      </w:tr>
      <w:tr w:rsidR="00122516" w:rsidRPr="00102EFD" w14:paraId="16E81919"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477489F" w14:textId="77777777" w:rsidR="00122516" w:rsidRPr="00102EFD" w:rsidRDefault="00122516">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29EFFA" w14:textId="5212477A" w:rsidR="00122516" w:rsidRPr="00102EFD" w:rsidRDefault="00263AEB">
            <w:pPr>
              <w:spacing w:before="120" w:after="120"/>
              <w:rPr>
                <w:lang w:val="en-US"/>
              </w:rPr>
            </w:pPr>
            <w:r w:rsidRPr="00102EFD">
              <w:rPr>
                <w:lang w:val="en-US"/>
              </w:rPr>
              <w:t>Student’s Code of Ethics</w:t>
            </w:r>
          </w:p>
        </w:tc>
      </w:tr>
      <w:tr w:rsidR="00122516" w:rsidRPr="00102EFD" w14:paraId="23D4C950"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178E4D" w14:textId="77777777" w:rsidR="00122516" w:rsidRPr="00102EFD" w:rsidRDefault="00122516">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5FBAFEFB" w14:textId="45FFD097" w:rsidR="00122516" w:rsidRPr="00102EFD" w:rsidRDefault="00263AEB">
            <w:pPr>
              <w:spacing w:before="120" w:after="120"/>
              <w:rPr>
                <w:lang w:val="en-US"/>
              </w:rPr>
            </w:pPr>
            <w:r w:rsidRPr="00102EFD">
              <w:rPr>
                <w:lang w:val="en-US"/>
              </w:rPr>
              <w:t>Engineering Home -&gt; Academic and Professional Integrity -&gt; Students Code of Ethics</w:t>
            </w:r>
          </w:p>
        </w:tc>
      </w:tr>
      <w:tr w:rsidR="00122516" w:rsidRPr="00102EFD" w14:paraId="747EA622"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53BCBA5" w14:textId="77777777" w:rsidR="00122516" w:rsidRPr="00102EFD" w:rsidRDefault="00122516">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003AA7" w14:textId="77777777" w:rsidR="00122516" w:rsidRPr="00102EFD" w:rsidRDefault="00122516">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DD6FDF8" w14:textId="77777777" w:rsidR="00122516" w:rsidRPr="00102EFD" w:rsidRDefault="00122516">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DA031C" w14:textId="3AF63E57" w:rsidR="00122516" w:rsidRPr="00102EFD" w:rsidRDefault="00263AEB">
            <w:pPr>
              <w:spacing w:before="120" w:after="120"/>
              <w:jc w:val="center"/>
              <w:rPr>
                <w:lang w:val="en-US"/>
              </w:rPr>
            </w:pPr>
            <w:r w:rsidRPr="00102EFD">
              <w:rPr>
                <w:noProof/>
                <w:lang w:val="en-US"/>
              </w:rPr>
              <mc:AlternateContent>
                <mc:Choice Requires="wpi">
                  <w:drawing>
                    <wp:anchor distT="0" distB="0" distL="114300" distR="114300" simplePos="0" relativeHeight="251669504" behindDoc="0" locked="0" layoutInCell="1" allowOverlap="1" wp14:anchorId="13C26601" wp14:editId="5556BE1E">
                      <wp:simplePos x="0" y="0"/>
                      <wp:positionH relativeFrom="column">
                        <wp:posOffset>183215</wp:posOffset>
                      </wp:positionH>
                      <wp:positionV relativeFrom="paragraph">
                        <wp:posOffset>100210</wp:posOffset>
                      </wp:positionV>
                      <wp:extent cx="732960" cy="57960"/>
                      <wp:effectExtent l="95250" t="133350" r="124460" b="170815"/>
                      <wp:wrapNone/>
                      <wp:docPr id="12" name="Ink 12"/>
                      <wp:cNvGraphicFramePr/>
                      <a:graphic xmlns:a="http://schemas.openxmlformats.org/drawingml/2006/main">
                        <a:graphicData uri="http://schemas.microsoft.com/office/word/2010/wordprocessingInk">
                          <w14:contentPart bwMode="auto" r:id="rId104">
                            <w14:nvContentPartPr>
                              <w14:cNvContentPartPr/>
                            </w14:nvContentPartPr>
                            <w14:xfrm>
                              <a:off x="0" y="0"/>
                              <a:ext cx="732960" cy="57960"/>
                            </w14:xfrm>
                          </w14:contentPart>
                        </a:graphicData>
                      </a:graphic>
                    </wp:anchor>
                  </w:drawing>
                </mc:Choice>
                <mc:Fallback>
                  <w:pict>
                    <v:shape w14:anchorId="70F86C44" id="Ink 12" o:spid="_x0000_s1026" type="#_x0000_t75" style="position:absolute;margin-left:10.2pt;margin-top:-.6pt;width:66.2pt;height:21.5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">
                      <v:imagedata r:id="rId105" o:title=""/>
                    </v:shape>
                  </w:pict>
                </mc:Fallback>
              </mc:AlternateContent>
            </w:r>
            <w:r w:rsidR="00122516"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B6384B" w14:textId="77777777" w:rsidR="00122516" w:rsidRPr="00102EFD" w:rsidRDefault="00122516">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A9A571B" w14:textId="77777777" w:rsidR="00122516" w:rsidRPr="00102EFD" w:rsidRDefault="00122516">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E0C9A0C" w14:textId="77777777" w:rsidR="00122516" w:rsidRPr="00102EFD" w:rsidRDefault="00122516">
            <w:pPr>
              <w:spacing w:before="120" w:after="120"/>
              <w:jc w:val="center"/>
              <w:rPr>
                <w:lang w:val="en-US"/>
              </w:rPr>
            </w:pPr>
            <w:r w:rsidRPr="00102EFD">
              <w:rPr>
                <w:lang w:val="en-US"/>
              </w:rPr>
              <w:t>Unsure</w:t>
            </w:r>
          </w:p>
        </w:tc>
      </w:tr>
      <w:tr w:rsidR="00122516" w:rsidRPr="00102EFD" w14:paraId="1271E7FA"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39B85638" w14:textId="77777777" w:rsidR="00122516" w:rsidRPr="00102EFD" w:rsidRDefault="00122516">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FD08386" w14:textId="77777777" w:rsidR="00122516" w:rsidRPr="00102EFD" w:rsidRDefault="00122516">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D529C13" w14:textId="77777777" w:rsidR="00122516" w:rsidRPr="00102EFD" w:rsidRDefault="00122516">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53A4A0F" w14:textId="77777777" w:rsidR="00122516" w:rsidRPr="00102EFD" w:rsidRDefault="00122516">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381464" w14:textId="77777777" w:rsidR="00122516" w:rsidRPr="00102EFD" w:rsidRDefault="00122516">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A730C3B" w14:textId="77777777" w:rsidR="00122516" w:rsidRPr="00102EFD" w:rsidRDefault="00122516">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AA90D5A" w14:textId="77777777" w:rsidR="00122516" w:rsidRPr="00102EFD" w:rsidRDefault="00122516">
            <w:pPr>
              <w:spacing w:before="120" w:after="120"/>
              <w:jc w:val="center"/>
              <w:rPr>
                <w:lang w:val="en-US"/>
              </w:rPr>
            </w:pPr>
          </w:p>
        </w:tc>
      </w:tr>
      <w:tr w:rsidR="00122516" w:rsidRPr="00102EFD" w14:paraId="3B102637"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DD10BA" w14:textId="77777777" w:rsidR="00122516" w:rsidRPr="00102EFD" w:rsidRDefault="00122516">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59D77E2B" w14:textId="534A67A9" w:rsidR="00122516" w:rsidRPr="00102EFD" w:rsidRDefault="00263AEB">
            <w:pPr>
              <w:spacing w:before="120" w:after="120"/>
              <w:rPr>
                <w:lang w:val="en-US"/>
              </w:rPr>
            </w:pPr>
            <w:r w:rsidRPr="00102EFD">
              <w:rPr>
                <w:lang w:val="en-US"/>
              </w:rPr>
              <w:t>https://www.uregina.ca/engineering/academic-professional-integrity/student-code-ethics.html</w:t>
            </w:r>
          </w:p>
        </w:tc>
      </w:tr>
      <w:tr w:rsidR="00122516" w:rsidRPr="00102EFD" w14:paraId="597EE556"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596E9B6" w14:textId="77777777" w:rsidR="00122516" w:rsidRPr="00102EFD" w:rsidRDefault="00122516">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990F43D"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8F68B3A"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547D2FC"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F76001C"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EF2809" w14:textId="52E42A72" w:rsidR="00122516" w:rsidRPr="00102EFD" w:rsidRDefault="00263AEB">
            <w:pPr>
              <w:spacing w:before="120" w:after="120"/>
              <w:jc w:val="center"/>
              <w:rPr>
                <w:lang w:val="en-US"/>
              </w:rPr>
            </w:pPr>
            <w:r w:rsidRPr="00102EFD">
              <w:rPr>
                <w:noProof/>
                <w:lang w:val="en-US"/>
              </w:rPr>
              <mc:AlternateContent>
                <mc:Choice Requires="wpi">
                  <w:drawing>
                    <wp:anchor distT="0" distB="0" distL="114300" distR="114300" simplePos="0" relativeHeight="251670528" behindDoc="0" locked="0" layoutInCell="1" allowOverlap="1" wp14:anchorId="163D275E" wp14:editId="5CCB9F0E">
                      <wp:simplePos x="0" y="0"/>
                      <wp:positionH relativeFrom="column">
                        <wp:posOffset>107090</wp:posOffset>
                      </wp:positionH>
                      <wp:positionV relativeFrom="paragraph">
                        <wp:posOffset>122410</wp:posOffset>
                      </wp:positionV>
                      <wp:extent cx="570600" cy="12240"/>
                      <wp:effectExtent l="95250" t="133350" r="115570" b="159385"/>
                      <wp:wrapNone/>
                      <wp:docPr id="13" name="Ink 13"/>
                      <wp:cNvGraphicFramePr/>
                      <a:graphic xmlns:a="http://schemas.openxmlformats.org/drawingml/2006/main">
                        <a:graphicData uri="http://schemas.microsoft.com/office/word/2010/wordprocessingInk">
                          <w14:contentPart bwMode="auto" r:id="rId106">
                            <w14:nvContentPartPr>
                              <w14:cNvContentPartPr/>
                            </w14:nvContentPartPr>
                            <w14:xfrm>
                              <a:off x="0" y="0"/>
                              <a:ext cx="570600" cy="12240"/>
                            </w14:xfrm>
                          </w14:contentPart>
                        </a:graphicData>
                      </a:graphic>
                    </wp:anchor>
                  </w:drawing>
                </mc:Choice>
                <mc:Fallback>
                  <w:pict>
                    <v:shape w14:anchorId="1E1DB954" id="Ink 13" o:spid="_x0000_s1026" type="#_x0000_t75" style="position:absolute;margin-left:4.2pt;margin-top:1.15pt;width:53.45pt;height:17.9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">
                      <v:imagedata r:id="rId107" o:title=""/>
                    </v:shape>
                  </w:pict>
                </mc:Fallback>
              </mc:AlternateContent>
            </w:r>
            <w:r w:rsidR="00122516"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DFB066" w14:textId="77777777" w:rsidR="00122516" w:rsidRPr="00102EFD" w:rsidRDefault="00122516">
            <w:pPr>
              <w:spacing w:before="120" w:after="120"/>
              <w:jc w:val="center"/>
              <w:rPr>
                <w:lang w:val="en-US"/>
              </w:rPr>
            </w:pPr>
            <w:r w:rsidRPr="00102EFD">
              <w:rPr>
                <w:lang w:val="en-US"/>
              </w:rPr>
              <w:t>Unsure</w:t>
            </w:r>
          </w:p>
        </w:tc>
      </w:tr>
      <w:tr w:rsidR="00122516" w:rsidRPr="00102EFD" w14:paraId="4BF33099"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7430FB7E"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2CF628" w14:textId="77777777" w:rsidR="00122516" w:rsidRPr="00102EFD" w:rsidRDefault="00122516">
            <w:pPr>
              <w:spacing w:before="120" w:after="120"/>
              <w:jc w:val="center"/>
              <w:rPr>
                <w:lang w:val="en-US"/>
              </w:rPr>
            </w:pPr>
            <w:r w:rsidRPr="00102EFD">
              <w:rPr>
                <w:lang w:val="en-US"/>
              </w:rPr>
              <w:t xml:space="preserve">Highly relevant for faculty only </w:t>
            </w:r>
          </w:p>
          <w:p w14:paraId="55EC06DD" w14:textId="77777777" w:rsidR="00122516" w:rsidRPr="00102EFD" w:rsidRDefault="00122516">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D03E2D"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1EE21CA" w14:textId="77777777" w:rsidR="00122516" w:rsidRPr="00102EFD" w:rsidRDefault="00122516">
            <w:pPr>
              <w:spacing w:before="120" w:after="120"/>
              <w:jc w:val="center"/>
              <w:rPr>
                <w:lang w:val="en-US"/>
              </w:rPr>
            </w:pPr>
            <w:r w:rsidRPr="00102EFD">
              <w:rPr>
                <w:lang w:val="en-US"/>
              </w:rPr>
              <w:t>Good for students, parents, &amp; faculty</w:t>
            </w:r>
          </w:p>
          <w:p w14:paraId="2792E2E7" w14:textId="77777777" w:rsidR="00122516" w:rsidRPr="00102EFD" w:rsidRDefault="00122516">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178B51"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7487346" w14:textId="77777777" w:rsidR="00122516" w:rsidRPr="00102EFD" w:rsidRDefault="00122516">
            <w:pPr>
              <w:spacing w:before="120" w:after="120"/>
              <w:jc w:val="center"/>
              <w:rPr>
                <w:lang w:val="en-US"/>
              </w:rPr>
            </w:pPr>
            <w:r w:rsidRPr="00102EFD">
              <w:rPr>
                <w:lang w:val="en-US"/>
              </w:rPr>
              <w:t>Highly relevant for students &amp; parents only</w:t>
            </w:r>
          </w:p>
          <w:p w14:paraId="217B1DE5" w14:textId="77777777" w:rsidR="00122516" w:rsidRPr="00102EFD" w:rsidRDefault="00122516">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B36AF63" w14:textId="77777777" w:rsidR="00122516" w:rsidRPr="00102EFD" w:rsidRDefault="00122516">
            <w:pPr>
              <w:spacing w:before="120" w:after="120"/>
              <w:jc w:val="center"/>
              <w:rPr>
                <w:lang w:val="en-US"/>
              </w:rPr>
            </w:pPr>
            <w:r w:rsidRPr="00102EFD">
              <w:rPr>
                <w:lang w:val="en-US"/>
              </w:rPr>
              <w:t>Not sure which stakeholder the content is for</w:t>
            </w:r>
          </w:p>
        </w:tc>
      </w:tr>
      <w:tr w:rsidR="00122516" w:rsidRPr="00102EFD" w14:paraId="7DD5771A"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4B9C29EF" w14:textId="77777777" w:rsidR="00122516" w:rsidRPr="00102EFD" w:rsidRDefault="00122516">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101932F"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785859"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47E24C36"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F929373" w14:textId="7BE39334" w:rsidR="00122516" w:rsidRPr="00102EFD" w:rsidRDefault="00263AEB">
            <w:pPr>
              <w:spacing w:before="120" w:after="120"/>
              <w:jc w:val="center"/>
              <w:rPr>
                <w:lang w:val="en-US"/>
              </w:rPr>
            </w:pPr>
            <w:r w:rsidRPr="00102EFD">
              <w:rPr>
                <w:noProof/>
                <w:lang w:val="en-US"/>
              </w:rPr>
              <mc:AlternateContent>
                <mc:Choice Requires="wpi">
                  <w:drawing>
                    <wp:anchor distT="0" distB="0" distL="114300" distR="114300" simplePos="0" relativeHeight="251671552" behindDoc="0" locked="0" layoutInCell="1" allowOverlap="1" wp14:anchorId="64931CE3" wp14:editId="30DF869C">
                      <wp:simplePos x="0" y="0"/>
                      <wp:positionH relativeFrom="column">
                        <wp:posOffset>98820</wp:posOffset>
                      </wp:positionH>
                      <wp:positionV relativeFrom="paragraph">
                        <wp:posOffset>159885</wp:posOffset>
                      </wp:positionV>
                      <wp:extent cx="342360" cy="29160"/>
                      <wp:effectExtent l="95250" t="133350" r="114935" b="180975"/>
                      <wp:wrapNone/>
                      <wp:docPr id="14" name="Ink 14"/>
                      <wp:cNvGraphicFramePr/>
                      <a:graphic xmlns:a="http://schemas.openxmlformats.org/drawingml/2006/main">
                        <a:graphicData uri="http://schemas.microsoft.com/office/word/2010/wordprocessingInk">
                          <w14:contentPart bwMode="auto" r:id="rId108">
                            <w14:nvContentPartPr>
                              <w14:cNvContentPartPr/>
                            </w14:nvContentPartPr>
                            <w14:xfrm>
                              <a:off x="0" y="0"/>
                              <a:ext cx="342360" cy="29160"/>
                            </w14:xfrm>
                          </w14:contentPart>
                        </a:graphicData>
                      </a:graphic>
                    </wp:anchor>
                  </w:drawing>
                </mc:Choice>
                <mc:Fallback>
                  <w:pict>
                    <v:shape w14:anchorId="499361F9" id="Ink 14" o:spid="_x0000_s1026" type="#_x0000_t75" style="position:absolute;margin-left:3.55pt;margin-top:4.1pt;width:35.45pt;height:19.3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">
                      <v:imagedata r:id="rId109" o:title=""/>
                    </v:shape>
                  </w:pict>
                </mc:Fallback>
              </mc:AlternateContent>
            </w:r>
            <w:r w:rsidR="00122516"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52F88D4"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BA115FD" w14:textId="77777777" w:rsidR="00122516" w:rsidRPr="00102EFD" w:rsidRDefault="00122516">
            <w:pPr>
              <w:spacing w:before="120" w:after="120"/>
              <w:jc w:val="center"/>
              <w:rPr>
                <w:lang w:val="en-US"/>
              </w:rPr>
            </w:pPr>
            <w:r w:rsidRPr="00102EFD">
              <w:rPr>
                <w:lang w:val="en-US"/>
              </w:rPr>
              <w:t>Unsure</w:t>
            </w:r>
          </w:p>
        </w:tc>
      </w:tr>
      <w:tr w:rsidR="00122516" w:rsidRPr="00102EFD" w14:paraId="619225E2"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01472BBE"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265BEEA" w14:textId="77777777" w:rsidR="00122516" w:rsidRPr="00102EFD" w:rsidRDefault="00122516">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3459D4E7"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7549623E" w14:textId="77777777" w:rsidR="00122516" w:rsidRPr="00102EFD" w:rsidRDefault="00122516">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B4ACF30"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FFB1A77" w14:textId="77777777" w:rsidR="00122516" w:rsidRPr="00102EFD" w:rsidRDefault="00122516">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7F32F947" w14:textId="77777777" w:rsidR="00122516" w:rsidRPr="00102EFD" w:rsidRDefault="00122516">
            <w:pPr>
              <w:spacing w:before="120" w:after="120"/>
              <w:jc w:val="center"/>
              <w:rPr>
                <w:lang w:val="en-US"/>
              </w:rPr>
            </w:pPr>
          </w:p>
        </w:tc>
      </w:tr>
      <w:tr w:rsidR="00122516" w:rsidRPr="00102EFD" w14:paraId="15483D5A"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EC42A24" w14:textId="77777777" w:rsidR="00122516" w:rsidRPr="00102EFD" w:rsidRDefault="00122516">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917528" w14:textId="03569248" w:rsidR="00122516" w:rsidRPr="00102EFD" w:rsidRDefault="00263AEB">
            <w:pPr>
              <w:spacing w:before="120" w:after="120"/>
              <w:jc w:val="center"/>
              <w:rPr>
                <w:lang w:val="en-US"/>
              </w:rPr>
            </w:pPr>
            <w:r w:rsidRPr="00102EFD">
              <w:rPr>
                <w:lang w:val="en-US"/>
              </w:rPr>
              <w:t>Having to go to Academic Integrity first and then to Student’s Code of Ethics hinders navigation</w:t>
            </w:r>
          </w:p>
        </w:tc>
      </w:tr>
    </w:tbl>
    <w:p w14:paraId="4AC6F3C4" w14:textId="123906A0" w:rsidR="00122516" w:rsidRPr="00102EFD" w:rsidRDefault="00122516"/>
    <w:p w14:paraId="30BFDA41" w14:textId="4B24B6F2" w:rsidR="00122516" w:rsidRPr="00102EFD" w:rsidRDefault="00122516"/>
    <w:p w14:paraId="5A8B38C1" w14:textId="2A0D31F6" w:rsidR="00122516" w:rsidRPr="00102EFD" w:rsidRDefault="00122516"/>
    <w:p w14:paraId="574268C8" w14:textId="29BAA643" w:rsidR="00122516" w:rsidRPr="00102EFD" w:rsidRDefault="00122516"/>
    <w:p w14:paraId="78891780" w14:textId="3E578E6C" w:rsidR="00122516" w:rsidRPr="00102EFD" w:rsidRDefault="00122516"/>
    <w:p w14:paraId="3FFFA811" w14:textId="4DDF5E0E" w:rsidR="00122516" w:rsidRPr="00102EFD" w:rsidRDefault="00122516"/>
    <w:p w14:paraId="0D281CAD" w14:textId="56E0C74D" w:rsidR="00122516" w:rsidRPr="00102EFD" w:rsidRDefault="00122516"/>
    <w:p w14:paraId="084AC67E" w14:textId="37AD8A5E" w:rsidR="00122516" w:rsidRPr="00102EFD" w:rsidRDefault="00122516"/>
    <w:p w14:paraId="17A213A3" w14:textId="3FD825BD" w:rsidR="00122516" w:rsidRPr="00102EFD" w:rsidRDefault="00122516"/>
    <w:p w14:paraId="4D4556B4" w14:textId="77777777" w:rsidR="00122516" w:rsidRPr="00102EFD" w:rsidRDefault="00122516" w:rsidP="00122516"/>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122516" w:rsidRPr="00102EFD" w14:paraId="42C4073C"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81C1C2B" w14:textId="77777777" w:rsidR="00122516" w:rsidRPr="00102EFD" w:rsidRDefault="00122516">
            <w:pPr>
              <w:spacing w:before="120" w:after="120"/>
              <w:rPr>
                <w:b/>
                <w:lang w:val="en-US"/>
              </w:rPr>
            </w:pPr>
            <w:r w:rsidRPr="00102EFD">
              <w:rPr>
                <w:b/>
                <w:lang w:val="en-US"/>
              </w:rPr>
              <w:lastRenderedPageBreak/>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69718339" w14:textId="12CEDA7E" w:rsidR="00122516" w:rsidRPr="00102EFD" w:rsidRDefault="00263AEB">
            <w:pPr>
              <w:spacing w:before="120" w:after="120"/>
              <w:rPr>
                <w:lang w:val="en-US"/>
              </w:rPr>
            </w:pPr>
            <w:r w:rsidRPr="00102EFD">
              <w:rPr>
                <w:lang w:val="en-US"/>
              </w:rPr>
              <w:t>Engineering Home</w:t>
            </w:r>
          </w:p>
        </w:tc>
      </w:tr>
      <w:tr w:rsidR="00122516" w:rsidRPr="00102EFD" w14:paraId="276B650B"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556675A" w14:textId="77777777" w:rsidR="00122516" w:rsidRPr="00102EFD" w:rsidRDefault="00122516">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C7F0BE" w14:textId="62C6D493" w:rsidR="00122516" w:rsidRPr="00102EFD" w:rsidRDefault="00263AEB">
            <w:pPr>
              <w:spacing w:before="120" w:after="120"/>
              <w:rPr>
                <w:lang w:val="en-US"/>
              </w:rPr>
            </w:pPr>
            <w:r w:rsidRPr="00102EFD">
              <w:rPr>
                <w:lang w:val="en-US"/>
              </w:rPr>
              <w:t>Understanding Academic Integrity</w:t>
            </w:r>
          </w:p>
        </w:tc>
      </w:tr>
      <w:tr w:rsidR="00122516" w:rsidRPr="00102EFD" w14:paraId="3105C137"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101D6D" w14:textId="77777777" w:rsidR="00122516" w:rsidRPr="00102EFD" w:rsidRDefault="00122516">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2B45D4E9" w14:textId="668A9368" w:rsidR="00122516" w:rsidRPr="00102EFD" w:rsidRDefault="00263AEB">
            <w:pPr>
              <w:spacing w:before="120" w:after="120"/>
              <w:rPr>
                <w:lang w:val="en-US"/>
              </w:rPr>
            </w:pPr>
            <w:r w:rsidRPr="00102EFD">
              <w:rPr>
                <w:lang w:val="en-US"/>
              </w:rPr>
              <w:t>Engineering Home -&gt; Academic and Professional Integrity</w:t>
            </w:r>
            <w:r w:rsidR="005E2D84" w:rsidRPr="00102EFD">
              <w:rPr>
                <w:lang w:val="en-US"/>
              </w:rPr>
              <w:t xml:space="preserve"> -&gt;Resources for Students</w:t>
            </w:r>
          </w:p>
        </w:tc>
      </w:tr>
      <w:tr w:rsidR="00122516" w:rsidRPr="00102EFD" w14:paraId="1FBF6819"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D23B43" w14:textId="77777777" w:rsidR="00122516" w:rsidRPr="00102EFD" w:rsidRDefault="00122516">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03862D7" w14:textId="77777777" w:rsidR="00122516" w:rsidRPr="00102EFD" w:rsidRDefault="00122516">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E34A25B" w14:textId="77777777" w:rsidR="00122516" w:rsidRPr="00102EFD" w:rsidRDefault="00122516">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4454523" w14:textId="2BB0CBB4" w:rsidR="00122516" w:rsidRPr="00102EFD" w:rsidRDefault="00263AEB">
            <w:pPr>
              <w:spacing w:before="120" w:after="120"/>
              <w:jc w:val="center"/>
              <w:rPr>
                <w:lang w:val="en-US"/>
              </w:rPr>
            </w:pPr>
            <w:r w:rsidRPr="00102EFD">
              <w:rPr>
                <w:noProof/>
                <w:lang w:val="en-US"/>
              </w:rPr>
              <mc:AlternateContent>
                <mc:Choice Requires="wpi">
                  <w:drawing>
                    <wp:anchor distT="0" distB="0" distL="114300" distR="114300" simplePos="0" relativeHeight="251672576" behindDoc="0" locked="0" layoutInCell="1" allowOverlap="1" wp14:anchorId="3883723D" wp14:editId="03927F61">
                      <wp:simplePos x="0" y="0"/>
                      <wp:positionH relativeFrom="column">
                        <wp:posOffset>106970</wp:posOffset>
                      </wp:positionH>
                      <wp:positionV relativeFrom="paragraph">
                        <wp:posOffset>79095</wp:posOffset>
                      </wp:positionV>
                      <wp:extent cx="839880" cy="65880"/>
                      <wp:effectExtent l="95250" t="133350" r="74930" b="182245"/>
                      <wp:wrapNone/>
                      <wp:docPr id="15" name="Ink 15"/>
                      <wp:cNvGraphicFramePr/>
                      <a:graphic xmlns:a="http://schemas.openxmlformats.org/drawingml/2006/main">
                        <a:graphicData uri="http://schemas.microsoft.com/office/word/2010/wordprocessingInk">
                          <w14:contentPart bwMode="auto" r:id="rId110">
                            <w14:nvContentPartPr>
                              <w14:cNvContentPartPr/>
                            </w14:nvContentPartPr>
                            <w14:xfrm>
                              <a:off x="0" y="0"/>
                              <a:ext cx="839880" cy="65880"/>
                            </w14:xfrm>
                          </w14:contentPart>
                        </a:graphicData>
                      </a:graphic>
                    </wp:anchor>
                  </w:drawing>
                </mc:Choice>
                <mc:Fallback>
                  <w:pict>
                    <v:shape w14:anchorId="2A5635B7" id="Ink 15" o:spid="_x0000_s1026" type="#_x0000_t75" style="position:absolute;margin-left:4.15pt;margin-top:-2.25pt;width:74.65pt;height:22.2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">
                      <v:imagedata r:id="rId111" o:title=""/>
                    </v:shape>
                  </w:pict>
                </mc:Fallback>
              </mc:AlternateContent>
            </w:r>
            <w:r w:rsidR="00122516"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07A45E0" w14:textId="77777777" w:rsidR="00122516" w:rsidRPr="00102EFD" w:rsidRDefault="00122516">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D78D5F" w14:textId="77777777" w:rsidR="00122516" w:rsidRPr="00102EFD" w:rsidRDefault="00122516">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1575E09" w14:textId="77777777" w:rsidR="00122516" w:rsidRPr="00102EFD" w:rsidRDefault="00122516">
            <w:pPr>
              <w:spacing w:before="120" w:after="120"/>
              <w:jc w:val="center"/>
              <w:rPr>
                <w:lang w:val="en-US"/>
              </w:rPr>
            </w:pPr>
            <w:r w:rsidRPr="00102EFD">
              <w:rPr>
                <w:lang w:val="en-US"/>
              </w:rPr>
              <w:t>Unsure</w:t>
            </w:r>
          </w:p>
        </w:tc>
      </w:tr>
      <w:tr w:rsidR="00122516" w:rsidRPr="00102EFD" w14:paraId="3FE0F69A"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0D093EFB" w14:textId="77777777" w:rsidR="00122516" w:rsidRPr="00102EFD" w:rsidRDefault="00122516">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6C1E9FE" w14:textId="77777777" w:rsidR="00122516" w:rsidRPr="00102EFD" w:rsidRDefault="00122516">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3A81B3" w14:textId="77777777" w:rsidR="00122516" w:rsidRPr="00102EFD" w:rsidRDefault="00122516">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78E945C" w14:textId="77777777" w:rsidR="00122516" w:rsidRPr="00102EFD" w:rsidRDefault="00122516">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3DE4938" w14:textId="77777777" w:rsidR="00122516" w:rsidRPr="00102EFD" w:rsidRDefault="00122516">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1AB9AE0" w14:textId="77777777" w:rsidR="00122516" w:rsidRPr="00102EFD" w:rsidRDefault="00122516">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613953" w14:textId="77777777" w:rsidR="00122516" w:rsidRPr="00102EFD" w:rsidRDefault="00122516">
            <w:pPr>
              <w:spacing w:before="120" w:after="120"/>
              <w:jc w:val="center"/>
              <w:rPr>
                <w:lang w:val="en-US"/>
              </w:rPr>
            </w:pPr>
          </w:p>
        </w:tc>
      </w:tr>
      <w:tr w:rsidR="00122516" w:rsidRPr="00102EFD" w14:paraId="3D308C49"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614D6F" w14:textId="77777777" w:rsidR="00122516" w:rsidRPr="00102EFD" w:rsidRDefault="00122516">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13E46CD9" w14:textId="05BC97E7" w:rsidR="00122516" w:rsidRPr="00102EFD" w:rsidRDefault="000352A4">
            <w:pPr>
              <w:spacing w:before="120" w:after="120"/>
              <w:rPr>
                <w:lang w:val="en-US"/>
              </w:rPr>
            </w:pPr>
            <w:hyperlink r:id="rId112" w:history="1">
              <w:r w:rsidRPr="00F64D19">
                <w:rPr>
                  <w:rStyle w:val="Hyperlink"/>
                  <w:lang w:val="en-US"/>
                </w:rPr>
                <w:t>https://www.uregina.ca/engineering/academic-professional-integrity/integrity-resources.html</w:t>
              </w:r>
            </w:hyperlink>
            <w:r>
              <w:rPr>
                <w:lang w:val="en-US"/>
              </w:rPr>
              <w:t xml:space="preserve"> </w:t>
            </w:r>
          </w:p>
        </w:tc>
      </w:tr>
      <w:tr w:rsidR="00122516" w:rsidRPr="00102EFD" w14:paraId="1CC9A532"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82A2FE" w14:textId="77777777" w:rsidR="00122516" w:rsidRPr="00102EFD" w:rsidRDefault="00122516">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0B38EEA"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7E7A08"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61C4245"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5274834"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09C589" w14:textId="352847E1" w:rsidR="00122516" w:rsidRPr="00102EFD" w:rsidRDefault="00263AEB">
            <w:pPr>
              <w:spacing w:before="120" w:after="120"/>
              <w:jc w:val="center"/>
              <w:rPr>
                <w:lang w:val="en-US"/>
              </w:rPr>
            </w:pPr>
            <w:r w:rsidRPr="00102EFD">
              <w:rPr>
                <w:noProof/>
                <w:lang w:val="en-US"/>
              </w:rPr>
              <mc:AlternateContent>
                <mc:Choice Requires="wpi">
                  <w:drawing>
                    <wp:anchor distT="0" distB="0" distL="114300" distR="114300" simplePos="0" relativeHeight="251673600" behindDoc="0" locked="0" layoutInCell="1" allowOverlap="1" wp14:anchorId="655A4C3E" wp14:editId="51E20916">
                      <wp:simplePos x="0" y="0"/>
                      <wp:positionH relativeFrom="column">
                        <wp:posOffset>116525</wp:posOffset>
                      </wp:positionH>
                      <wp:positionV relativeFrom="paragraph">
                        <wp:posOffset>180855</wp:posOffset>
                      </wp:positionV>
                      <wp:extent cx="485280" cy="9720"/>
                      <wp:effectExtent l="95250" t="152400" r="105410" b="161925"/>
                      <wp:wrapNone/>
                      <wp:docPr id="16" name="Ink 16"/>
                      <wp:cNvGraphicFramePr/>
                      <a:graphic xmlns:a="http://schemas.openxmlformats.org/drawingml/2006/main">
                        <a:graphicData uri="http://schemas.microsoft.com/office/word/2010/wordprocessingInk">
                          <w14:contentPart bwMode="auto" r:id="rId113">
                            <w14:nvContentPartPr>
                              <w14:cNvContentPartPr/>
                            </w14:nvContentPartPr>
                            <w14:xfrm>
                              <a:off x="0" y="0"/>
                              <a:ext cx="485280" cy="9720"/>
                            </w14:xfrm>
                          </w14:contentPart>
                        </a:graphicData>
                      </a:graphic>
                    </wp:anchor>
                  </w:drawing>
                </mc:Choice>
                <mc:Fallback>
                  <w:pict>
                    <v:shape w14:anchorId="65E56408" id="Ink 16" o:spid="_x0000_s1026" type="#_x0000_t75" style="position:absolute;margin-left:4.95pt;margin-top:5.75pt;width:46.7pt;height:17.7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">
                      <v:imagedata r:id="rId114" o:title=""/>
                    </v:shape>
                  </w:pict>
                </mc:Fallback>
              </mc:AlternateContent>
            </w:r>
            <w:r w:rsidR="00122516"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4EC0005" w14:textId="77777777" w:rsidR="00122516" w:rsidRPr="00102EFD" w:rsidRDefault="00122516">
            <w:pPr>
              <w:spacing w:before="120" w:after="120"/>
              <w:jc w:val="center"/>
              <w:rPr>
                <w:lang w:val="en-US"/>
              </w:rPr>
            </w:pPr>
            <w:r w:rsidRPr="00102EFD">
              <w:rPr>
                <w:lang w:val="en-US"/>
              </w:rPr>
              <w:t>Unsure</w:t>
            </w:r>
          </w:p>
        </w:tc>
      </w:tr>
      <w:tr w:rsidR="00122516" w:rsidRPr="00102EFD" w14:paraId="50B7C47F"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7ED33FDC"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945CCD1" w14:textId="77777777" w:rsidR="00122516" w:rsidRPr="00102EFD" w:rsidRDefault="00122516">
            <w:pPr>
              <w:spacing w:before="120" w:after="120"/>
              <w:jc w:val="center"/>
              <w:rPr>
                <w:lang w:val="en-US"/>
              </w:rPr>
            </w:pPr>
            <w:r w:rsidRPr="00102EFD">
              <w:rPr>
                <w:lang w:val="en-US"/>
              </w:rPr>
              <w:t xml:space="preserve">Highly relevant for faculty only </w:t>
            </w:r>
          </w:p>
          <w:p w14:paraId="55CF24FF" w14:textId="77777777" w:rsidR="00122516" w:rsidRPr="00102EFD" w:rsidRDefault="00122516">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6CB37E3"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2BAC7F" w14:textId="77777777" w:rsidR="00122516" w:rsidRPr="00102EFD" w:rsidRDefault="00122516">
            <w:pPr>
              <w:spacing w:before="120" w:after="120"/>
              <w:jc w:val="center"/>
              <w:rPr>
                <w:lang w:val="en-US"/>
              </w:rPr>
            </w:pPr>
            <w:r w:rsidRPr="00102EFD">
              <w:rPr>
                <w:lang w:val="en-US"/>
              </w:rPr>
              <w:t>Good for students, parents, &amp; faculty</w:t>
            </w:r>
          </w:p>
          <w:p w14:paraId="4F856458" w14:textId="77777777" w:rsidR="00122516" w:rsidRPr="00102EFD" w:rsidRDefault="00122516">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B676680"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D410DE" w14:textId="77777777" w:rsidR="00122516" w:rsidRPr="00102EFD" w:rsidRDefault="00122516">
            <w:pPr>
              <w:spacing w:before="120" w:after="120"/>
              <w:jc w:val="center"/>
              <w:rPr>
                <w:lang w:val="en-US"/>
              </w:rPr>
            </w:pPr>
            <w:r w:rsidRPr="00102EFD">
              <w:rPr>
                <w:lang w:val="en-US"/>
              </w:rPr>
              <w:t>Highly relevant for students &amp; parents only</w:t>
            </w:r>
          </w:p>
          <w:p w14:paraId="5A9802B8" w14:textId="77777777" w:rsidR="00122516" w:rsidRPr="00102EFD" w:rsidRDefault="00122516">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4AD202B" w14:textId="77777777" w:rsidR="00122516" w:rsidRPr="00102EFD" w:rsidRDefault="00122516">
            <w:pPr>
              <w:spacing w:before="120" w:after="120"/>
              <w:jc w:val="center"/>
              <w:rPr>
                <w:lang w:val="en-US"/>
              </w:rPr>
            </w:pPr>
            <w:r w:rsidRPr="00102EFD">
              <w:rPr>
                <w:lang w:val="en-US"/>
              </w:rPr>
              <w:t>Not sure which stakeholder the content is for</w:t>
            </w:r>
          </w:p>
        </w:tc>
      </w:tr>
      <w:tr w:rsidR="00122516" w:rsidRPr="00102EFD" w14:paraId="71C9EC08"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4FA22CA" w14:textId="77777777" w:rsidR="00122516" w:rsidRPr="00102EFD" w:rsidRDefault="00122516">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B157360"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F81B78"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49428C28"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907B1E7" w14:textId="3616B107" w:rsidR="00122516" w:rsidRPr="00102EFD" w:rsidRDefault="00263AEB">
            <w:pPr>
              <w:spacing w:before="120" w:after="120"/>
              <w:jc w:val="center"/>
              <w:rPr>
                <w:lang w:val="en-US"/>
              </w:rPr>
            </w:pPr>
            <w:r w:rsidRPr="00102EFD">
              <w:rPr>
                <w:noProof/>
                <w:lang w:val="en-US"/>
              </w:rPr>
              <mc:AlternateContent>
                <mc:Choice Requires="wpi">
                  <w:drawing>
                    <wp:anchor distT="0" distB="0" distL="114300" distR="114300" simplePos="0" relativeHeight="251674624" behindDoc="0" locked="0" layoutInCell="1" allowOverlap="1" wp14:anchorId="1F923050" wp14:editId="76DA3193">
                      <wp:simplePos x="0" y="0"/>
                      <wp:positionH relativeFrom="column">
                        <wp:posOffset>98895</wp:posOffset>
                      </wp:positionH>
                      <wp:positionV relativeFrom="paragraph">
                        <wp:posOffset>141290</wp:posOffset>
                      </wp:positionV>
                      <wp:extent cx="199440" cy="360"/>
                      <wp:effectExtent l="95250" t="152400" r="105410" b="152400"/>
                      <wp:wrapNone/>
                      <wp:docPr id="17" name="Ink 17"/>
                      <wp:cNvGraphicFramePr/>
                      <a:graphic xmlns:a="http://schemas.openxmlformats.org/drawingml/2006/main">
                        <a:graphicData uri="http://schemas.microsoft.com/office/word/2010/wordprocessingInk">
                          <w14:contentPart bwMode="auto" r:id="rId115">
                            <w14:nvContentPartPr>
                              <w14:cNvContentPartPr/>
                            </w14:nvContentPartPr>
                            <w14:xfrm>
                              <a:off x="0" y="0"/>
                              <a:ext cx="199440" cy="360"/>
                            </w14:xfrm>
                          </w14:contentPart>
                        </a:graphicData>
                      </a:graphic>
                    </wp:anchor>
                  </w:drawing>
                </mc:Choice>
                <mc:Fallback>
                  <w:pict>
                    <v:shape w14:anchorId="550E7EE5" id="Ink 17" o:spid="_x0000_s1026" type="#_x0000_t75" style="position:absolute;margin-left:3.55pt;margin-top:2.65pt;width:24.2pt;height:17.0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">
                      <v:imagedata r:id="rId116" o:title=""/>
                    </v:shape>
                  </w:pict>
                </mc:Fallback>
              </mc:AlternateContent>
            </w:r>
            <w:r w:rsidR="00122516"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740A1EA"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907448" w14:textId="77777777" w:rsidR="00122516" w:rsidRPr="00102EFD" w:rsidRDefault="00122516">
            <w:pPr>
              <w:spacing w:before="120" w:after="120"/>
              <w:jc w:val="center"/>
              <w:rPr>
                <w:lang w:val="en-US"/>
              </w:rPr>
            </w:pPr>
            <w:r w:rsidRPr="00102EFD">
              <w:rPr>
                <w:lang w:val="en-US"/>
              </w:rPr>
              <w:t>Unsure</w:t>
            </w:r>
          </w:p>
        </w:tc>
      </w:tr>
      <w:tr w:rsidR="00122516" w:rsidRPr="00102EFD" w14:paraId="68F838B4"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6A70F51A"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A77CC93" w14:textId="77777777" w:rsidR="00122516" w:rsidRPr="00102EFD" w:rsidRDefault="00122516">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30EFECFC"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7F634141" w14:textId="77777777" w:rsidR="00122516" w:rsidRPr="00102EFD" w:rsidRDefault="00122516">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CB6648"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F1FA1D0" w14:textId="77777777" w:rsidR="00122516" w:rsidRPr="00102EFD" w:rsidRDefault="00122516">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1B8F713F" w14:textId="77777777" w:rsidR="00122516" w:rsidRPr="00102EFD" w:rsidRDefault="00122516">
            <w:pPr>
              <w:spacing w:before="120" w:after="120"/>
              <w:jc w:val="center"/>
              <w:rPr>
                <w:lang w:val="en-US"/>
              </w:rPr>
            </w:pPr>
          </w:p>
        </w:tc>
      </w:tr>
      <w:tr w:rsidR="00122516" w:rsidRPr="00102EFD" w14:paraId="18748E4A"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5A441C9" w14:textId="77777777" w:rsidR="00122516" w:rsidRPr="00102EFD" w:rsidRDefault="00122516">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1B9B17E" w14:textId="77777777" w:rsidR="00122516" w:rsidRDefault="00263AEB">
            <w:pPr>
              <w:spacing w:before="120" w:after="120"/>
              <w:jc w:val="center"/>
              <w:rPr>
                <w:lang w:val="en-US"/>
              </w:rPr>
            </w:pPr>
            <w:r w:rsidRPr="00102EFD">
              <w:rPr>
                <w:lang w:val="en-US"/>
              </w:rPr>
              <w:t xml:space="preserve">Having to go to Academic Integrity first and then to the page is slow </w:t>
            </w:r>
          </w:p>
          <w:p w14:paraId="1BDAE579" w14:textId="77777777" w:rsidR="000352A4" w:rsidRPr="00102EFD" w:rsidRDefault="000352A4" w:rsidP="000352A4">
            <w:pPr>
              <w:spacing w:before="120" w:after="120"/>
              <w:jc w:val="center"/>
              <w:rPr>
                <w:lang w:val="en-US"/>
              </w:rPr>
            </w:pPr>
            <w:r w:rsidRPr="00102EFD">
              <w:rPr>
                <w:lang w:val="en-US"/>
              </w:rPr>
              <w:t>Links content in a subpage that is potentially helpful but probably easier to find information on through google than coming to this page for information</w:t>
            </w:r>
          </w:p>
          <w:p w14:paraId="597C812D" w14:textId="37A21D5D" w:rsidR="000352A4" w:rsidRPr="00102EFD" w:rsidRDefault="000352A4" w:rsidP="000352A4">
            <w:pPr>
              <w:spacing w:before="120" w:after="120"/>
              <w:jc w:val="center"/>
              <w:rPr>
                <w:lang w:val="en-US"/>
              </w:rPr>
            </w:pPr>
            <w:r w:rsidRPr="00102EFD">
              <w:rPr>
                <w:lang w:val="en-US"/>
              </w:rPr>
              <w:t>Contains links to Library Website and a Blog, may have to be continually checked for usability</w:t>
            </w:r>
          </w:p>
        </w:tc>
      </w:tr>
    </w:tbl>
    <w:p w14:paraId="622C8F1C" w14:textId="736DF976" w:rsidR="00122516" w:rsidRPr="00102EFD" w:rsidRDefault="00122516"/>
    <w:p w14:paraId="5D081F7F" w14:textId="1BAD4041" w:rsidR="00122516" w:rsidRPr="00102EFD" w:rsidRDefault="00122516"/>
    <w:p w14:paraId="440B687C" w14:textId="50D48720" w:rsidR="00122516" w:rsidRDefault="00122516" w:rsidP="00122516">
      <w:pPr>
        <w:rPr>
          <w:sz w:val="32"/>
          <w:lang w:val="en-US"/>
        </w:rPr>
      </w:pPr>
    </w:p>
    <w:p w14:paraId="0450A6A7" w14:textId="251607D9" w:rsidR="006E1AF5" w:rsidRDefault="006E1AF5" w:rsidP="00122516"/>
    <w:p w14:paraId="5937C5A1" w14:textId="4BA59B5D" w:rsidR="006E1AF5" w:rsidRDefault="006E1AF5" w:rsidP="00122516"/>
    <w:p w14:paraId="2B460B83" w14:textId="39347A6E" w:rsidR="006E1AF5" w:rsidRDefault="006E1AF5" w:rsidP="00122516"/>
    <w:p w14:paraId="389571FA" w14:textId="58424CA6" w:rsidR="00122516" w:rsidRPr="00102EFD" w:rsidRDefault="00122516"/>
    <w:p w14:paraId="07C9AFDF" w14:textId="0066FE21" w:rsidR="00122516" w:rsidRPr="006E1AF5" w:rsidRDefault="00AC1D41" w:rsidP="00122516">
      <w:pPr>
        <w:rPr>
          <w:b/>
          <w:color w:val="FF0000"/>
          <w:sz w:val="36"/>
        </w:rPr>
      </w:pPr>
      <w:r w:rsidRPr="006E1AF5">
        <w:rPr>
          <w:b/>
          <w:color w:val="FF0000"/>
          <w:sz w:val="36"/>
        </w:rPr>
        <w:lastRenderedPageBreak/>
        <w:t>Dead Link</w:t>
      </w:r>
    </w:p>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122516" w:rsidRPr="00102EFD" w14:paraId="152E8018"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6CC292" w14:textId="77777777" w:rsidR="00122516" w:rsidRPr="00102EFD" w:rsidRDefault="00122516">
            <w:pPr>
              <w:spacing w:before="120" w:after="120"/>
              <w:rPr>
                <w:b/>
                <w:lang w:val="en-US"/>
              </w:rPr>
            </w:pPr>
            <w:r w:rsidRPr="00102EFD">
              <w:rPr>
                <w:b/>
                <w:lang w:val="en-US"/>
              </w:rPr>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6A713C98" w14:textId="7E26C74B" w:rsidR="00122516" w:rsidRPr="00102EFD" w:rsidRDefault="00AC1D41">
            <w:pPr>
              <w:spacing w:before="120" w:after="120"/>
              <w:rPr>
                <w:lang w:val="en-US"/>
              </w:rPr>
            </w:pPr>
            <w:r w:rsidRPr="00102EFD">
              <w:rPr>
                <w:lang w:val="en-US"/>
              </w:rPr>
              <w:t>Engineering Home</w:t>
            </w:r>
          </w:p>
        </w:tc>
      </w:tr>
      <w:tr w:rsidR="00122516" w:rsidRPr="00102EFD" w14:paraId="625DA865"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3F4C946" w14:textId="77777777" w:rsidR="00122516" w:rsidRPr="00102EFD" w:rsidRDefault="00122516">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0DA50E1" w14:textId="001D8085" w:rsidR="00122516" w:rsidRPr="00102EFD" w:rsidRDefault="00AC1D41">
            <w:pPr>
              <w:spacing w:before="120" w:after="120"/>
              <w:rPr>
                <w:lang w:val="en-US"/>
              </w:rPr>
            </w:pPr>
            <w:r w:rsidRPr="00102EFD">
              <w:rPr>
                <w:lang w:val="en-US"/>
              </w:rPr>
              <w:t>News and Events</w:t>
            </w:r>
          </w:p>
        </w:tc>
      </w:tr>
      <w:tr w:rsidR="00122516" w:rsidRPr="00102EFD" w14:paraId="315985F2"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E1210AB" w14:textId="77777777" w:rsidR="00122516" w:rsidRPr="00102EFD" w:rsidRDefault="00122516">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56165220" w14:textId="75324D06" w:rsidR="00122516" w:rsidRPr="00102EFD" w:rsidRDefault="00AC1D41">
            <w:pPr>
              <w:spacing w:before="120" w:after="120"/>
              <w:rPr>
                <w:lang w:val="en-US"/>
              </w:rPr>
            </w:pPr>
            <w:r w:rsidRPr="00102EFD">
              <w:rPr>
                <w:lang w:val="en-US"/>
              </w:rPr>
              <w:t>Engineering Home -&gt; News and Events</w:t>
            </w:r>
          </w:p>
        </w:tc>
      </w:tr>
      <w:tr w:rsidR="00122516" w:rsidRPr="00102EFD" w14:paraId="15254BB6"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74531B" w14:textId="77777777" w:rsidR="00122516" w:rsidRPr="00102EFD" w:rsidRDefault="00122516">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3A50381" w14:textId="77777777" w:rsidR="00122516" w:rsidRPr="00102EFD" w:rsidRDefault="00122516">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845DC0" w14:textId="77777777" w:rsidR="00122516" w:rsidRPr="00102EFD" w:rsidRDefault="00122516">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0D928C" w14:textId="17CC1990" w:rsidR="00122516" w:rsidRPr="00102EFD" w:rsidRDefault="00AC1D41">
            <w:pPr>
              <w:spacing w:before="120" w:after="120"/>
              <w:jc w:val="center"/>
              <w:rPr>
                <w:lang w:val="en-US"/>
              </w:rPr>
            </w:pPr>
            <w:r w:rsidRPr="00102EFD">
              <w:rPr>
                <w:noProof/>
                <w:lang w:val="en-US"/>
              </w:rPr>
              <mc:AlternateContent>
                <mc:Choice Requires="wpi">
                  <w:drawing>
                    <wp:anchor distT="0" distB="0" distL="114300" distR="114300" simplePos="0" relativeHeight="251678720" behindDoc="0" locked="0" layoutInCell="1" allowOverlap="1" wp14:anchorId="0BFD54A0" wp14:editId="7646A263">
                      <wp:simplePos x="0" y="0"/>
                      <wp:positionH relativeFrom="column">
                        <wp:posOffset>354650</wp:posOffset>
                      </wp:positionH>
                      <wp:positionV relativeFrom="paragraph">
                        <wp:posOffset>138190</wp:posOffset>
                      </wp:positionV>
                      <wp:extent cx="504360" cy="21960"/>
                      <wp:effectExtent l="95250" t="133350" r="105410" b="168910"/>
                      <wp:wrapNone/>
                      <wp:docPr id="22" name="Ink 22"/>
                      <wp:cNvGraphicFramePr/>
                      <a:graphic xmlns:a="http://schemas.openxmlformats.org/drawingml/2006/main">
                        <a:graphicData uri="http://schemas.microsoft.com/office/word/2010/wordprocessingInk">
                          <w14:contentPart bwMode="auto" r:id="rId117">
                            <w14:nvContentPartPr>
                              <w14:cNvContentPartPr/>
                            </w14:nvContentPartPr>
                            <w14:xfrm>
                              <a:off x="0" y="0"/>
                              <a:ext cx="504360" cy="21960"/>
                            </w14:xfrm>
                          </w14:contentPart>
                        </a:graphicData>
                      </a:graphic>
                    </wp:anchor>
                  </w:drawing>
                </mc:Choice>
                <mc:Fallback>
                  <w:pict>
                    <v:shape w14:anchorId="2983CEDE" id="Ink 22" o:spid="_x0000_s1026" type="#_x0000_t75" style="position:absolute;margin-left:23.7pt;margin-top:2.4pt;width:48.2pt;height:18.7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">
                      <v:imagedata r:id="rId118" o:title=""/>
                    </v:shape>
                  </w:pict>
                </mc:Fallback>
              </mc:AlternateContent>
            </w:r>
            <w:r w:rsidR="00122516"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CBBF22F" w14:textId="77777777" w:rsidR="00122516" w:rsidRPr="00102EFD" w:rsidRDefault="00122516">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146A927" w14:textId="77777777" w:rsidR="00122516" w:rsidRPr="00102EFD" w:rsidRDefault="00122516">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D3F9DC" w14:textId="77777777" w:rsidR="00122516" w:rsidRPr="00102EFD" w:rsidRDefault="00122516">
            <w:pPr>
              <w:spacing w:before="120" w:after="120"/>
              <w:jc w:val="center"/>
              <w:rPr>
                <w:lang w:val="en-US"/>
              </w:rPr>
            </w:pPr>
            <w:r w:rsidRPr="00102EFD">
              <w:rPr>
                <w:lang w:val="en-US"/>
              </w:rPr>
              <w:t>Unsure</w:t>
            </w:r>
          </w:p>
        </w:tc>
      </w:tr>
      <w:tr w:rsidR="00122516" w:rsidRPr="00102EFD" w14:paraId="3A30BA75"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52D62FFA" w14:textId="77777777" w:rsidR="00122516" w:rsidRPr="00102EFD" w:rsidRDefault="00122516">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DFB5FC2" w14:textId="77777777" w:rsidR="00122516" w:rsidRPr="00102EFD" w:rsidRDefault="00122516">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F95A2CB" w14:textId="77777777" w:rsidR="00122516" w:rsidRPr="00102EFD" w:rsidRDefault="00122516">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930F67" w14:textId="77777777" w:rsidR="00122516" w:rsidRPr="00102EFD" w:rsidRDefault="00122516">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C2AB1A" w14:textId="77777777" w:rsidR="00122516" w:rsidRPr="00102EFD" w:rsidRDefault="00122516">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2ABF44" w14:textId="77777777" w:rsidR="00122516" w:rsidRPr="00102EFD" w:rsidRDefault="00122516">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3F85DBC" w14:textId="77777777" w:rsidR="00122516" w:rsidRPr="00102EFD" w:rsidRDefault="00122516">
            <w:pPr>
              <w:spacing w:before="120" w:after="120"/>
              <w:jc w:val="center"/>
              <w:rPr>
                <w:lang w:val="en-US"/>
              </w:rPr>
            </w:pPr>
          </w:p>
        </w:tc>
      </w:tr>
      <w:tr w:rsidR="00122516" w:rsidRPr="00102EFD" w14:paraId="6A872765"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A6DE714" w14:textId="77777777" w:rsidR="00122516" w:rsidRPr="00102EFD" w:rsidRDefault="00122516">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6546DC88" w14:textId="77777777" w:rsidR="00122516" w:rsidRPr="00102EFD" w:rsidRDefault="00122516">
            <w:pPr>
              <w:spacing w:before="120" w:after="120"/>
              <w:rPr>
                <w:lang w:val="en-US"/>
              </w:rPr>
            </w:pPr>
          </w:p>
        </w:tc>
      </w:tr>
      <w:tr w:rsidR="00122516" w:rsidRPr="00102EFD" w14:paraId="6CCB4696"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DFF2D4C" w14:textId="77777777" w:rsidR="00122516" w:rsidRPr="00102EFD" w:rsidRDefault="00122516">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179B41F"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FFD83C"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61760DE"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9EC1423"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0CD8DB4"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8C2307F" w14:textId="78116735" w:rsidR="00122516" w:rsidRPr="00102EFD" w:rsidRDefault="00AC1D41">
            <w:pPr>
              <w:spacing w:before="120" w:after="120"/>
              <w:jc w:val="center"/>
              <w:rPr>
                <w:lang w:val="en-US"/>
              </w:rPr>
            </w:pPr>
            <w:r w:rsidRPr="00102EFD">
              <w:rPr>
                <w:noProof/>
                <w:lang w:val="en-US"/>
              </w:rPr>
              <mc:AlternateContent>
                <mc:Choice Requires="wpi">
                  <w:drawing>
                    <wp:anchor distT="0" distB="0" distL="114300" distR="114300" simplePos="0" relativeHeight="251679744" behindDoc="0" locked="0" layoutInCell="1" allowOverlap="1" wp14:anchorId="4EB15F3A" wp14:editId="71B2FDDE">
                      <wp:simplePos x="0" y="0"/>
                      <wp:positionH relativeFrom="column">
                        <wp:posOffset>102855</wp:posOffset>
                      </wp:positionH>
                      <wp:positionV relativeFrom="paragraph">
                        <wp:posOffset>160750</wp:posOffset>
                      </wp:positionV>
                      <wp:extent cx="599400" cy="48240"/>
                      <wp:effectExtent l="95250" t="133350" r="106045" b="161925"/>
                      <wp:wrapNone/>
                      <wp:docPr id="23" name="Ink 23"/>
                      <wp:cNvGraphicFramePr/>
                      <a:graphic xmlns:a="http://schemas.openxmlformats.org/drawingml/2006/main">
                        <a:graphicData uri="http://schemas.microsoft.com/office/word/2010/wordprocessingInk">
                          <w14:contentPart bwMode="auto" r:id="rId119">
                            <w14:nvContentPartPr>
                              <w14:cNvContentPartPr/>
                            </w14:nvContentPartPr>
                            <w14:xfrm>
                              <a:off x="0" y="0"/>
                              <a:ext cx="599400" cy="48240"/>
                            </w14:xfrm>
                          </w14:contentPart>
                        </a:graphicData>
                      </a:graphic>
                    </wp:anchor>
                  </w:drawing>
                </mc:Choice>
                <mc:Fallback>
                  <w:pict>
                    <v:shape w14:anchorId="26C4AC33" id="Ink 23" o:spid="_x0000_s1026" type="#_x0000_t75" style="position:absolute;margin-left:3.85pt;margin-top:4.15pt;width:55.7pt;height:20.8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">
                      <v:imagedata r:id="rId120" o:title=""/>
                    </v:shape>
                  </w:pict>
                </mc:Fallback>
              </mc:AlternateContent>
            </w:r>
            <w:r w:rsidR="00122516" w:rsidRPr="00102EFD">
              <w:rPr>
                <w:lang w:val="en-US"/>
              </w:rPr>
              <w:t>Unsure</w:t>
            </w:r>
          </w:p>
        </w:tc>
      </w:tr>
      <w:tr w:rsidR="00122516" w:rsidRPr="00102EFD" w14:paraId="70F0450E"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4D5FC926"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EB49CEE" w14:textId="77777777" w:rsidR="00122516" w:rsidRPr="00102EFD" w:rsidRDefault="00122516">
            <w:pPr>
              <w:spacing w:before="120" w:after="120"/>
              <w:jc w:val="center"/>
              <w:rPr>
                <w:lang w:val="en-US"/>
              </w:rPr>
            </w:pPr>
            <w:r w:rsidRPr="00102EFD">
              <w:rPr>
                <w:lang w:val="en-US"/>
              </w:rPr>
              <w:t xml:space="preserve">Highly relevant for faculty only </w:t>
            </w:r>
          </w:p>
          <w:p w14:paraId="21F54668" w14:textId="77777777" w:rsidR="00122516" w:rsidRPr="00102EFD" w:rsidRDefault="00122516">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99AC5A4"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19D17D2" w14:textId="77777777" w:rsidR="00122516" w:rsidRPr="00102EFD" w:rsidRDefault="00122516">
            <w:pPr>
              <w:spacing w:before="120" w:after="120"/>
              <w:jc w:val="center"/>
              <w:rPr>
                <w:lang w:val="en-US"/>
              </w:rPr>
            </w:pPr>
            <w:r w:rsidRPr="00102EFD">
              <w:rPr>
                <w:lang w:val="en-US"/>
              </w:rPr>
              <w:t>Good for students, parents, &amp; faculty</w:t>
            </w:r>
          </w:p>
          <w:p w14:paraId="22A794B4" w14:textId="77777777" w:rsidR="00122516" w:rsidRPr="00102EFD" w:rsidRDefault="00122516">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0086D3"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941006E" w14:textId="77777777" w:rsidR="00122516" w:rsidRPr="00102EFD" w:rsidRDefault="00122516">
            <w:pPr>
              <w:spacing w:before="120" w:after="120"/>
              <w:jc w:val="center"/>
              <w:rPr>
                <w:lang w:val="en-US"/>
              </w:rPr>
            </w:pPr>
            <w:r w:rsidRPr="00102EFD">
              <w:rPr>
                <w:lang w:val="en-US"/>
              </w:rPr>
              <w:t>Highly relevant for students &amp; parents only</w:t>
            </w:r>
          </w:p>
          <w:p w14:paraId="0DBA4325" w14:textId="77777777" w:rsidR="00122516" w:rsidRPr="00102EFD" w:rsidRDefault="00122516">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AEAB59" w14:textId="77777777" w:rsidR="00122516" w:rsidRPr="00102EFD" w:rsidRDefault="00122516">
            <w:pPr>
              <w:spacing w:before="120" w:after="120"/>
              <w:jc w:val="center"/>
              <w:rPr>
                <w:lang w:val="en-US"/>
              </w:rPr>
            </w:pPr>
            <w:r w:rsidRPr="00102EFD">
              <w:rPr>
                <w:lang w:val="en-US"/>
              </w:rPr>
              <w:t>Not sure which stakeholder the content is for</w:t>
            </w:r>
          </w:p>
        </w:tc>
      </w:tr>
      <w:tr w:rsidR="00122516" w:rsidRPr="00102EFD" w14:paraId="345D408B"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4C960E1D" w14:textId="77777777" w:rsidR="00122516" w:rsidRPr="00102EFD" w:rsidRDefault="00122516">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3A85B42" w14:textId="050CE577" w:rsidR="00122516" w:rsidRPr="00102EFD" w:rsidRDefault="00AC1D41">
            <w:pPr>
              <w:spacing w:before="120" w:after="120"/>
              <w:jc w:val="center"/>
              <w:rPr>
                <w:lang w:val="en-US"/>
              </w:rPr>
            </w:pPr>
            <w:r w:rsidRPr="00102EFD">
              <w:rPr>
                <w:noProof/>
                <w:lang w:val="en-US"/>
              </w:rPr>
              <mc:AlternateContent>
                <mc:Choice Requires="wpi">
                  <w:drawing>
                    <wp:anchor distT="0" distB="0" distL="114300" distR="114300" simplePos="0" relativeHeight="251680768" behindDoc="0" locked="0" layoutInCell="1" allowOverlap="1" wp14:anchorId="5ACBBC1A" wp14:editId="1599AA47">
                      <wp:simplePos x="0" y="0"/>
                      <wp:positionH relativeFrom="column">
                        <wp:posOffset>145145</wp:posOffset>
                      </wp:positionH>
                      <wp:positionV relativeFrom="paragraph">
                        <wp:posOffset>169425</wp:posOffset>
                      </wp:positionV>
                      <wp:extent cx="485280" cy="360"/>
                      <wp:effectExtent l="95250" t="152400" r="105410" b="152400"/>
                      <wp:wrapNone/>
                      <wp:docPr id="24" name="Ink 24"/>
                      <wp:cNvGraphicFramePr/>
                      <a:graphic xmlns:a="http://schemas.openxmlformats.org/drawingml/2006/main">
                        <a:graphicData uri="http://schemas.microsoft.com/office/word/2010/wordprocessingInk">
                          <w14:contentPart bwMode="auto" r:id="rId121">
                            <w14:nvContentPartPr>
                              <w14:cNvContentPartPr/>
                            </w14:nvContentPartPr>
                            <w14:xfrm>
                              <a:off x="0" y="0"/>
                              <a:ext cx="485280" cy="360"/>
                            </w14:xfrm>
                          </w14:contentPart>
                        </a:graphicData>
                      </a:graphic>
                    </wp:anchor>
                  </w:drawing>
                </mc:Choice>
                <mc:Fallback>
                  <w:pict>
                    <v:shape w14:anchorId="112CC8ED" id="Ink 24" o:spid="_x0000_s1026" type="#_x0000_t75" style="position:absolute;margin-left:7.2pt;margin-top:4.85pt;width:46.7pt;height:17.0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">
                      <v:imagedata r:id="rId122" o:title=""/>
                    </v:shape>
                  </w:pict>
                </mc:Fallback>
              </mc:AlternateContent>
            </w:r>
            <w:r w:rsidR="00122516"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CC1BBF5"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0F547CB3"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7409893"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42A060F"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37524E" w14:textId="77777777" w:rsidR="00122516" w:rsidRPr="00102EFD" w:rsidRDefault="00122516">
            <w:pPr>
              <w:spacing w:before="120" w:after="120"/>
              <w:jc w:val="center"/>
              <w:rPr>
                <w:lang w:val="en-US"/>
              </w:rPr>
            </w:pPr>
            <w:r w:rsidRPr="00102EFD">
              <w:rPr>
                <w:lang w:val="en-US"/>
              </w:rPr>
              <w:t>Unsure</w:t>
            </w:r>
          </w:p>
        </w:tc>
      </w:tr>
      <w:tr w:rsidR="00122516" w:rsidRPr="00102EFD" w14:paraId="1A012A7E"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7881F5E6"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CC37DDB" w14:textId="77777777" w:rsidR="00122516" w:rsidRPr="00102EFD" w:rsidRDefault="00122516">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62BFF36D"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78EA97A0" w14:textId="77777777" w:rsidR="00122516" w:rsidRPr="00102EFD" w:rsidRDefault="00122516">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C7DF11"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0C57873" w14:textId="77777777" w:rsidR="00122516" w:rsidRPr="00102EFD" w:rsidRDefault="00122516">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72AAB57B" w14:textId="77777777" w:rsidR="00122516" w:rsidRPr="00102EFD" w:rsidRDefault="00122516">
            <w:pPr>
              <w:spacing w:before="120" w:after="120"/>
              <w:jc w:val="center"/>
              <w:rPr>
                <w:lang w:val="en-US"/>
              </w:rPr>
            </w:pPr>
          </w:p>
        </w:tc>
      </w:tr>
      <w:tr w:rsidR="00122516" w:rsidRPr="00102EFD" w14:paraId="62855E53"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9C7F286" w14:textId="77777777" w:rsidR="00122516" w:rsidRPr="00102EFD" w:rsidRDefault="00122516">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AFD4D9" w14:textId="4A77B107" w:rsidR="00122516" w:rsidRPr="00102EFD" w:rsidRDefault="00AC1D41">
            <w:pPr>
              <w:spacing w:before="120" w:after="120"/>
              <w:jc w:val="center"/>
              <w:rPr>
                <w:lang w:val="en-US"/>
              </w:rPr>
            </w:pPr>
            <w:r w:rsidRPr="00102EFD">
              <w:rPr>
                <w:lang w:val="en-US"/>
              </w:rPr>
              <w:t>The Link is broken, does not lead anywhere</w:t>
            </w:r>
            <w:r w:rsidR="000352A4">
              <w:rPr>
                <w:lang w:val="en-US"/>
              </w:rPr>
              <w:t xml:space="preserve">, could be an interesting page but could be handled by a box </w:t>
            </w:r>
            <w:proofErr w:type="gramStart"/>
            <w:r w:rsidR="000352A4">
              <w:rPr>
                <w:lang w:val="en-US"/>
              </w:rPr>
              <w:t>similar to</w:t>
            </w:r>
            <w:proofErr w:type="gramEnd"/>
            <w:r w:rsidR="000352A4">
              <w:rPr>
                <w:lang w:val="en-US"/>
              </w:rPr>
              <w:t xml:space="preserve"> “quick links” on the right side of the page</w:t>
            </w:r>
          </w:p>
        </w:tc>
      </w:tr>
    </w:tbl>
    <w:p w14:paraId="1A44F9E1" w14:textId="1C585D34" w:rsidR="00122516" w:rsidRPr="00102EFD" w:rsidRDefault="00122516"/>
    <w:p w14:paraId="04FC45B9" w14:textId="5D0B75AA" w:rsidR="00122516" w:rsidRPr="00102EFD" w:rsidRDefault="00122516"/>
    <w:p w14:paraId="1BADE216" w14:textId="78C72BF9" w:rsidR="00122516" w:rsidRPr="00102EFD" w:rsidRDefault="00122516"/>
    <w:p w14:paraId="0BEEE253" w14:textId="666D4F29" w:rsidR="00122516" w:rsidRPr="00102EFD" w:rsidRDefault="00122516"/>
    <w:p w14:paraId="0A82BCE7" w14:textId="549597B3" w:rsidR="00122516" w:rsidRPr="00102EFD" w:rsidRDefault="00122516"/>
    <w:p w14:paraId="09E98732" w14:textId="5EF4427C" w:rsidR="00122516" w:rsidRPr="00102EFD" w:rsidRDefault="00122516"/>
    <w:p w14:paraId="6339A66A" w14:textId="11969F1C" w:rsidR="00122516" w:rsidRDefault="00122516" w:rsidP="00122516">
      <w:pPr>
        <w:rPr>
          <w:sz w:val="32"/>
          <w:lang w:val="en-US"/>
        </w:rPr>
      </w:pPr>
    </w:p>
    <w:p w14:paraId="5A62A889" w14:textId="77777777" w:rsidR="006E1AF5" w:rsidRPr="00102EFD" w:rsidRDefault="006E1AF5" w:rsidP="00122516"/>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122516" w:rsidRPr="00102EFD" w14:paraId="1E085AAD"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B227DF" w14:textId="77777777" w:rsidR="00122516" w:rsidRPr="00102EFD" w:rsidRDefault="00122516">
            <w:pPr>
              <w:spacing w:before="120" w:after="120"/>
              <w:rPr>
                <w:b/>
                <w:lang w:val="en-US"/>
              </w:rPr>
            </w:pPr>
            <w:r w:rsidRPr="00102EFD">
              <w:rPr>
                <w:b/>
                <w:lang w:val="en-US"/>
              </w:rPr>
              <w:lastRenderedPageBreak/>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0EB0570E" w14:textId="6F7F3FFD" w:rsidR="00122516" w:rsidRPr="00102EFD" w:rsidRDefault="00AC1D41">
            <w:pPr>
              <w:spacing w:before="120" w:after="120"/>
              <w:rPr>
                <w:lang w:val="en-US"/>
              </w:rPr>
            </w:pPr>
            <w:r w:rsidRPr="00102EFD">
              <w:rPr>
                <w:lang w:val="en-US"/>
              </w:rPr>
              <w:t>Engineering Home</w:t>
            </w:r>
          </w:p>
        </w:tc>
      </w:tr>
      <w:tr w:rsidR="00122516" w:rsidRPr="00102EFD" w14:paraId="61A9DE89"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18B673B" w14:textId="77777777" w:rsidR="00122516" w:rsidRPr="00102EFD" w:rsidRDefault="00122516">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0407BF" w14:textId="2A57A80B" w:rsidR="00122516" w:rsidRPr="00102EFD" w:rsidRDefault="00AC1D41">
            <w:pPr>
              <w:spacing w:before="120" w:after="120"/>
              <w:rPr>
                <w:lang w:val="en-US"/>
              </w:rPr>
            </w:pPr>
            <w:r w:rsidRPr="00102EFD">
              <w:rPr>
                <w:lang w:val="en-US"/>
              </w:rPr>
              <w:t>Monthly Newsletter</w:t>
            </w:r>
          </w:p>
        </w:tc>
      </w:tr>
      <w:tr w:rsidR="00122516" w:rsidRPr="00102EFD" w14:paraId="4AA90ABE"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CB17CB" w14:textId="77777777" w:rsidR="00122516" w:rsidRPr="00102EFD" w:rsidRDefault="00122516">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265CA169" w14:textId="7639F78D" w:rsidR="00122516" w:rsidRPr="00102EFD" w:rsidRDefault="00AC1D41">
            <w:pPr>
              <w:spacing w:before="120" w:after="120"/>
              <w:rPr>
                <w:lang w:val="en-US"/>
              </w:rPr>
            </w:pPr>
            <w:r w:rsidRPr="00102EFD">
              <w:rPr>
                <w:lang w:val="en-US"/>
              </w:rPr>
              <w:t>Engineering Home -&gt; Monthly Newsletter</w:t>
            </w:r>
          </w:p>
        </w:tc>
      </w:tr>
      <w:tr w:rsidR="00122516" w:rsidRPr="00102EFD" w14:paraId="40A955E8"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0DED72" w14:textId="77777777" w:rsidR="00122516" w:rsidRPr="00102EFD" w:rsidRDefault="00122516">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5B00C2" w14:textId="77777777" w:rsidR="00122516" w:rsidRPr="00102EFD" w:rsidRDefault="00122516">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D390437" w14:textId="77777777" w:rsidR="00122516" w:rsidRPr="00102EFD" w:rsidRDefault="00122516">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63A7FE" w14:textId="6C6FD423" w:rsidR="00122516" w:rsidRPr="00102EFD" w:rsidRDefault="00AC1D41">
            <w:pPr>
              <w:spacing w:before="120" w:after="120"/>
              <w:jc w:val="center"/>
              <w:rPr>
                <w:lang w:val="en-US"/>
              </w:rPr>
            </w:pPr>
            <w:r w:rsidRPr="00102EFD">
              <w:rPr>
                <w:noProof/>
                <w:lang w:val="en-US"/>
              </w:rPr>
              <mc:AlternateContent>
                <mc:Choice Requires="wpi">
                  <w:drawing>
                    <wp:anchor distT="0" distB="0" distL="114300" distR="114300" simplePos="0" relativeHeight="251681792" behindDoc="0" locked="0" layoutInCell="1" allowOverlap="1" wp14:anchorId="192A30DD" wp14:editId="50CF7508">
                      <wp:simplePos x="0" y="0"/>
                      <wp:positionH relativeFrom="column">
                        <wp:posOffset>278615</wp:posOffset>
                      </wp:positionH>
                      <wp:positionV relativeFrom="paragraph">
                        <wp:posOffset>127840</wp:posOffset>
                      </wp:positionV>
                      <wp:extent cx="456480" cy="38880"/>
                      <wp:effectExtent l="95250" t="152400" r="1270" b="151765"/>
                      <wp:wrapNone/>
                      <wp:docPr id="25" name="Ink 25"/>
                      <wp:cNvGraphicFramePr/>
                      <a:graphic xmlns:a="http://schemas.openxmlformats.org/drawingml/2006/main">
                        <a:graphicData uri="http://schemas.microsoft.com/office/word/2010/wordprocessingInk">
                          <w14:contentPart bwMode="auto" r:id="rId123">
                            <w14:nvContentPartPr>
                              <w14:cNvContentPartPr/>
                            </w14:nvContentPartPr>
                            <w14:xfrm>
                              <a:off x="0" y="0"/>
                              <a:ext cx="456480" cy="38880"/>
                            </w14:xfrm>
                          </w14:contentPart>
                        </a:graphicData>
                      </a:graphic>
                    </wp:anchor>
                  </w:drawing>
                </mc:Choice>
                <mc:Fallback>
                  <w:pict>
                    <v:shape w14:anchorId="7CA2B21B" id="Ink 25" o:spid="_x0000_s1026" type="#_x0000_t75" style="position:absolute;margin-left:17.7pt;margin-top:1.55pt;width:44.45pt;height:20.0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">
                      <v:imagedata r:id="rId124" o:title=""/>
                    </v:shape>
                  </w:pict>
                </mc:Fallback>
              </mc:AlternateContent>
            </w:r>
            <w:r w:rsidR="00122516"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D309868" w14:textId="77777777" w:rsidR="00122516" w:rsidRPr="00102EFD" w:rsidRDefault="00122516">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53C583" w14:textId="77777777" w:rsidR="00122516" w:rsidRPr="00102EFD" w:rsidRDefault="00122516">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CD3CFC" w14:textId="77777777" w:rsidR="00122516" w:rsidRPr="00102EFD" w:rsidRDefault="00122516">
            <w:pPr>
              <w:spacing w:before="120" w:after="120"/>
              <w:jc w:val="center"/>
              <w:rPr>
                <w:lang w:val="en-US"/>
              </w:rPr>
            </w:pPr>
            <w:r w:rsidRPr="00102EFD">
              <w:rPr>
                <w:lang w:val="en-US"/>
              </w:rPr>
              <w:t>Unsure</w:t>
            </w:r>
          </w:p>
        </w:tc>
      </w:tr>
      <w:tr w:rsidR="00122516" w:rsidRPr="00102EFD" w14:paraId="48200408"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3B516E43" w14:textId="77777777" w:rsidR="00122516" w:rsidRPr="00102EFD" w:rsidRDefault="00122516">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DFFD708" w14:textId="77777777" w:rsidR="00122516" w:rsidRPr="00102EFD" w:rsidRDefault="00122516">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AE92DD1" w14:textId="77777777" w:rsidR="00122516" w:rsidRPr="00102EFD" w:rsidRDefault="00122516">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8F7194" w14:textId="77777777" w:rsidR="00122516" w:rsidRPr="00102EFD" w:rsidRDefault="00122516">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0545FB" w14:textId="77777777" w:rsidR="00122516" w:rsidRPr="00102EFD" w:rsidRDefault="00122516">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5A9AE8" w14:textId="77777777" w:rsidR="00122516" w:rsidRPr="00102EFD" w:rsidRDefault="00122516">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F57F43" w14:textId="77777777" w:rsidR="00122516" w:rsidRPr="00102EFD" w:rsidRDefault="00122516">
            <w:pPr>
              <w:spacing w:before="120" w:after="120"/>
              <w:jc w:val="center"/>
              <w:rPr>
                <w:lang w:val="en-US"/>
              </w:rPr>
            </w:pPr>
          </w:p>
        </w:tc>
      </w:tr>
      <w:tr w:rsidR="00122516" w:rsidRPr="00102EFD" w14:paraId="4CCE26FB"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4786D1" w14:textId="77777777" w:rsidR="00122516" w:rsidRPr="00102EFD" w:rsidRDefault="00122516">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460BC695" w14:textId="63B12717" w:rsidR="00122516" w:rsidRPr="00102EFD" w:rsidRDefault="00102EFD">
            <w:pPr>
              <w:spacing w:before="120" w:after="120"/>
              <w:rPr>
                <w:lang w:val="en-US"/>
              </w:rPr>
            </w:pPr>
            <w:hyperlink r:id="rId125" w:history="1">
              <w:r w:rsidR="006B7CD4" w:rsidRPr="00102EFD">
                <w:rPr>
                  <w:rStyle w:val="Hyperlink"/>
                  <w:lang w:val="en-US"/>
                </w:rPr>
                <w:t>https://www.uregina.ca/engineering/newsletter/index.html</w:t>
              </w:r>
            </w:hyperlink>
            <w:r w:rsidR="006B7CD4" w:rsidRPr="00102EFD">
              <w:rPr>
                <w:lang w:val="en-US"/>
              </w:rPr>
              <w:t xml:space="preserve"> </w:t>
            </w:r>
          </w:p>
        </w:tc>
      </w:tr>
      <w:tr w:rsidR="00122516" w:rsidRPr="00102EFD" w14:paraId="686C3027"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BBA57C2" w14:textId="77777777" w:rsidR="00122516" w:rsidRPr="00102EFD" w:rsidRDefault="00122516">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6C56885"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E479540"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359769"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1FE64FE" w14:textId="08AED180" w:rsidR="00122516" w:rsidRPr="00102EFD" w:rsidRDefault="006B7CD4">
            <w:pPr>
              <w:spacing w:before="120" w:after="120"/>
              <w:jc w:val="center"/>
              <w:rPr>
                <w:lang w:val="en-US"/>
              </w:rPr>
            </w:pPr>
            <w:r w:rsidRPr="00102EFD">
              <w:rPr>
                <w:noProof/>
                <w:lang w:val="en-US"/>
              </w:rPr>
              <mc:AlternateContent>
                <mc:Choice Requires="wpi">
                  <w:drawing>
                    <wp:anchor distT="0" distB="0" distL="114300" distR="114300" simplePos="0" relativeHeight="251682816" behindDoc="0" locked="0" layoutInCell="1" allowOverlap="1" wp14:anchorId="35A7C922" wp14:editId="39D94B85">
                      <wp:simplePos x="0" y="0"/>
                      <wp:positionH relativeFrom="column">
                        <wp:posOffset>-5940</wp:posOffset>
                      </wp:positionH>
                      <wp:positionV relativeFrom="paragraph">
                        <wp:posOffset>94480</wp:posOffset>
                      </wp:positionV>
                      <wp:extent cx="361440" cy="10080"/>
                      <wp:effectExtent l="76200" t="152400" r="114935" b="161925"/>
                      <wp:wrapNone/>
                      <wp:docPr id="28" name="Ink 28"/>
                      <wp:cNvGraphicFramePr/>
                      <a:graphic xmlns:a="http://schemas.openxmlformats.org/drawingml/2006/main">
                        <a:graphicData uri="http://schemas.microsoft.com/office/word/2010/wordprocessingInk">
                          <w14:contentPart bwMode="auto" r:id="rId126">
                            <w14:nvContentPartPr>
                              <w14:cNvContentPartPr/>
                            </w14:nvContentPartPr>
                            <w14:xfrm>
                              <a:off x="0" y="0"/>
                              <a:ext cx="361440" cy="10080"/>
                            </w14:xfrm>
                          </w14:contentPart>
                        </a:graphicData>
                      </a:graphic>
                    </wp:anchor>
                  </w:drawing>
                </mc:Choice>
                <mc:Fallback>
                  <w:pict>
                    <v:shape w14:anchorId="1371F069" id="Ink 28" o:spid="_x0000_s1026" type="#_x0000_t75" style="position:absolute;margin-left:-4.7pt;margin-top:-1.05pt;width:36.95pt;height:17.8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">
                      <v:imagedata r:id="rId127" o:title=""/>
                    </v:shape>
                  </w:pict>
                </mc:Fallback>
              </mc:AlternateContent>
            </w:r>
            <w:r w:rsidR="00122516"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77559E8"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C07203A" w14:textId="77777777" w:rsidR="00122516" w:rsidRPr="00102EFD" w:rsidRDefault="00122516">
            <w:pPr>
              <w:spacing w:before="120" w:after="120"/>
              <w:jc w:val="center"/>
              <w:rPr>
                <w:lang w:val="en-US"/>
              </w:rPr>
            </w:pPr>
            <w:r w:rsidRPr="00102EFD">
              <w:rPr>
                <w:lang w:val="en-US"/>
              </w:rPr>
              <w:t>Unsure</w:t>
            </w:r>
          </w:p>
        </w:tc>
      </w:tr>
      <w:tr w:rsidR="00122516" w:rsidRPr="00102EFD" w14:paraId="5886D3ED"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19803557"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68B1708" w14:textId="77777777" w:rsidR="00122516" w:rsidRPr="00102EFD" w:rsidRDefault="00122516">
            <w:pPr>
              <w:spacing w:before="120" w:after="120"/>
              <w:jc w:val="center"/>
              <w:rPr>
                <w:lang w:val="en-US"/>
              </w:rPr>
            </w:pPr>
            <w:r w:rsidRPr="00102EFD">
              <w:rPr>
                <w:lang w:val="en-US"/>
              </w:rPr>
              <w:t xml:space="preserve">Highly relevant for faculty only </w:t>
            </w:r>
          </w:p>
          <w:p w14:paraId="00FF723D" w14:textId="77777777" w:rsidR="00122516" w:rsidRPr="00102EFD" w:rsidRDefault="00122516">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2CE49F3"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EF7ED89" w14:textId="77777777" w:rsidR="00122516" w:rsidRPr="00102EFD" w:rsidRDefault="00122516">
            <w:pPr>
              <w:spacing w:before="120" w:after="120"/>
              <w:jc w:val="center"/>
              <w:rPr>
                <w:lang w:val="en-US"/>
              </w:rPr>
            </w:pPr>
            <w:r w:rsidRPr="00102EFD">
              <w:rPr>
                <w:lang w:val="en-US"/>
              </w:rPr>
              <w:t>Good for students, parents, &amp; faculty</w:t>
            </w:r>
          </w:p>
          <w:p w14:paraId="2860622F" w14:textId="77777777" w:rsidR="00122516" w:rsidRPr="00102EFD" w:rsidRDefault="00122516">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4A36E82"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CD32500" w14:textId="77777777" w:rsidR="00122516" w:rsidRPr="00102EFD" w:rsidRDefault="00122516">
            <w:pPr>
              <w:spacing w:before="120" w:after="120"/>
              <w:jc w:val="center"/>
              <w:rPr>
                <w:lang w:val="en-US"/>
              </w:rPr>
            </w:pPr>
            <w:r w:rsidRPr="00102EFD">
              <w:rPr>
                <w:lang w:val="en-US"/>
              </w:rPr>
              <w:t>Highly relevant for students &amp; parents only</w:t>
            </w:r>
          </w:p>
          <w:p w14:paraId="2B3F5E8C" w14:textId="77777777" w:rsidR="00122516" w:rsidRPr="00102EFD" w:rsidRDefault="00122516">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91AE9C4" w14:textId="77777777" w:rsidR="00122516" w:rsidRPr="00102EFD" w:rsidRDefault="00122516">
            <w:pPr>
              <w:spacing w:before="120" w:after="120"/>
              <w:jc w:val="center"/>
              <w:rPr>
                <w:lang w:val="en-US"/>
              </w:rPr>
            </w:pPr>
            <w:r w:rsidRPr="00102EFD">
              <w:rPr>
                <w:lang w:val="en-US"/>
              </w:rPr>
              <w:t>Not sure which stakeholder the content is for</w:t>
            </w:r>
          </w:p>
        </w:tc>
      </w:tr>
      <w:tr w:rsidR="00122516" w:rsidRPr="00102EFD" w14:paraId="0251EC88"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477D0F20" w14:textId="77777777" w:rsidR="00122516" w:rsidRPr="00102EFD" w:rsidRDefault="00122516">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3BA2B46"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1ADE71" w14:textId="202AC0C4" w:rsidR="00122516" w:rsidRPr="00102EFD" w:rsidRDefault="006B7CD4">
            <w:pPr>
              <w:spacing w:before="120" w:after="120"/>
              <w:jc w:val="center"/>
              <w:rPr>
                <w:lang w:val="en-US"/>
              </w:rPr>
            </w:pPr>
            <w:r w:rsidRPr="00102EFD">
              <w:rPr>
                <w:noProof/>
                <w:lang w:val="en-US"/>
              </w:rPr>
              <mc:AlternateContent>
                <mc:Choice Requires="wpi">
                  <w:drawing>
                    <wp:anchor distT="0" distB="0" distL="114300" distR="114300" simplePos="0" relativeHeight="251683840" behindDoc="0" locked="0" layoutInCell="1" allowOverlap="1" wp14:anchorId="2331E9FC" wp14:editId="71EAF482">
                      <wp:simplePos x="0" y="0"/>
                      <wp:positionH relativeFrom="column">
                        <wp:posOffset>88160</wp:posOffset>
                      </wp:positionH>
                      <wp:positionV relativeFrom="paragraph">
                        <wp:posOffset>149595</wp:posOffset>
                      </wp:positionV>
                      <wp:extent cx="275400" cy="29160"/>
                      <wp:effectExtent l="95250" t="133350" r="106045" b="180975"/>
                      <wp:wrapNone/>
                      <wp:docPr id="29" name="Ink 29"/>
                      <wp:cNvGraphicFramePr/>
                      <a:graphic xmlns:a="http://schemas.openxmlformats.org/drawingml/2006/main">
                        <a:graphicData uri="http://schemas.microsoft.com/office/word/2010/wordprocessingInk">
                          <w14:contentPart bwMode="auto" r:id="rId128">
                            <w14:nvContentPartPr>
                              <w14:cNvContentPartPr/>
                            </w14:nvContentPartPr>
                            <w14:xfrm>
                              <a:off x="0" y="0"/>
                              <a:ext cx="275400" cy="29160"/>
                            </w14:xfrm>
                          </w14:contentPart>
                        </a:graphicData>
                      </a:graphic>
                    </wp:anchor>
                  </w:drawing>
                </mc:Choice>
                <mc:Fallback>
                  <w:pict>
                    <v:shape w14:anchorId="5C5F24BF" id="Ink 29" o:spid="_x0000_s1026" type="#_x0000_t75" style="position:absolute;margin-left:2.7pt;margin-top:3.3pt;width:30.2pt;height:19.3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">
                      <v:imagedata r:id="rId129" o:title=""/>
                    </v:shape>
                  </w:pict>
                </mc:Fallback>
              </mc:AlternateContent>
            </w:r>
            <w:r w:rsidR="00122516"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79D46FDC"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5D450D1"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D2D528C"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C4788F" w14:textId="77777777" w:rsidR="00122516" w:rsidRPr="00102EFD" w:rsidRDefault="00122516">
            <w:pPr>
              <w:spacing w:before="120" w:after="120"/>
              <w:jc w:val="center"/>
              <w:rPr>
                <w:lang w:val="en-US"/>
              </w:rPr>
            </w:pPr>
            <w:r w:rsidRPr="00102EFD">
              <w:rPr>
                <w:lang w:val="en-US"/>
              </w:rPr>
              <w:t>Unsure</w:t>
            </w:r>
          </w:p>
        </w:tc>
      </w:tr>
      <w:tr w:rsidR="00122516" w:rsidRPr="00102EFD" w14:paraId="06F7754C"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1BEBC426"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ED095C3" w14:textId="77777777" w:rsidR="00122516" w:rsidRPr="00102EFD" w:rsidRDefault="00122516">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630E2DE8"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320415D8" w14:textId="77777777" w:rsidR="00122516" w:rsidRPr="00102EFD" w:rsidRDefault="00122516">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1C6BCE9"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04A0E63" w14:textId="77777777" w:rsidR="00122516" w:rsidRPr="00102EFD" w:rsidRDefault="00122516">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416BA57" w14:textId="77777777" w:rsidR="00122516" w:rsidRPr="00102EFD" w:rsidRDefault="00122516">
            <w:pPr>
              <w:spacing w:before="120" w:after="120"/>
              <w:jc w:val="center"/>
              <w:rPr>
                <w:lang w:val="en-US"/>
              </w:rPr>
            </w:pPr>
          </w:p>
        </w:tc>
      </w:tr>
      <w:tr w:rsidR="00122516" w:rsidRPr="00102EFD" w14:paraId="6B20F66B"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E5BA858" w14:textId="77777777" w:rsidR="00122516" w:rsidRPr="00102EFD" w:rsidRDefault="00122516">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50A5139" w14:textId="77777777" w:rsidR="00122516" w:rsidRPr="00102EFD" w:rsidRDefault="006B7CD4">
            <w:pPr>
              <w:spacing w:before="120" w:after="120"/>
              <w:jc w:val="center"/>
              <w:rPr>
                <w:lang w:val="en-US"/>
              </w:rPr>
            </w:pPr>
            <w:r w:rsidRPr="00102EFD">
              <w:rPr>
                <w:lang w:val="en-US"/>
              </w:rPr>
              <w:t>The “monthly” newsletter only contains May, June, July 2018.</w:t>
            </w:r>
          </w:p>
          <w:p w14:paraId="0B85289D" w14:textId="77777777" w:rsidR="006B7CD4" w:rsidRPr="00102EFD" w:rsidRDefault="006B7CD4">
            <w:pPr>
              <w:spacing w:before="120" w:after="120"/>
              <w:jc w:val="center"/>
              <w:rPr>
                <w:lang w:val="en-US"/>
              </w:rPr>
            </w:pPr>
            <w:r w:rsidRPr="00102EFD">
              <w:rPr>
                <w:lang w:val="en-US"/>
              </w:rPr>
              <w:t xml:space="preserve">Each contain mainly the exact same information on CO-OP </w:t>
            </w:r>
          </w:p>
          <w:p w14:paraId="7D561999" w14:textId="355D2F1C" w:rsidR="006B7CD4" w:rsidRPr="00102EFD" w:rsidRDefault="006B7CD4">
            <w:pPr>
              <w:spacing w:before="120" w:after="120"/>
              <w:jc w:val="center"/>
              <w:rPr>
                <w:lang w:val="en-US"/>
              </w:rPr>
            </w:pPr>
            <w:r w:rsidRPr="00102EFD">
              <w:rPr>
                <w:lang w:val="en-US"/>
              </w:rPr>
              <w:t>Not monthly, if no reliable information is being posted could be gotten rid of</w:t>
            </w:r>
            <w:r w:rsidR="009B23E2">
              <w:rPr>
                <w:lang w:val="en-US"/>
              </w:rPr>
              <w:t xml:space="preserve">. </w:t>
            </w:r>
            <w:proofErr w:type="gramStart"/>
            <w:r w:rsidR="009B23E2">
              <w:rPr>
                <w:lang w:val="en-US"/>
              </w:rPr>
              <w:t>Also</w:t>
            </w:r>
            <w:proofErr w:type="gramEnd"/>
            <w:r w:rsidR="009B23E2">
              <w:rPr>
                <w:lang w:val="en-US"/>
              </w:rPr>
              <w:t xml:space="preserve"> an overview of the contents of the news letter would be beneficial if it is being used.</w:t>
            </w:r>
          </w:p>
        </w:tc>
      </w:tr>
    </w:tbl>
    <w:p w14:paraId="514E33B1" w14:textId="2C0A53B9" w:rsidR="00122516" w:rsidRPr="00102EFD" w:rsidRDefault="00122516"/>
    <w:p w14:paraId="233AAE36" w14:textId="4676BDCC" w:rsidR="00122516" w:rsidRPr="00102EFD" w:rsidRDefault="00122516"/>
    <w:p w14:paraId="545C1A31" w14:textId="6C65B6E5" w:rsidR="00122516" w:rsidRPr="00102EFD" w:rsidRDefault="00122516"/>
    <w:p w14:paraId="15265B04" w14:textId="7B7E6A9D" w:rsidR="00122516" w:rsidRPr="00102EFD" w:rsidRDefault="00122516"/>
    <w:p w14:paraId="3BCCF1C9" w14:textId="40648376" w:rsidR="00122516" w:rsidRPr="00102EFD" w:rsidRDefault="00122516"/>
    <w:p w14:paraId="55CA2192" w14:textId="1B647556" w:rsidR="00122516" w:rsidRPr="00102EFD" w:rsidRDefault="00122516"/>
    <w:p w14:paraId="215C8ACD" w14:textId="15E86A2C" w:rsidR="00122516" w:rsidRDefault="00122516" w:rsidP="00122516">
      <w:pPr>
        <w:rPr>
          <w:sz w:val="32"/>
          <w:lang w:val="en-US"/>
        </w:rPr>
      </w:pPr>
    </w:p>
    <w:p w14:paraId="103DE66A" w14:textId="77777777" w:rsidR="006E1AF5" w:rsidRPr="00102EFD" w:rsidRDefault="006E1AF5" w:rsidP="00122516"/>
    <w:tbl>
      <w:tblPr>
        <w:tblStyle w:val="TableGrid"/>
        <w:tblW w:w="0" w:type="auto"/>
        <w:tblLook w:val="04A0" w:firstRow="1" w:lastRow="0" w:firstColumn="1" w:lastColumn="0" w:noHBand="0" w:noVBand="1"/>
      </w:tblPr>
      <w:tblGrid>
        <w:gridCol w:w="1333"/>
        <w:gridCol w:w="1563"/>
        <w:gridCol w:w="72"/>
        <w:gridCol w:w="690"/>
        <w:gridCol w:w="20"/>
        <w:gridCol w:w="1910"/>
        <w:gridCol w:w="123"/>
        <w:gridCol w:w="612"/>
        <w:gridCol w:w="32"/>
        <w:gridCol w:w="1464"/>
        <w:gridCol w:w="102"/>
        <w:gridCol w:w="1429"/>
      </w:tblGrid>
      <w:tr w:rsidR="00122516" w:rsidRPr="00102EFD" w14:paraId="6A5FD3EB"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6459A29" w14:textId="77777777" w:rsidR="00122516" w:rsidRPr="00102EFD" w:rsidRDefault="00122516">
            <w:pPr>
              <w:spacing w:before="120" w:after="120"/>
              <w:rPr>
                <w:b/>
                <w:lang w:val="en-US"/>
              </w:rPr>
            </w:pPr>
            <w:r w:rsidRPr="00102EFD">
              <w:rPr>
                <w:b/>
                <w:lang w:val="en-US"/>
              </w:rPr>
              <w:lastRenderedPageBreak/>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6737FFDE" w14:textId="51221E5F" w:rsidR="00122516" w:rsidRPr="00102EFD" w:rsidRDefault="009B23E2">
            <w:pPr>
              <w:spacing w:before="120" w:after="120"/>
              <w:rPr>
                <w:lang w:val="en-US"/>
              </w:rPr>
            </w:pPr>
            <w:r>
              <w:rPr>
                <w:lang w:val="en-US"/>
              </w:rPr>
              <w:t>Engineering Home</w:t>
            </w:r>
          </w:p>
        </w:tc>
      </w:tr>
      <w:tr w:rsidR="00122516" w:rsidRPr="00102EFD" w14:paraId="3A91BCFF"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951CA44" w14:textId="77777777" w:rsidR="00122516" w:rsidRPr="00102EFD" w:rsidRDefault="00122516">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1C9821F" w14:textId="4D6E7532" w:rsidR="00122516" w:rsidRPr="00102EFD" w:rsidRDefault="006B7CD4">
            <w:pPr>
              <w:spacing w:before="120" w:after="120"/>
              <w:rPr>
                <w:lang w:val="en-US"/>
              </w:rPr>
            </w:pPr>
            <w:r w:rsidRPr="00102EFD">
              <w:rPr>
                <w:lang w:val="en-US"/>
              </w:rPr>
              <w:t>Information for Parents and Family</w:t>
            </w:r>
          </w:p>
        </w:tc>
      </w:tr>
      <w:tr w:rsidR="00122516" w:rsidRPr="00102EFD" w14:paraId="479073A7"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0C6565" w14:textId="77777777" w:rsidR="00122516" w:rsidRPr="00102EFD" w:rsidRDefault="00122516">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6A9A969A" w14:textId="01E0AFE2" w:rsidR="00122516" w:rsidRPr="00102EFD" w:rsidRDefault="006B7CD4">
            <w:pPr>
              <w:spacing w:before="120" w:after="120"/>
              <w:rPr>
                <w:lang w:val="en-US"/>
              </w:rPr>
            </w:pPr>
            <w:r w:rsidRPr="00102EFD">
              <w:rPr>
                <w:lang w:val="en-US"/>
              </w:rPr>
              <w:t>Engineering Home -&gt; For Parents and Family</w:t>
            </w:r>
          </w:p>
        </w:tc>
      </w:tr>
      <w:tr w:rsidR="00122516" w:rsidRPr="00102EFD" w14:paraId="18CB669C"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BB1A21E" w14:textId="77777777" w:rsidR="00122516" w:rsidRPr="00102EFD" w:rsidRDefault="00122516">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8A50136" w14:textId="77777777" w:rsidR="00122516" w:rsidRPr="00102EFD" w:rsidRDefault="00122516">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D2C43D1" w14:textId="77777777" w:rsidR="00122516" w:rsidRPr="00102EFD" w:rsidRDefault="00122516">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32828B" w14:textId="529457E5" w:rsidR="00122516" w:rsidRPr="00102EFD" w:rsidRDefault="006B7CD4">
            <w:pPr>
              <w:spacing w:before="120" w:after="120"/>
              <w:jc w:val="center"/>
              <w:rPr>
                <w:lang w:val="en-US"/>
              </w:rPr>
            </w:pPr>
            <w:r w:rsidRPr="00102EFD">
              <w:rPr>
                <w:noProof/>
                <w:lang w:val="en-US"/>
              </w:rPr>
              <mc:AlternateContent>
                <mc:Choice Requires="wpi">
                  <w:drawing>
                    <wp:anchor distT="0" distB="0" distL="114300" distR="114300" simplePos="0" relativeHeight="251684864" behindDoc="0" locked="0" layoutInCell="1" allowOverlap="1" wp14:anchorId="1FFCBACB" wp14:editId="142101E2">
                      <wp:simplePos x="0" y="0"/>
                      <wp:positionH relativeFrom="column">
                        <wp:posOffset>307130</wp:posOffset>
                      </wp:positionH>
                      <wp:positionV relativeFrom="paragraph">
                        <wp:posOffset>157120</wp:posOffset>
                      </wp:positionV>
                      <wp:extent cx="428040" cy="10440"/>
                      <wp:effectExtent l="95250" t="133350" r="105410" b="161290"/>
                      <wp:wrapNone/>
                      <wp:docPr id="30" name="Ink 30"/>
                      <wp:cNvGraphicFramePr/>
                      <a:graphic xmlns:a="http://schemas.openxmlformats.org/drawingml/2006/main">
                        <a:graphicData uri="http://schemas.microsoft.com/office/word/2010/wordprocessingInk">
                          <w14:contentPart bwMode="auto" r:id="rId130">
                            <w14:nvContentPartPr>
                              <w14:cNvContentPartPr/>
                            </w14:nvContentPartPr>
                            <w14:xfrm>
                              <a:off x="0" y="0"/>
                              <a:ext cx="428040" cy="10440"/>
                            </w14:xfrm>
                          </w14:contentPart>
                        </a:graphicData>
                      </a:graphic>
                    </wp:anchor>
                  </w:drawing>
                </mc:Choice>
                <mc:Fallback>
                  <w:pict>
                    <v:shape w14:anchorId="0670C46E" id="Ink 30" o:spid="_x0000_s1026" type="#_x0000_t75" style="position:absolute;margin-left:19.95pt;margin-top:3.85pt;width:42.2pt;height:17.8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">
                      <v:imagedata r:id="rId131" o:title=""/>
                    </v:shape>
                  </w:pict>
                </mc:Fallback>
              </mc:AlternateContent>
            </w:r>
            <w:r w:rsidR="00122516"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AC6CB44" w14:textId="77777777" w:rsidR="00122516" w:rsidRPr="00102EFD" w:rsidRDefault="00122516">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770AF18" w14:textId="77777777" w:rsidR="00122516" w:rsidRPr="00102EFD" w:rsidRDefault="00122516">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F9F8D2" w14:textId="77777777" w:rsidR="00122516" w:rsidRPr="00102EFD" w:rsidRDefault="00122516">
            <w:pPr>
              <w:spacing w:before="120" w:after="120"/>
              <w:jc w:val="center"/>
              <w:rPr>
                <w:lang w:val="en-US"/>
              </w:rPr>
            </w:pPr>
            <w:r w:rsidRPr="00102EFD">
              <w:rPr>
                <w:lang w:val="en-US"/>
              </w:rPr>
              <w:t>Unsure</w:t>
            </w:r>
          </w:p>
        </w:tc>
      </w:tr>
      <w:tr w:rsidR="00122516" w:rsidRPr="00102EFD" w14:paraId="01387472"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4E2C2BBD" w14:textId="77777777" w:rsidR="00122516" w:rsidRPr="00102EFD" w:rsidRDefault="00122516">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96CCED" w14:textId="77777777" w:rsidR="00122516" w:rsidRPr="00102EFD" w:rsidRDefault="00122516">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405CB7" w14:textId="77777777" w:rsidR="00122516" w:rsidRPr="00102EFD" w:rsidRDefault="00122516">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31B04B" w14:textId="77777777" w:rsidR="00122516" w:rsidRPr="00102EFD" w:rsidRDefault="00122516">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4528F3" w14:textId="77777777" w:rsidR="00122516" w:rsidRPr="00102EFD" w:rsidRDefault="00122516">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40EE49" w14:textId="77777777" w:rsidR="00122516" w:rsidRPr="00102EFD" w:rsidRDefault="00122516">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0231AC" w14:textId="77777777" w:rsidR="00122516" w:rsidRPr="00102EFD" w:rsidRDefault="00122516">
            <w:pPr>
              <w:spacing w:before="120" w:after="120"/>
              <w:jc w:val="center"/>
              <w:rPr>
                <w:lang w:val="en-US"/>
              </w:rPr>
            </w:pPr>
          </w:p>
        </w:tc>
      </w:tr>
      <w:tr w:rsidR="00122516" w:rsidRPr="00102EFD" w14:paraId="2A6B0506"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D7EE89" w14:textId="77777777" w:rsidR="00122516" w:rsidRPr="00102EFD" w:rsidRDefault="00122516">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0FE6F5A9" w14:textId="4FABDBCD" w:rsidR="00122516" w:rsidRPr="00102EFD" w:rsidRDefault="00102EFD">
            <w:pPr>
              <w:spacing w:before="120" w:after="120"/>
              <w:rPr>
                <w:lang w:val="en-US"/>
              </w:rPr>
            </w:pPr>
            <w:hyperlink r:id="rId132" w:history="1">
              <w:r w:rsidR="001D5CD8" w:rsidRPr="00102EFD">
                <w:rPr>
                  <w:rStyle w:val="Hyperlink"/>
                  <w:lang w:val="en-US"/>
                </w:rPr>
                <w:t>https://www.uregina.ca/engineering/parents.html</w:t>
              </w:r>
            </w:hyperlink>
            <w:r w:rsidR="001D5CD8" w:rsidRPr="00102EFD">
              <w:rPr>
                <w:lang w:val="en-US"/>
              </w:rPr>
              <w:t xml:space="preserve"> </w:t>
            </w:r>
          </w:p>
        </w:tc>
      </w:tr>
      <w:tr w:rsidR="00122516" w:rsidRPr="00102EFD" w14:paraId="09BEA33A"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6AC8C99" w14:textId="77777777" w:rsidR="00122516" w:rsidRPr="00102EFD" w:rsidRDefault="00122516">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49AA61F"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BE3B340"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9607CBC" w14:textId="77777777" w:rsidR="00122516" w:rsidRPr="00102EFD" w:rsidRDefault="00122516">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59E1402" w14:textId="0F6CF047" w:rsidR="00122516" w:rsidRPr="00102EFD" w:rsidRDefault="006B7CD4">
            <w:pPr>
              <w:spacing w:before="120" w:after="120"/>
              <w:jc w:val="center"/>
              <w:rPr>
                <w:lang w:val="en-US"/>
              </w:rPr>
            </w:pPr>
            <w:r w:rsidRPr="00102EFD">
              <w:rPr>
                <w:noProof/>
                <w:lang w:val="en-US"/>
              </w:rPr>
              <mc:AlternateContent>
                <mc:Choice Requires="wpi">
                  <w:drawing>
                    <wp:anchor distT="0" distB="0" distL="114300" distR="114300" simplePos="0" relativeHeight="251686912" behindDoc="0" locked="0" layoutInCell="1" allowOverlap="1" wp14:anchorId="614A90DC" wp14:editId="5E253043">
                      <wp:simplePos x="0" y="0"/>
                      <wp:positionH relativeFrom="column">
                        <wp:posOffset>33015</wp:posOffset>
                      </wp:positionH>
                      <wp:positionV relativeFrom="paragraph">
                        <wp:posOffset>149800</wp:posOffset>
                      </wp:positionV>
                      <wp:extent cx="313560" cy="11520"/>
                      <wp:effectExtent l="95250" t="133350" r="106045" b="160020"/>
                      <wp:wrapNone/>
                      <wp:docPr id="32" name="Ink 32"/>
                      <wp:cNvGraphicFramePr/>
                      <a:graphic xmlns:a="http://schemas.openxmlformats.org/drawingml/2006/main">
                        <a:graphicData uri="http://schemas.microsoft.com/office/word/2010/wordprocessingInk">
                          <w14:contentPart bwMode="auto" r:id="rId133">
                            <w14:nvContentPartPr>
                              <w14:cNvContentPartPr/>
                            </w14:nvContentPartPr>
                            <w14:xfrm>
                              <a:off x="0" y="0"/>
                              <a:ext cx="313560" cy="11520"/>
                            </w14:xfrm>
                          </w14:contentPart>
                        </a:graphicData>
                      </a:graphic>
                    </wp:anchor>
                  </w:drawing>
                </mc:Choice>
                <mc:Fallback>
                  <w:pict>
                    <v:shape w14:anchorId="43748CA7" id="Ink 32" o:spid="_x0000_s1026" type="#_x0000_t75" style="position:absolute;margin-left:-1.65pt;margin-top:3.3pt;width:33.2pt;height:17.9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">
                      <v:imagedata r:id="rId134" o:title=""/>
                    </v:shape>
                  </w:pict>
                </mc:Fallback>
              </mc:AlternateContent>
            </w:r>
            <w:r w:rsidRPr="00102EFD">
              <w:rPr>
                <w:noProof/>
                <w:lang w:val="en-US"/>
              </w:rPr>
              <mc:AlternateContent>
                <mc:Choice Requires="wpi">
                  <w:drawing>
                    <wp:anchor distT="0" distB="0" distL="114300" distR="114300" simplePos="0" relativeHeight="251685888" behindDoc="0" locked="0" layoutInCell="1" allowOverlap="1" wp14:anchorId="4B999199" wp14:editId="0D1264EC">
                      <wp:simplePos x="0" y="0"/>
                      <wp:positionH relativeFrom="column">
                        <wp:posOffset>127335</wp:posOffset>
                      </wp:positionH>
                      <wp:positionV relativeFrom="paragraph">
                        <wp:posOffset>75280</wp:posOffset>
                      </wp:positionV>
                      <wp:extent cx="360" cy="360"/>
                      <wp:effectExtent l="95250" t="152400" r="114300" b="152400"/>
                      <wp:wrapNone/>
                      <wp:docPr id="31" name="Ink 31"/>
                      <wp:cNvGraphicFramePr/>
                      <a:graphic xmlns:a="http://schemas.openxmlformats.org/drawingml/2006/main">
                        <a:graphicData uri="http://schemas.microsoft.com/office/word/2010/wordprocessingInk">
                          <w14:contentPart bwMode="auto" r:id="rId135">
                            <w14:nvContentPartPr>
                              <w14:cNvContentPartPr/>
                            </w14:nvContentPartPr>
                            <w14:xfrm>
                              <a:off x="0" y="0"/>
                              <a:ext cx="360" cy="360"/>
                            </w14:xfrm>
                          </w14:contentPart>
                        </a:graphicData>
                      </a:graphic>
                    </wp:anchor>
                  </w:drawing>
                </mc:Choice>
                <mc:Fallback>
                  <w:pict>
                    <v:shape w14:anchorId="06DCB385" id="Ink 31" o:spid="_x0000_s1026" type="#_x0000_t75" style="position:absolute;margin-left:5.8pt;margin-top:-2.55pt;width:8.55pt;height:17.0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">
                      <v:imagedata r:id="rId136" o:title=""/>
                    </v:shape>
                  </w:pict>
                </mc:Fallback>
              </mc:AlternateContent>
            </w:r>
            <w:r w:rsidR="00122516"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727727"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E51F8B2" w14:textId="77777777" w:rsidR="00122516" w:rsidRPr="00102EFD" w:rsidRDefault="00122516">
            <w:pPr>
              <w:spacing w:before="120" w:after="120"/>
              <w:jc w:val="center"/>
              <w:rPr>
                <w:lang w:val="en-US"/>
              </w:rPr>
            </w:pPr>
            <w:r w:rsidRPr="00102EFD">
              <w:rPr>
                <w:lang w:val="en-US"/>
              </w:rPr>
              <w:t>Unsure</w:t>
            </w:r>
          </w:p>
        </w:tc>
      </w:tr>
      <w:tr w:rsidR="00122516" w:rsidRPr="00102EFD" w14:paraId="1391D27F"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7188A463"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2174C46" w14:textId="77777777" w:rsidR="00122516" w:rsidRPr="00102EFD" w:rsidRDefault="00122516">
            <w:pPr>
              <w:spacing w:before="120" w:after="120"/>
              <w:jc w:val="center"/>
              <w:rPr>
                <w:lang w:val="en-US"/>
              </w:rPr>
            </w:pPr>
            <w:r w:rsidRPr="00102EFD">
              <w:rPr>
                <w:lang w:val="en-US"/>
              </w:rPr>
              <w:t xml:space="preserve">Highly relevant for faculty only </w:t>
            </w:r>
          </w:p>
          <w:p w14:paraId="72D5D8E4" w14:textId="77777777" w:rsidR="00122516" w:rsidRPr="00102EFD" w:rsidRDefault="00122516">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EE9D44"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D13E5B0" w14:textId="77777777" w:rsidR="00122516" w:rsidRPr="00102EFD" w:rsidRDefault="00122516">
            <w:pPr>
              <w:spacing w:before="120" w:after="120"/>
              <w:jc w:val="center"/>
              <w:rPr>
                <w:lang w:val="en-US"/>
              </w:rPr>
            </w:pPr>
            <w:r w:rsidRPr="00102EFD">
              <w:rPr>
                <w:lang w:val="en-US"/>
              </w:rPr>
              <w:t>Good for students, parents, &amp; faculty</w:t>
            </w:r>
          </w:p>
          <w:p w14:paraId="6F5F5C50" w14:textId="77777777" w:rsidR="00122516" w:rsidRPr="00102EFD" w:rsidRDefault="00122516">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8655EED"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3F7794D" w14:textId="77777777" w:rsidR="00122516" w:rsidRPr="00102EFD" w:rsidRDefault="00122516">
            <w:pPr>
              <w:spacing w:before="120" w:after="120"/>
              <w:jc w:val="center"/>
              <w:rPr>
                <w:lang w:val="en-US"/>
              </w:rPr>
            </w:pPr>
            <w:r w:rsidRPr="00102EFD">
              <w:rPr>
                <w:lang w:val="en-US"/>
              </w:rPr>
              <w:t>Highly relevant for students &amp; parents only</w:t>
            </w:r>
          </w:p>
          <w:p w14:paraId="67F53239" w14:textId="77777777" w:rsidR="00122516" w:rsidRPr="00102EFD" w:rsidRDefault="00122516">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9497D6" w14:textId="77777777" w:rsidR="00122516" w:rsidRPr="00102EFD" w:rsidRDefault="00122516">
            <w:pPr>
              <w:spacing w:before="120" w:after="120"/>
              <w:jc w:val="center"/>
              <w:rPr>
                <w:lang w:val="en-US"/>
              </w:rPr>
            </w:pPr>
            <w:r w:rsidRPr="00102EFD">
              <w:rPr>
                <w:lang w:val="en-US"/>
              </w:rPr>
              <w:t>Not sure which stakeholder the content is for</w:t>
            </w:r>
          </w:p>
        </w:tc>
      </w:tr>
      <w:tr w:rsidR="00122516" w:rsidRPr="00102EFD" w14:paraId="610C83E0" w14:textId="77777777" w:rsidTr="00122516">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5C451F3D" w14:textId="77777777" w:rsidR="00122516" w:rsidRPr="00102EFD" w:rsidRDefault="00122516">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2CC3D7A" w14:textId="77777777" w:rsidR="00122516" w:rsidRPr="00102EFD" w:rsidRDefault="00122516">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5F54C0" w14:textId="77777777" w:rsidR="00122516" w:rsidRPr="00102EFD" w:rsidRDefault="00122516">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74432503" w14:textId="3FD13DFC" w:rsidR="00122516" w:rsidRPr="00102EFD" w:rsidRDefault="00102EFD">
            <w:pPr>
              <w:spacing w:before="120" w:after="120"/>
              <w:jc w:val="center"/>
              <w:rPr>
                <w:lang w:val="en-US"/>
              </w:rPr>
            </w:pPr>
            <w:r w:rsidRPr="00102EFD">
              <w:rPr>
                <w:noProof/>
                <w:lang w:val="en-US"/>
              </w:rPr>
              <mc:AlternateContent>
                <mc:Choice Requires="wpi">
                  <w:drawing>
                    <wp:anchor distT="0" distB="0" distL="114300" distR="114300" simplePos="0" relativeHeight="251746304" behindDoc="0" locked="0" layoutInCell="1" allowOverlap="1" wp14:anchorId="5943CCFA" wp14:editId="243C526D">
                      <wp:simplePos x="0" y="0"/>
                      <wp:positionH relativeFrom="column">
                        <wp:posOffset>235035</wp:posOffset>
                      </wp:positionH>
                      <wp:positionV relativeFrom="paragraph">
                        <wp:posOffset>162985</wp:posOffset>
                      </wp:positionV>
                      <wp:extent cx="752040" cy="48240"/>
                      <wp:effectExtent l="95250" t="133350" r="105410" b="161925"/>
                      <wp:wrapNone/>
                      <wp:docPr id="80" name="Ink 80"/>
                      <wp:cNvGraphicFramePr/>
                      <a:graphic xmlns:a="http://schemas.openxmlformats.org/drawingml/2006/main">
                        <a:graphicData uri="http://schemas.microsoft.com/office/word/2010/wordprocessingInk">
                          <w14:contentPart bwMode="auto" r:id="rId137">
                            <w14:nvContentPartPr>
                              <w14:cNvContentPartPr/>
                            </w14:nvContentPartPr>
                            <w14:xfrm>
                              <a:off x="0" y="0"/>
                              <a:ext cx="752040" cy="48240"/>
                            </w14:xfrm>
                          </w14:contentPart>
                        </a:graphicData>
                      </a:graphic>
                    </wp:anchor>
                  </w:drawing>
                </mc:Choice>
                <mc:Fallback>
                  <w:pict>
                    <v:shape w14:anchorId="102DB210" id="Ink 80" o:spid="_x0000_s1026" type="#_x0000_t75" style="position:absolute;margin-left:14.25pt;margin-top:4.35pt;width:67.7pt;height:20.85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">
                      <v:imagedata r:id="rId138" o:title=""/>
                    </v:shape>
                  </w:pict>
                </mc:Fallback>
              </mc:AlternateContent>
            </w:r>
            <w:r w:rsidR="006B7CD4" w:rsidRPr="00102EFD">
              <w:rPr>
                <w:noProof/>
                <w:lang w:val="en-US"/>
              </w:rPr>
              <mc:AlternateContent>
                <mc:Choice Requires="wpi">
                  <w:drawing>
                    <wp:anchor distT="0" distB="0" distL="114300" distR="114300" simplePos="0" relativeHeight="251687936" behindDoc="0" locked="0" layoutInCell="1" allowOverlap="1" wp14:anchorId="0C22073A" wp14:editId="6998D802">
                      <wp:simplePos x="0" y="0"/>
                      <wp:positionH relativeFrom="column">
                        <wp:posOffset>105865</wp:posOffset>
                      </wp:positionH>
                      <wp:positionV relativeFrom="paragraph">
                        <wp:posOffset>149475</wp:posOffset>
                      </wp:positionV>
                      <wp:extent cx="723240" cy="19800"/>
                      <wp:effectExtent l="95250" t="133350" r="115570" b="170815"/>
                      <wp:wrapNone/>
                      <wp:docPr id="33" name="Ink 33"/>
                      <wp:cNvGraphicFramePr/>
                      <a:graphic xmlns:a="http://schemas.openxmlformats.org/drawingml/2006/main">
                        <a:graphicData uri="http://schemas.microsoft.com/office/word/2010/wordprocessingInk">
                          <w14:contentPart bwMode="auto" r:id="rId139">
                            <w14:nvContentPartPr>
                              <w14:cNvContentPartPr/>
                            </w14:nvContentPartPr>
                            <w14:xfrm>
                              <a:off x="0" y="0"/>
                              <a:ext cx="723240" cy="19800"/>
                            </w14:xfrm>
                          </w14:contentPart>
                        </a:graphicData>
                      </a:graphic>
                    </wp:anchor>
                  </w:drawing>
                </mc:Choice>
                <mc:Fallback>
                  <w:pict>
                    <v:shape w14:anchorId="4DD6612C" id="Ink 33" o:spid="_x0000_s1026" type="#_x0000_t75" style="position:absolute;margin-left:4.1pt;margin-top:3.25pt;width:65.45pt;height:18.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">
                      <v:imagedata r:id="rId140" o:title=""/>
                    </v:shape>
                  </w:pict>
                </mc:Fallback>
              </mc:AlternateContent>
            </w:r>
            <w:r w:rsidR="00122516"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EEFC712" w14:textId="77777777" w:rsidR="00122516" w:rsidRPr="00102EFD" w:rsidRDefault="00122516">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FB4D56E" w14:textId="77777777" w:rsidR="00122516" w:rsidRPr="00102EFD" w:rsidRDefault="00122516">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6CB946" w14:textId="77777777" w:rsidR="00122516" w:rsidRPr="00102EFD" w:rsidRDefault="00122516">
            <w:pPr>
              <w:spacing w:before="120" w:after="120"/>
              <w:jc w:val="center"/>
              <w:rPr>
                <w:lang w:val="en-US"/>
              </w:rPr>
            </w:pPr>
            <w:r w:rsidRPr="00102EFD">
              <w:rPr>
                <w:lang w:val="en-US"/>
              </w:rPr>
              <w:t>Unsure</w:t>
            </w:r>
          </w:p>
        </w:tc>
      </w:tr>
      <w:tr w:rsidR="00122516" w:rsidRPr="00102EFD" w14:paraId="06EDFAAB" w14:textId="77777777" w:rsidTr="00122516">
        <w:tc>
          <w:tcPr>
            <w:tcW w:w="0" w:type="auto"/>
            <w:vMerge/>
            <w:tcBorders>
              <w:top w:val="single" w:sz="4" w:space="0" w:color="auto"/>
              <w:left w:val="single" w:sz="4" w:space="0" w:color="auto"/>
              <w:bottom w:val="single" w:sz="4" w:space="0" w:color="auto"/>
              <w:right w:val="single" w:sz="4" w:space="0" w:color="auto"/>
            </w:tcBorders>
            <w:vAlign w:val="center"/>
            <w:hideMark/>
          </w:tcPr>
          <w:p w14:paraId="382C1339" w14:textId="77777777" w:rsidR="00122516" w:rsidRPr="00102EFD" w:rsidRDefault="00122516">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DEA4C4C" w14:textId="77777777" w:rsidR="00122516" w:rsidRPr="00102EFD" w:rsidRDefault="00122516">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707DCA3C" w14:textId="77777777" w:rsidR="00122516" w:rsidRPr="00102EFD" w:rsidRDefault="00122516">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24C45CB4" w14:textId="77777777" w:rsidR="00122516" w:rsidRPr="00102EFD" w:rsidRDefault="00122516">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C253771" w14:textId="77777777" w:rsidR="00122516" w:rsidRPr="00102EFD" w:rsidRDefault="00122516">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ACC998E" w14:textId="77777777" w:rsidR="00122516" w:rsidRPr="00102EFD" w:rsidRDefault="00122516">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762BBC91" w14:textId="77777777" w:rsidR="00122516" w:rsidRPr="00102EFD" w:rsidRDefault="00122516">
            <w:pPr>
              <w:spacing w:before="120" w:after="120"/>
              <w:jc w:val="center"/>
              <w:rPr>
                <w:lang w:val="en-US"/>
              </w:rPr>
            </w:pPr>
          </w:p>
        </w:tc>
      </w:tr>
      <w:tr w:rsidR="00122516" w:rsidRPr="00102EFD" w14:paraId="0C0F1519" w14:textId="77777777" w:rsidTr="00122516">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B62C7D" w14:textId="77777777" w:rsidR="00122516" w:rsidRPr="00102EFD" w:rsidRDefault="00122516">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5085C7" w14:textId="77777777" w:rsidR="00122516" w:rsidRPr="00102EFD" w:rsidRDefault="006B7CD4">
            <w:pPr>
              <w:spacing w:before="120" w:after="120"/>
              <w:jc w:val="center"/>
              <w:rPr>
                <w:lang w:val="en-US"/>
              </w:rPr>
            </w:pPr>
            <w:r w:rsidRPr="00102EFD">
              <w:rPr>
                <w:lang w:val="en-US"/>
              </w:rPr>
              <w:t>Contains Upcoming Event Links again</w:t>
            </w:r>
          </w:p>
          <w:p w14:paraId="2BEB59F1" w14:textId="77777777" w:rsidR="006B7CD4" w:rsidRPr="00102EFD" w:rsidRDefault="006B7CD4">
            <w:pPr>
              <w:spacing w:before="120" w:after="120"/>
              <w:jc w:val="center"/>
              <w:rPr>
                <w:lang w:val="en-US"/>
              </w:rPr>
            </w:pPr>
            <w:r w:rsidRPr="00102EFD">
              <w:rPr>
                <w:lang w:val="en-US"/>
              </w:rPr>
              <w:t>Contains same Quick Links as Academic and Profession Integrity:</w:t>
            </w:r>
          </w:p>
          <w:p w14:paraId="72A6F047" w14:textId="77777777" w:rsidR="006B7CD4" w:rsidRPr="00102EFD" w:rsidRDefault="006B7CD4">
            <w:pPr>
              <w:spacing w:before="120" w:after="120"/>
              <w:jc w:val="center"/>
              <w:rPr>
                <w:lang w:val="en-US"/>
              </w:rPr>
            </w:pPr>
            <w:r w:rsidRPr="00102EFD">
              <w:rPr>
                <w:lang w:val="en-US"/>
              </w:rPr>
              <w:t>Administration and Registration</w:t>
            </w:r>
          </w:p>
          <w:p w14:paraId="5589D3B3" w14:textId="17B8A2D0" w:rsidR="006B7CD4" w:rsidRPr="00102EFD" w:rsidRDefault="00102EFD">
            <w:pPr>
              <w:spacing w:before="120" w:after="120"/>
              <w:jc w:val="center"/>
              <w:rPr>
                <w:lang w:val="en-US"/>
              </w:rPr>
            </w:pPr>
            <w:hyperlink r:id="rId141" w:history="1">
              <w:r w:rsidR="006B7CD4" w:rsidRPr="00102EFD">
                <w:rPr>
                  <w:rStyle w:val="Hyperlink"/>
                  <w:lang w:val="en-US"/>
                </w:rPr>
                <w:t>https://www.uregina.ca/engineering/students/Program%20Requirements/index.html</w:t>
              </w:r>
            </w:hyperlink>
          </w:p>
          <w:p w14:paraId="1D5285D5" w14:textId="77777777" w:rsidR="006B7CD4" w:rsidRPr="00102EFD" w:rsidRDefault="006B7CD4">
            <w:pPr>
              <w:spacing w:before="120" w:after="120"/>
              <w:jc w:val="center"/>
              <w:rPr>
                <w:lang w:val="en-US"/>
              </w:rPr>
            </w:pPr>
            <w:r w:rsidRPr="00102EFD">
              <w:rPr>
                <w:lang w:val="en-US"/>
              </w:rPr>
              <w:t>Student Information and Resources</w:t>
            </w:r>
          </w:p>
          <w:p w14:paraId="75080B88" w14:textId="516BA4D2" w:rsidR="006B7CD4" w:rsidRPr="00102EFD" w:rsidRDefault="00102EFD">
            <w:pPr>
              <w:spacing w:before="120" w:after="120"/>
              <w:jc w:val="center"/>
              <w:rPr>
                <w:lang w:val="en-US"/>
              </w:rPr>
            </w:pPr>
            <w:hyperlink r:id="rId142" w:history="1">
              <w:r w:rsidR="006B7CD4" w:rsidRPr="00102EFD">
                <w:rPr>
                  <w:rStyle w:val="Hyperlink"/>
                  <w:lang w:val="en-US"/>
                </w:rPr>
                <w:t>https://www.uregina.ca/engineering/students/student-resources/index.html</w:t>
              </w:r>
            </w:hyperlink>
          </w:p>
          <w:p w14:paraId="610546FD" w14:textId="77777777" w:rsidR="006B7CD4" w:rsidRPr="00102EFD" w:rsidRDefault="006B7CD4" w:rsidP="006B7CD4">
            <w:pPr>
              <w:spacing w:before="120" w:after="120"/>
              <w:jc w:val="center"/>
              <w:rPr>
                <w:lang w:val="en-US"/>
              </w:rPr>
            </w:pPr>
            <w:r w:rsidRPr="00102EFD">
              <w:rPr>
                <w:lang w:val="en-US"/>
              </w:rPr>
              <w:t>Also contains hard to see links in body for:</w:t>
            </w:r>
          </w:p>
          <w:p w14:paraId="4F36C037" w14:textId="74E60759" w:rsidR="006B7CD4" w:rsidRPr="009B23E2" w:rsidRDefault="006B7CD4" w:rsidP="006B7CD4">
            <w:pPr>
              <w:spacing w:before="120" w:after="120"/>
              <w:jc w:val="center"/>
              <w:rPr>
                <w:b/>
                <w:color w:val="FF0000"/>
                <w:lang w:val="en-US"/>
              </w:rPr>
            </w:pPr>
            <w:r w:rsidRPr="009B23E2">
              <w:rPr>
                <w:b/>
                <w:color w:val="FF0000"/>
                <w:lang w:val="en-US"/>
              </w:rPr>
              <w:t>What is Engineering (broken Link)</w:t>
            </w:r>
          </w:p>
          <w:p w14:paraId="2B8C49FB" w14:textId="77777777" w:rsidR="006B7CD4" w:rsidRPr="009B23E2" w:rsidRDefault="006B7CD4" w:rsidP="006B7CD4">
            <w:pPr>
              <w:spacing w:before="120" w:after="120"/>
              <w:jc w:val="center"/>
              <w:rPr>
                <w:b/>
                <w:color w:val="FF0000"/>
                <w:lang w:val="en-US"/>
              </w:rPr>
            </w:pPr>
            <w:r w:rsidRPr="009B23E2">
              <w:rPr>
                <w:b/>
                <w:color w:val="FF0000"/>
                <w:lang w:val="en-US"/>
              </w:rPr>
              <w:t>Convocation (broken link)</w:t>
            </w:r>
          </w:p>
          <w:p w14:paraId="671F39BE" w14:textId="37B4D2A0" w:rsidR="006B7CD4" w:rsidRPr="00102EFD" w:rsidRDefault="006B7CD4" w:rsidP="006B7CD4">
            <w:pPr>
              <w:spacing w:before="120" w:after="120"/>
              <w:jc w:val="center"/>
              <w:rPr>
                <w:lang w:val="en-US"/>
              </w:rPr>
            </w:pPr>
            <w:r w:rsidRPr="00102EFD">
              <w:rPr>
                <w:lang w:val="en-US"/>
              </w:rPr>
              <w:t>Fourth-Year Project Day</w:t>
            </w:r>
          </w:p>
          <w:p w14:paraId="51D5A45B" w14:textId="4E75EC8E" w:rsidR="006B7CD4" w:rsidRPr="009B23E2" w:rsidRDefault="00867419" w:rsidP="00867419">
            <w:pPr>
              <w:spacing w:before="120" w:after="120"/>
              <w:jc w:val="center"/>
              <w:rPr>
                <w:b/>
                <w:lang w:val="en-US"/>
              </w:rPr>
            </w:pPr>
            <w:r w:rsidRPr="009B23E2">
              <w:rPr>
                <w:b/>
                <w:color w:val="FF0000"/>
                <w:lang w:val="en-US"/>
              </w:rPr>
              <w:t>Iron Ring Ceremony (links to important terms)</w:t>
            </w:r>
          </w:p>
        </w:tc>
      </w:tr>
    </w:tbl>
    <w:p w14:paraId="41EE71D9" w14:textId="73925CAF" w:rsidR="006B7CD4" w:rsidRPr="00102EFD" w:rsidRDefault="006B7CD4"/>
    <w:p w14:paraId="3752CD26" w14:textId="77777777" w:rsidR="006B7CD4" w:rsidRPr="00102EFD" w:rsidRDefault="006B7CD4" w:rsidP="006B7CD4"/>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6B7CD4" w:rsidRPr="00102EFD" w14:paraId="5202DBE3"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E94FC19" w14:textId="77777777" w:rsidR="006B7CD4" w:rsidRPr="00102EFD" w:rsidRDefault="006B7CD4" w:rsidP="00332C68">
            <w:pPr>
              <w:spacing w:before="120" w:after="120"/>
              <w:rPr>
                <w:b/>
                <w:lang w:val="en-US"/>
              </w:rPr>
            </w:pPr>
            <w:r w:rsidRPr="00102EFD">
              <w:rPr>
                <w:b/>
                <w:lang w:val="en-US"/>
              </w:rPr>
              <w:lastRenderedPageBreak/>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34984E5B" w14:textId="63A3BD19" w:rsidR="006B7CD4" w:rsidRPr="00102EFD" w:rsidRDefault="00867419" w:rsidP="00332C68">
            <w:pPr>
              <w:spacing w:before="120" w:after="120"/>
              <w:rPr>
                <w:lang w:val="en-US"/>
              </w:rPr>
            </w:pPr>
            <w:r w:rsidRPr="00102EFD">
              <w:rPr>
                <w:lang w:val="en-US"/>
              </w:rPr>
              <w:t>Engineering Home</w:t>
            </w:r>
          </w:p>
        </w:tc>
      </w:tr>
      <w:tr w:rsidR="006B7CD4" w:rsidRPr="00102EFD" w14:paraId="4C56A26D"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BA83B5" w14:textId="77777777" w:rsidR="006B7CD4" w:rsidRPr="00102EFD" w:rsidRDefault="006B7CD4" w:rsidP="00332C68">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5B9457" w14:textId="44400A92" w:rsidR="006B7CD4" w:rsidRPr="00102EFD" w:rsidRDefault="00867419" w:rsidP="00332C68">
            <w:pPr>
              <w:spacing w:before="120" w:after="120"/>
              <w:rPr>
                <w:lang w:val="en-US"/>
              </w:rPr>
            </w:pPr>
            <w:r w:rsidRPr="00102EFD">
              <w:rPr>
                <w:lang w:val="en-US"/>
              </w:rPr>
              <w:t>For Faculty and Staff</w:t>
            </w:r>
          </w:p>
        </w:tc>
      </w:tr>
      <w:tr w:rsidR="006B7CD4" w:rsidRPr="00102EFD" w14:paraId="04AC933F"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A1FAC0" w14:textId="77777777" w:rsidR="006B7CD4" w:rsidRPr="00102EFD" w:rsidRDefault="006B7CD4" w:rsidP="00332C68">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0B1D78B6" w14:textId="1B823CD9" w:rsidR="006B7CD4" w:rsidRPr="00102EFD" w:rsidRDefault="00867419" w:rsidP="00332C68">
            <w:pPr>
              <w:spacing w:before="120" w:after="120"/>
              <w:rPr>
                <w:lang w:val="en-US"/>
              </w:rPr>
            </w:pPr>
            <w:r w:rsidRPr="00102EFD">
              <w:rPr>
                <w:lang w:val="en-US"/>
              </w:rPr>
              <w:t>Engineering Home -&gt;For Faculty and Staff</w:t>
            </w:r>
          </w:p>
        </w:tc>
      </w:tr>
      <w:tr w:rsidR="006B7CD4" w:rsidRPr="00102EFD" w14:paraId="66456ED8"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99830B" w14:textId="77777777" w:rsidR="006B7CD4" w:rsidRPr="00102EFD" w:rsidRDefault="006B7CD4" w:rsidP="00332C68">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452ECF" w14:textId="77777777" w:rsidR="006B7CD4" w:rsidRPr="00102EFD" w:rsidRDefault="006B7CD4" w:rsidP="00332C68">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21B81B" w14:textId="77777777" w:rsidR="006B7CD4" w:rsidRPr="00102EFD" w:rsidRDefault="006B7CD4" w:rsidP="00332C68">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0A0B5DB" w14:textId="709B71C2" w:rsidR="006B7CD4" w:rsidRPr="00102EFD" w:rsidRDefault="00102EFD" w:rsidP="00332C68">
            <w:pPr>
              <w:spacing w:before="120" w:after="120"/>
              <w:jc w:val="center"/>
              <w:rPr>
                <w:lang w:val="en-US"/>
              </w:rPr>
            </w:pPr>
            <w:r w:rsidRPr="00102EFD">
              <w:rPr>
                <w:noProof/>
                <w:lang w:val="en-US"/>
              </w:rPr>
              <mc:AlternateContent>
                <mc:Choice Requires="wpi">
                  <w:drawing>
                    <wp:anchor distT="0" distB="0" distL="114300" distR="114300" simplePos="0" relativeHeight="251747328" behindDoc="0" locked="0" layoutInCell="1" allowOverlap="1" wp14:anchorId="16680EE6" wp14:editId="766F5D6A">
                      <wp:simplePos x="0" y="0"/>
                      <wp:positionH relativeFrom="column">
                        <wp:posOffset>60455</wp:posOffset>
                      </wp:positionH>
                      <wp:positionV relativeFrom="paragraph">
                        <wp:posOffset>165955</wp:posOffset>
                      </wp:positionV>
                      <wp:extent cx="885240" cy="39960"/>
                      <wp:effectExtent l="95250" t="152400" r="105410" b="151130"/>
                      <wp:wrapNone/>
                      <wp:docPr id="81" name="Ink 81"/>
                      <wp:cNvGraphicFramePr/>
                      <a:graphic xmlns:a="http://schemas.openxmlformats.org/drawingml/2006/main">
                        <a:graphicData uri="http://schemas.microsoft.com/office/word/2010/wordprocessingInk">
                          <w14:contentPart bwMode="auto" r:id="rId143">
                            <w14:nvContentPartPr>
                              <w14:cNvContentPartPr/>
                            </w14:nvContentPartPr>
                            <w14:xfrm>
                              <a:off x="0" y="0"/>
                              <a:ext cx="885240" cy="39960"/>
                            </w14:xfrm>
                          </w14:contentPart>
                        </a:graphicData>
                      </a:graphic>
                    </wp:anchor>
                  </w:drawing>
                </mc:Choice>
                <mc:Fallback>
                  <w:pict>
                    <v:shape w14:anchorId="16538429" id="Ink 81" o:spid="_x0000_s1026" type="#_x0000_t75" style="position:absolute;margin-left:.5pt;margin-top:4.55pt;width:78.2pt;height:20.2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">
                      <v:imagedata r:id="rId144" o:title=""/>
                    </v:shape>
                  </w:pict>
                </mc:Fallback>
              </mc:AlternateContent>
            </w:r>
            <w:r w:rsidR="00867419" w:rsidRPr="00102EFD">
              <w:rPr>
                <w:noProof/>
                <w:lang w:val="en-US"/>
              </w:rPr>
              <mc:AlternateContent>
                <mc:Choice Requires="wpi">
                  <w:drawing>
                    <wp:anchor distT="0" distB="0" distL="114300" distR="114300" simplePos="0" relativeHeight="251688960" behindDoc="0" locked="0" layoutInCell="1" allowOverlap="1" wp14:anchorId="3F538A01" wp14:editId="38FC5713">
                      <wp:simplePos x="0" y="0"/>
                      <wp:positionH relativeFrom="column">
                        <wp:posOffset>364295</wp:posOffset>
                      </wp:positionH>
                      <wp:positionV relativeFrom="paragraph">
                        <wp:posOffset>157240</wp:posOffset>
                      </wp:positionV>
                      <wp:extent cx="488160" cy="92520"/>
                      <wp:effectExtent l="95250" t="133350" r="121920" b="174625"/>
                      <wp:wrapNone/>
                      <wp:docPr id="34" name="Ink 34"/>
                      <wp:cNvGraphicFramePr/>
                      <a:graphic xmlns:a="http://schemas.openxmlformats.org/drawingml/2006/main">
                        <a:graphicData uri="http://schemas.microsoft.com/office/word/2010/wordprocessingInk">
                          <w14:contentPart bwMode="auto" r:id="rId145">
                            <w14:nvContentPartPr>
                              <w14:cNvContentPartPr/>
                            </w14:nvContentPartPr>
                            <w14:xfrm>
                              <a:off x="0" y="0"/>
                              <a:ext cx="488160" cy="92520"/>
                            </w14:xfrm>
                          </w14:contentPart>
                        </a:graphicData>
                      </a:graphic>
                    </wp:anchor>
                  </w:drawing>
                </mc:Choice>
                <mc:Fallback>
                  <w:pict>
                    <v:shape w14:anchorId="490AE5AD" id="Ink 34" o:spid="_x0000_s1026" type="#_x0000_t75" style="position:absolute;margin-left:24.45pt;margin-top:3.9pt;width:46.95pt;height:24.3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">
                      <v:imagedata r:id="rId146" o:title=""/>
                    </v:shape>
                  </w:pict>
                </mc:Fallback>
              </mc:AlternateContent>
            </w:r>
            <w:r w:rsidR="006B7CD4"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6D686E" w14:textId="77777777" w:rsidR="006B7CD4" w:rsidRPr="00102EFD" w:rsidRDefault="006B7CD4" w:rsidP="00332C68">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04BFD95" w14:textId="77777777" w:rsidR="006B7CD4" w:rsidRPr="00102EFD" w:rsidRDefault="006B7CD4" w:rsidP="00332C68">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E4C0AC2"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409D9A47"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10BA416B" w14:textId="77777777" w:rsidR="006B7CD4" w:rsidRPr="00102EFD" w:rsidRDefault="006B7CD4" w:rsidP="00332C68">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6C5D64" w14:textId="77777777" w:rsidR="006B7CD4" w:rsidRPr="00102EFD" w:rsidRDefault="006B7CD4" w:rsidP="00332C68">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47B605" w14:textId="77777777" w:rsidR="006B7CD4" w:rsidRPr="00102EFD" w:rsidRDefault="006B7CD4" w:rsidP="00332C68">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61EBED9" w14:textId="77777777" w:rsidR="006B7CD4" w:rsidRPr="00102EFD" w:rsidRDefault="006B7CD4" w:rsidP="00332C68">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8C6D4A" w14:textId="77777777" w:rsidR="006B7CD4" w:rsidRPr="00102EFD" w:rsidRDefault="006B7CD4" w:rsidP="00332C68">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A497D49" w14:textId="77777777" w:rsidR="006B7CD4" w:rsidRPr="00102EFD" w:rsidRDefault="006B7CD4" w:rsidP="00332C68">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582559" w14:textId="77777777" w:rsidR="006B7CD4" w:rsidRPr="00102EFD" w:rsidRDefault="006B7CD4" w:rsidP="00332C68">
            <w:pPr>
              <w:spacing w:before="120" w:after="120"/>
              <w:jc w:val="center"/>
              <w:rPr>
                <w:lang w:val="en-US"/>
              </w:rPr>
            </w:pPr>
          </w:p>
        </w:tc>
      </w:tr>
      <w:tr w:rsidR="006B7CD4" w:rsidRPr="00102EFD" w14:paraId="7702EEE0"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34728D" w14:textId="77777777" w:rsidR="006B7CD4" w:rsidRPr="00102EFD" w:rsidRDefault="006B7CD4" w:rsidP="00332C68">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6C1B867A" w14:textId="2FA040CF" w:rsidR="006B7CD4" w:rsidRPr="00102EFD" w:rsidRDefault="00102EFD" w:rsidP="00332C68">
            <w:pPr>
              <w:spacing w:before="120" w:after="120"/>
              <w:rPr>
                <w:lang w:val="en-US"/>
              </w:rPr>
            </w:pPr>
            <w:hyperlink r:id="rId147" w:history="1">
              <w:r w:rsidR="001D5CD8" w:rsidRPr="00102EFD">
                <w:rPr>
                  <w:rStyle w:val="Hyperlink"/>
                  <w:lang w:val="en-US"/>
                </w:rPr>
                <w:t>https://www.uregina.ca/engineering/for-faculty-staff.html</w:t>
              </w:r>
            </w:hyperlink>
            <w:r w:rsidR="001D5CD8" w:rsidRPr="00102EFD">
              <w:rPr>
                <w:lang w:val="en-US"/>
              </w:rPr>
              <w:t xml:space="preserve"> </w:t>
            </w:r>
          </w:p>
        </w:tc>
      </w:tr>
      <w:tr w:rsidR="006B7CD4" w:rsidRPr="00102EFD" w14:paraId="232F700D"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693119E" w14:textId="77777777" w:rsidR="006B7CD4" w:rsidRPr="00102EFD" w:rsidRDefault="006B7CD4" w:rsidP="00332C68">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17B930" w14:textId="77777777" w:rsidR="006B7CD4" w:rsidRPr="00102EFD" w:rsidRDefault="006B7CD4"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28114D" w14:textId="38287DBF" w:rsidR="006B7CD4" w:rsidRPr="00102EFD" w:rsidRDefault="00867419" w:rsidP="00332C68">
            <w:pPr>
              <w:spacing w:before="120" w:after="120"/>
              <w:jc w:val="center"/>
              <w:rPr>
                <w:lang w:val="en-US"/>
              </w:rPr>
            </w:pPr>
            <w:r w:rsidRPr="00102EFD">
              <w:rPr>
                <w:noProof/>
                <w:lang w:val="en-US"/>
              </w:rPr>
              <mc:AlternateContent>
                <mc:Choice Requires="wpi">
                  <w:drawing>
                    <wp:anchor distT="0" distB="0" distL="114300" distR="114300" simplePos="0" relativeHeight="251689984" behindDoc="0" locked="0" layoutInCell="1" allowOverlap="1" wp14:anchorId="046CE407" wp14:editId="7F9286E7">
                      <wp:simplePos x="0" y="0"/>
                      <wp:positionH relativeFrom="column">
                        <wp:posOffset>59360</wp:posOffset>
                      </wp:positionH>
                      <wp:positionV relativeFrom="paragraph">
                        <wp:posOffset>150640</wp:posOffset>
                      </wp:positionV>
                      <wp:extent cx="304200" cy="12960"/>
                      <wp:effectExtent l="95250" t="133350" r="114935" b="158750"/>
                      <wp:wrapNone/>
                      <wp:docPr id="35" name="Ink 35"/>
                      <wp:cNvGraphicFramePr/>
                      <a:graphic xmlns:a="http://schemas.openxmlformats.org/drawingml/2006/main">
                        <a:graphicData uri="http://schemas.microsoft.com/office/word/2010/wordprocessingInk">
                          <w14:contentPart bwMode="auto" r:id="rId148">
                            <w14:nvContentPartPr>
                              <w14:cNvContentPartPr/>
                            </w14:nvContentPartPr>
                            <w14:xfrm>
                              <a:off x="0" y="0"/>
                              <a:ext cx="304200" cy="12960"/>
                            </w14:xfrm>
                          </w14:contentPart>
                        </a:graphicData>
                      </a:graphic>
                    </wp:anchor>
                  </w:drawing>
                </mc:Choice>
                <mc:Fallback>
                  <w:pict>
                    <v:shape w14:anchorId="674C2790" id="Ink 35" o:spid="_x0000_s1026" type="#_x0000_t75" style="position:absolute;margin-left:.4pt;margin-top:3.35pt;width:32.45pt;height:18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">
                      <v:imagedata r:id="rId149" o:title=""/>
                    </v:shape>
                  </w:pict>
                </mc:Fallback>
              </mc:AlternateContent>
            </w:r>
            <w:r w:rsidR="006B7CD4"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C2C668D" w14:textId="77777777" w:rsidR="006B7CD4" w:rsidRPr="00102EFD" w:rsidRDefault="006B7CD4" w:rsidP="00332C68">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67162C" w14:textId="77777777" w:rsidR="006B7CD4" w:rsidRPr="00102EFD" w:rsidRDefault="006B7CD4" w:rsidP="00332C68">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3CA8600" w14:textId="77777777" w:rsidR="006B7CD4" w:rsidRPr="00102EFD" w:rsidRDefault="006B7CD4"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B839D1F"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265C1693"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6DEA68A1" w14:textId="77777777" w:rsidR="006B7CD4" w:rsidRPr="00102EFD" w:rsidRDefault="006B7CD4"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BCD462" w14:textId="77777777" w:rsidR="006B7CD4" w:rsidRPr="00102EFD" w:rsidRDefault="006B7CD4" w:rsidP="00332C68">
            <w:pPr>
              <w:spacing w:before="120" w:after="120"/>
              <w:jc w:val="center"/>
              <w:rPr>
                <w:lang w:val="en-US"/>
              </w:rPr>
            </w:pPr>
            <w:r w:rsidRPr="00102EFD">
              <w:rPr>
                <w:lang w:val="en-US"/>
              </w:rPr>
              <w:t xml:space="preserve">Highly relevant for faculty only </w:t>
            </w:r>
          </w:p>
          <w:p w14:paraId="6B2CA305" w14:textId="77777777" w:rsidR="006B7CD4" w:rsidRPr="00102EFD" w:rsidRDefault="006B7CD4" w:rsidP="00332C68">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76D47A" w14:textId="77777777" w:rsidR="006B7CD4" w:rsidRPr="00102EFD" w:rsidRDefault="006B7CD4"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BC22842" w14:textId="77777777" w:rsidR="006B7CD4" w:rsidRPr="00102EFD" w:rsidRDefault="006B7CD4" w:rsidP="00332C68">
            <w:pPr>
              <w:spacing w:before="120" w:after="120"/>
              <w:jc w:val="center"/>
              <w:rPr>
                <w:lang w:val="en-US"/>
              </w:rPr>
            </w:pPr>
            <w:r w:rsidRPr="00102EFD">
              <w:rPr>
                <w:lang w:val="en-US"/>
              </w:rPr>
              <w:t>Good for students, parents, &amp; faculty</w:t>
            </w:r>
          </w:p>
          <w:p w14:paraId="528F40F2" w14:textId="77777777" w:rsidR="006B7CD4" w:rsidRPr="00102EFD" w:rsidRDefault="006B7CD4" w:rsidP="00332C68">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CBB5D01" w14:textId="77777777" w:rsidR="006B7CD4" w:rsidRPr="00102EFD" w:rsidRDefault="006B7CD4"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EBC815" w14:textId="77777777" w:rsidR="006B7CD4" w:rsidRPr="00102EFD" w:rsidRDefault="006B7CD4" w:rsidP="00332C68">
            <w:pPr>
              <w:spacing w:before="120" w:after="120"/>
              <w:jc w:val="center"/>
              <w:rPr>
                <w:lang w:val="en-US"/>
              </w:rPr>
            </w:pPr>
            <w:r w:rsidRPr="00102EFD">
              <w:rPr>
                <w:lang w:val="en-US"/>
              </w:rPr>
              <w:t>Highly relevant for students &amp; parents only</w:t>
            </w:r>
          </w:p>
          <w:p w14:paraId="62678380" w14:textId="77777777" w:rsidR="006B7CD4" w:rsidRPr="00102EFD" w:rsidRDefault="006B7CD4" w:rsidP="00332C68">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82CB658" w14:textId="77777777" w:rsidR="006B7CD4" w:rsidRPr="00102EFD" w:rsidRDefault="006B7CD4" w:rsidP="00332C68">
            <w:pPr>
              <w:spacing w:before="120" w:after="120"/>
              <w:jc w:val="center"/>
              <w:rPr>
                <w:lang w:val="en-US"/>
              </w:rPr>
            </w:pPr>
            <w:r w:rsidRPr="00102EFD">
              <w:rPr>
                <w:lang w:val="en-US"/>
              </w:rPr>
              <w:t>Not sure which stakeholder the content is for</w:t>
            </w:r>
          </w:p>
        </w:tc>
      </w:tr>
      <w:tr w:rsidR="006B7CD4" w:rsidRPr="00102EFD" w14:paraId="5417001B"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5DADF9E" w14:textId="77777777" w:rsidR="006B7CD4" w:rsidRPr="00102EFD" w:rsidRDefault="006B7CD4" w:rsidP="00332C68">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8C17E8D" w14:textId="77777777" w:rsidR="006B7CD4" w:rsidRPr="00102EFD" w:rsidRDefault="006B7CD4"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20AC02" w14:textId="77777777" w:rsidR="006B7CD4" w:rsidRPr="00102EFD" w:rsidRDefault="006B7CD4" w:rsidP="00332C68">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5A7398D3" w14:textId="794D4835" w:rsidR="006B7CD4" w:rsidRPr="00102EFD" w:rsidRDefault="00102EFD" w:rsidP="00332C68">
            <w:pPr>
              <w:spacing w:before="120" w:after="120"/>
              <w:jc w:val="center"/>
              <w:rPr>
                <w:lang w:val="en-US"/>
              </w:rPr>
            </w:pPr>
            <w:r w:rsidRPr="00102EFD">
              <w:rPr>
                <w:noProof/>
                <w:lang w:val="en-US"/>
              </w:rPr>
              <mc:AlternateContent>
                <mc:Choice Requires="wpi">
                  <w:drawing>
                    <wp:anchor distT="0" distB="0" distL="114300" distR="114300" simplePos="0" relativeHeight="251749376" behindDoc="0" locked="0" layoutInCell="1" allowOverlap="1" wp14:anchorId="24D805AD" wp14:editId="0BCF4A65">
                      <wp:simplePos x="0" y="0"/>
                      <wp:positionH relativeFrom="column">
                        <wp:posOffset>145030</wp:posOffset>
                      </wp:positionH>
                      <wp:positionV relativeFrom="paragraph">
                        <wp:posOffset>92790</wp:posOffset>
                      </wp:positionV>
                      <wp:extent cx="970920" cy="105480"/>
                      <wp:effectExtent l="76200" t="133350" r="133985" b="180340"/>
                      <wp:wrapNone/>
                      <wp:docPr id="83" name="Ink 83"/>
                      <wp:cNvGraphicFramePr/>
                      <a:graphic xmlns:a="http://schemas.openxmlformats.org/drawingml/2006/main">
                        <a:graphicData uri="http://schemas.microsoft.com/office/word/2010/wordprocessingInk">
                          <w14:contentPart bwMode="auto" r:id="rId150">
                            <w14:nvContentPartPr>
                              <w14:cNvContentPartPr/>
                            </w14:nvContentPartPr>
                            <w14:xfrm>
                              <a:off x="0" y="0"/>
                              <a:ext cx="970920" cy="105480"/>
                            </w14:xfrm>
                          </w14:contentPart>
                        </a:graphicData>
                      </a:graphic>
                    </wp:anchor>
                  </w:drawing>
                </mc:Choice>
                <mc:Fallback>
                  <w:pict>
                    <v:shape w14:anchorId="41E2C2CA" id="Ink 83" o:spid="_x0000_s1026" type="#_x0000_t75" style="position:absolute;margin-left:7.15pt;margin-top:-1.2pt;width:84.95pt;height:25.3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">
                      <v:imagedata r:id="rId151" o:title=""/>
                    </v:shape>
                  </w:pict>
                </mc:Fallback>
              </mc:AlternateContent>
            </w:r>
            <w:r w:rsidR="00867419" w:rsidRPr="00102EFD">
              <w:rPr>
                <w:noProof/>
                <w:lang w:val="en-US"/>
              </w:rPr>
              <mc:AlternateContent>
                <mc:Choice Requires="wpi">
                  <w:drawing>
                    <wp:anchor distT="0" distB="0" distL="114300" distR="114300" simplePos="0" relativeHeight="251691008" behindDoc="0" locked="0" layoutInCell="1" allowOverlap="1" wp14:anchorId="2F702215" wp14:editId="4A72D669">
                      <wp:simplePos x="0" y="0"/>
                      <wp:positionH relativeFrom="column">
                        <wp:posOffset>286870</wp:posOffset>
                      </wp:positionH>
                      <wp:positionV relativeFrom="paragraph">
                        <wp:posOffset>149235</wp:posOffset>
                      </wp:positionV>
                      <wp:extent cx="474840" cy="30600"/>
                      <wp:effectExtent l="76200" t="133350" r="135255" b="179070"/>
                      <wp:wrapNone/>
                      <wp:docPr id="36" name="Ink 36"/>
                      <wp:cNvGraphicFramePr/>
                      <a:graphic xmlns:a="http://schemas.openxmlformats.org/drawingml/2006/main">
                        <a:graphicData uri="http://schemas.microsoft.com/office/word/2010/wordprocessingInk">
                          <w14:contentPart bwMode="auto" r:id="rId152">
                            <w14:nvContentPartPr>
                              <w14:cNvContentPartPr/>
                            </w14:nvContentPartPr>
                            <w14:xfrm>
                              <a:off x="0" y="0"/>
                              <a:ext cx="474840" cy="30600"/>
                            </w14:xfrm>
                          </w14:contentPart>
                        </a:graphicData>
                      </a:graphic>
                    </wp:anchor>
                  </w:drawing>
                </mc:Choice>
                <mc:Fallback>
                  <w:pict>
                    <v:shape w14:anchorId="73257ADD" id="Ink 36" o:spid="_x0000_s1026" type="#_x0000_t75" style="position:absolute;margin-left:18.35pt;margin-top:3.25pt;width:45.9pt;height:19.4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">
                      <v:imagedata r:id="rId153" o:title=""/>
                    </v:shape>
                  </w:pict>
                </mc:Fallback>
              </mc:AlternateContent>
            </w:r>
            <w:r w:rsidR="006B7CD4"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FBAB72A" w14:textId="77777777" w:rsidR="006B7CD4" w:rsidRPr="00102EFD" w:rsidRDefault="006B7CD4" w:rsidP="00332C68">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91177EF" w14:textId="77777777" w:rsidR="006B7CD4" w:rsidRPr="00102EFD" w:rsidRDefault="006B7CD4"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32F613"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076FE369"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116BF769" w14:textId="77777777" w:rsidR="006B7CD4" w:rsidRPr="00102EFD" w:rsidRDefault="006B7CD4"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5FF2453" w14:textId="77777777" w:rsidR="006B7CD4" w:rsidRPr="00102EFD" w:rsidRDefault="006B7CD4" w:rsidP="00332C68">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5821724C" w14:textId="77777777" w:rsidR="006B7CD4" w:rsidRPr="00102EFD" w:rsidRDefault="006B7CD4"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162AA80D" w14:textId="77777777" w:rsidR="006B7CD4" w:rsidRPr="00102EFD" w:rsidRDefault="006B7CD4" w:rsidP="00332C68">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7DB769" w14:textId="77777777" w:rsidR="006B7CD4" w:rsidRPr="00102EFD" w:rsidRDefault="006B7CD4"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AF23C4A" w14:textId="77777777" w:rsidR="006B7CD4" w:rsidRPr="00102EFD" w:rsidRDefault="006B7CD4" w:rsidP="00332C68">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19FFDA8C" w14:textId="77777777" w:rsidR="006B7CD4" w:rsidRPr="00102EFD" w:rsidRDefault="006B7CD4" w:rsidP="00332C68">
            <w:pPr>
              <w:spacing w:before="120" w:after="120"/>
              <w:jc w:val="center"/>
              <w:rPr>
                <w:lang w:val="en-US"/>
              </w:rPr>
            </w:pPr>
          </w:p>
        </w:tc>
      </w:tr>
      <w:tr w:rsidR="006B7CD4" w:rsidRPr="00102EFD" w14:paraId="58BAA598"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73EF9C" w14:textId="77777777" w:rsidR="006B7CD4" w:rsidRPr="00102EFD" w:rsidRDefault="006B7CD4" w:rsidP="00332C68">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1038BE" w14:textId="5AB578E8" w:rsidR="009B23E2" w:rsidRDefault="009B23E2" w:rsidP="00332C68">
            <w:pPr>
              <w:spacing w:before="120" w:after="120"/>
              <w:jc w:val="center"/>
              <w:rPr>
                <w:lang w:val="en-US"/>
              </w:rPr>
            </w:pPr>
            <w:r>
              <w:rPr>
                <w:lang w:val="en-US"/>
              </w:rPr>
              <w:t xml:space="preserve">Link to the “forms: </w:t>
            </w:r>
            <w:hyperlink r:id="rId154" w:history="1">
              <w:r w:rsidRPr="00F64D19">
                <w:rPr>
                  <w:rStyle w:val="Hyperlink"/>
                  <w:lang w:val="en-US"/>
                </w:rPr>
                <w:t>https://www.uregina.ca/engineering/students/forms/index.html</w:t>
              </w:r>
            </w:hyperlink>
            <w:r>
              <w:rPr>
                <w:lang w:val="en-US"/>
              </w:rPr>
              <w:t xml:space="preserve">” is pretty general and more specific to students needs  </w:t>
            </w:r>
          </w:p>
          <w:p w14:paraId="12B9FEF6" w14:textId="77777777" w:rsidR="00867419" w:rsidRPr="00102EFD" w:rsidRDefault="00867419" w:rsidP="00332C68">
            <w:pPr>
              <w:spacing w:before="120" w:after="120"/>
              <w:jc w:val="center"/>
              <w:rPr>
                <w:lang w:val="en-US"/>
              </w:rPr>
            </w:pPr>
            <w:r w:rsidRPr="00102EFD">
              <w:rPr>
                <w:lang w:val="en-US"/>
              </w:rPr>
              <w:t>Contains Quick Links to:</w:t>
            </w:r>
          </w:p>
          <w:p w14:paraId="7B8FF6AC" w14:textId="77777777" w:rsidR="00867419" w:rsidRPr="00102EFD" w:rsidRDefault="00867419" w:rsidP="00332C68">
            <w:pPr>
              <w:spacing w:before="120" w:after="120"/>
              <w:jc w:val="center"/>
              <w:rPr>
                <w:lang w:val="en-US"/>
              </w:rPr>
            </w:pPr>
            <w:r w:rsidRPr="00102EFD">
              <w:rPr>
                <w:lang w:val="en-US"/>
              </w:rPr>
              <w:t>APEGS</w:t>
            </w:r>
          </w:p>
          <w:p w14:paraId="3BF5A8BA" w14:textId="77777777" w:rsidR="00867419" w:rsidRPr="00102EFD" w:rsidRDefault="00867419" w:rsidP="00332C68">
            <w:pPr>
              <w:spacing w:before="120" w:after="120"/>
              <w:jc w:val="center"/>
              <w:rPr>
                <w:lang w:val="en-US"/>
              </w:rPr>
            </w:pPr>
            <w:r w:rsidRPr="00102EFD">
              <w:rPr>
                <w:lang w:val="en-US"/>
              </w:rPr>
              <w:t>Engineers Canada</w:t>
            </w:r>
          </w:p>
          <w:p w14:paraId="2853C245" w14:textId="77777777" w:rsidR="00867419" w:rsidRPr="00102EFD" w:rsidRDefault="00867419" w:rsidP="00332C68">
            <w:pPr>
              <w:spacing w:before="120" w:after="120"/>
              <w:jc w:val="center"/>
              <w:rPr>
                <w:lang w:val="en-US"/>
              </w:rPr>
            </w:pPr>
            <w:r w:rsidRPr="00102EFD">
              <w:rPr>
                <w:lang w:val="en-US"/>
              </w:rPr>
              <w:t>NSERC</w:t>
            </w:r>
          </w:p>
          <w:p w14:paraId="7CBC23E9" w14:textId="4EA44091" w:rsidR="00867419" w:rsidRPr="00102EFD" w:rsidRDefault="00867419" w:rsidP="00332C68">
            <w:pPr>
              <w:spacing w:before="120" w:after="120"/>
              <w:jc w:val="center"/>
              <w:rPr>
                <w:lang w:val="en-US"/>
              </w:rPr>
            </w:pPr>
            <w:r w:rsidRPr="00102EFD">
              <w:rPr>
                <w:lang w:val="en-US"/>
              </w:rPr>
              <w:t>Office of Research Innovation and Partnership (ORIP)</w:t>
            </w:r>
          </w:p>
        </w:tc>
      </w:tr>
    </w:tbl>
    <w:p w14:paraId="50FA9105" w14:textId="0B6F8D1E" w:rsidR="006B7CD4" w:rsidRPr="00102EFD" w:rsidRDefault="006B7CD4"/>
    <w:p w14:paraId="518563A8" w14:textId="054D00DF" w:rsidR="006B7CD4" w:rsidRPr="00102EFD" w:rsidRDefault="006B7CD4"/>
    <w:p w14:paraId="76272082" w14:textId="56170F97" w:rsidR="006B7CD4" w:rsidRPr="00102EFD" w:rsidRDefault="006B7CD4"/>
    <w:p w14:paraId="4DBDF124" w14:textId="0AD8D164" w:rsidR="006B7CD4" w:rsidRPr="00102EFD" w:rsidRDefault="006B7CD4"/>
    <w:p w14:paraId="7313BD20" w14:textId="574B60BF" w:rsidR="006B7CD4" w:rsidRPr="00102EFD" w:rsidRDefault="006B7CD4"/>
    <w:p w14:paraId="41ACBA1D" w14:textId="77777777" w:rsidR="006E1AF5" w:rsidRDefault="006E1AF5" w:rsidP="006B7CD4">
      <w:pPr>
        <w:rPr>
          <w:sz w:val="32"/>
          <w:lang w:val="en-US"/>
        </w:rPr>
      </w:pPr>
    </w:p>
    <w:p w14:paraId="330A974B" w14:textId="31BD2E7A" w:rsidR="006B7CD4" w:rsidRPr="006E1AF5" w:rsidRDefault="001D5CD8" w:rsidP="006B7CD4">
      <w:pPr>
        <w:rPr>
          <w:b/>
          <w:color w:val="FF0000"/>
          <w:sz w:val="36"/>
        </w:rPr>
      </w:pPr>
      <w:r w:rsidRPr="006E1AF5">
        <w:rPr>
          <w:b/>
          <w:color w:val="FF0000"/>
          <w:sz w:val="36"/>
        </w:rPr>
        <w:lastRenderedPageBreak/>
        <w:t>To Remove</w:t>
      </w:r>
    </w:p>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6B7CD4" w:rsidRPr="00102EFD" w14:paraId="505FC6E5"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85AEC17" w14:textId="77777777" w:rsidR="006B7CD4" w:rsidRPr="00102EFD" w:rsidRDefault="006B7CD4" w:rsidP="00332C68">
            <w:pPr>
              <w:spacing w:before="120" w:after="120"/>
              <w:rPr>
                <w:b/>
                <w:lang w:val="en-US"/>
              </w:rPr>
            </w:pPr>
            <w:r w:rsidRPr="00102EFD">
              <w:rPr>
                <w:b/>
                <w:lang w:val="en-US"/>
              </w:rPr>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13201203" w14:textId="7518AA41" w:rsidR="006B7CD4" w:rsidRPr="00102EFD" w:rsidRDefault="00867419" w:rsidP="00332C68">
            <w:pPr>
              <w:spacing w:before="120" w:after="120"/>
              <w:rPr>
                <w:lang w:val="en-US"/>
              </w:rPr>
            </w:pPr>
            <w:r w:rsidRPr="00102EFD">
              <w:rPr>
                <w:lang w:val="en-US"/>
              </w:rPr>
              <w:t>Engineering Home</w:t>
            </w:r>
          </w:p>
        </w:tc>
      </w:tr>
      <w:tr w:rsidR="006B7CD4" w:rsidRPr="00102EFD" w14:paraId="545552DB"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55E15D0" w14:textId="77777777" w:rsidR="006B7CD4" w:rsidRPr="00102EFD" w:rsidRDefault="006B7CD4" w:rsidP="00332C68">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5777F25" w14:textId="6A27CEDC" w:rsidR="006B7CD4" w:rsidRPr="00102EFD" w:rsidRDefault="00867419" w:rsidP="00332C68">
            <w:pPr>
              <w:spacing w:before="120" w:after="120"/>
              <w:rPr>
                <w:lang w:val="en-US"/>
              </w:rPr>
            </w:pPr>
            <w:r w:rsidRPr="00102EFD">
              <w:rPr>
                <w:lang w:val="en-US"/>
              </w:rPr>
              <w:t>Research</w:t>
            </w:r>
          </w:p>
        </w:tc>
      </w:tr>
      <w:tr w:rsidR="006B7CD4" w:rsidRPr="00102EFD" w14:paraId="521DC46F"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588009" w14:textId="77777777" w:rsidR="006B7CD4" w:rsidRPr="00102EFD" w:rsidRDefault="006B7CD4" w:rsidP="00332C68">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2634C95D" w14:textId="487C543F" w:rsidR="006B7CD4" w:rsidRPr="00102EFD" w:rsidRDefault="00867419" w:rsidP="00332C68">
            <w:pPr>
              <w:spacing w:before="120" w:after="120"/>
              <w:rPr>
                <w:lang w:val="en-US"/>
              </w:rPr>
            </w:pPr>
            <w:r w:rsidRPr="00102EFD">
              <w:rPr>
                <w:lang w:val="en-US"/>
              </w:rPr>
              <w:t>Engineering Home -&gt;Research</w:t>
            </w:r>
          </w:p>
        </w:tc>
      </w:tr>
      <w:tr w:rsidR="006B7CD4" w:rsidRPr="00102EFD" w14:paraId="7D66A28B"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B05B362" w14:textId="77777777" w:rsidR="006B7CD4" w:rsidRPr="00102EFD" w:rsidRDefault="006B7CD4" w:rsidP="00332C68">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4BFA75F" w14:textId="77777777" w:rsidR="006B7CD4" w:rsidRPr="00102EFD" w:rsidRDefault="006B7CD4" w:rsidP="00332C68">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784A926" w14:textId="77777777" w:rsidR="006B7CD4" w:rsidRPr="00102EFD" w:rsidRDefault="006B7CD4" w:rsidP="00332C68">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759F524" w14:textId="229D1333" w:rsidR="006B7CD4" w:rsidRPr="00102EFD" w:rsidRDefault="00867419" w:rsidP="00332C68">
            <w:pPr>
              <w:spacing w:before="120" w:after="120"/>
              <w:jc w:val="center"/>
              <w:rPr>
                <w:lang w:val="en-US"/>
              </w:rPr>
            </w:pPr>
            <w:r w:rsidRPr="00102EFD">
              <w:rPr>
                <w:noProof/>
                <w:lang w:val="en-US"/>
              </w:rPr>
              <mc:AlternateContent>
                <mc:Choice Requires="wpi">
                  <w:drawing>
                    <wp:anchor distT="0" distB="0" distL="114300" distR="114300" simplePos="0" relativeHeight="251692032" behindDoc="0" locked="0" layoutInCell="1" allowOverlap="1" wp14:anchorId="7EF64BF6" wp14:editId="3C4F1A3E">
                      <wp:simplePos x="0" y="0"/>
                      <wp:positionH relativeFrom="column">
                        <wp:posOffset>316850</wp:posOffset>
                      </wp:positionH>
                      <wp:positionV relativeFrom="paragraph">
                        <wp:posOffset>138280</wp:posOffset>
                      </wp:positionV>
                      <wp:extent cx="532080" cy="10080"/>
                      <wp:effectExtent l="95250" t="133350" r="116205" b="161925"/>
                      <wp:wrapNone/>
                      <wp:docPr id="37" name="Ink 37"/>
                      <wp:cNvGraphicFramePr/>
                      <a:graphic xmlns:a="http://schemas.openxmlformats.org/drawingml/2006/main">
                        <a:graphicData uri="http://schemas.microsoft.com/office/word/2010/wordprocessingInk">
                          <w14:contentPart bwMode="auto" r:id="rId155">
                            <w14:nvContentPartPr>
                              <w14:cNvContentPartPr/>
                            </w14:nvContentPartPr>
                            <w14:xfrm>
                              <a:off x="0" y="0"/>
                              <a:ext cx="532080" cy="10080"/>
                            </w14:xfrm>
                          </w14:contentPart>
                        </a:graphicData>
                      </a:graphic>
                    </wp:anchor>
                  </w:drawing>
                </mc:Choice>
                <mc:Fallback>
                  <w:pict>
                    <v:shape w14:anchorId="2B8494F3" id="Ink 37" o:spid="_x0000_s1026" type="#_x0000_t75" style="position:absolute;margin-left:20.7pt;margin-top:2.4pt;width:50.4pt;height:17.8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">
                      <v:imagedata r:id="rId156" o:title=""/>
                    </v:shape>
                  </w:pict>
                </mc:Fallback>
              </mc:AlternateContent>
            </w:r>
            <w:r w:rsidR="006B7CD4"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11E33DA" w14:textId="77777777" w:rsidR="006B7CD4" w:rsidRPr="00102EFD" w:rsidRDefault="006B7CD4" w:rsidP="00332C68">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EB820DD" w14:textId="77777777" w:rsidR="006B7CD4" w:rsidRPr="00102EFD" w:rsidRDefault="006B7CD4" w:rsidP="00332C68">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D1A2FD"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05D0ED8C"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65769825" w14:textId="77777777" w:rsidR="006B7CD4" w:rsidRPr="00102EFD" w:rsidRDefault="006B7CD4" w:rsidP="00332C68">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B7A1C7" w14:textId="77777777" w:rsidR="006B7CD4" w:rsidRPr="00102EFD" w:rsidRDefault="006B7CD4" w:rsidP="00332C68">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C61D11" w14:textId="77777777" w:rsidR="006B7CD4" w:rsidRPr="00102EFD" w:rsidRDefault="006B7CD4" w:rsidP="00332C68">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75603D8" w14:textId="77777777" w:rsidR="006B7CD4" w:rsidRPr="00102EFD" w:rsidRDefault="006B7CD4" w:rsidP="00332C68">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DE5A2C" w14:textId="77777777" w:rsidR="006B7CD4" w:rsidRPr="00102EFD" w:rsidRDefault="006B7CD4" w:rsidP="00332C68">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236289F" w14:textId="77777777" w:rsidR="006B7CD4" w:rsidRPr="00102EFD" w:rsidRDefault="006B7CD4" w:rsidP="00332C68">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C11F0C" w14:textId="77777777" w:rsidR="006B7CD4" w:rsidRPr="00102EFD" w:rsidRDefault="006B7CD4" w:rsidP="00332C68">
            <w:pPr>
              <w:spacing w:before="120" w:after="120"/>
              <w:jc w:val="center"/>
              <w:rPr>
                <w:lang w:val="en-US"/>
              </w:rPr>
            </w:pPr>
          </w:p>
        </w:tc>
      </w:tr>
      <w:tr w:rsidR="006B7CD4" w:rsidRPr="00102EFD" w14:paraId="01C4CD5C"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35D3B3" w14:textId="77777777" w:rsidR="006B7CD4" w:rsidRPr="00102EFD" w:rsidRDefault="006B7CD4" w:rsidP="00332C68">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1B074A94" w14:textId="0A04C228" w:rsidR="006B7CD4" w:rsidRPr="00102EFD" w:rsidRDefault="001D5CD8" w:rsidP="00332C68">
            <w:pPr>
              <w:spacing w:before="120" w:after="120"/>
              <w:rPr>
                <w:lang w:val="en-US"/>
              </w:rPr>
            </w:pPr>
            <w:r w:rsidRPr="00102EFD">
              <w:rPr>
                <w:lang w:val="en-US"/>
              </w:rPr>
              <w:t>https://www.uregina.ca/engineering/research/index.html</w:t>
            </w:r>
          </w:p>
        </w:tc>
      </w:tr>
      <w:tr w:rsidR="006B7CD4" w:rsidRPr="00102EFD" w14:paraId="66198C61"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60701BC" w14:textId="77777777" w:rsidR="006B7CD4" w:rsidRPr="00102EFD" w:rsidRDefault="006B7CD4" w:rsidP="00332C68">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5DA75CD" w14:textId="77777777" w:rsidR="006B7CD4" w:rsidRPr="00102EFD" w:rsidRDefault="006B7CD4"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E5DE44" w14:textId="613ADE62" w:rsidR="006B7CD4" w:rsidRPr="00102EFD" w:rsidRDefault="00867419" w:rsidP="00332C68">
            <w:pPr>
              <w:spacing w:before="120" w:after="120"/>
              <w:jc w:val="center"/>
              <w:rPr>
                <w:lang w:val="en-US"/>
              </w:rPr>
            </w:pPr>
            <w:r w:rsidRPr="00102EFD">
              <w:rPr>
                <w:noProof/>
                <w:lang w:val="en-US"/>
              </w:rPr>
              <mc:AlternateContent>
                <mc:Choice Requires="wpi">
                  <w:drawing>
                    <wp:anchor distT="0" distB="0" distL="114300" distR="114300" simplePos="0" relativeHeight="251694080" behindDoc="0" locked="0" layoutInCell="1" allowOverlap="1" wp14:anchorId="2A7234FD" wp14:editId="61C4A234">
                      <wp:simplePos x="0" y="0"/>
                      <wp:positionH relativeFrom="column">
                        <wp:posOffset>69155</wp:posOffset>
                      </wp:positionH>
                      <wp:positionV relativeFrom="paragraph">
                        <wp:posOffset>198640</wp:posOffset>
                      </wp:positionV>
                      <wp:extent cx="275040" cy="20880"/>
                      <wp:effectExtent l="95250" t="133350" r="106045" b="170180"/>
                      <wp:wrapNone/>
                      <wp:docPr id="39" name="Ink 39"/>
                      <wp:cNvGraphicFramePr/>
                      <a:graphic xmlns:a="http://schemas.openxmlformats.org/drawingml/2006/main">
                        <a:graphicData uri="http://schemas.microsoft.com/office/word/2010/wordprocessingInk">
                          <w14:contentPart bwMode="auto" r:id="rId157">
                            <w14:nvContentPartPr>
                              <w14:cNvContentPartPr/>
                            </w14:nvContentPartPr>
                            <w14:xfrm>
                              <a:off x="0" y="0"/>
                              <a:ext cx="275040" cy="20880"/>
                            </w14:xfrm>
                          </w14:contentPart>
                        </a:graphicData>
                      </a:graphic>
                    </wp:anchor>
                  </w:drawing>
                </mc:Choice>
                <mc:Fallback>
                  <w:pict>
                    <v:shape w14:anchorId="0FA6CAC6" id="Ink 39" o:spid="_x0000_s1026" type="#_x0000_t75" style="position:absolute;margin-left:1.2pt;margin-top:7.15pt;width:30.15pt;height:18.6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">
                      <v:imagedata r:id="rId158" o:title=""/>
                    </v:shape>
                  </w:pict>
                </mc:Fallback>
              </mc:AlternateContent>
            </w:r>
            <w:r w:rsidR="006B7CD4"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58C914D" w14:textId="77777777" w:rsidR="006B7CD4" w:rsidRPr="00102EFD" w:rsidRDefault="006B7CD4" w:rsidP="00332C68">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AEEC19" w14:textId="77777777" w:rsidR="006B7CD4" w:rsidRPr="00102EFD" w:rsidRDefault="006B7CD4" w:rsidP="00332C68">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DA44C9A" w14:textId="77777777" w:rsidR="006B7CD4" w:rsidRPr="00102EFD" w:rsidRDefault="006B7CD4"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31BA1C3"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54EE0FDB"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7D2B5D92" w14:textId="77777777" w:rsidR="006B7CD4" w:rsidRPr="00102EFD" w:rsidRDefault="006B7CD4"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3B19F4E" w14:textId="77777777" w:rsidR="006B7CD4" w:rsidRPr="00102EFD" w:rsidRDefault="006B7CD4" w:rsidP="00332C68">
            <w:pPr>
              <w:spacing w:before="120" w:after="120"/>
              <w:jc w:val="center"/>
              <w:rPr>
                <w:lang w:val="en-US"/>
              </w:rPr>
            </w:pPr>
            <w:r w:rsidRPr="00102EFD">
              <w:rPr>
                <w:lang w:val="en-US"/>
              </w:rPr>
              <w:t xml:space="preserve">Highly relevant for faculty only </w:t>
            </w:r>
          </w:p>
          <w:p w14:paraId="50393127" w14:textId="77777777" w:rsidR="006B7CD4" w:rsidRPr="00102EFD" w:rsidRDefault="006B7CD4" w:rsidP="00332C68">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D1F7963" w14:textId="77777777" w:rsidR="006B7CD4" w:rsidRPr="00102EFD" w:rsidRDefault="006B7CD4"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80AB18" w14:textId="77777777" w:rsidR="006B7CD4" w:rsidRPr="00102EFD" w:rsidRDefault="006B7CD4" w:rsidP="00332C68">
            <w:pPr>
              <w:spacing w:before="120" w:after="120"/>
              <w:jc w:val="center"/>
              <w:rPr>
                <w:lang w:val="en-US"/>
              </w:rPr>
            </w:pPr>
            <w:r w:rsidRPr="00102EFD">
              <w:rPr>
                <w:lang w:val="en-US"/>
              </w:rPr>
              <w:t>Good for students, parents, &amp; faculty</w:t>
            </w:r>
          </w:p>
          <w:p w14:paraId="1230B9A6" w14:textId="77777777" w:rsidR="006B7CD4" w:rsidRPr="00102EFD" w:rsidRDefault="006B7CD4" w:rsidP="00332C68">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24EC794" w14:textId="77777777" w:rsidR="006B7CD4" w:rsidRPr="00102EFD" w:rsidRDefault="006B7CD4"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34B7465" w14:textId="77777777" w:rsidR="006B7CD4" w:rsidRPr="00102EFD" w:rsidRDefault="006B7CD4" w:rsidP="00332C68">
            <w:pPr>
              <w:spacing w:before="120" w:after="120"/>
              <w:jc w:val="center"/>
              <w:rPr>
                <w:lang w:val="en-US"/>
              </w:rPr>
            </w:pPr>
            <w:r w:rsidRPr="00102EFD">
              <w:rPr>
                <w:lang w:val="en-US"/>
              </w:rPr>
              <w:t>Highly relevant for students &amp; parents only</w:t>
            </w:r>
          </w:p>
          <w:p w14:paraId="10BD3BCF" w14:textId="77777777" w:rsidR="006B7CD4" w:rsidRPr="00102EFD" w:rsidRDefault="006B7CD4" w:rsidP="00332C68">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6AC2401" w14:textId="77777777" w:rsidR="006B7CD4" w:rsidRPr="00102EFD" w:rsidRDefault="006B7CD4" w:rsidP="00332C68">
            <w:pPr>
              <w:spacing w:before="120" w:after="120"/>
              <w:jc w:val="center"/>
              <w:rPr>
                <w:lang w:val="en-US"/>
              </w:rPr>
            </w:pPr>
            <w:r w:rsidRPr="00102EFD">
              <w:rPr>
                <w:lang w:val="en-US"/>
              </w:rPr>
              <w:t>Not sure which stakeholder the content is for</w:t>
            </w:r>
          </w:p>
        </w:tc>
      </w:tr>
      <w:tr w:rsidR="006B7CD4" w:rsidRPr="00102EFD" w14:paraId="05D94902"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4BE32810" w14:textId="77777777" w:rsidR="006B7CD4" w:rsidRPr="00102EFD" w:rsidRDefault="006B7CD4" w:rsidP="00332C68">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484D00B" w14:textId="549EEA35" w:rsidR="006B7CD4" w:rsidRPr="00102EFD" w:rsidRDefault="00102EFD" w:rsidP="00332C68">
            <w:pPr>
              <w:spacing w:before="120" w:after="120"/>
              <w:jc w:val="center"/>
              <w:rPr>
                <w:lang w:val="en-US"/>
              </w:rPr>
            </w:pPr>
            <w:r w:rsidRPr="00102EFD">
              <w:rPr>
                <w:noProof/>
                <w:lang w:val="en-US"/>
              </w:rPr>
              <mc:AlternateContent>
                <mc:Choice Requires="wpi">
                  <w:drawing>
                    <wp:anchor distT="0" distB="0" distL="114300" distR="114300" simplePos="0" relativeHeight="251748352" behindDoc="0" locked="0" layoutInCell="1" allowOverlap="1" wp14:anchorId="6F8BDACD" wp14:editId="0F1C984F">
                      <wp:simplePos x="0" y="0"/>
                      <wp:positionH relativeFrom="column">
                        <wp:posOffset>50825</wp:posOffset>
                      </wp:positionH>
                      <wp:positionV relativeFrom="paragraph">
                        <wp:posOffset>178830</wp:posOffset>
                      </wp:positionV>
                      <wp:extent cx="627840" cy="50040"/>
                      <wp:effectExtent l="76200" t="133350" r="115570" b="160020"/>
                      <wp:wrapNone/>
                      <wp:docPr id="82" name="Ink 82"/>
                      <wp:cNvGraphicFramePr/>
                      <a:graphic xmlns:a="http://schemas.openxmlformats.org/drawingml/2006/main">
                        <a:graphicData uri="http://schemas.microsoft.com/office/word/2010/wordprocessingInk">
                          <w14:contentPart bwMode="auto" r:id="rId159">
                            <w14:nvContentPartPr>
                              <w14:cNvContentPartPr/>
                            </w14:nvContentPartPr>
                            <w14:xfrm>
                              <a:off x="0" y="0"/>
                              <a:ext cx="627840" cy="50040"/>
                            </w14:xfrm>
                          </w14:contentPart>
                        </a:graphicData>
                      </a:graphic>
                    </wp:anchor>
                  </w:drawing>
                </mc:Choice>
                <mc:Fallback>
                  <w:pict>
                    <v:shape w14:anchorId="2460CD1A" id="Ink 82" o:spid="_x0000_s1026" type="#_x0000_t75" style="position:absolute;margin-left:-.2pt;margin-top:5.6pt;width:57.95pt;height:20.9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">
                      <v:imagedata r:id="rId160" o:title=""/>
                    </v:shape>
                  </w:pict>
                </mc:Fallback>
              </mc:AlternateContent>
            </w:r>
            <w:r w:rsidR="00867419" w:rsidRPr="00102EFD">
              <w:rPr>
                <w:noProof/>
                <w:lang w:val="en-US"/>
              </w:rPr>
              <mc:AlternateContent>
                <mc:Choice Requires="wpi">
                  <w:drawing>
                    <wp:anchor distT="0" distB="0" distL="114300" distR="114300" simplePos="0" relativeHeight="251693056" behindDoc="0" locked="0" layoutInCell="1" allowOverlap="1" wp14:anchorId="6D12C617" wp14:editId="445E5BC0">
                      <wp:simplePos x="0" y="0"/>
                      <wp:positionH relativeFrom="column">
                        <wp:posOffset>154865</wp:posOffset>
                      </wp:positionH>
                      <wp:positionV relativeFrom="paragraph">
                        <wp:posOffset>178875</wp:posOffset>
                      </wp:positionV>
                      <wp:extent cx="513720" cy="10800"/>
                      <wp:effectExtent l="76200" t="133350" r="114935" b="160655"/>
                      <wp:wrapNone/>
                      <wp:docPr id="38" name="Ink 38"/>
                      <wp:cNvGraphicFramePr/>
                      <a:graphic xmlns:a="http://schemas.openxmlformats.org/drawingml/2006/main">
                        <a:graphicData uri="http://schemas.microsoft.com/office/word/2010/wordprocessingInk">
                          <w14:contentPart bwMode="auto" r:id="rId161">
                            <w14:nvContentPartPr>
                              <w14:cNvContentPartPr/>
                            </w14:nvContentPartPr>
                            <w14:xfrm>
                              <a:off x="0" y="0"/>
                              <a:ext cx="513720" cy="10800"/>
                            </w14:xfrm>
                          </w14:contentPart>
                        </a:graphicData>
                      </a:graphic>
                    </wp:anchor>
                  </w:drawing>
                </mc:Choice>
                <mc:Fallback>
                  <w:pict>
                    <v:shape w14:anchorId="4AF4AE6F" id="Ink 38" o:spid="_x0000_s1026" type="#_x0000_t75" style="position:absolute;margin-left:7.95pt;margin-top:5.6pt;width:48.95pt;height:17.8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">
                      <v:imagedata r:id="rId162" o:title=""/>
                    </v:shape>
                  </w:pict>
                </mc:Fallback>
              </mc:AlternateContent>
            </w:r>
            <w:r w:rsidR="006B7CD4"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2E14DB" w14:textId="77777777" w:rsidR="006B7CD4" w:rsidRPr="00102EFD" w:rsidRDefault="006B7CD4" w:rsidP="00332C68">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40E2EDC0" w14:textId="77777777" w:rsidR="006B7CD4" w:rsidRPr="00102EFD" w:rsidRDefault="006B7CD4" w:rsidP="00332C68">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CC7B092" w14:textId="77777777" w:rsidR="006B7CD4" w:rsidRPr="00102EFD" w:rsidRDefault="006B7CD4" w:rsidP="00332C68">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3CDB85D" w14:textId="77777777" w:rsidR="006B7CD4" w:rsidRPr="00102EFD" w:rsidRDefault="006B7CD4"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26B422"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6B0497BA"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7BD27E3B" w14:textId="77777777" w:rsidR="006B7CD4" w:rsidRPr="00102EFD" w:rsidRDefault="006B7CD4"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5419997" w14:textId="77777777" w:rsidR="006B7CD4" w:rsidRPr="00102EFD" w:rsidRDefault="006B7CD4" w:rsidP="00332C68">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50AE0EF2" w14:textId="77777777" w:rsidR="006B7CD4" w:rsidRPr="00102EFD" w:rsidRDefault="006B7CD4"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408032A1" w14:textId="77777777" w:rsidR="006B7CD4" w:rsidRPr="00102EFD" w:rsidRDefault="006B7CD4" w:rsidP="00332C68">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12326BA" w14:textId="77777777" w:rsidR="006B7CD4" w:rsidRPr="00102EFD" w:rsidRDefault="006B7CD4"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0C91780D" w14:textId="77777777" w:rsidR="006B7CD4" w:rsidRPr="00102EFD" w:rsidRDefault="006B7CD4" w:rsidP="00332C68">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43B75354" w14:textId="77777777" w:rsidR="006B7CD4" w:rsidRPr="00102EFD" w:rsidRDefault="006B7CD4" w:rsidP="00332C68">
            <w:pPr>
              <w:spacing w:before="120" w:after="120"/>
              <w:jc w:val="center"/>
              <w:rPr>
                <w:lang w:val="en-US"/>
              </w:rPr>
            </w:pPr>
          </w:p>
        </w:tc>
      </w:tr>
      <w:tr w:rsidR="006B7CD4" w:rsidRPr="00102EFD" w14:paraId="1804B944"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A3DAF16" w14:textId="77777777" w:rsidR="006B7CD4" w:rsidRPr="00102EFD" w:rsidRDefault="006B7CD4" w:rsidP="00332C68">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B72A3DB" w14:textId="130F8018" w:rsidR="006B7CD4" w:rsidRPr="00102EFD" w:rsidRDefault="00867419" w:rsidP="00332C68">
            <w:pPr>
              <w:spacing w:before="120" w:after="120"/>
              <w:jc w:val="center"/>
              <w:rPr>
                <w:lang w:val="en-US"/>
              </w:rPr>
            </w:pPr>
            <w:r w:rsidRPr="00102EFD">
              <w:rPr>
                <w:lang w:val="en-US"/>
              </w:rPr>
              <w:t xml:space="preserve">Only links </w:t>
            </w:r>
            <w:r w:rsidR="009B23E2" w:rsidRPr="00102EFD">
              <w:rPr>
                <w:lang w:val="en-US"/>
              </w:rPr>
              <w:t>to Journal</w:t>
            </w:r>
            <w:r w:rsidRPr="00102EFD">
              <w:rPr>
                <w:lang w:val="en-US"/>
              </w:rPr>
              <w:t xml:space="preserve"> Editors (in sidebar) and says in </w:t>
            </w:r>
            <w:proofErr w:type="gramStart"/>
            <w:r w:rsidRPr="00102EFD">
              <w:rPr>
                <w:lang w:val="en-US"/>
              </w:rPr>
              <w:t>a two sentences</w:t>
            </w:r>
            <w:proofErr w:type="gramEnd"/>
            <w:r w:rsidRPr="00102EFD">
              <w:rPr>
                <w:lang w:val="en-US"/>
              </w:rPr>
              <w:t xml:space="preserve"> to view the faculty and staff directory for individual research interests</w:t>
            </w:r>
            <w:r w:rsidR="009B23E2">
              <w:rPr>
                <w:lang w:val="en-US"/>
              </w:rPr>
              <w:t xml:space="preserve">. </w:t>
            </w:r>
          </w:p>
        </w:tc>
      </w:tr>
    </w:tbl>
    <w:p w14:paraId="01CB5D6D" w14:textId="08441BBB" w:rsidR="006B7CD4" w:rsidRPr="00102EFD" w:rsidRDefault="006B7CD4"/>
    <w:p w14:paraId="37E886FD" w14:textId="6E8F5845" w:rsidR="006B7CD4" w:rsidRPr="00102EFD" w:rsidRDefault="006B7CD4"/>
    <w:p w14:paraId="0C3A5065" w14:textId="342AF9F3" w:rsidR="006B7CD4" w:rsidRPr="00102EFD" w:rsidRDefault="006B7CD4"/>
    <w:p w14:paraId="6FC3AF26" w14:textId="412336C5" w:rsidR="006B7CD4" w:rsidRPr="00102EFD" w:rsidRDefault="006B7CD4"/>
    <w:p w14:paraId="7EF9080B" w14:textId="32B67E17" w:rsidR="006B7CD4" w:rsidRPr="00102EFD" w:rsidRDefault="006B7CD4"/>
    <w:p w14:paraId="1E100802" w14:textId="680FEB6C" w:rsidR="006B7CD4" w:rsidRPr="00102EFD" w:rsidRDefault="006B7CD4"/>
    <w:p w14:paraId="45C77F00" w14:textId="11600B01" w:rsidR="006B7CD4" w:rsidRPr="00102EFD" w:rsidRDefault="006B7CD4"/>
    <w:p w14:paraId="2C92DD56" w14:textId="1941FA05" w:rsidR="006B7CD4" w:rsidRPr="00102EFD" w:rsidRDefault="006B7CD4"/>
    <w:p w14:paraId="66F4B0C7" w14:textId="77777777" w:rsidR="006B7CD4" w:rsidRPr="00102EFD" w:rsidRDefault="006B7CD4" w:rsidP="006B7CD4"/>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6B7CD4" w:rsidRPr="00102EFD" w14:paraId="21C8BB26"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2EB934" w14:textId="77777777" w:rsidR="006B7CD4" w:rsidRPr="00102EFD" w:rsidRDefault="006B7CD4" w:rsidP="00332C68">
            <w:pPr>
              <w:spacing w:before="120" w:after="120"/>
              <w:rPr>
                <w:b/>
                <w:lang w:val="en-US"/>
              </w:rPr>
            </w:pPr>
            <w:r w:rsidRPr="00102EFD">
              <w:rPr>
                <w:b/>
                <w:lang w:val="en-US"/>
              </w:rPr>
              <w:lastRenderedPageBreak/>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1F83E3D9" w14:textId="3E4FE84A" w:rsidR="006B7CD4" w:rsidRPr="00102EFD" w:rsidRDefault="00867419" w:rsidP="00332C68">
            <w:pPr>
              <w:spacing w:before="120" w:after="120"/>
              <w:rPr>
                <w:lang w:val="en-US"/>
              </w:rPr>
            </w:pPr>
            <w:r w:rsidRPr="00102EFD">
              <w:rPr>
                <w:lang w:val="en-US"/>
              </w:rPr>
              <w:t>Engineering Home</w:t>
            </w:r>
          </w:p>
        </w:tc>
      </w:tr>
      <w:tr w:rsidR="006B7CD4" w:rsidRPr="00102EFD" w14:paraId="0344E02F"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CC066F0" w14:textId="77777777" w:rsidR="006B7CD4" w:rsidRPr="00102EFD" w:rsidRDefault="006B7CD4" w:rsidP="00332C68">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C39DFA0" w14:textId="0796C021" w:rsidR="006B7CD4" w:rsidRPr="00102EFD" w:rsidRDefault="00867419" w:rsidP="00332C68">
            <w:pPr>
              <w:spacing w:before="120" w:after="120"/>
              <w:rPr>
                <w:lang w:val="en-US"/>
              </w:rPr>
            </w:pPr>
            <w:r w:rsidRPr="00102EFD">
              <w:rPr>
                <w:lang w:val="en-US"/>
              </w:rPr>
              <w:t>Journal editors</w:t>
            </w:r>
          </w:p>
        </w:tc>
      </w:tr>
      <w:tr w:rsidR="006B7CD4" w:rsidRPr="00102EFD" w14:paraId="6242DA23"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45923A6" w14:textId="77777777" w:rsidR="006B7CD4" w:rsidRPr="00102EFD" w:rsidRDefault="006B7CD4" w:rsidP="00332C68">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6AB9501A" w14:textId="4BFE2BBF" w:rsidR="006B7CD4" w:rsidRPr="00102EFD" w:rsidRDefault="00867419" w:rsidP="00332C68">
            <w:pPr>
              <w:spacing w:before="120" w:after="120"/>
              <w:rPr>
                <w:lang w:val="en-US"/>
              </w:rPr>
            </w:pPr>
            <w:r w:rsidRPr="00102EFD">
              <w:rPr>
                <w:lang w:val="en-US"/>
              </w:rPr>
              <w:t>Engineering Home -&gt; Research -&gt; Journal Editors</w:t>
            </w:r>
          </w:p>
        </w:tc>
      </w:tr>
      <w:tr w:rsidR="006B7CD4" w:rsidRPr="00102EFD" w14:paraId="3DC26473"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9B7666E" w14:textId="77777777" w:rsidR="006B7CD4" w:rsidRPr="00102EFD" w:rsidRDefault="006B7CD4" w:rsidP="00332C68">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E14B26" w14:textId="77777777" w:rsidR="006B7CD4" w:rsidRPr="00102EFD" w:rsidRDefault="006B7CD4" w:rsidP="00332C68">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D0CCBB2" w14:textId="6375D98C" w:rsidR="006B7CD4" w:rsidRPr="00102EFD" w:rsidRDefault="00867419" w:rsidP="00332C68">
            <w:pPr>
              <w:spacing w:before="120" w:after="120"/>
              <w:jc w:val="center"/>
              <w:rPr>
                <w:lang w:val="en-US"/>
              </w:rPr>
            </w:pPr>
            <w:r w:rsidRPr="00102EFD">
              <w:rPr>
                <w:noProof/>
                <w:lang w:val="en-US"/>
              </w:rPr>
              <mc:AlternateContent>
                <mc:Choice Requires="wpi">
                  <w:drawing>
                    <wp:anchor distT="0" distB="0" distL="114300" distR="114300" simplePos="0" relativeHeight="251695104" behindDoc="0" locked="0" layoutInCell="1" allowOverlap="1" wp14:anchorId="3B27B251" wp14:editId="331D9E45">
                      <wp:simplePos x="0" y="0"/>
                      <wp:positionH relativeFrom="column">
                        <wp:posOffset>132005</wp:posOffset>
                      </wp:positionH>
                      <wp:positionV relativeFrom="paragraph">
                        <wp:posOffset>184390</wp:posOffset>
                      </wp:positionV>
                      <wp:extent cx="1144080" cy="29880"/>
                      <wp:effectExtent l="95250" t="133350" r="0" b="179705"/>
                      <wp:wrapNone/>
                      <wp:docPr id="42" name="Ink 42"/>
                      <wp:cNvGraphicFramePr/>
                      <a:graphic xmlns:a="http://schemas.openxmlformats.org/drawingml/2006/main">
                        <a:graphicData uri="http://schemas.microsoft.com/office/word/2010/wordprocessingInk">
                          <w14:contentPart bwMode="auto" r:id="rId163">
                            <w14:nvContentPartPr>
                              <w14:cNvContentPartPr/>
                            </w14:nvContentPartPr>
                            <w14:xfrm>
                              <a:off x="0" y="0"/>
                              <a:ext cx="1144080" cy="29880"/>
                            </w14:xfrm>
                          </w14:contentPart>
                        </a:graphicData>
                      </a:graphic>
                    </wp:anchor>
                  </w:drawing>
                </mc:Choice>
                <mc:Fallback>
                  <w:pict>
                    <v:shape w14:anchorId="4CBAD78A" id="Ink 42" o:spid="_x0000_s1026" type="#_x0000_t75" style="position:absolute;margin-left:6.15pt;margin-top:6pt;width:98.6pt;height:19.3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">
                      <v:imagedata r:id="rId164" o:title=""/>
                    </v:shape>
                  </w:pict>
                </mc:Fallback>
              </mc:AlternateContent>
            </w:r>
            <w:r w:rsidR="006B7CD4"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EEF2BCE" w14:textId="77777777" w:rsidR="006B7CD4" w:rsidRPr="00102EFD" w:rsidRDefault="006B7CD4" w:rsidP="00332C68">
            <w:pPr>
              <w:spacing w:before="120" w:after="120"/>
              <w:jc w:val="center"/>
              <w:rPr>
                <w:lang w:val="en-US"/>
              </w:rPr>
            </w:pPr>
            <w:r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87043E6" w14:textId="77777777" w:rsidR="006B7CD4" w:rsidRPr="00102EFD" w:rsidRDefault="006B7CD4" w:rsidP="00332C68">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5E97BA9" w14:textId="77777777" w:rsidR="006B7CD4" w:rsidRPr="00102EFD" w:rsidRDefault="006B7CD4" w:rsidP="00332C68">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939E991"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288AAA99"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65946485" w14:textId="77777777" w:rsidR="006B7CD4" w:rsidRPr="00102EFD" w:rsidRDefault="006B7CD4" w:rsidP="00332C68">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8E12CDE" w14:textId="77777777" w:rsidR="006B7CD4" w:rsidRPr="00102EFD" w:rsidRDefault="006B7CD4" w:rsidP="00332C68">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82FF5D" w14:textId="77777777" w:rsidR="006B7CD4" w:rsidRPr="00102EFD" w:rsidRDefault="006B7CD4" w:rsidP="00332C68">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98B6DE6" w14:textId="77777777" w:rsidR="006B7CD4" w:rsidRPr="00102EFD" w:rsidRDefault="006B7CD4" w:rsidP="00332C68">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03E599" w14:textId="77777777" w:rsidR="006B7CD4" w:rsidRPr="00102EFD" w:rsidRDefault="006B7CD4" w:rsidP="00332C68">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8BFEA5" w14:textId="77777777" w:rsidR="006B7CD4" w:rsidRPr="00102EFD" w:rsidRDefault="006B7CD4" w:rsidP="00332C68">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B4AE2C" w14:textId="77777777" w:rsidR="006B7CD4" w:rsidRPr="00102EFD" w:rsidRDefault="006B7CD4" w:rsidP="00332C68">
            <w:pPr>
              <w:spacing w:before="120" w:after="120"/>
              <w:jc w:val="center"/>
              <w:rPr>
                <w:lang w:val="en-US"/>
              </w:rPr>
            </w:pPr>
          </w:p>
        </w:tc>
      </w:tr>
      <w:tr w:rsidR="006B7CD4" w:rsidRPr="00102EFD" w14:paraId="24EFF23A"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BF7689" w14:textId="77777777" w:rsidR="006B7CD4" w:rsidRPr="00102EFD" w:rsidRDefault="006B7CD4" w:rsidP="00332C68">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4E33667F" w14:textId="26760A15" w:rsidR="006B7CD4" w:rsidRPr="00102EFD" w:rsidRDefault="00102EFD" w:rsidP="00332C68">
            <w:pPr>
              <w:spacing w:before="120" w:after="120"/>
              <w:rPr>
                <w:lang w:val="en-US"/>
              </w:rPr>
            </w:pPr>
            <w:hyperlink r:id="rId165" w:history="1">
              <w:r w:rsidR="005728DD" w:rsidRPr="00102EFD">
                <w:rPr>
                  <w:rStyle w:val="Hyperlink"/>
                  <w:lang w:val="en-US"/>
                </w:rPr>
                <w:t>https://www.uregina.ca/engineering/research/editors.html</w:t>
              </w:r>
            </w:hyperlink>
            <w:r w:rsidR="005728DD" w:rsidRPr="00102EFD">
              <w:rPr>
                <w:lang w:val="en-US"/>
              </w:rPr>
              <w:t xml:space="preserve"> </w:t>
            </w:r>
          </w:p>
        </w:tc>
      </w:tr>
      <w:tr w:rsidR="006B7CD4" w:rsidRPr="00102EFD" w14:paraId="2A388E96"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42C579D" w14:textId="77777777" w:rsidR="006B7CD4" w:rsidRPr="00102EFD" w:rsidRDefault="006B7CD4" w:rsidP="00332C68">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29F2E2" w14:textId="77777777" w:rsidR="006B7CD4" w:rsidRPr="00102EFD" w:rsidRDefault="006B7CD4"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857A190" w14:textId="44E55C7D" w:rsidR="006B7CD4" w:rsidRPr="00102EFD" w:rsidRDefault="00867419" w:rsidP="00332C68">
            <w:pPr>
              <w:spacing w:before="120" w:after="120"/>
              <w:jc w:val="center"/>
              <w:rPr>
                <w:lang w:val="en-US"/>
              </w:rPr>
            </w:pPr>
            <w:r w:rsidRPr="00102EFD">
              <w:rPr>
                <w:noProof/>
                <w:lang w:val="en-US"/>
              </w:rPr>
              <mc:AlternateContent>
                <mc:Choice Requires="wpi">
                  <w:drawing>
                    <wp:anchor distT="0" distB="0" distL="114300" distR="114300" simplePos="0" relativeHeight="251696128" behindDoc="0" locked="0" layoutInCell="1" allowOverlap="1" wp14:anchorId="2E1A043F" wp14:editId="0B31BAB6">
                      <wp:simplePos x="0" y="0"/>
                      <wp:positionH relativeFrom="column">
                        <wp:posOffset>154760</wp:posOffset>
                      </wp:positionH>
                      <wp:positionV relativeFrom="paragraph">
                        <wp:posOffset>112630</wp:posOffset>
                      </wp:positionV>
                      <wp:extent cx="1133280" cy="96120"/>
                      <wp:effectExtent l="95250" t="133350" r="124460" b="170815"/>
                      <wp:wrapNone/>
                      <wp:docPr id="43" name="Ink 43"/>
                      <wp:cNvGraphicFramePr/>
                      <a:graphic xmlns:a="http://schemas.openxmlformats.org/drawingml/2006/main">
                        <a:graphicData uri="http://schemas.microsoft.com/office/word/2010/wordprocessingInk">
                          <w14:contentPart bwMode="auto" r:id="rId166">
                            <w14:nvContentPartPr>
                              <w14:cNvContentPartPr/>
                            </w14:nvContentPartPr>
                            <w14:xfrm>
                              <a:off x="0" y="0"/>
                              <a:ext cx="1133280" cy="96120"/>
                            </w14:xfrm>
                          </w14:contentPart>
                        </a:graphicData>
                      </a:graphic>
                    </wp:anchor>
                  </w:drawing>
                </mc:Choice>
                <mc:Fallback>
                  <w:pict>
                    <v:shape w14:anchorId="4DE6A6DE" id="Ink 43" o:spid="_x0000_s1026" type="#_x0000_t75" style="position:absolute;margin-left:7.95pt;margin-top:.35pt;width:97.75pt;height:24.5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">
                      <v:imagedata r:id="rId167" o:title=""/>
                    </v:shape>
                  </w:pict>
                </mc:Fallback>
              </mc:AlternateContent>
            </w:r>
            <w:r w:rsidR="006B7CD4"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4DE0CE0" w14:textId="77777777" w:rsidR="006B7CD4" w:rsidRPr="00102EFD" w:rsidRDefault="006B7CD4" w:rsidP="00332C68">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5A08EA4" w14:textId="77777777" w:rsidR="006B7CD4" w:rsidRPr="00102EFD" w:rsidRDefault="006B7CD4" w:rsidP="00332C68">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B8D1C4C" w14:textId="77777777" w:rsidR="006B7CD4" w:rsidRPr="00102EFD" w:rsidRDefault="006B7CD4"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83469B"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10F4FEB1"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56C2E802" w14:textId="77777777" w:rsidR="006B7CD4" w:rsidRPr="00102EFD" w:rsidRDefault="006B7CD4"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E4B7490" w14:textId="77777777" w:rsidR="006B7CD4" w:rsidRPr="00102EFD" w:rsidRDefault="006B7CD4" w:rsidP="00332C68">
            <w:pPr>
              <w:spacing w:before="120" w:after="120"/>
              <w:jc w:val="center"/>
              <w:rPr>
                <w:lang w:val="en-US"/>
              </w:rPr>
            </w:pPr>
            <w:r w:rsidRPr="00102EFD">
              <w:rPr>
                <w:lang w:val="en-US"/>
              </w:rPr>
              <w:t xml:space="preserve">Highly relevant for faculty only </w:t>
            </w:r>
          </w:p>
          <w:p w14:paraId="7FC377FF" w14:textId="77777777" w:rsidR="006B7CD4" w:rsidRPr="00102EFD" w:rsidRDefault="006B7CD4" w:rsidP="00332C68">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8DF80FA" w14:textId="77777777" w:rsidR="006B7CD4" w:rsidRPr="00102EFD" w:rsidRDefault="006B7CD4"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163BCBC" w14:textId="77777777" w:rsidR="006B7CD4" w:rsidRPr="00102EFD" w:rsidRDefault="006B7CD4" w:rsidP="00332C68">
            <w:pPr>
              <w:spacing w:before="120" w:after="120"/>
              <w:jc w:val="center"/>
              <w:rPr>
                <w:lang w:val="en-US"/>
              </w:rPr>
            </w:pPr>
            <w:r w:rsidRPr="00102EFD">
              <w:rPr>
                <w:lang w:val="en-US"/>
              </w:rPr>
              <w:t>Good for students, parents, &amp; faculty</w:t>
            </w:r>
          </w:p>
          <w:p w14:paraId="6A4C1777" w14:textId="77777777" w:rsidR="006B7CD4" w:rsidRPr="00102EFD" w:rsidRDefault="006B7CD4" w:rsidP="00332C68">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2D1FA7" w14:textId="77777777" w:rsidR="006B7CD4" w:rsidRPr="00102EFD" w:rsidRDefault="006B7CD4"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240C6E" w14:textId="77777777" w:rsidR="006B7CD4" w:rsidRPr="00102EFD" w:rsidRDefault="006B7CD4" w:rsidP="00332C68">
            <w:pPr>
              <w:spacing w:before="120" w:after="120"/>
              <w:jc w:val="center"/>
              <w:rPr>
                <w:lang w:val="en-US"/>
              </w:rPr>
            </w:pPr>
            <w:r w:rsidRPr="00102EFD">
              <w:rPr>
                <w:lang w:val="en-US"/>
              </w:rPr>
              <w:t>Highly relevant for students &amp; parents only</w:t>
            </w:r>
          </w:p>
          <w:p w14:paraId="4BFDABBB" w14:textId="77777777" w:rsidR="006B7CD4" w:rsidRPr="00102EFD" w:rsidRDefault="006B7CD4" w:rsidP="00332C68">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DB2019E" w14:textId="77777777" w:rsidR="006B7CD4" w:rsidRPr="00102EFD" w:rsidRDefault="006B7CD4" w:rsidP="00332C68">
            <w:pPr>
              <w:spacing w:before="120" w:after="120"/>
              <w:jc w:val="center"/>
              <w:rPr>
                <w:lang w:val="en-US"/>
              </w:rPr>
            </w:pPr>
            <w:r w:rsidRPr="00102EFD">
              <w:rPr>
                <w:lang w:val="en-US"/>
              </w:rPr>
              <w:t>Not sure which stakeholder the content is for</w:t>
            </w:r>
          </w:p>
        </w:tc>
      </w:tr>
      <w:tr w:rsidR="006B7CD4" w:rsidRPr="00102EFD" w14:paraId="1702F517"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21DB7C2F" w14:textId="77777777" w:rsidR="006B7CD4" w:rsidRPr="00102EFD" w:rsidRDefault="006B7CD4" w:rsidP="00332C68">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C37CD2B" w14:textId="77777777" w:rsidR="006B7CD4" w:rsidRPr="00102EFD" w:rsidRDefault="006B7CD4"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C6F05F" w14:textId="77777777" w:rsidR="006B7CD4" w:rsidRPr="00102EFD" w:rsidRDefault="006B7CD4" w:rsidP="00332C68">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020028D5" w14:textId="2EDF2DAD" w:rsidR="006B7CD4" w:rsidRPr="00102EFD" w:rsidRDefault="00867419" w:rsidP="00332C68">
            <w:pPr>
              <w:spacing w:before="120" w:after="120"/>
              <w:jc w:val="center"/>
              <w:rPr>
                <w:lang w:val="en-US"/>
              </w:rPr>
            </w:pPr>
            <w:r w:rsidRPr="00102EFD">
              <w:rPr>
                <w:noProof/>
                <w:lang w:val="en-US"/>
              </w:rPr>
              <mc:AlternateContent>
                <mc:Choice Requires="wpi">
                  <w:drawing>
                    <wp:anchor distT="0" distB="0" distL="114300" distR="114300" simplePos="0" relativeHeight="251697152" behindDoc="0" locked="0" layoutInCell="1" allowOverlap="1" wp14:anchorId="42E80C95" wp14:editId="585F765D">
                      <wp:simplePos x="0" y="0"/>
                      <wp:positionH relativeFrom="column">
                        <wp:posOffset>153670</wp:posOffset>
                      </wp:positionH>
                      <wp:positionV relativeFrom="paragraph">
                        <wp:posOffset>100065</wp:posOffset>
                      </wp:positionV>
                      <wp:extent cx="747720" cy="59760"/>
                      <wp:effectExtent l="76200" t="133350" r="128905" b="168910"/>
                      <wp:wrapNone/>
                      <wp:docPr id="44" name="Ink 44"/>
                      <wp:cNvGraphicFramePr/>
                      <a:graphic xmlns:a="http://schemas.openxmlformats.org/drawingml/2006/main">
                        <a:graphicData uri="http://schemas.microsoft.com/office/word/2010/wordprocessingInk">
                          <w14:contentPart bwMode="auto" r:id="rId168">
                            <w14:nvContentPartPr>
                              <w14:cNvContentPartPr/>
                            </w14:nvContentPartPr>
                            <w14:xfrm>
                              <a:off x="0" y="0"/>
                              <a:ext cx="747720" cy="59760"/>
                            </w14:xfrm>
                          </w14:contentPart>
                        </a:graphicData>
                      </a:graphic>
                    </wp:anchor>
                  </w:drawing>
                </mc:Choice>
                <mc:Fallback>
                  <w:pict>
                    <v:shape w14:anchorId="4A0B512D" id="Ink 44" o:spid="_x0000_s1026" type="#_x0000_t75" style="position:absolute;margin-left:7.85pt;margin-top:-.6pt;width:67.4pt;height:21.7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">
                      <v:imagedata r:id="rId169" o:title=""/>
                    </v:shape>
                  </w:pict>
                </mc:Fallback>
              </mc:AlternateContent>
            </w:r>
            <w:r w:rsidR="006B7CD4"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B2B2F52" w14:textId="77777777" w:rsidR="006B7CD4" w:rsidRPr="00102EFD" w:rsidRDefault="006B7CD4" w:rsidP="00332C68">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2C3429F" w14:textId="77777777" w:rsidR="006B7CD4" w:rsidRPr="00102EFD" w:rsidRDefault="006B7CD4"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DF9279"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72D55CCD"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6781319E" w14:textId="77777777" w:rsidR="006B7CD4" w:rsidRPr="00102EFD" w:rsidRDefault="006B7CD4"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259786D" w14:textId="77777777" w:rsidR="006B7CD4" w:rsidRPr="00102EFD" w:rsidRDefault="006B7CD4" w:rsidP="00332C68">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1D6DDB5F" w14:textId="77777777" w:rsidR="006B7CD4" w:rsidRPr="00102EFD" w:rsidRDefault="006B7CD4"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1A8582F6" w14:textId="77777777" w:rsidR="006B7CD4" w:rsidRPr="00102EFD" w:rsidRDefault="006B7CD4" w:rsidP="00332C68">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EFDDABB" w14:textId="77777777" w:rsidR="006B7CD4" w:rsidRPr="00102EFD" w:rsidRDefault="006B7CD4"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BBCF6B9" w14:textId="77777777" w:rsidR="006B7CD4" w:rsidRPr="00102EFD" w:rsidRDefault="006B7CD4" w:rsidP="00332C68">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5B51F949" w14:textId="77777777" w:rsidR="006B7CD4" w:rsidRPr="00102EFD" w:rsidRDefault="006B7CD4" w:rsidP="00332C68">
            <w:pPr>
              <w:spacing w:before="120" w:after="120"/>
              <w:jc w:val="center"/>
              <w:rPr>
                <w:lang w:val="en-US"/>
              </w:rPr>
            </w:pPr>
          </w:p>
        </w:tc>
      </w:tr>
      <w:tr w:rsidR="006B7CD4" w:rsidRPr="00102EFD" w14:paraId="46D55808"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562B44" w14:textId="77777777" w:rsidR="006B7CD4" w:rsidRPr="00102EFD" w:rsidRDefault="006B7CD4" w:rsidP="00332C68">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8C353A" w14:textId="77777777" w:rsidR="006B7CD4" w:rsidRPr="00102EFD" w:rsidRDefault="00867419" w:rsidP="00332C68">
            <w:pPr>
              <w:spacing w:before="120" w:after="120"/>
              <w:jc w:val="center"/>
              <w:rPr>
                <w:lang w:val="en-US"/>
              </w:rPr>
            </w:pPr>
            <w:r w:rsidRPr="00102EFD">
              <w:rPr>
                <w:lang w:val="en-US"/>
              </w:rPr>
              <w:t>Lists professors with Journal editor positions</w:t>
            </w:r>
          </w:p>
          <w:p w14:paraId="7E1630CE" w14:textId="77777777" w:rsidR="009B23E2" w:rsidRDefault="00867419" w:rsidP="00332C68">
            <w:pPr>
              <w:spacing w:before="120" w:after="120"/>
              <w:jc w:val="center"/>
              <w:rPr>
                <w:lang w:val="en-US"/>
              </w:rPr>
            </w:pPr>
            <w:r w:rsidRPr="00102EFD">
              <w:rPr>
                <w:lang w:val="en-US"/>
              </w:rPr>
              <w:t>This information is potentially missed or lost due to it being related to Research which is generally useless</w:t>
            </w:r>
            <w:r w:rsidR="009B23E2">
              <w:rPr>
                <w:lang w:val="en-US"/>
              </w:rPr>
              <w:t>.</w:t>
            </w:r>
          </w:p>
          <w:p w14:paraId="4AC6C737" w14:textId="2A32E8B5" w:rsidR="00867419" w:rsidRPr="00102EFD" w:rsidRDefault="009B23E2" w:rsidP="00332C68">
            <w:pPr>
              <w:spacing w:before="120" w:after="120"/>
              <w:jc w:val="center"/>
              <w:rPr>
                <w:lang w:val="en-US"/>
              </w:rPr>
            </w:pPr>
            <w:r>
              <w:rPr>
                <w:lang w:val="en-US"/>
              </w:rPr>
              <w:t xml:space="preserve"> </w:t>
            </w:r>
            <w:r>
              <w:rPr>
                <w:lang w:val="en-US"/>
              </w:rPr>
              <w:t xml:space="preserve">The Journal Editors information is important </w:t>
            </w:r>
            <w:r>
              <w:rPr>
                <w:lang w:val="en-US"/>
              </w:rPr>
              <w:t xml:space="preserve">in terms of marketing </w:t>
            </w:r>
            <w:r>
              <w:rPr>
                <w:lang w:val="en-US"/>
              </w:rPr>
              <w:t xml:space="preserve">as it displays </w:t>
            </w:r>
            <w:proofErr w:type="gramStart"/>
            <w:r>
              <w:rPr>
                <w:lang w:val="en-US"/>
              </w:rPr>
              <w:t>professors</w:t>
            </w:r>
            <w:proofErr w:type="gramEnd"/>
            <w:r>
              <w:rPr>
                <w:lang w:val="en-US"/>
              </w:rPr>
              <w:t xml:space="preserve"> involvement outside the university but could be implemented as part of their individual faculty biographies.</w:t>
            </w:r>
          </w:p>
        </w:tc>
      </w:tr>
    </w:tbl>
    <w:p w14:paraId="2AE8F9FA" w14:textId="019EF697" w:rsidR="006B7CD4" w:rsidRPr="00102EFD" w:rsidRDefault="006B7CD4"/>
    <w:p w14:paraId="4A669D80" w14:textId="5DB51C81" w:rsidR="006B7CD4" w:rsidRPr="00102EFD" w:rsidRDefault="006B7CD4"/>
    <w:p w14:paraId="0813607A" w14:textId="6A68D31A" w:rsidR="006B7CD4" w:rsidRPr="00102EFD" w:rsidRDefault="006B7CD4"/>
    <w:p w14:paraId="527781C8" w14:textId="4DBAC0BA" w:rsidR="006B7CD4" w:rsidRPr="00102EFD" w:rsidRDefault="006B7CD4"/>
    <w:p w14:paraId="10808F11" w14:textId="2EFD3D71" w:rsidR="006B7CD4" w:rsidRPr="00102EFD" w:rsidRDefault="006B7CD4"/>
    <w:p w14:paraId="442AEFB8" w14:textId="3E3B2D40" w:rsidR="006B7CD4" w:rsidRPr="00102EFD" w:rsidRDefault="006B7CD4"/>
    <w:p w14:paraId="7F43CE0F" w14:textId="6744FF2C" w:rsidR="006B7CD4" w:rsidRPr="00102EFD" w:rsidRDefault="006B7CD4"/>
    <w:p w14:paraId="0184140D" w14:textId="77777777" w:rsidR="006B7CD4" w:rsidRPr="00102EFD" w:rsidRDefault="006B7CD4" w:rsidP="006B7CD4"/>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6B7CD4" w:rsidRPr="00102EFD" w14:paraId="2903B77E"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01EA20" w14:textId="77777777" w:rsidR="006B7CD4" w:rsidRPr="00102EFD" w:rsidRDefault="006B7CD4" w:rsidP="00332C68">
            <w:pPr>
              <w:spacing w:before="120" w:after="120"/>
              <w:rPr>
                <w:b/>
                <w:lang w:val="en-US"/>
              </w:rPr>
            </w:pPr>
            <w:r w:rsidRPr="00102EFD">
              <w:rPr>
                <w:b/>
                <w:lang w:val="en-US"/>
              </w:rPr>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3B7F9855" w14:textId="4B04C358" w:rsidR="006B7CD4" w:rsidRPr="00102EFD" w:rsidRDefault="00867419" w:rsidP="00332C68">
            <w:pPr>
              <w:spacing w:before="120" w:after="120"/>
              <w:rPr>
                <w:lang w:val="en-US"/>
              </w:rPr>
            </w:pPr>
            <w:r w:rsidRPr="00102EFD">
              <w:rPr>
                <w:lang w:val="en-US"/>
              </w:rPr>
              <w:t>Engineering Home</w:t>
            </w:r>
          </w:p>
        </w:tc>
      </w:tr>
      <w:tr w:rsidR="006B7CD4" w:rsidRPr="00102EFD" w14:paraId="1FFEE657"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EA3229C" w14:textId="77777777" w:rsidR="006B7CD4" w:rsidRPr="00102EFD" w:rsidRDefault="006B7CD4" w:rsidP="00332C68">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73793D" w14:textId="0F921AE4" w:rsidR="006B7CD4" w:rsidRPr="00102EFD" w:rsidRDefault="00867419" w:rsidP="00332C68">
            <w:pPr>
              <w:spacing w:before="120" w:after="120"/>
              <w:rPr>
                <w:lang w:val="en-US"/>
              </w:rPr>
            </w:pPr>
            <w:r w:rsidRPr="00102EFD">
              <w:rPr>
                <w:lang w:val="en-US"/>
              </w:rPr>
              <w:t>Co-operative Education &amp; Internship</w:t>
            </w:r>
          </w:p>
        </w:tc>
      </w:tr>
      <w:tr w:rsidR="006B7CD4" w:rsidRPr="00102EFD" w14:paraId="3F9F0855"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D74E88" w14:textId="77777777" w:rsidR="006B7CD4" w:rsidRPr="00102EFD" w:rsidRDefault="006B7CD4" w:rsidP="00332C68">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2EEC705A" w14:textId="27623DE9" w:rsidR="006B7CD4" w:rsidRPr="00102EFD" w:rsidRDefault="00867419" w:rsidP="00332C68">
            <w:pPr>
              <w:spacing w:before="120" w:after="120"/>
              <w:rPr>
                <w:lang w:val="en-US"/>
              </w:rPr>
            </w:pPr>
            <w:r w:rsidRPr="00102EFD">
              <w:rPr>
                <w:lang w:val="en-US"/>
              </w:rPr>
              <w:t>Engineering Home -&gt; Co-operative Education &amp; Internship</w:t>
            </w:r>
          </w:p>
        </w:tc>
      </w:tr>
      <w:tr w:rsidR="006B7CD4" w:rsidRPr="00102EFD" w14:paraId="473453EF"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30F8456" w14:textId="77777777" w:rsidR="006B7CD4" w:rsidRPr="00102EFD" w:rsidRDefault="006B7CD4" w:rsidP="00332C68">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554C0D2" w14:textId="77777777" w:rsidR="006B7CD4" w:rsidRPr="00102EFD" w:rsidRDefault="006B7CD4" w:rsidP="00332C68">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F75E924" w14:textId="77777777" w:rsidR="006B7CD4" w:rsidRPr="00102EFD" w:rsidRDefault="006B7CD4" w:rsidP="00332C68">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97DF467" w14:textId="071EA0BB" w:rsidR="006B7CD4" w:rsidRPr="00102EFD" w:rsidRDefault="00867419" w:rsidP="00332C68">
            <w:pPr>
              <w:spacing w:before="120" w:after="120"/>
              <w:jc w:val="center"/>
              <w:rPr>
                <w:lang w:val="en-US"/>
              </w:rPr>
            </w:pPr>
            <w:r w:rsidRPr="00102EFD">
              <w:rPr>
                <w:noProof/>
                <w:lang w:val="en-US"/>
              </w:rPr>
              <mc:AlternateContent>
                <mc:Choice Requires="wpi">
                  <w:drawing>
                    <wp:anchor distT="0" distB="0" distL="114300" distR="114300" simplePos="0" relativeHeight="251698176" behindDoc="0" locked="0" layoutInCell="1" allowOverlap="1" wp14:anchorId="3D08E64C" wp14:editId="31B7BFE4">
                      <wp:simplePos x="0" y="0"/>
                      <wp:positionH relativeFrom="column">
                        <wp:posOffset>221450</wp:posOffset>
                      </wp:positionH>
                      <wp:positionV relativeFrom="paragraph">
                        <wp:posOffset>147310</wp:posOffset>
                      </wp:positionV>
                      <wp:extent cx="561240" cy="12600"/>
                      <wp:effectExtent l="95250" t="133350" r="106045" b="159385"/>
                      <wp:wrapNone/>
                      <wp:docPr id="45" name="Ink 45"/>
                      <wp:cNvGraphicFramePr/>
                      <a:graphic xmlns:a="http://schemas.openxmlformats.org/drawingml/2006/main">
                        <a:graphicData uri="http://schemas.microsoft.com/office/word/2010/wordprocessingInk">
                          <w14:contentPart bwMode="auto" r:id="rId170">
                            <w14:nvContentPartPr>
                              <w14:cNvContentPartPr/>
                            </w14:nvContentPartPr>
                            <w14:xfrm>
                              <a:off x="0" y="0"/>
                              <a:ext cx="561240" cy="12600"/>
                            </w14:xfrm>
                          </w14:contentPart>
                        </a:graphicData>
                      </a:graphic>
                    </wp:anchor>
                  </w:drawing>
                </mc:Choice>
                <mc:Fallback>
                  <w:pict>
                    <v:shape w14:anchorId="4F60CF07" id="Ink 45" o:spid="_x0000_s1026" type="#_x0000_t75" style="position:absolute;margin-left:13.2pt;margin-top:3.1pt;width:52.7pt;height:18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">
                      <v:imagedata r:id="rId171" o:title=""/>
                    </v:shape>
                  </w:pict>
                </mc:Fallback>
              </mc:AlternateContent>
            </w:r>
            <w:r w:rsidR="006B7CD4"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15E3AB" w14:textId="77777777" w:rsidR="006B7CD4" w:rsidRPr="00102EFD" w:rsidRDefault="006B7CD4" w:rsidP="00332C68">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2CBDF34" w14:textId="77777777" w:rsidR="006B7CD4" w:rsidRPr="00102EFD" w:rsidRDefault="006B7CD4" w:rsidP="00332C68">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3E9DB0"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69893B5A"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3D84E05A" w14:textId="77777777" w:rsidR="006B7CD4" w:rsidRPr="00102EFD" w:rsidRDefault="006B7CD4" w:rsidP="00332C68">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D9F9F15" w14:textId="77777777" w:rsidR="006B7CD4" w:rsidRPr="00102EFD" w:rsidRDefault="006B7CD4" w:rsidP="00332C68">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FA6BFEB" w14:textId="77777777" w:rsidR="006B7CD4" w:rsidRPr="00102EFD" w:rsidRDefault="006B7CD4" w:rsidP="00332C68">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B1D8BAA" w14:textId="77777777" w:rsidR="006B7CD4" w:rsidRPr="00102EFD" w:rsidRDefault="006B7CD4" w:rsidP="00332C68">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83C4CF" w14:textId="77777777" w:rsidR="006B7CD4" w:rsidRPr="00102EFD" w:rsidRDefault="006B7CD4" w:rsidP="00332C68">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522210C" w14:textId="77777777" w:rsidR="006B7CD4" w:rsidRPr="00102EFD" w:rsidRDefault="006B7CD4" w:rsidP="00332C68">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5AC01F" w14:textId="77777777" w:rsidR="006B7CD4" w:rsidRPr="00102EFD" w:rsidRDefault="006B7CD4" w:rsidP="00332C68">
            <w:pPr>
              <w:spacing w:before="120" w:after="120"/>
              <w:jc w:val="center"/>
              <w:rPr>
                <w:lang w:val="en-US"/>
              </w:rPr>
            </w:pPr>
          </w:p>
        </w:tc>
      </w:tr>
      <w:tr w:rsidR="006B7CD4" w:rsidRPr="00102EFD" w14:paraId="34AE1CF8"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B6E095" w14:textId="77777777" w:rsidR="006B7CD4" w:rsidRPr="00102EFD" w:rsidRDefault="006B7CD4" w:rsidP="00332C68">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12D29BC2" w14:textId="0DCF1E5A" w:rsidR="006B7CD4" w:rsidRPr="00102EFD" w:rsidRDefault="00102EFD" w:rsidP="00332C68">
            <w:pPr>
              <w:spacing w:before="120" w:after="120"/>
              <w:rPr>
                <w:lang w:val="en-US"/>
              </w:rPr>
            </w:pPr>
            <w:hyperlink r:id="rId172" w:history="1">
              <w:r w:rsidR="001D5CD8" w:rsidRPr="00102EFD">
                <w:rPr>
                  <w:rStyle w:val="Hyperlink"/>
                  <w:lang w:val="en-US"/>
                </w:rPr>
                <w:t>https://www.uregina.ca/engineering/co-op.html</w:t>
              </w:r>
            </w:hyperlink>
            <w:r w:rsidR="001D5CD8" w:rsidRPr="00102EFD">
              <w:rPr>
                <w:lang w:val="en-US"/>
              </w:rPr>
              <w:t xml:space="preserve"> </w:t>
            </w:r>
          </w:p>
        </w:tc>
      </w:tr>
      <w:tr w:rsidR="006B7CD4" w:rsidRPr="00102EFD" w14:paraId="7B7A3E63"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9A387A" w14:textId="77777777" w:rsidR="006B7CD4" w:rsidRPr="00102EFD" w:rsidRDefault="006B7CD4" w:rsidP="00332C68">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57566C1" w14:textId="77777777" w:rsidR="006B7CD4" w:rsidRPr="00102EFD" w:rsidRDefault="006B7CD4"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3F3CA0F" w14:textId="77777777" w:rsidR="006B7CD4" w:rsidRPr="00102EFD" w:rsidRDefault="006B7CD4" w:rsidP="00332C68">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A9B9A62" w14:textId="77777777" w:rsidR="006B7CD4" w:rsidRPr="009B23E2" w:rsidRDefault="006B7CD4" w:rsidP="00332C68">
            <w:pPr>
              <w:spacing w:before="120" w:after="120"/>
              <w:jc w:val="center"/>
              <w:rPr>
                <w:rFonts w:cstheme="minorHAnsi"/>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E7E8208" w14:textId="2E869DDC" w:rsidR="006B7CD4" w:rsidRPr="009B23E2" w:rsidRDefault="009B23E2" w:rsidP="00332C68">
            <w:pPr>
              <w:spacing w:before="120" w:after="120"/>
              <w:jc w:val="center"/>
              <w:rPr>
                <w:highlight w:val="yellow"/>
                <w:lang w:val="en-US"/>
              </w:rPr>
            </w:pPr>
            <w:r>
              <w:rPr>
                <w:noProof/>
                <w:lang w:val="en-US"/>
              </w:rPr>
              <mc:AlternateContent>
                <mc:Choice Requires="wpi">
                  <w:drawing>
                    <wp:anchor distT="0" distB="0" distL="114300" distR="114300" simplePos="0" relativeHeight="251752448" behindDoc="0" locked="0" layoutInCell="1" allowOverlap="1" wp14:anchorId="7D62D5E3" wp14:editId="055D17CF">
                      <wp:simplePos x="0" y="0"/>
                      <wp:positionH relativeFrom="column">
                        <wp:posOffset>93047</wp:posOffset>
                      </wp:positionH>
                      <wp:positionV relativeFrom="paragraph">
                        <wp:posOffset>118106</wp:posOffset>
                      </wp:positionV>
                      <wp:extent cx="1158120" cy="75600"/>
                      <wp:effectExtent l="76200" t="152400" r="137795" b="153035"/>
                      <wp:wrapNone/>
                      <wp:docPr id="86" name="Ink 86"/>
                      <wp:cNvGraphicFramePr/>
                      <a:graphic xmlns:a="http://schemas.openxmlformats.org/drawingml/2006/main">
                        <a:graphicData uri="http://schemas.microsoft.com/office/word/2010/wordprocessingInk">
                          <w14:contentPart bwMode="auto" r:id="rId173">
                            <w14:nvContentPartPr>
                              <w14:cNvContentPartPr/>
                            </w14:nvContentPartPr>
                            <w14:xfrm>
                              <a:off x="0" y="0"/>
                              <a:ext cx="1158120" cy="75600"/>
                            </w14:xfrm>
                          </w14:contentPart>
                        </a:graphicData>
                      </a:graphic>
                    </wp:anchor>
                  </w:drawing>
                </mc:Choice>
                <mc:Fallback>
                  <w:pict>
                    <v:shape w14:anchorId="41D73E00" id="Ink 86" o:spid="_x0000_s1026" type="#_x0000_t75" style="position:absolute;margin-left:3.1pt;margin-top:.8pt;width:99.7pt;height:22.95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">
                      <v:imagedata r:id="rId174" o:title=""/>
                    </v:shape>
                  </w:pict>
                </mc:Fallback>
              </mc:AlternateContent>
            </w:r>
            <w:r w:rsidR="00867419" w:rsidRPr="009B23E2">
              <w:rPr>
                <w:noProof/>
                <w:highlight w:val="yellow"/>
                <w:lang w:val="en-US"/>
              </w:rPr>
              <mc:AlternateContent>
                <mc:Choice Requires="wpi">
                  <w:drawing>
                    <wp:anchor distT="0" distB="0" distL="114300" distR="114300" simplePos="0" relativeHeight="251699200" behindDoc="0" locked="0" layoutInCell="1" allowOverlap="1" wp14:anchorId="0AC998DF" wp14:editId="58D1D456">
                      <wp:simplePos x="0" y="0"/>
                      <wp:positionH relativeFrom="column">
                        <wp:posOffset>108255</wp:posOffset>
                      </wp:positionH>
                      <wp:positionV relativeFrom="paragraph">
                        <wp:posOffset>131710</wp:posOffset>
                      </wp:positionV>
                      <wp:extent cx="372960" cy="48960"/>
                      <wp:effectExtent l="95250" t="133350" r="103505" b="160655"/>
                      <wp:wrapNone/>
                      <wp:docPr id="46" name="Ink 46"/>
                      <wp:cNvGraphicFramePr/>
                      <a:graphic xmlns:a="http://schemas.openxmlformats.org/drawingml/2006/main">
                        <a:graphicData uri="http://schemas.microsoft.com/office/word/2010/wordprocessingInk">
                          <w14:contentPart bwMode="auto" r:id="rId175">
                            <w14:nvContentPartPr>
                              <w14:cNvContentPartPr/>
                            </w14:nvContentPartPr>
                            <w14:xfrm>
                              <a:off x="0" y="0"/>
                              <a:ext cx="372960" cy="48960"/>
                            </w14:xfrm>
                          </w14:contentPart>
                        </a:graphicData>
                      </a:graphic>
                    </wp:anchor>
                  </w:drawing>
                </mc:Choice>
                <mc:Fallback>
                  <w:pict>
                    <v:shape w14:anchorId="3D6D47DA" id="Ink 46" o:spid="_x0000_s1026" type="#_x0000_t75" style="position:absolute;margin-left:4.25pt;margin-top:1.9pt;width:37.85pt;height:20.7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">
                      <v:imagedata r:id="rId176" o:title=""/>
                    </v:shape>
                  </w:pict>
                </mc:Fallback>
              </mc:AlternateContent>
            </w:r>
            <w:r w:rsidR="006B7CD4" w:rsidRPr="009B23E2">
              <w:rPr>
                <w:highlight w:val="yellow"/>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4F6459" w14:textId="77777777" w:rsidR="006B7CD4" w:rsidRPr="009B23E2" w:rsidRDefault="006B7CD4" w:rsidP="00332C68">
            <w:pPr>
              <w:spacing w:before="120" w:after="120"/>
              <w:jc w:val="center"/>
              <w:rPr>
                <w:highlight w:val="yellow"/>
                <w:lang w:val="en-US"/>
              </w:rPr>
            </w:pPr>
            <w:r w:rsidRPr="009B23E2">
              <w:rPr>
                <w:highlight w:val="yellow"/>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C94C20"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7A0DF4C1"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1BB86935" w14:textId="77777777" w:rsidR="006B7CD4" w:rsidRPr="00102EFD" w:rsidRDefault="006B7CD4"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CA8D8DE" w14:textId="77777777" w:rsidR="006B7CD4" w:rsidRPr="00102EFD" w:rsidRDefault="006B7CD4" w:rsidP="00332C68">
            <w:pPr>
              <w:spacing w:before="120" w:after="120"/>
              <w:jc w:val="center"/>
              <w:rPr>
                <w:lang w:val="en-US"/>
              </w:rPr>
            </w:pPr>
            <w:r w:rsidRPr="00102EFD">
              <w:rPr>
                <w:lang w:val="en-US"/>
              </w:rPr>
              <w:t xml:space="preserve">Highly relevant for faculty only </w:t>
            </w:r>
          </w:p>
          <w:p w14:paraId="4494827B" w14:textId="77777777" w:rsidR="006B7CD4" w:rsidRPr="00102EFD" w:rsidRDefault="006B7CD4" w:rsidP="00332C68">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5E8D9E" w14:textId="77777777" w:rsidR="006B7CD4" w:rsidRPr="00102EFD" w:rsidRDefault="006B7CD4"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6B8D37" w14:textId="77777777" w:rsidR="006B7CD4" w:rsidRPr="00102EFD" w:rsidRDefault="006B7CD4" w:rsidP="00332C68">
            <w:pPr>
              <w:spacing w:before="120" w:after="120"/>
              <w:jc w:val="center"/>
              <w:rPr>
                <w:lang w:val="en-US"/>
              </w:rPr>
            </w:pPr>
            <w:r w:rsidRPr="00102EFD">
              <w:rPr>
                <w:lang w:val="en-US"/>
              </w:rPr>
              <w:t>Good for students, parents, &amp; faculty</w:t>
            </w:r>
          </w:p>
          <w:p w14:paraId="37152DE7" w14:textId="77777777" w:rsidR="006B7CD4" w:rsidRPr="00102EFD" w:rsidRDefault="006B7CD4" w:rsidP="00332C68">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8ED63A" w14:textId="77777777" w:rsidR="006B7CD4" w:rsidRPr="00102EFD" w:rsidRDefault="006B7CD4"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BD4AB4" w14:textId="77777777" w:rsidR="006B7CD4" w:rsidRPr="00102EFD" w:rsidRDefault="006B7CD4" w:rsidP="00332C68">
            <w:pPr>
              <w:spacing w:before="120" w:after="120"/>
              <w:jc w:val="center"/>
              <w:rPr>
                <w:lang w:val="en-US"/>
              </w:rPr>
            </w:pPr>
            <w:r w:rsidRPr="00102EFD">
              <w:rPr>
                <w:lang w:val="en-US"/>
              </w:rPr>
              <w:t>Highly relevant for students &amp; parents only</w:t>
            </w:r>
          </w:p>
          <w:p w14:paraId="04E7E137" w14:textId="77777777" w:rsidR="006B7CD4" w:rsidRPr="00102EFD" w:rsidRDefault="006B7CD4" w:rsidP="00332C68">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EB7BE57" w14:textId="77777777" w:rsidR="006B7CD4" w:rsidRPr="00102EFD" w:rsidRDefault="006B7CD4" w:rsidP="00332C68">
            <w:pPr>
              <w:spacing w:before="120" w:after="120"/>
              <w:jc w:val="center"/>
              <w:rPr>
                <w:lang w:val="en-US"/>
              </w:rPr>
            </w:pPr>
            <w:r w:rsidRPr="00102EFD">
              <w:rPr>
                <w:lang w:val="en-US"/>
              </w:rPr>
              <w:t>Not sure which stakeholder the content is for</w:t>
            </w:r>
          </w:p>
        </w:tc>
      </w:tr>
      <w:tr w:rsidR="006B7CD4" w:rsidRPr="00102EFD" w14:paraId="3E4510BF"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04739890" w14:textId="77777777" w:rsidR="006B7CD4" w:rsidRPr="00102EFD" w:rsidRDefault="006B7CD4" w:rsidP="00332C68">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1B076F2" w14:textId="77777777" w:rsidR="006B7CD4" w:rsidRPr="00102EFD" w:rsidRDefault="006B7CD4"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9D00951" w14:textId="77777777" w:rsidR="006B7CD4" w:rsidRPr="00102EFD" w:rsidRDefault="006B7CD4" w:rsidP="00332C68">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4D023560" w14:textId="77777777" w:rsidR="006B7CD4" w:rsidRPr="00102EFD" w:rsidRDefault="006B7CD4" w:rsidP="00332C68">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8C6929E" w14:textId="19EFCB76" w:rsidR="006B7CD4" w:rsidRPr="00102EFD" w:rsidRDefault="00102EFD" w:rsidP="00332C68">
            <w:pPr>
              <w:spacing w:before="120" w:after="120"/>
              <w:jc w:val="center"/>
              <w:rPr>
                <w:lang w:val="en-US"/>
              </w:rPr>
            </w:pPr>
            <w:r w:rsidRPr="00102EFD">
              <w:rPr>
                <w:noProof/>
                <w:lang w:val="en-US"/>
              </w:rPr>
              <mc:AlternateContent>
                <mc:Choice Requires="wpi">
                  <w:drawing>
                    <wp:anchor distT="0" distB="0" distL="114300" distR="114300" simplePos="0" relativeHeight="251750400" behindDoc="0" locked="0" layoutInCell="1" allowOverlap="1" wp14:anchorId="1F5D314E" wp14:editId="09F61E8D">
                      <wp:simplePos x="0" y="0"/>
                      <wp:positionH relativeFrom="column">
                        <wp:posOffset>4935</wp:posOffset>
                      </wp:positionH>
                      <wp:positionV relativeFrom="paragraph">
                        <wp:posOffset>150180</wp:posOffset>
                      </wp:positionV>
                      <wp:extent cx="370440" cy="38880"/>
                      <wp:effectExtent l="95250" t="152400" r="106045" b="151765"/>
                      <wp:wrapNone/>
                      <wp:docPr id="84" name="Ink 84"/>
                      <wp:cNvGraphicFramePr/>
                      <a:graphic xmlns:a="http://schemas.openxmlformats.org/drawingml/2006/main">
                        <a:graphicData uri="http://schemas.microsoft.com/office/word/2010/wordprocessingInk">
                          <w14:contentPart bwMode="auto" r:id="rId177">
                            <w14:nvContentPartPr>
                              <w14:cNvContentPartPr/>
                            </w14:nvContentPartPr>
                            <w14:xfrm>
                              <a:off x="0" y="0"/>
                              <a:ext cx="370440" cy="38880"/>
                            </w14:xfrm>
                          </w14:contentPart>
                        </a:graphicData>
                      </a:graphic>
                    </wp:anchor>
                  </w:drawing>
                </mc:Choice>
                <mc:Fallback>
                  <w:pict>
                    <v:shape w14:anchorId="2F6004B1" id="Ink 84" o:spid="_x0000_s1026" type="#_x0000_t75" style="position:absolute;margin-left:-3.85pt;margin-top:3.35pt;width:37.65pt;height:20.05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">
                      <v:imagedata r:id="rId178" o:title=""/>
                    </v:shape>
                  </w:pict>
                </mc:Fallback>
              </mc:AlternateContent>
            </w:r>
            <w:r w:rsidR="006B7CD4"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4F3A313" w14:textId="77777777" w:rsidR="006B7CD4" w:rsidRPr="00102EFD" w:rsidRDefault="006B7CD4"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C3C40E"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52AEEDCC"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7AA04A0C" w14:textId="77777777" w:rsidR="006B7CD4" w:rsidRPr="00102EFD" w:rsidRDefault="006B7CD4"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245A651" w14:textId="77777777" w:rsidR="006B7CD4" w:rsidRPr="00102EFD" w:rsidRDefault="006B7CD4" w:rsidP="00332C68">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750A6A48" w14:textId="77777777" w:rsidR="006B7CD4" w:rsidRPr="00102EFD" w:rsidRDefault="006B7CD4"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2B9C4BE9" w14:textId="77777777" w:rsidR="006B7CD4" w:rsidRPr="00102EFD" w:rsidRDefault="006B7CD4" w:rsidP="00332C68">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618F7F2" w14:textId="77777777" w:rsidR="006B7CD4" w:rsidRPr="00102EFD" w:rsidRDefault="006B7CD4"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6ECD1A3" w14:textId="77777777" w:rsidR="006B7CD4" w:rsidRPr="00102EFD" w:rsidRDefault="006B7CD4" w:rsidP="00332C68">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66332212" w14:textId="77777777" w:rsidR="006B7CD4" w:rsidRPr="00102EFD" w:rsidRDefault="006B7CD4" w:rsidP="00332C68">
            <w:pPr>
              <w:spacing w:before="120" w:after="120"/>
              <w:jc w:val="center"/>
              <w:rPr>
                <w:lang w:val="en-US"/>
              </w:rPr>
            </w:pPr>
          </w:p>
        </w:tc>
      </w:tr>
      <w:tr w:rsidR="006B7CD4" w:rsidRPr="00102EFD" w14:paraId="4C098791"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BE57C1C" w14:textId="77777777" w:rsidR="006B7CD4" w:rsidRPr="00102EFD" w:rsidRDefault="006B7CD4" w:rsidP="00332C68">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6DE26E" w14:textId="77777777" w:rsidR="006B7CD4" w:rsidRPr="00102EFD" w:rsidRDefault="005728DD" w:rsidP="00332C68">
            <w:pPr>
              <w:spacing w:before="120" w:after="120"/>
              <w:jc w:val="center"/>
              <w:rPr>
                <w:lang w:val="en-US"/>
              </w:rPr>
            </w:pPr>
            <w:r w:rsidRPr="00102EFD">
              <w:rPr>
                <w:lang w:val="en-US"/>
              </w:rPr>
              <w:t>Coop Home page could be put in Quick Links for easier visibility and access</w:t>
            </w:r>
          </w:p>
          <w:p w14:paraId="4DD6FF36" w14:textId="5F5D7C4E" w:rsidR="005728DD" w:rsidRPr="00102EFD" w:rsidRDefault="005728DD" w:rsidP="00332C68">
            <w:pPr>
              <w:spacing w:before="120" w:after="120"/>
              <w:jc w:val="center"/>
              <w:rPr>
                <w:lang w:val="en-US"/>
              </w:rPr>
            </w:pPr>
            <w:r w:rsidRPr="00102EFD">
              <w:rPr>
                <w:lang w:val="en-US"/>
              </w:rPr>
              <w:t>Lay out and information provided is a good overview</w:t>
            </w:r>
            <w:r w:rsidR="00537313">
              <w:rPr>
                <w:lang w:val="en-US"/>
              </w:rPr>
              <w:t xml:space="preserve"> and important for students.</w:t>
            </w:r>
          </w:p>
        </w:tc>
      </w:tr>
    </w:tbl>
    <w:p w14:paraId="10EE8CED" w14:textId="77777777" w:rsidR="006B7CD4" w:rsidRPr="00102EFD" w:rsidRDefault="006B7CD4"/>
    <w:p w14:paraId="1B5CC123" w14:textId="506A24B2" w:rsidR="00122516" w:rsidRPr="00102EFD" w:rsidRDefault="00122516"/>
    <w:p w14:paraId="130E975C" w14:textId="31D15DF8" w:rsidR="00122516" w:rsidRPr="00102EFD" w:rsidRDefault="00122516"/>
    <w:p w14:paraId="480EB9C0" w14:textId="77F8DF9A" w:rsidR="00122516" w:rsidRPr="00102EFD" w:rsidRDefault="00122516"/>
    <w:p w14:paraId="21A70385" w14:textId="1F3EC070" w:rsidR="00122516" w:rsidRPr="00102EFD" w:rsidRDefault="00122516"/>
    <w:p w14:paraId="0C3C5CFB" w14:textId="02C7B120" w:rsidR="006B7CD4" w:rsidRPr="00102EFD" w:rsidRDefault="006B7CD4"/>
    <w:p w14:paraId="5EDACAAD" w14:textId="1A6CC26E" w:rsidR="006B7CD4" w:rsidRDefault="006B7CD4" w:rsidP="006B7CD4">
      <w:pPr>
        <w:rPr>
          <w:sz w:val="32"/>
          <w:lang w:val="en-US"/>
        </w:rPr>
      </w:pPr>
    </w:p>
    <w:p w14:paraId="596BABE8" w14:textId="12AEDB18" w:rsidR="006E1AF5" w:rsidRDefault="006E1AF5" w:rsidP="006B7CD4"/>
    <w:p w14:paraId="5917EC34" w14:textId="77777777" w:rsidR="006E1AF5" w:rsidRPr="00102EFD" w:rsidRDefault="006E1AF5" w:rsidP="006B7CD4"/>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6B7CD4" w:rsidRPr="00102EFD" w14:paraId="54735B36"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9E3D25" w14:textId="77777777" w:rsidR="006B7CD4" w:rsidRPr="00102EFD" w:rsidRDefault="006B7CD4" w:rsidP="00332C68">
            <w:pPr>
              <w:spacing w:before="120" w:after="120"/>
              <w:rPr>
                <w:b/>
                <w:lang w:val="en-US"/>
              </w:rPr>
            </w:pPr>
            <w:r w:rsidRPr="00102EFD">
              <w:rPr>
                <w:b/>
                <w:lang w:val="en-US"/>
              </w:rPr>
              <w:lastRenderedPageBreak/>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739C764D" w14:textId="2ADD4822" w:rsidR="006B7CD4" w:rsidRPr="00102EFD" w:rsidRDefault="005728DD" w:rsidP="00332C68">
            <w:pPr>
              <w:spacing w:before="120" w:after="120"/>
              <w:rPr>
                <w:lang w:val="en-US"/>
              </w:rPr>
            </w:pPr>
            <w:r w:rsidRPr="00102EFD">
              <w:rPr>
                <w:lang w:val="en-US"/>
              </w:rPr>
              <w:t>Engineering Home</w:t>
            </w:r>
          </w:p>
        </w:tc>
      </w:tr>
      <w:tr w:rsidR="006B7CD4" w:rsidRPr="00102EFD" w14:paraId="40E30D2F"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87F0E8A" w14:textId="77777777" w:rsidR="006B7CD4" w:rsidRPr="00102EFD" w:rsidRDefault="006B7CD4" w:rsidP="00332C68">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5DC1DC" w14:textId="5495BE92" w:rsidR="006B7CD4" w:rsidRPr="00102EFD" w:rsidRDefault="005728DD" w:rsidP="00332C68">
            <w:pPr>
              <w:spacing w:before="120" w:after="120"/>
              <w:rPr>
                <w:lang w:val="en-US"/>
              </w:rPr>
            </w:pPr>
            <w:r w:rsidRPr="00102EFD">
              <w:rPr>
                <w:lang w:val="en-US"/>
              </w:rPr>
              <w:t>EYES (Educating Youth in Engineering and Science) Program</w:t>
            </w:r>
          </w:p>
        </w:tc>
      </w:tr>
      <w:tr w:rsidR="006B7CD4" w:rsidRPr="00102EFD" w14:paraId="7D2AD99F"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7D8C14" w14:textId="77777777" w:rsidR="006B7CD4" w:rsidRPr="00102EFD" w:rsidRDefault="006B7CD4" w:rsidP="00332C68">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2873CA76" w14:textId="14E0A79F" w:rsidR="006B7CD4" w:rsidRPr="00102EFD" w:rsidRDefault="005728DD" w:rsidP="00332C68">
            <w:pPr>
              <w:spacing w:before="120" w:after="120"/>
              <w:rPr>
                <w:lang w:val="en-US"/>
              </w:rPr>
            </w:pPr>
            <w:r w:rsidRPr="00102EFD">
              <w:rPr>
                <w:lang w:val="en-US"/>
              </w:rPr>
              <w:t>Engineering Home -&gt; EYES (Educating Youth in Engineering and Science) Program</w:t>
            </w:r>
          </w:p>
        </w:tc>
      </w:tr>
      <w:tr w:rsidR="006B7CD4" w:rsidRPr="00102EFD" w14:paraId="6BD13190"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FEB90E9" w14:textId="77777777" w:rsidR="006B7CD4" w:rsidRPr="00102EFD" w:rsidRDefault="006B7CD4" w:rsidP="00332C68">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B232711" w14:textId="77777777" w:rsidR="006B7CD4" w:rsidRPr="00102EFD" w:rsidRDefault="006B7CD4" w:rsidP="00332C68">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E9E8AB8" w14:textId="77777777" w:rsidR="006B7CD4" w:rsidRPr="00102EFD" w:rsidRDefault="006B7CD4" w:rsidP="00332C68">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33CA2FD" w14:textId="3DA86D99" w:rsidR="006B7CD4" w:rsidRPr="00102EFD" w:rsidRDefault="005728DD" w:rsidP="00332C68">
            <w:pPr>
              <w:spacing w:before="120" w:after="120"/>
              <w:jc w:val="center"/>
              <w:rPr>
                <w:lang w:val="en-US"/>
              </w:rPr>
            </w:pPr>
            <w:r w:rsidRPr="00102EFD">
              <w:rPr>
                <w:noProof/>
                <w:lang w:val="en-US"/>
              </w:rPr>
              <mc:AlternateContent>
                <mc:Choice Requires="wpi">
                  <w:drawing>
                    <wp:anchor distT="0" distB="0" distL="114300" distR="114300" simplePos="0" relativeHeight="251701248" behindDoc="0" locked="0" layoutInCell="1" allowOverlap="1" wp14:anchorId="01815A5B" wp14:editId="35132232">
                      <wp:simplePos x="0" y="0"/>
                      <wp:positionH relativeFrom="column">
                        <wp:posOffset>335855</wp:posOffset>
                      </wp:positionH>
                      <wp:positionV relativeFrom="paragraph">
                        <wp:posOffset>138400</wp:posOffset>
                      </wp:positionV>
                      <wp:extent cx="542160" cy="21600"/>
                      <wp:effectExtent l="95250" t="133350" r="106045" b="168910"/>
                      <wp:wrapNone/>
                      <wp:docPr id="50" name="Ink 50"/>
                      <wp:cNvGraphicFramePr/>
                      <a:graphic xmlns:a="http://schemas.openxmlformats.org/drawingml/2006/main">
                        <a:graphicData uri="http://schemas.microsoft.com/office/word/2010/wordprocessingInk">
                          <w14:contentPart bwMode="auto" r:id="rId179">
                            <w14:nvContentPartPr>
                              <w14:cNvContentPartPr/>
                            </w14:nvContentPartPr>
                            <w14:xfrm>
                              <a:off x="0" y="0"/>
                              <a:ext cx="542160" cy="21600"/>
                            </w14:xfrm>
                          </w14:contentPart>
                        </a:graphicData>
                      </a:graphic>
                    </wp:anchor>
                  </w:drawing>
                </mc:Choice>
                <mc:Fallback>
                  <w:pict>
                    <v:shape w14:anchorId="7822B8FD" id="Ink 50" o:spid="_x0000_s1026" type="#_x0000_t75" style="position:absolute;margin-left:22.2pt;margin-top:2.4pt;width:51.2pt;height:18.7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">
                      <v:imagedata r:id="rId180" o:title=""/>
                    </v:shape>
                  </w:pict>
                </mc:Fallback>
              </mc:AlternateContent>
            </w:r>
            <w:r w:rsidR="006B7CD4"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8459E33" w14:textId="77777777" w:rsidR="006B7CD4" w:rsidRPr="00102EFD" w:rsidRDefault="006B7CD4" w:rsidP="00332C68">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1D2DFA5" w14:textId="77777777" w:rsidR="006B7CD4" w:rsidRPr="00102EFD" w:rsidRDefault="006B7CD4" w:rsidP="00332C68">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1DAA3F7"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6395B235"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536764D0" w14:textId="77777777" w:rsidR="006B7CD4" w:rsidRPr="00102EFD" w:rsidRDefault="006B7CD4" w:rsidP="00332C68">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0935103" w14:textId="77777777" w:rsidR="006B7CD4" w:rsidRPr="00102EFD" w:rsidRDefault="006B7CD4" w:rsidP="00332C68">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97A492" w14:textId="77777777" w:rsidR="006B7CD4" w:rsidRPr="00102EFD" w:rsidRDefault="006B7CD4" w:rsidP="00332C68">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A9175FE" w14:textId="77777777" w:rsidR="006B7CD4" w:rsidRPr="00102EFD" w:rsidRDefault="006B7CD4" w:rsidP="00332C68">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9685BFA" w14:textId="77777777" w:rsidR="006B7CD4" w:rsidRPr="00102EFD" w:rsidRDefault="006B7CD4" w:rsidP="00332C68">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39D6355" w14:textId="77777777" w:rsidR="006B7CD4" w:rsidRPr="00102EFD" w:rsidRDefault="006B7CD4" w:rsidP="00332C68">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F881BC" w14:textId="77777777" w:rsidR="006B7CD4" w:rsidRPr="00102EFD" w:rsidRDefault="006B7CD4" w:rsidP="00332C68">
            <w:pPr>
              <w:spacing w:before="120" w:after="120"/>
              <w:jc w:val="center"/>
              <w:rPr>
                <w:lang w:val="en-US"/>
              </w:rPr>
            </w:pPr>
          </w:p>
        </w:tc>
      </w:tr>
      <w:tr w:rsidR="006B7CD4" w:rsidRPr="00102EFD" w14:paraId="51BE6EE1"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E27BD7" w14:textId="77777777" w:rsidR="006B7CD4" w:rsidRPr="00102EFD" w:rsidRDefault="006B7CD4" w:rsidP="00332C68">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0BB59FC1" w14:textId="776FF09A" w:rsidR="006B7CD4" w:rsidRPr="00102EFD" w:rsidRDefault="005728DD" w:rsidP="00332C68">
            <w:pPr>
              <w:spacing w:before="120" w:after="120"/>
              <w:rPr>
                <w:lang w:val="en-US"/>
              </w:rPr>
            </w:pPr>
            <w:r w:rsidRPr="00102EFD">
              <w:rPr>
                <w:lang w:val="en-US"/>
              </w:rPr>
              <w:t>https://www.uregina.ca/engineering/eyes.html</w:t>
            </w:r>
          </w:p>
        </w:tc>
      </w:tr>
      <w:tr w:rsidR="006B7CD4" w:rsidRPr="00102EFD" w14:paraId="179A9DBF"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1B082D3" w14:textId="77777777" w:rsidR="006B7CD4" w:rsidRPr="00102EFD" w:rsidRDefault="006B7CD4" w:rsidP="00332C68">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B97829D" w14:textId="77777777" w:rsidR="006B7CD4" w:rsidRPr="00102EFD" w:rsidRDefault="006B7CD4"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E7A9016" w14:textId="77777777" w:rsidR="006B7CD4" w:rsidRPr="00102EFD" w:rsidRDefault="006B7CD4" w:rsidP="00332C68">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EF667AB" w14:textId="77777777" w:rsidR="006B7CD4" w:rsidRPr="00102EFD" w:rsidRDefault="006B7CD4" w:rsidP="00332C68">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DF3F67E" w14:textId="5AD268B3" w:rsidR="006B7CD4" w:rsidRPr="00102EFD" w:rsidRDefault="005728DD" w:rsidP="00332C68">
            <w:pPr>
              <w:spacing w:before="120" w:after="120"/>
              <w:jc w:val="center"/>
              <w:rPr>
                <w:lang w:val="en-US"/>
              </w:rPr>
            </w:pPr>
            <w:r w:rsidRPr="00102EFD">
              <w:rPr>
                <w:noProof/>
                <w:lang w:val="en-US"/>
              </w:rPr>
              <mc:AlternateContent>
                <mc:Choice Requires="wpi">
                  <w:drawing>
                    <wp:anchor distT="0" distB="0" distL="114300" distR="114300" simplePos="0" relativeHeight="251703296" behindDoc="0" locked="0" layoutInCell="1" allowOverlap="1" wp14:anchorId="55078B0B" wp14:editId="10290F2A">
                      <wp:simplePos x="0" y="0"/>
                      <wp:positionH relativeFrom="column">
                        <wp:posOffset>99900</wp:posOffset>
                      </wp:positionH>
                      <wp:positionV relativeFrom="paragraph">
                        <wp:posOffset>123040</wp:posOffset>
                      </wp:positionV>
                      <wp:extent cx="1009080" cy="21960"/>
                      <wp:effectExtent l="76200" t="133350" r="114935" b="168910"/>
                      <wp:wrapNone/>
                      <wp:docPr id="52" name="Ink 52"/>
                      <wp:cNvGraphicFramePr/>
                      <a:graphic xmlns:a="http://schemas.openxmlformats.org/drawingml/2006/main">
                        <a:graphicData uri="http://schemas.microsoft.com/office/word/2010/wordprocessingInk">
                          <w14:contentPart bwMode="auto" r:id="rId181">
                            <w14:nvContentPartPr>
                              <w14:cNvContentPartPr/>
                            </w14:nvContentPartPr>
                            <w14:xfrm>
                              <a:off x="0" y="0"/>
                              <a:ext cx="1009080" cy="21960"/>
                            </w14:xfrm>
                          </w14:contentPart>
                        </a:graphicData>
                      </a:graphic>
                    </wp:anchor>
                  </w:drawing>
                </mc:Choice>
                <mc:Fallback>
                  <w:pict>
                    <v:shape w14:anchorId="0E2103DA" id="Ink 52" o:spid="_x0000_s1026" type="#_x0000_t75" style="position:absolute;margin-left:3.6pt;margin-top:1.2pt;width:87.95pt;height:18.7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">
                      <v:imagedata r:id="rId182" o:title=""/>
                    </v:shape>
                  </w:pict>
                </mc:Fallback>
              </mc:AlternateContent>
            </w:r>
            <w:r w:rsidRPr="00102EFD">
              <w:rPr>
                <w:noProof/>
                <w:lang w:val="en-US"/>
              </w:rPr>
              <mc:AlternateContent>
                <mc:Choice Requires="wpi">
                  <w:drawing>
                    <wp:anchor distT="0" distB="0" distL="114300" distR="114300" simplePos="0" relativeHeight="251702272" behindDoc="0" locked="0" layoutInCell="1" allowOverlap="1" wp14:anchorId="0CBFD4D8" wp14:editId="76E623A1">
                      <wp:simplePos x="0" y="0"/>
                      <wp:positionH relativeFrom="column">
                        <wp:posOffset>70380</wp:posOffset>
                      </wp:positionH>
                      <wp:positionV relativeFrom="paragraph">
                        <wp:posOffset>104320</wp:posOffset>
                      </wp:positionV>
                      <wp:extent cx="352440" cy="47520"/>
                      <wp:effectExtent l="95250" t="133350" r="104775" b="162560"/>
                      <wp:wrapNone/>
                      <wp:docPr id="51" name="Ink 51"/>
                      <wp:cNvGraphicFramePr/>
                      <a:graphic xmlns:a="http://schemas.openxmlformats.org/drawingml/2006/main">
                        <a:graphicData uri="http://schemas.microsoft.com/office/word/2010/wordprocessingInk">
                          <w14:contentPart bwMode="auto" r:id="rId183">
                            <w14:nvContentPartPr>
                              <w14:cNvContentPartPr/>
                            </w14:nvContentPartPr>
                            <w14:xfrm>
                              <a:off x="0" y="0"/>
                              <a:ext cx="352440" cy="47520"/>
                            </w14:xfrm>
                          </w14:contentPart>
                        </a:graphicData>
                      </a:graphic>
                    </wp:anchor>
                  </w:drawing>
                </mc:Choice>
                <mc:Fallback>
                  <w:pict>
                    <v:shape w14:anchorId="52B34681" id="Ink 51" o:spid="_x0000_s1026" type="#_x0000_t75" style="position:absolute;margin-left:1.3pt;margin-top:-.35pt;width:36.25pt;height:20.9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">
                      <v:imagedata r:id="rId184" o:title=""/>
                    </v:shape>
                  </w:pict>
                </mc:Fallback>
              </mc:AlternateContent>
            </w:r>
            <w:r w:rsidR="006B7CD4"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34424DB" w14:textId="77777777" w:rsidR="006B7CD4" w:rsidRPr="00102EFD" w:rsidRDefault="006B7CD4"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8469A50"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121820CF"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21A26215" w14:textId="77777777" w:rsidR="006B7CD4" w:rsidRPr="00102EFD" w:rsidRDefault="006B7CD4"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D999438" w14:textId="77777777" w:rsidR="006B7CD4" w:rsidRPr="00102EFD" w:rsidRDefault="006B7CD4" w:rsidP="00332C68">
            <w:pPr>
              <w:spacing w:before="120" w:after="120"/>
              <w:jc w:val="center"/>
              <w:rPr>
                <w:lang w:val="en-US"/>
              </w:rPr>
            </w:pPr>
            <w:r w:rsidRPr="00102EFD">
              <w:rPr>
                <w:lang w:val="en-US"/>
              </w:rPr>
              <w:t xml:space="preserve">Highly relevant for faculty only </w:t>
            </w:r>
          </w:p>
          <w:p w14:paraId="37D82B52" w14:textId="77777777" w:rsidR="006B7CD4" w:rsidRPr="00102EFD" w:rsidRDefault="006B7CD4" w:rsidP="00332C68">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B02AFBE" w14:textId="77777777" w:rsidR="006B7CD4" w:rsidRPr="00102EFD" w:rsidRDefault="006B7CD4"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1D0CC0" w14:textId="77777777" w:rsidR="006B7CD4" w:rsidRPr="00102EFD" w:rsidRDefault="006B7CD4" w:rsidP="00332C68">
            <w:pPr>
              <w:spacing w:before="120" w:after="120"/>
              <w:jc w:val="center"/>
              <w:rPr>
                <w:lang w:val="en-US"/>
              </w:rPr>
            </w:pPr>
            <w:r w:rsidRPr="00102EFD">
              <w:rPr>
                <w:lang w:val="en-US"/>
              </w:rPr>
              <w:t>Good for students, parents, &amp; faculty</w:t>
            </w:r>
          </w:p>
          <w:p w14:paraId="427EFDFD" w14:textId="77777777" w:rsidR="006B7CD4" w:rsidRPr="00102EFD" w:rsidRDefault="006B7CD4" w:rsidP="00332C68">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CE29D64" w14:textId="77777777" w:rsidR="006B7CD4" w:rsidRPr="00102EFD" w:rsidRDefault="006B7CD4"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CBCCDEF" w14:textId="77777777" w:rsidR="006B7CD4" w:rsidRPr="00102EFD" w:rsidRDefault="006B7CD4" w:rsidP="00332C68">
            <w:pPr>
              <w:spacing w:before="120" w:after="120"/>
              <w:jc w:val="center"/>
              <w:rPr>
                <w:lang w:val="en-US"/>
              </w:rPr>
            </w:pPr>
            <w:r w:rsidRPr="00102EFD">
              <w:rPr>
                <w:lang w:val="en-US"/>
              </w:rPr>
              <w:t>Highly relevant for students &amp; parents only</w:t>
            </w:r>
          </w:p>
          <w:p w14:paraId="3235240A" w14:textId="77777777" w:rsidR="006B7CD4" w:rsidRPr="00102EFD" w:rsidRDefault="006B7CD4" w:rsidP="00332C68">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BB461C9" w14:textId="77777777" w:rsidR="006B7CD4" w:rsidRPr="00102EFD" w:rsidRDefault="006B7CD4" w:rsidP="00332C68">
            <w:pPr>
              <w:spacing w:before="120" w:after="120"/>
              <w:jc w:val="center"/>
              <w:rPr>
                <w:lang w:val="en-US"/>
              </w:rPr>
            </w:pPr>
            <w:r w:rsidRPr="00102EFD">
              <w:rPr>
                <w:lang w:val="en-US"/>
              </w:rPr>
              <w:t>Not sure which stakeholder the content is for</w:t>
            </w:r>
          </w:p>
        </w:tc>
      </w:tr>
      <w:tr w:rsidR="006B7CD4" w:rsidRPr="00102EFD" w14:paraId="5C3A0698"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42AF4EEF" w14:textId="77777777" w:rsidR="006B7CD4" w:rsidRPr="00102EFD" w:rsidRDefault="006B7CD4" w:rsidP="00332C68">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A740755" w14:textId="77777777" w:rsidR="006B7CD4" w:rsidRPr="00102EFD" w:rsidRDefault="006B7CD4"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04A1FEC" w14:textId="77777777" w:rsidR="006B7CD4" w:rsidRPr="00102EFD" w:rsidRDefault="006B7CD4" w:rsidP="00332C68">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26B7649F" w14:textId="77777777" w:rsidR="006B7CD4" w:rsidRPr="00102EFD" w:rsidRDefault="006B7CD4" w:rsidP="00332C68">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49BF0F7" w14:textId="77D5FFA4" w:rsidR="006B7CD4" w:rsidRPr="00102EFD" w:rsidRDefault="005728DD" w:rsidP="00332C68">
            <w:pPr>
              <w:spacing w:before="120" w:after="120"/>
              <w:jc w:val="center"/>
              <w:rPr>
                <w:lang w:val="en-US"/>
              </w:rPr>
            </w:pPr>
            <w:r w:rsidRPr="00102EFD">
              <w:rPr>
                <w:noProof/>
                <w:lang w:val="en-US"/>
              </w:rPr>
              <mc:AlternateContent>
                <mc:Choice Requires="wpi">
                  <w:drawing>
                    <wp:anchor distT="0" distB="0" distL="114300" distR="114300" simplePos="0" relativeHeight="251704320" behindDoc="0" locked="0" layoutInCell="1" allowOverlap="1" wp14:anchorId="67BD36DA" wp14:editId="76795758">
                      <wp:simplePos x="0" y="0"/>
                      <wp:positionH relativeFrom="column">
                        <wp:posOffset>108540</wp:posOffset>
                      </wp:positionH>
                      <wp:positionV relativeFrom="paragraph">
                        <wp:posOffset>140715</wp:posOffset>
                      </wp:positionV>
                      <wp:extent cx="250560" cy="6480"/>
                      <wp:effectExtent l="76200" t="152400" r="111760" b="165100"/>
                      <wp:wrapNone/>
                      <wp:docPr id="53" name="Ink 53"/>
                      <wp:cNvGraphicFramePr/>
                      <a:graphic xmlns:a="http://schemas.openxmlformats.org/drawingml/2006/main">
                        <a:graphicData uri="http://schemas.microsoft.com/office/word/2010/wordprocessingInk">
                          <w14:contentPart bwMode="auto" r:id="rId185">
                            <w14:nvContentPartPr>
                              <w14:cNvContentPartPr/>
                            </w14:nvContentPartPr>
                            <w14:xfrm>
                              <a:off x="0" y="0"/>
                              <a:ext cx="250560" cy="6480"/>
                            </w14:xfrm>
                          </w14:contentPart>
                        </a:graphicData>
                      </a:graphic>
                    </wp:anchor>
                  </w:drawing>
                </mc:Choice>
                <mc:Fallback>
                  <w:pict>
                    <v:shape w14:anchorId="265A8F35" id="Ink 53" o:spid="_x0000_s1026" type="#_x0000_t75" style="position:absolute;margin-left:4.3pt;margin-top:2.6pt;width:28.25pt;height:17.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">
                      <v:imagedata r:id="rId186" o:title=""/>
                    </v:shape>
                  </w:pict>
                </mc:Fallback>
              </mc:AlternateContent>
            </w:r>
            <w:r w:rsidR="006B7CD4"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D781F54" w14:textId="77777777" w:rsidR="006B7CD4" w:rsidRPr="00102EFD" w:rsidRDefault="006B7CD4"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456AD10" w14:textId="77777777" w:rsidR="006B7CD4" w:rsidRPr="00102EFD" w:rsidRDefault="006B7CD4" w:rsidP="00332C68">
            <w:pPr>
              <w:spacing w:before="120" w:after="120"/>
              <w:jc w:val="center"/>
              <w:rPr>
                <w:lang w:val="en-US"/>
              </w:rPr>
            </w:pPr>
            <w:r w:rsidRPr="00102EFD">
              <w:rPr>
                <w:lang w:val="en-US"/>
              </w:rPr>
              <w:t>Unsure</w:t>
            </w:r>
          </w:p>
        </w:tc>
      </w:tr>
      <w:tr w:rsidR="006B7CD4" w:rsidRPr="00102EFD" w14:paraId="559CAF8B"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391BCF82" w14:textId="77777777" w:rsidR="006B7CD4" w:rsidRPr="00102EFD" w:rsidRDefault="006B7CD4"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AF48358" w14:textId="77777777" w:rsidR="006B7CD4" w:rsidRPr="00102EFD" w:rsidRDefault="006B7CD4" w:rsidP="00332C68">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115FAE00" w14:textId="77777777" w:rsidR="006B7CD4" w:rsidRPr="00102EFD" w:rsidRDefault="006B7CD4"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1EA2E030" w14:textId="77777777" w:rsidR="006B7CD4" w:rsidRPr="00102EFD" w:rsidRDefault="006B7CD4" w:rsidP="00332C68">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97F4F07" w14:textId="77777777" w:rsidR="006B7CD4" w:rsidRPr="00102EFD" w:rsidRDefault="006B7CD4"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407A538" w14:textId="77777777" w:rsidR="006B7CD4" w:rsidRPr="00102EFD" w:rsidRDefault="006B7CD4" w:rsidP="00332C68">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445A41D7" w14:textId="77777777" w:rsidR="006B7CD4" w:rsidRPr="00102EFD" w:rsidRDefault="006B7CD4" w:rsidP="00332C68">
            <w:pPr>
              <w:spacing w:before="120" w:after="120"/>
              <w:jc w:val="center"/>
              <w:rPr>
                <w:lang w:val="en-US"/>
              </w:rPr>
            </w:pPr>
          </w:p>
        </w:tc>
      </w:tr>
      <w:tr w:rsidR="006B7CD4" w:rsidRPr="00102EFD" w14:paraId="0EC23807"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7074A8C" w14:textId="77777777" w:rsidR="006B7CD4" w:rsidRPr="00102EFD" w:rsidRDefault="006B7CD4" w:rsidP="00332C68">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C3E201" w14:textId="028530CE" w:rsidR="006B7CD4" w:rsidRPr="00102EFD" w:rsidRDefault="005728DD" w:rsidP="00332C68">
            <w:pPr>
              <w:spacing w:before="120" w:after="120"/>
              <w:jc w:val="center"/>
              <w:rPr>
                <w:lang w:val="en-US"/>
              </w:rPr>
            </w:pPr>
            <w:r w:rsidRPr="00102EFD">
              <w:rPr>
                <w:lang w:val="en-US"/>
              </w:rPr>
              <w:t xml:space="preserve">The page contains an Upcoming Events box with links that don’t really apply to the EYES page. Quick links with homepage is alright, box could be </w:t>
            </w:r>
            <w:r w:rsidR="00537313" w:rsidRPr="00102EFD">
              <w:rPr>
                <w:lang w:val="en-US"/>
              </w:rPr>
              <w:t>removed,</w:t>
            </w:r>
            <w:r w:rsidRPr="00102EFD">
              <w:rPr>
                <w:lang w:val="en-US"/>
              </w:rPr>
              <w:t xml:space="preserve"> and homepage linked in the text if it is made visible enough</w:t>
            </w:r>
            <w:r w:rsidR="00537313">
              <w:rPr>
                <w:lang w:val="en-US"/>
              </w:rPr>
              <w:t xml:space="preserve">. </w:t>
            </w:r>
          </w:p>
        </w:tc>
      </w:tr>
    </w:tbl>
    <w:p w14:paraId="41E2C4FC" w14:textId="71EE2A06" w:rsidR="006B7CD4" w:rsidRPr="00102EFD" w:rsidRDefault="006B7CD4"/>
    <w:p w14:paraId="58CF1E6A" w14:textId="1CCEBAA0" w:rsidR="005728DD" w:rsidRPr="00102EFD" w:rsidRDefault="005728DD"/>
    <w:p w14:paraId="41DA581A" w14:textId="7072BE53" w:rsidR="005728DD" w:rsidRPr="00102EFD" w:rsidRDefault="005728DD"/>
    <w:p w14:paraId="7CFC7108" w14:textId="7B893BE9" w:rsidR="005728DD" w:rsidRPr="00102EFD" w:rsidRDefault="005728DD"/>
    <w:p w14:paraId="5ACC4B29" w14:textId="6A6C44ED" w:rsidR="005728DD" w:rsidRPr="00102EFD" w:rsidRDefault="005728DD"/>
    <w:p w14:paraId="569D1A8D" w14:textId="641086FC" w:rsidR="005728DD" w:rsidRPr="00102EFD" w:rsidRDefault="005728DD"/>
    <w:p w14:paraId="691763BC" w14:textId="415A1C9B" w:rsidR="005728DD" w:rsidRPr="00102EFD" w:rsidRDefault="005728DD"/>
    <w:p w14:paraId="1BBF1A73" w14:textId="0D666441" w:rsidR="005728DD" w:rsidRPr="00102EFD" w:rsidRDefault="005728DD"/>
    <w:p w14:paraId="4DA771FB" w14:textId="77777777" w:rsidR="005728DD" w:rsidRPr="00102EFD" w:rsidRDefault="005728DD" w:rsidP="005728DD"/>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5728DD" w:rsidRPr="00102EFD" w14:paraId="399229FC"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CC8287" w14:textId="77777777" w:rsidR="005728DD" w:rsidRPr="00102EFD" w:rsidRDefault="005728DD" w:rsidP="00332C68">
            <w:pPr>
              <w:spacing w:before="120" w:after="120"/>
              <w:rPr>
                <w:b/>
                <w:lang w:val="en-US"/>
              </w:rPr>
            </w:pPr>
            <w:r w:rsidRPr="00102EFD">
              <w:rPr>
                <w:b/>
                <w:lang w:val="en-US"/>
              </w:rPr>
              <w:lastRenderedPageBreak/>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5FB839E7" w14:textId="4ADB3347" w:rsidR="005728DD" w:rsidRPr="00102EFD" w:rsidRDefault="00915EBA" w:rsidP="00332C68">
            <w:pPr>
              <w:spacing w:before="120" w:after="120"/>
              <w:rPr>
                <w:lang w:val="en-US"/>
              </w:rPr>
            </w:pPr>
            <w:r w:rsidRPr="00102EFD">
              <w:rPr>
                <w:lang w:val="en-US"/>
              </w:rPr>
              <w:t>Engineering Home</w:t>
            </w:r>
          </w:p>
        </w:tc>
      </w:tr>
      <w:tr w:rsidR="005728DD" w:rsidRPr="00102EFD" w14:paraId="2ADE13E3"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6184EF" w14:textId="77777777" w:rsidR="005728DD" w:rsidRPr="00102EFD" w:rsidRDefault="005728DD" w:rsidP="00332C68">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3359D3E" w14:textId="460C8B69" w:rsidR="005728DD" w:rsidRPr="00102EFD" w:rsidRDefault="00915EBA" w:rsidP="00332C68">
            <w:pPr>
              <w:spacing w:before="120" w:after="120"/>
              <w:rPr>
                <w:lang w:val="en-US"/>
              </w:rPr>
            </w:pPr>
            <w:r w:rsidRPr="00102EFD">
              <w:rPr>
                <w:lang w:val="en-US"/>
              </w:rPr>
              <w:t>Safety Information and Resources</w:t>
            </w:r>
          </w:p>
        </w:tc>
      </w:tr>
      <w:tr w:rsidR="005728DD" w:rsidRPr="00102EFD" w14:paraId="1E41417A"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ADC66E" w14:textId="77777777" w:rsidR="005728DD" w:rsidRPr="00102EFD" w:rsidRDefault="005728DD" w:rsidP="00332C68">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39A23112" w14:textId="2BC99D5B" w:rsidR="005728DD" w:rsidRPr="00102EFD" w:rsidRDefault="009E2BCA" w:rsidP="00332C68">
            <w:pPr>
              <w:spacing w:before="120" w:after="120"/>
              <w:rPr>
                <w:lang w:val="en-US"/>
              </w:rPr>
            </w:pPr>
            <w:r w:rsidRPr="00102EFD">
              <w:rPr>
                <w:lang w:val="en-US"/>
              </w:rPr>
              <w:t>Engineering Home -&gt; Safety Information and Resources</w:t>
            </w:r>
          </w:p>
        </w:tc>
      </w:tr>
      <w:tr w:rsidR="005728DD" w:rsidRPr="00102EFD" w14:paraId="7FE9C4FD"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879B92A" w14:textId="77777777" w:rsidR="005728DD" w:rsidRPr="00102EFD" w:rsidRDefault="005728DD" w:rsidP="00332C68">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0C163EB" w14:textId="77777777" w:rsidR="005728DD" w:rsidRPr="00102EFD" w:rsidRDefault="005728DD" w:rsidP="00332C68">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622D1D1" w14:textId="77777777" w:rsidR="005728DD" w:rsidRPr="00102EFD" w:rsidRDefault="005728DD" w:rsidP="00332C68">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0D7EF2E" w14:textId="65F476BE" w:rsidR="005728DD" w:rsidRPr="00102EFD" w:rsidRDefault="00915EBA" w:rsidP="00332C68">
            <w:pPr>
              <w:spacing w:before="120" w:after="120"/>
              <w:jc w:val="center"/>
              <w:rPr>
                <w:lang w:val="en-US"/>
              </w:rPr>
            </w:pPr>
            <w:r w:rsidRPr="00102EFD">
              <w:rPr>
                <w:noProof/>
                <w:lang w:val="en-US"/>
              </w:rPr>
              <mc:AlternateContent>
                <mc:Choice Requires="wpi">
                  <w:drawing>
                    <wp:anchor distT="0" distB="0" distL="114300" distR="114300" simplePos="0" relativeHeight="251705344" behindDoc="0" locked="0" layoutInCell="1" allowOverlap="1" wp14:anchorId="6E7C4697" wp14:editId="0FB51749">
                      <wp:simplePos x="0" y="0"/>
                      <wp:positionH relativeFrom="column">
                        <wp:posOffset>345290</wp:posOffset>
                      </wp:positionH>
                      <wp:positionV relativeFrom="paragraph">
                        <wp:posOffset>186010</wp:posOffset>
                      </wp:positionV>
                      <wp:extent cx="447120" cy="20160"/>
                      <wp:effectExtent l="95250" t="133350" r="105410" b="170815"/>
                      <wp:wrapNone/>
                      <wp:docPr id="54" name="Ink 54"/>
                      <wp:cNvGraphicFramePr/>
                      <a:graphic xmlns:a="http://schemas.openxmlformats.org/drawingml/2006/main">
                        <a:graphicData uri="http://schemas.microsoft.com/office/word/2010/wordprocessingInk">
                          <w14:contentPart bwMode="auto" r:id="rId187">
                            <w14:nvContentPartPr>
                              <w14:cNvContentPartPr/>
                            </w14:nvContentPartPr>
                            <w14:xfrm>
                              <a:off x="0" y="0"/>
                              <a:ext cx="447120" cy="20160"/>
                            </w14:xfrm>
                          </w14:contentPart>
                        </a:graphicData>
                      </a:graphic>
                    </wp:anchor>
                  </w:drawing>
                </mc:Choice>
                <mc:Fallback>
                  <w:pict>
                    <v:shape w14:anchorId="4DBD13EA" id="Ink 54" o:spid="_x0000_s1026" type="#_x0000_t75" style="position:absolute;margin-left:22.95pt;margin-top:6.15pt;width:43.7pt;height:18.6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">
                      <v:imagedata r:id="rId188" o:title=""/>
                    </v:shape>
                  </w:pict>
                </mc:Fallback>
              </mc:AlternateContent>
            </w:r>
            <w:r w:rsidR="005728DD"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FF9C28" w14:textId="77777777" w:rsidR="005728DD" w:rsidRPr="00102EFD" w:rsidRDefault="005728DD" w:rsidP="00332C68">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7165DA3" w14:textId="77777777" w:rsidR="005728DD" w:rsidRPr="00102EFD" w:rsidRDefault="005728DD" w:rsidP="00332C68">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012E50B" w14:textId="77777777" w:rsidR="005728DD" w:rsidRPr="00102EFD" w:rsidRDefault="005728DD" w:rsidP="00332C68">
            <w:pPr>
              <w:spacing w:before="120" w:after="120"/>
              <w:jc w:val="center"/>
              <w:rPr>
                <w:lang w:val="en-US"/>
              </w:rPr>
            </w:pPr>
            <w:r w:rsidRPr="00102EFD">
              <w:rPr>
                <w:lang w:val="en-US"/>
              </w:rPr>
              <w:t>Unsure</w:t>
            </w:r>
          </w:p>
        </w:tc>
      </w:tr>
      <w:tr w:rsidR="005728DD" w:rsidRPr="00102EFD" w14:paraId="064FC2C9"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463710A0" w14:textId="77777777" w:rsidR="005728DD" w:rsidRPr="00102EFD" w:rsidRDefault="005728DD" w:rsidP="00332C68">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985A78F" w14:textId="77777777" w:rsidR="005728DD" w:rsidRPr="00102EFD" w:rsidRDefault="005728DD" w:rsidP="00332C68">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77A0632" w14:textId="77777777" w:rsidR="005728DD" w:rsidRPr="00102EFD" w:rsidRDefault="005728DD" w:rsidP="00332C68">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4C7F90" w14:textId="77777777" w:rsidR="005728DD" w:rsidRPr="00102EFD" w:rsidRDefault="005728DD" w:rsidP="00332C68">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4C67129" w14:textId="77777777" w:rsidR="005728DD" w:rsidRPr="00102EFD" w:rsidRDefault="005728DD" w:rsidP="00332C68">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BEFEE10" w14:textId="77777777" w:rsidR="005728DD" w:rsidRPr="00102EFD" w:rsidRDefault="005728DD" w:rsidP="00332C68">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8CB02E" w14:textId="77777777" w:rsidR="005728DD" w:rsidRPr="00102EFD" w:rsidRDefault="005728DD" w:rsidP="00332C68">
            <w:pPr>
              <w:spacing w:before="120" w:after="120"/>
              <w:jc w:val="center"/>
              <w:rPr>
                <w:lang w:val="en-US"/>
              </w:rPr>
            </w:pPr>
          </w:p>
        </w:tc>
      </w:tr>
      <w:tr w:rsidR="005728DD" w:rsidRPr="00102EFD" w14:paraId="2ACD631A"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F045FA" w14:textId="77777777" w:rsidR="005728DD" w:rsidRPr="00102EFD" w:rsidRDefault="005728DD" w:rsidP="00332C68">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68B9610F" w14:textId="15D4C390" w:rsidR="005728DD" w:rsidRPr="00102EFD" w:rsidRDefault="00102EFD" w:rsidP="00332C68">
            <w:pPr>
              <w:spacing w:before="120" w:after="120"/>
              <w:rPr>
                <w:lang w:val="en-US"/>
              </w:rPr>
            </w:pPr>
            <w:hyperlink r:id="rId189" w:history="1">
              <w:r w:rsidR="009E2BCA" w:rsidRPr="00102EFD">
                <w:rPr>
                  <w:rStyle w:val="Hyperlink"/>
                  <w:lang w:val="en-US"/>
                </w:rPr>
                <w:t>https://www.uregina.ca/engineering/safety.html</w:t>
              </w:r>
            </w:hyperlink>
            <w:r w:rsidR="009E2BCA" w:rsidRPr="00102EFD">
              <w:rPr>
                <w:lang w:val="en-US"/>
              </w:rPr>
              <w:t xml:space="preserve"> </w:t>
            </w:r>
          </w:p>
        </w:tc>
      </w:tr>
      <w:tr w:rsidR="005728DD" w:rsidRPr="00102EFD" w14:paraId="440A6248"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45FB071" w14:textId="77777777" w:rsidR="005728DD" w:rsidRPr="00102EFD" w:rsidRDefault="005728DD" w:rsidP="00332C68">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600AA48" w14:textId="77777777" w:rsidR="005728DD" w:rsidRPr="00102EFD" w:rsidRDefault="005728DD"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2914DB7" w14:textId="77777777" w:rsidR="005728DD" w:rsidRPr="00102EFD" w:rsidRDefault="005728DD" w:rsidP="00332C68">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5F6335" w14:textId="751B0C18" w:rsidR="005728DD" w:rsidRPr="00102EFD" w:rsidRDefault="00915EBA" w:rsidP="00332C68">
            <w:pPr>
              <w:spacing w:before="120" w:after="120"/>
              <w:jc w:val="center"/>
              <w:rPr>
                <w:lang w:val="en-US"/>
              </w:rPr>
            </w:pPr>
            <w:r w:rsidRPr="00102EFD">
              <w:rPr>
                <w:noProof/>
                <w:lang w:val="en-US"/>
              </w:rPr>
              <mc:AlternateContent>
                <mc:Choice Requires="wpi">
                  <w:drawing>
                    <wp:anchor distT="0" distB="0" distL="114300" distR="114300" simplePos="0" relativeHeight="251707392" behindDoc="0" locked="0" layoutInCell="1" allowOverlap="1" wp14:anchorId="29ABE424" wp14:editId="3F5214EB">
                      <wp:simplePos x="0" y="0"/>
                      <wp:positionH relativeFrom="column">
                        <wp:posOffset>306025</wp:posOffset>
                      </wp:positionH>
                      <wp:positionV relativeFrom="paragraph">
                        <wp:posOffset>84010</wp:posOffset>
                      </wp:positionV>
                      <wp:extent cx="456120" cy="39240"/>
                      <wp:effectExtent l="95250" t="152400" r="115570" b="151765"/>
                      <wp:wrapNone/>
                      <wp:docPr id="56" name="Ink 56"/>
                      <wp:cNvGraphicFramePr/>
                      <a:graphic xmlns:a="http://schemas.openxmlformats.org/drawingml/2006/main">
                        <a:graphicData uri="http://schemas.microsoft.com/office/word/2010/wordprocessingInk">
                          <w14:contentPart bwMode="auto" r:id="rId190">
                            <w14:nvContentPartPr>
                              <w14:cNvContentPartPr/>
                            </w14:nvContentPartPr>
                            <w14:xfrm>
                              <a:off x="0" y="0"/>
                              <a:ext cx="456120" cy="39240"/>
                            </w14:xfrm>
                          </w14:contentPart>
                        </a:graphicData>
                      </a:graphic>
                    </wp:anchor>
                  </w:drawing>
                </mc:Choice>
                <mc:Fallback>
                  <w:pict>
                    <v:shape w14:anchorId="5712A53D" id="Ink 56" o:spid="_x0000_s1026" type="#_x0000_t75" style="position:absolute;margin-left:19.85pt;margin-top:-1.9pt;width:44.4pt;height:20.1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">
                      <v:imagedata r:id="rId191" o:title=""/>
                    </v:shape>
                  </w:pict>
                </mc:Fallback>
              </mc:AlternateContent>
            </w:r>
            <w:r w:rsidRPr="00102EFD">
              <w:rPr>
                <w:noProof/>
                <w:lang w:val="en-US"/>
              </w:rPr>
              <mc:AlternateContent>
                <mc:Choice Requires="wpi">
                  <w:drawing>
                    <wp:anchor distT="0" distB="0" distL="114300" distR="114300" simplePos="0" relativeHeight="251706368" behindDoc="0" locked="0" layoutInCell="1" allowOverlap="1" wp14:anchorId="1F0EE6A4" wp14:editId="3CC87226">
                      <wp:simplePos x="0" y="0"/>
                      <wp:positionH relativeFrom="column">
                        <wp:posOffset>296305</wp:posOffset>
                      </wp:positionH>
                      <wp:positionV relativeFrom="paragraph">
                        <wp:posOffset>189850</wp:posOffset>
                      </wp:positionV>
                      <wp:extent cx="360" cy="360"/>
                      <wp:effectExtent l="95250" t="152400" r="114300" b="152400"/>
                      <wp:wrapNone/>
                      <wp:docPr id="55" name="Ink 55"/>
                      <wp:cNvGraphicFramePr/>
                      <a:graphic xmlns:a="http://schemas.openxmlformats.org/drawingml/2006/main">
                        <a:graphicData uri="http://schemas.microsoft.com/office/word/2010/wordprocessingInk">
                          <w14:contentPart bwMode="auto" r:id="rId192">
                            <w14:nvContentPartPr>
                              <w14:cNvContentPartPr/>
                            </w14:nvContentPartPr>
                            <w14:xfrm>
                              <a:off x="0" y="0"/>
                              <a:ext cx="360" cy="360"/>
                            </w14:xfrm>
                          </w14:contentPart>
                        </a:graphicData>
                      </a:graphic>
                    </wp:anchor>
                  </w:drawing>
                </mc:Choice>
                <mc:Fallback>
                  <w:pict>
                    <v:shape w14:anchorId="58986B25" id="Ink 55" o:spid="_x0000_s1026" type="#_x0000_t75" style="position:absolute;margin-left:19.1pt;margin-top:6.45pt;width:8.55pt;height:17.0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">
                      <v:imagedata r:id="rId136" o:title=""/>
                    </v:shape>
                  </w:pict>
                </mc:Fallback>
              </mc:AlternateContent>
            </w:r>
            <w:r w:rsidR="005728DD"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56DE084" w14:textId="77777777" w:rsidR="005728DD" w:rsidRPr="00102EFD" w:rsidRDefault="005728DD" w:rsidP="00332C68">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34AEFF6" w14:textId="77777777" w:rsidR="005728DD" w:rsidRPr="00102EFD" w:rsidRDefault="005728DD"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CE47932" w14:textId="77777777" w:rsidR="005728DD" w:rsidRPr="00102EFD" w:rsidRDefault="005728DD" w:rsidP="00332C68">
            <w:pPr>
              <w:spacing w:before="120" w:after="120"/>
              <w:jc w:val="center"/>
              <w:rPr>
                <w:lang w:val="en-US"/>
              </w:rPr>
            </w:pPr>
            <w:r w:rsidRPr="00102EFD">
              <w:rPr>
                <w:lang w:val="en-US"/>
              </w:rPr>
              <w:t>Unsure</w:t>
            </w:r>
          </w:p>
        </w:tc>
      </w:tr>
      <w:tr w:rsidR="005728DD" w:rsidRPr="00102EFD" w14:paraId="6A5E2D99"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5D694C4E" w14:textId="77777777" w:rsidR="005728DD" w:rsidRPr="00102EFD" w:rsidRDefault="005728DD"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BA1389C" w14:textId="77777777" w:rsidR="005728DD" w:rsidRPr="00102EFD" w:rsidRDefault="005728DD" w:rsidP="00332C68">
            <w:pPr>
              <w:spacing w:before="120" w:after="120"/>
              <w:jc w:val="center"/>
              <w:rPr>
                <w:lang w:val="en-US"/>
              </w:rPr>
            </w:pPr>
            <w:r w:rsidRPr="00102EFD">
              <w:rPr>
                <w:lang w:val="en-US"/>
              </w:rPr>
              <w:t xml:space="preserve">Highly relevant for faculty only </w:t>
            </w:r>
          </w:p>
          <w:p w14:paraId="63057E34" w14:textId="77777777" w:rsidR="005728DD" w:rsidRPr="00102EFD" w:rsidRDefault="005728DD" w:rsidP="00332C68">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C7804F" w14:textId="77777777" w:rsidR="005728DD" w:rsidRPr="00102EFD" w:rsidRDefault="005728DD"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92345C" w14:textId="77777777" w:rsidR="005728DD" w:rsidRPr="00102EFD" w:rsidRDefault="005728DD" w:rsidP="00332C68">
            <w:pPr>
              <w:spacing w:before="120" w:after="120"/>
              <w:jc w:val="center"/>
              <w:rPr>
                <w:lang w:val="en-US"/>
              </w:rPr>
            </w:pPr>
            <w:r w:rsidRPr="00102EFD">
              <w:rPr>
                <w:lang w:val="en-US"/>
              </w:rPr>
              <w:t>Good for students, parents, &amp; faculty</w:t>
            </w:r>
          </w:p>
          <w:p w14:paraId="07EF8936" w14:textId="77777777" w:rsidR="005728DD" w:rsidRPr="00102EFD" w:rsidRDefault="005728DD" w:rsidP="00332C68">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B6FA3A7" w14:textId="77777777" w:rsidR="005728DD" w:rsidRPr="00102EFD" w:rsidRDefault="005728DD"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E5F8A3" w14:textId="77777777" w:rsidR="005728DD" w:rsidRPr="00102EFD" w:rsidRDefault="005728DD" w:rsidP="00332C68">
            <w:pPr>
              <w:spacing w:before="120" w:after="120"/>
              <w:jc w:val="center"/>
              <w:rPr>
                <w:lang w:val="en-US"/>
              </w:rPr>
            </w:pPr>
            <w:r w:rsidRPr="00102EFD">
              <w:rPr>
                <w:lang w:val="en-US"/>
              </w:rPr>
              <w:t>Highly relevant for students &amp; parents only</w:t>
            </w:r>
          </w:p>
          <w:p w14:paraId="15805D2F" w14:textId="77777777" w:rsidR="005728DD" w:rsidRPr="00102EFD" w:rsidRDefault="005728DD" w:rsidP="00332C68">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88390FD" w14:textId="77777777" w:rsidR="005728DD" w:rsidRPr="00102EFD" w:rsidRDefault="005728DD" w:rsidP="00332C68">
            <w:pPr>
              <w:spacing w:before="120" w:after="120"/>
              <w:jc w:val="center"/>
              <w:rPr>
                <w:lang w:val="en-US"/>
              </w:rPr>
            </w:pPr>
            <w:r w:rsidRPr="00102EFD">
              <w:rPr>
                <w:lang w:val="en-US"/>
              </w:rPr>
              <w:t>Not sure which stakeholder the content is for</w:t>
            </w:r>
          </w:p>
        </w:tc>
      </w:tr>
      <w:tr w:rsidR="005728DD" w:rsidRPr="00102EFD" w14:paraId="26D0E06D"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3A0831CE" w14:textId="77777777" w:rsidR="005728DD" w:rsidRPr="00102EFD" w:rsidRDefault="005728DD" w:rsidP="00332C68">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76B82E7" w14:textId="77777777" w:rsidR="005728DD" w:rsidRPr="00102EFD" w:rsidRDefault="005728DD"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89B44F" w14:textId="5977D399" w:rsidR="005728DD" w:rsidRPr="00102EFD" w:rsidRDefault="00915EBA" w:rsidP="00332C68">
            <w:pPr>
              <w:spacing w:before="120" w:after="120"/>
              <w:jc w:val="center"/>
              <w:rPr>
                <w:lang w:val="en-US"/>
              </w:rPr>
            </w:pPr>
            <w:r w:rsidRPr="00102EFD">
              <w:rPr>
                <w:noProof/>
                <w:lang w:val="en-US"/>
              </w:rPr>
              <mc:AlternateContent>
                <mc:Choice Requires="wpi">
                  <w:drawing>
                    <wp:anchor distT="0" distB="0" distL="114300" distR="114300" simplePos="0" relativeHeight="251708416" behindDoc="0" locked="0" layoutInCell="1" allowOverlap="1" wp14:anchorId="64FD8A25" wp14:editId="42A30F45">
                      <wp:simplePos x="0" y="0"/>
                      <wp:positionH relativeFrom="column">
                        <wp:posOffset>126035</wp:posOffset>
                      </wp:positionH>
                      <wp:positionV relativeFrom="paragraph">
                        <wp:posOffset>131205</wp:posOffset>
                      </wp:positionV>
                      <wp:extent cx="1171080" cy="114840"/>
                      <wp:effectExtent l="95250" t="152400" r="143510" b="152400"/>
                      <wp:wrapNone/>
                      <wp:docPr id="57" name="Ink 57"/>
                      <wp:cNvGraphicFramePr/>
                      <a:graphic xmlns:a="http://schemas.openxmlformats.org/drawingml/2006/main">
                        <a:graphicData uri="http://schemas.microsoft.com/office/word/2010/wordprocessingInk">
                          <w14:contentPart bwMode="auto" r:id="rId193">
                            <w14:nvContentPartPr>
                              <w14:cNvContentPartPr/>
                            </w14:nvContentPartPr>
                            <w14:xfrm>
                              <a:off x="0" y="0"/>
                              <a:ext cx="1171080" cy="114840"/>
                            </w14:xfrm>
                          </w14:contentPart>
                        </a:graphicData>
                      </a:graphic>
                    </wp:anchor>
                  </w:drawing>
                </mc:Choice>
                <mc:Fallback>
                  <w:pict>
                    <v:shape w14:anchorId="3F2BACC8" id="Ink 57" o:spid="_x0000_s1026" type="#_x0000_t75" style="position:absolute;margin-left:5.65pt;margin-top:1.85pt;width:100.7pt;height:26.0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">
                      <v:imagedata r:id="rId194" o:title=""/>
                    </v:shape>
                  </w:pict>
                </mc:Fallback>
              </mc:AlternateContent>
            </w:r>
            <w:r w:rsidR="005728DD"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17D6ECC1" w14:textId="77777777" w:rsidR="005728DD" w:rsidRPr="00102EFD" w:rsidRDefault="005728DD" w:rsidP="00332C68">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B45687A" w14:textId="77777777" w:rsidR="005728DD" w:rsidRPr="00102EFD" w:rsidRDefault="005728DD" w:rsidP="00332C68">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0C5EB49" w14:textId="77777777" w:rsidR="005728DD" w:rsidRPr="00102EFD" w:rsidRDefault="005728DD"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E016A0" w14:textId="77777777" w:rsidR="005728DD" w:rsidRPr="00102EFD" w:rsidRDefault="005728DD" w:rsidP="00332C68">
            <w:pPr>
              <w:spacing w:before="120" w:after="120"/>
              <w:jc w:val="center"/>
              <w:rPr>
                <w:lang w:val="en-US"/>
              </w:rPr>
            </w:pPr>
            <w:r w:rsidRPr="00102EFD">
              <w:rPr>
                <w:lang w:val="en-US"/>
              </w:rPr>
              <w:t>Unsure</w:t>
            </w:r>
          </w:p>
        </w:tc>
      </w:tr>
      <w:tr w:rsidR="005728DD" w:rsidRPr="00102EFD" w14:paraId="4E6F77BF"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363E8971" w14:textId="77777777" w:rsidR="005728DD" w:rsidRPr="00102EFD" w:rsidRDefault="005728DD"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82B97B5" w14:textId="77777777" w:rsidR="005728DD" w:rsidRPr="00102EFD" w:rsidRDefault="005728DD" w:rsidP="00332C68">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5B67C48F" w14:textId="77777777" w:rsidR="005728DD" w:rsidRPr="00102EFD" w:rsidRDefault="005728DD"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36EC7891" w14:textId="77777777" w:rsidR="005728DD" w:rsidRPr="00102EFD" w:rsidRDefault="005728DD" w:rsidP="00332C68">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8DA2B9E" w14:textId="77777777" w:rsidR="005728DD" w:rsidRPr="00102EFD" w:rsidRDefault="005728DD"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4C8172D" w14:textId="77777777" w:rsidR="005728DD" w:rsidRPr="00102EFD" w:rsidRDefault="005728DD" w:rsidP="00332C68">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1B2DFDD4" w14:textId="77777777" w:rsidR="005728DD" w:rsidRPr="00102EFD" w:rsidRDefault="005728DD" w:rsidP="00332C68">
            <w:pPr>
              <w:spacing w:before="120" w:after="120"/>
              <w:jc w:val="center"/>
              <w:rPr>
                <w:lang w:val="en-US"/>
              </w:rPr>
            </w:pPr>
          </w:p>
        </w:tc>
      </w:tr>
      <w:tr w:rsidR="005728DD" w:rsidRPr="00102EFD" w14:paraId="78E79F48"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51AA0A" w14:textId="77777777" w:rsidR="005728DD" w:rsidRPr="00102EFD" w:rsidRDefault="005728DD" w:rsidP="00332C68">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8F4F855" w14:textId="0EFD9B5D" w:rsidR="005728DD" w:rsidRPr="00102EFD" w:rsidRDefault="00915EBA" w:rsidP="00332C68">
            <w:pPr>
              <w:spacing w:before="120" w:after="120"/>
              <w:jc w:val="center"/>
              <w:rPr>
                <w:lang w:val="en-US"/>
              </w:rPr>
            </w:pPr>
            <w:r w:rsidRPr="00102EFD">
              <w:rPr>
                <w:lang w:val="en-US"/>
              </w:rPr>
              <w:t xml:space="preserve">The page contains an Upcoming Events box with links that don’t really apply to the page. Simply links to forms or information, not much information on the page itself. There is a </w:t>
            </w:r>
            <w:r w:rsidR="00537313" w:rsidRPr="00102EFD">
              <w:rPr>
                <w:lang w:val="en-US"/>
              </w:rPr>
              <w:t>Moodle</w:t>
            </w:r>
            <w:r w:rsidRPr="00102EFD">
              <w:rPr>
                <w:lang w:val="en-US"/>
              </w:rPr>
              <w:t xml:space="preserve"> website for </w:t>
            </w:r>
            <w:r w:rsidR="009E2BCA" w:rsidRPr="00102EFD">
              <w:rPr>
                <w:lang w:val="en-US"/>
              </w:rPr>
              <w:t>safety certification for labs that could be added</w:t>
            </w:r>
          </w:p>
        </w:tc>
      </w:tr>
    </w:tbl>
    <w:p w14:paraId="2C20C71D" w14:textId="68D67528" w:rsidR="005728DD" w:rsidRPr="00102EFD" w:rsidRDefault="005728DD"/>
    <w:p w14:paraId="06595DDF" w14:textId="2D72DB6D" w:rsidR="005728DD" w:rsidRPr="00102EFD" w:rsidRDefault="005728DD"/>
    <w:p w14:paraId="2A58ACE8" w14:textId="26EDFEA0" w:rsidR="005728DD" w:rsidRPr="00102EFD" w:rsidRDefault="005728DD"/>
    <w:p w14:paraId="134DF866" w14:textId="313F2457" w:rsidR="005728DD" w:rsidRPr="00102EFD" w:rsidRDefault="005728DD"/>
    <w:p w14:paraId="5E61FBCA" w14:textId="70055A95" w:rsidR="005728DD" w:rsidRPr="00102EFD" w:rsidRDefault="005728DD"/>
    <w:p w14:paraId="1870FD0B" w14:textId="47487AB2" w:rsidR="005728DD" w:rsidRPr="00102EFD" w:rsidRDefault="005728DD"/>
    <w:p w14:paraId="4297DEB9" w14:textId="77777777" w:rsidR="009E2BCA" w:rsidRPr="00102EFD" w:rsidRDefault="009E2BCA"/>
    <w:p w14:paraId="2DB5AD3F" w14:textId="2DC418F0" w:rsidR="005728DD" w:rsidRPr="00102EFD" w:rsidRDefault="005728DD"/>
    <w:p w14:paraId="464C2109" w14:textId="77777777" w:rsidR="005728DD" w:rsidRPr="00102EFD" w:rsidRDefault="005728DD" w:rsidP="005728DD"/>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5728DD" w:rsidRPr="00102EFD" w14:paraId="0CF78F52"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19C2A69" w14:textId="77777777" w:rsidR="005728DD" w:rsidRPr="00102EFD" w:rsidRDefault="005728DD" w:rsidP="00332C68">
            <w:pPr>
              <w:spacing w:before="120" w:after="120"/>
              <w:rPr>
                <w:b/>
                <w:lang w:val="en-US"/>
              </w:rPr>
            </w:pPr>
            <w:r w:rsidRPr="00102EFD">
              <w:rPr>
                <w:b/>
                <w:lang w:val="en-US"/>
              </w:rPr>
              <w:lastRenderedPageBreak/>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0F13FDAD" w14:textId="58935F22" w:rsidR="005728DD" w:rsidRPr="00102EFD" w:rsidRDefault="009E2BCA" w:rsidP="00332C68">
            <w:pPr>
              <w:spacing w:before="120" w:after="120"/>
              <w:rPr>
                <w:lang w:val="en-US"/>
              </w:rPr>
            </w:pPr>
            <w:r w:rsidRPr="00102EFD">
              <w:rPr>
                <w:lang w:val="en-US"/>
              </w:rPr>
              <w:t xml:space="preserve">Engineering Home </w:t>
            </w:r>
          </w:p>
        </w:tc>
      </w:tr>
      <w:tr w:rsidR="005728DD" w:rsidRPr="00102EFD" w14:paraId="158DD272"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041FC7B" w14:textId="77777777" w:rsidR="005728DD" w:rsidRPr="00102EFD" w:rsidRDefault="005728DD" w:rsidP="00332C68">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7FBD4B" w14:textId="02DC2AE2" w:rsidR="005728DD" w:rsidRPr="00102EFD" w:rsidRDefault="009E2BCA" w:rsidP="00332C68">
            <w:pPr>
              <w:spacing w:before="120" w:after="120"/>
              <w:rPr>
                <w:lang w:val="en-US"/>
              </w:rPr>
            </w:pPr>
            <w:r w:rsidRPr="00102EFD">
              <w:rPr>
                <w:lang w:val="en-US"/>
              </w:rPr>
              <w:t>Iron Ring Replacement</w:t>
            </w:r>
          </w:p>
        </w:tc>
      </w:tr>
      <w:tr w:rsidR="005728DD" w:rsidRPr="00102EFD" w14:paraId="022DEDDD"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CF1DFA" w14:textId="77777777" w:rsidR="005728DD" w:rsidRPr="00102EFD" w:rsidRDefault="005728DD" w:rsidP="00332C68">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30BDF35C" w14:textId="44110D96" w:rsidR="005728DD" w:rsidRPr="00102EFD" w:rsidRDefault="009E2BCA" w:rsidP="00332C68">
            <w:pPr>
              <w:spacing w:before="120" w:after="120"/>
              <w:rPr>
                <w:lang w:val="en-US"/>
              </w:rPr>
            </w:pPr>
            <w:r w:rsidRPr="00102EFD">
              <w:rPr>
                <w:lang w:val="en-US"/>
              </w:rPr>
              <w:t>Engineering Home -&gt; Iron Ring Replacement</w:t>
            </w:r>
          </w:p>
        </w:tc>
      </w:tr>
      <w:tr w:rsidR="005728DD" w:rsidRPr="00102EFD" w14:paraId="7CEBF321"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70AD7CE" w14:textId="77777777" w:rsidR="005728DD" w:rsidRPr="00102EFD" w:rsidRDefault="005728DD" w:rsidP="00332C68">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605CD3C" w14:textId="77777777" w:rsidR="005728DD" w:rsidRPr="00102EFD" w:rsidRDefault="005728DD" w:rsidP="00332C68">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79F47A6" w14:textId="77777777" w:rsidR="005728DD" w:rsidRPr="00102EFD" w:rsidRDefault="005728DD" w:rsidP="00332C68">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48C5E68" w14:textId="290C8F38" w:rsidR="005728DD" w:rsidRPr="00102EFD" w:rsidRDefault="009E2BCA" w:rsidP="00332C68">
            <w:pPr>
              <w:spacing w:before="120" w:after="120"/>
              <w:jc w:val="center"/>
              <w:rPr>
                <w:lang w:val="en-US"/>
              </w:rPr>
            </w:pPr>
            <w:r w:rsidRPr="00102EFD">
              <w:rPr>
                <w:noProof/>
                <w:lang w:val="en-US"/>
              </w:rPr>
              <mc:AlternateContent>
                <mc:Choice Requires="wpi">
                  <w:drawing>
                    <wp:anchor distT="0" distB="0" distL="114300" distR="114300" simplePos="0" relativeHeight="251709440" behindDoc="0" locked="0" layoutInCell="1" allowOverlap="1" wp14:anchorId="61DF2199" wp14:editId="17066252">
                      <wp:simplePos x="0" y="0"/>
                      <wp:positionH relativeFrom="column">
                        <wp:posOffset>316775</wp:posOffset>
                      </wp:positionH>
                      <wp:positionV relativeFrom="paragraph">
                        <wp:posOffset>156520</wp:posOffset>
                      </wp:positionV>
                      <wp:extent cx="551520" cy="10800"/>
                      <wp:effectExtent l="76200" t="133350" r="115570" b="160655"/>
                      <wp:wrapNone/>
                      <wp:docPr id="58" name="Ink 58"/>
                      <wp:cNvGraphicFramePr/>
                      <a:graphic xmlns:a="http://schemas.openxmlformats.org/drawingml/2006/main">
                        <a:graphicData uri="http://schemas.microsoft.com/office/word/2010/wordprocessingInk">
                          <w14:contentPart bwMode="auto" r:id="rId195">
                            <w14:nvContentPartPr>
                              <w14:cNvContentPartPr/>
                            </w14:nvContentPartPr>
                            <w14:xfrm>
                              <a:off x="0" y="0"/>
                              <a:ext cx="551520" cy="10800"/>
                            </w14:xfrm>
                          </w14:contentPart>
                        </a:graphicData>
                      </a:graphic>
                    </wp:anchor>
                  </w:drawing>
                </mc:Choice>
                <mc:Fallback>
                  <w:pict>
                    <v:shape w14:anchorId="23373BCD" id="Ink 58" o:spid="_x0000_s1026" type="#_x0000_t75" style="position:absolute;margin-left:20.7pt;margin-top:3.8pt;width:51.95pt;height:17.8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">
                      <v:imagedata r:id="rId196" o:title=""/>
                    </v:shape>
                  </w:pict>
                </mc:Fallback>
              </mc:AlternateContent>
            </w:r>
            <w:r w:rsidR="005728DD"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80E90FA" w14:textId="77777777" w:rsidR="005728DD" w:rsidRPr="00102EFD" w:rsidRDefault="005728DD" w:rsidP="00332C68">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1DC8E73" w14:textId="77777777" w:rsidR="005728DD" w:rsidRPr="00102EFD" w:rsidRDefault="005728DD" w:rsidP="00332C68">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551C47F" w14:textId="77777777" w:rsidR="005728DD" w:rsidRPr="00102EFD" w:rsidRDefault="005728DD" w:rsidP="00332C68">
            <w:pPr>
              <w:spacing w:before="120" w:after="120"/>
              <w:jc w:val="center"/>
              <w:rPr>
                <w:lang w:val="en-US"/>
              </w:rPr>
            </w:pPr>
            <w:r w:rsidRPr="00102EFD">
              <w:rPr>
                <w:lang w:val="en-US"/>
              </w:rPr>
              <w:t>Unsure</w:t>
            </w:r>
          </w:p>
        </w:tc>
      </w:tr>
      <w:tr w:rsidR="005728DD" w:rsidRPr="00102EFD" w14:paraId="48332519"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02DB45A2" w14:textId="77777777" w:rsidR="005728DD" w:rsidRPr="00102EFD" w:rsidRDefault="005728DD" w:rsidP="00332C68">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0B0915" w14:textId="77777777" w:rsidR="005728DD" w:rsidRPr="00102EFD" w:rsidRDefault="005728DD" w:rsidP="00332C68">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682B13" w14:textId="77777777" w:rsidR="005728DD" w:rsidRPr="00102EFD" w:rsidRDefault="005728DD" w:rsidP="00332C68">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A49241D" w14:textId="77777777" w:rsidR="005728DD" w:rsidRPr="00102EFD" w:rsidRDefault="005728DD" w:rsidP="00332C68">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2FB2674" w14:textId="77777777" w:rsidR="005728DD" w:rsidRPr="00102EFD" w:rsidRDefault="005728DD" w:rsidP="00332C68">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7FF19A5" w14:textId="77777777" w:rsidR="005728DD" w:rsidRPr="00102EFD" w:rsidRDefault="005728DD" w:rsidP="00332C68">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08778D3" w14:textId="77777777" w:rsidR="005728DD" w:rsidRPr="00102EFD" w:rsidRDefault="005728DD" w:rsidP="00332C68">
            <w:pPr>
              <w:spacing w:before="120" w:after="120"/>
              <w:jc w:val="center"/>
              <w:rPr>
                <w:lang w:val="en-US"/>
              </w:rPr>
            </w:pPr>
          </w:p>
        </w:tc>
      </w:tr>
      <w:tr w:rsidR="005728DD" w:rsidRPr="00102EFD" w14:paraId="2EE325D3"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22FFE1" w14:textId="77777777" w:rsidR="005728DD" w:rsidRPr="00102EFD" w:rsidRDefault="005728DD" w:rsidP="00332C68">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72BF45BC" w14:textId="610BF080" w:rsidR="005728DD" w:rsidRPr="00102EFD" w:rsidRDefault="00AC6985" w:rsidP="00332C68">
            <w:pPr>
              <w:spacing w:before="120" w:after="120"/>
              <w:rPr>
                <w:lang w:val="en-US"/>
              </w:rPr>
            </w:pPr>
            <w:hyperlink r:id="rId197" w:history="1">
              <w:r w:rsidRPr="00F64D19">
                <w:rPr>
                  <w:rStyle w:val="Hyperlink"/>
                  <w:lang w:val="en-US"/>
                </w:rPr>
                <w:t>https://www.uregina.ca/engineering/iron-ring.html</w:t>
              </w:r>
            </w:hyperlink>
            <w:r>
              <w:rPr>
                <w:lang w:val="en-US"/>
              </w:rPr>
              <w:t xml:space="preserve"> </w:t>
            </w:r>
          </w:p>
        </w:tc>
      </w:tr>
      <w:tr w:rsidR="005728DD" w:rsidRPr="00102EFD" w14:paraId="40BC76BC"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B2ED21D" w14:textId="77777777" w:rsidR="005728DD" w:rsidRPr="00102EFD" w:rsidRDefault="005728DD" w:rsidP="00332C68">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3F80CC" w14:textId="77777777" w:rsidR="005728DD" w:rsidRPr="00102EFD" w:rsidRDefault="005728DD"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53CD8EA" w14:textId="77777777" w:rsidR="005728DD" w:rsidRPr="00102EFD" w:rsidRDefault="005728DD" w:rsidP="00332C68">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5A7BCD" w14:textId="77777777" w:rsidR="005728DD" w:rsidRPr="00102EFD" w:rsidRDefault="005728DD" w:rsidP="00332C68">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C4C2571" w14:textId="1323E5B6" w:rsidR="005728DD" w:rsidRPr="00102EFD" w:rsidRDefault="009E2BCA" w:rsidP="00332C68">
            <w:pPr>
              <w:spacing w:before="120" w:after="120"/>
              <w:jc w:val="center"/>
              <w:rPr>
                <w:lang w:val="en-US"/>
              </w:rPr>
            </w:pPr>
            <w:r w:rsidRPr="00102EFD">
              <w:rPr>
                <w:noProof/>
                <w:lang w:val="en-US"/>
              </w:rPr>
              <mc:AlternateContent>
                <mc:Choice Requires="wpi">
                  <w:drawing>
                    <wp:anchor distT="0" distB="0" distL="114300" distR="114300" simplePos="0" relativeHeight="251710464" behindDoc="0" locked="0" layoutInCell="1" allowOverlap="1" wp14:anchorId="63303754" wp14:editId="41994185">
                      <wp:simplePos x="0" y="0"/>
                      <wp:positionH relativeFrom="column">
                        <wp:posOffset>127620</wp:posOffset>
                      </wp:positionH>
                      <wp:positionV relativeFrom="paragraph">
                        <wp:posOffset>132640</wp:posOffset>
                      </wp:positionV>
                      <wp:extent cx="223920" cy="19800"/>
                      <wp:effectExtent l="95250" t="133350" r="100330" b="170815"/>
                      <wp:wrapNone/>
                      <wp:docPr id="59" name="Ink 59"/>
                      <wp:cNvGraphicFramePr/>
                      <a:graphic xmlns:a="http://schemas.openxmlformats.org/drawingml/2006/main">
                        <a:graphicData uri="http://schemas.microsoft.com/office/word/2010/wordprocessingInk">
                          <w14:contentPart bwMode="auto" r:id="rId198">
                            <w14:nvContentPartPr>
                              <w14:cNvContentPartPr/>
                            </w14:nvContentPartPr>
                            <w14:xfrm>
                              <a:off x="0" y="0"/>
                              <a:ext cx="223920" cy="19800"/>
                            </w14:xfrm>
                          </w14:contentPart>
                        </a:graphicData>
                      </a:graphic>
                    </wp:anchor>
                  </w:drawing>
                </mc:Choice>
                <mc:Fallback>
                  <w:pict>
                    <v:shape w14:anchorId="6AC9C696" id="Ink 59" o:spid="_x0000_s1026" type="#_x0000_t75" style="position:absolute;margin-left:5.8pt;margin-top:1.95pt;width:26.15pt;height:18.5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">
                      <v:imagedata r:id="rId199" o:title=""/>
                    </v:shape>
                  </w:pict>
                </mc:Fallback>
              </mc:AlternateContent>
            </w:r>
            <w:r w:rsidR="005728DD"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0451BD8" w14:textId="77777777" w:rsidR="005728DD" w:rsidRPr="00102EFD" w:rsidRDefault="005728DD"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64A055C" w14:textId="77777777" w:rsidR="005728DD" w:rsidRPr="00102EFD" w:rsidRDefault="005728DD" w:rsidP="00332C68">
            <w:pPr>
              <w:spacing w:before="120" w:after="120"/>
              <w:jc w:val="center"/>
              <w:rPr>
                <w:lang w:val="en-US"/>
              </w:rPr>
            </w:pPr>
            <w:r w:rsidRPr="00102EFD">
              <w:rPr>
                <w:lang w:val="en-US"/>
              </w:rPr>
              <w:t>Unsure</w:t>
            </w:r>
          </w:p>
        </w:tc>
      </w:tr>
      <w:tr w:rsidR="005728DD" w:rsidRPr="00102EFD" w14:paraId="113A2582"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1923DBBF" w14:textId="77777777" w:rsidR="005728DD" w:rsidRPr="00102EFD" w:rsidRDefault="005728DD"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B1F2E0" w14:textId="77777777" w:rsidR="005728DD" w:rsidRPr="00102EFD" w:rsidRDefault="005728DD" w:rsidP="00332C68">
            <w:pPr>
              <w:spacing w:before="120" w:after="120"/>
              <w:jc w:val="center"/>
              <w:rPr>
                <w:lang w:val="en-US"/>
              </w:rPr>
            </w:pPr>
            <w:r w:rsidRPr="00102EFD">
              <w:rPr>
                <w:lang w:val="en-US"/>
              </w:rPr>
              <w:t xml:space="preserve">Highly relevant for faculty only </w:t>
            </w:r>
          </w:p>
          <w:p w14:paraId="38BF2F9A" w14:textId="77777777" w:rsidR="005728DD" w:rsidRPr="00102EFD" w:rsidRDefault="005728DD" w:rsidP="00332C68">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91F194" w14:textId="77777777" w:rsidR="005728DD" w:rsidRPr="00102EFD" w:rsidRDefault="005728DD"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EED6AF3" w14:textId="77777777" w:rsidR="005728DD" w:rsidRPr="00102EFD" w:rsidRDefault="005728DD" w:rsidP="00332C68">
            <w:pPr>
              <w:spacing w:before="120" w:after="120"/>
              <w:jc w:val="center"/>
              <w:rPr>
                <w:lang w:val="en-US"/>
              </w:rPr>
            </w:pPr>
            <w:r w:rsidRPr="00102EFD">
              <w:rPr>
                <w:lang w:val="en-US"/>
              </w:rPr>
              <w:t>Good for students, parents, &amp; faculty</w:t>
            </w:r>
          </w:p>
          <w:p w14:paraId="452C97E3" w14:textId="77777777" w:rsidR="005728DD" w:rsidRPr="00102EFD" w:rsidRDefault="005728DD" w:rsidP="00332C68">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ACBAE5D" w14:textId="77777777" w:rsidR="005728DD" w:rsidRPr="00102EFD" w:rsidRDefault="005728DD"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2ED09E3" w14:textId="77777777" w:rsidR="005728DD" w:rsidRPr="00102EFD" w:rsidRDefault="005728DD" w:rsidP="00332C68">
            <w:pPr>
              <w:spacing w:before="120" w:after="120"/>
              <w:jc w:val="center"/>
              <w:rPr>
                <w:lang w:val="en-US"/>
              </w:rPr>
            </w:pPr>
            <w:r w:rsidRPr="00102EFD">
              <w:rPr>
                <w:lang w:val="en-US"/>
              </w:rPr>
              <w:t>Highly relevant for students &amp; parents only</w:t>
            </w:r>
          </w:p>
          <w:p w14:paraId="6AA13D14" w14:textId="77777777" w:rsidR="005728DD" w:rsidRPr="00102EFD" w:rsidRDefault="005728DD" w:rsidP="00332C68">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6B10C85" w14:textId="77777777" w:rsidR="005728DD" w:rsidRPr="00102EFD" w:rsidRDefault="005728DD" w:rsidP="00332C68">
            <w:pPr>
              <w:spacing w:before="120" w:after="120"/>
              <w:jc w:val="center"/>
              <w:rPr>
                <w:lang w:val="en-US"/>
              </w:rPr>
            </w:pPr>
            <w:r w:rsidRPr="00102EFD">
              <w:rPr>
                <w:lang w:val="en-US"/>
              </w:rPr>
              <w:t>Not sure which stakeholder the content is for</w:t>
            </w:r>
          </w:p>
        </w:tc>
      </w:tr>
      <w:tr w:rsidR="005728DD" w:rsidRPr="00102EFD" w14:paraId="2308F61F"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7EBDA1DF" w14:textId="77777777" w:rsidR="005728DD" w:rsidRPr="00102EFD" w:rsidRDefault="005728DD" w:rsidP="00332C68">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BF7EA50" w14:textId="77777777" w:rsidR="005728DD" w:rsidRPr="00102EFD" w:rsidRDefault="005728DD"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E4D41C" w14:textId="7AE24B58" w:rsidR="005728DD" w:rsidRPr="00102EFD" w:rsidRDefault="009E2BCA" w:rsidP="00332C68">
            <w:pPr>
              <w:spacing w:before="120" w:after="120"/>
              <w:jc w:val="center"/>
              <w:rPr>
                <w:lang w:val="en-US"/>
              </w:rPr>
            </w:pPr>
            <w:r w:rsidRPr="00102EFD">
              <w:rPr>
                <w:noProof/>
                <w:lang w:val="en-US"/>
              </w:rPr>
              <mc:AlternateContent>
                <mc:Choice Requires="wpi">
                  <w:drawing>
                    <wp:anchor distT="0" distB="0" distL="114300" distR="114300" simplePos="0" relativeHeight="251711488" behindDoc="0" locked="0" layoutInCell="1" allowOverlap="1" wp14:anchorId="567168CD" wp14:editId="455BE3A9">
                      <wp:simplePos x="0" y="0"/>
                      <wp:positionH relativeFrom="column">
                        <wp:posOffset>88160</wp:posOffset>
                      </wp:positionH>
                      <wp:positionV relativeFrom="paragraph">
                        <wp:posOffset>150195</wp:posOffset>
                      </wp:positionV>
                      <wp:extent cx="1161360" cy="39600"/>
                      <wp:effectExtent l="76200" t="152400" r="134620" b="151130"/>
                      <wp:wrapNone/>
                      <wp:docPr id="60" name="Ink 60"/>
                      <wp:cNvGraphicFramePr/>
                      <a:graphic xmlns:a="http://schemas.openxmlformats.org/drawingml/2006/main">
                        <a:graphicData uri="http://schemas.microsoft.com/office/word/2010/wordprocessingInk">
                          <w14:contentPart bwMode="auto" r:id="rId200">
                            <w14:nvContentPartPr>
                              <w14:cNvContentPartPr/>
                            </w14:nvContentPartPr>
                            <w14:xfrm>
                              <a:off x="0" y="0"/>
                              <a:ext cx="1161360" cy="39600"/>
                            </w14:xfrm>
                          </w14:contentPart>
                        </a:graphicData>
                      </a:graphic>
                    </wp:anchor>
                  </w:drawing>
                </mc:Choice>
                <mc:Fallback>
                  <w:pict>
                    <v:shape w14:anchorId="38FD213B" id="Ink 60" o:spid="_x0000_s1026" type="#_x0000_t75" style="position:absolute;margin-left:2.7pt;margin-top:3.35pt;width:99.95pt;height:20.1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">
                      <v:imagedata r:id="rId201" o:title=""/>
                    </v:shape>
                  </w:pict>
                </mc:Fallback>
              </mc:AlternateContent>
            </w:r>
            <w:r w:rsidR="005728DD"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65A9EFDD" w14:textId="77777777" w:rsidR="005728DD" w:rsidRPr="00102EFD" w:rsidRDefault="005728DD" w:rsidP="00332C68">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363EC3E" w14:textId="77777777" w:rsidR="005728DD" w:rsidRPr="00102EFD" w:rsidRDefault="005728DD" w:rsidP="00332C68">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6B6AEE99" w14:textId="77777777" w:rsidR="005728DD" w:rsidRPr="00102EFD" w:rsidRDefault="005728DD"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5048E4" w14:textId="77777777" w:rsidR="005728DD" w:rsidRPr="00102EFD" w:rsidRDefault="005728DD" w:rsidP="00332C68">
            <w:pPr>
              <w:spacing w:before="120" w:after="120"/>
              <w:jc w:val="center"/>
              <w:rPr>
                <w:lang w:val="en-US"/>
              </w:rPr>
            </w:pPr>
            <w:r w:rsidRPr="00102EFD">
              <w:rPr>
                <w:lang w:val="en-US"/>
              </w:rPr>
              <w:t>Unsure</w:t>
            </w:r>
          </w:p>
        </w:tc>
      </w:tr>
      <w:tr w:rsidR="005728DD" w:rsidRPr="00102EFD" w14:paraId="7855C4CD"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29D6CBF2" w14:textId="77777777" w:rsidR="005728DD" w:rsidRPr="00102EFD" w:rsidRDefault="005728DD"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05ACC1F" w14:textId="77777777" w:rsidR="005728DD" w:rsidRPr="00102EFD" w:rsidRDefault="005728DD" w:rsidP="00332C68">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2655867F" w14:textId="77777777" w:rsidR="005728DD" w:rsidRPr="00102EFD" w:rsidRDefault="005728DD"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3A1589AF" w14:textId="77777777" w:rsidR="005728DD" w:rsidRPr="00102EFD" w:rsidRDefault="005728DD" w:rsidP="00332C68">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4FC65A" w14:textId="77777777" w:rsidR="005728DD" w:rsidRPr="00102EFD" w:rsidRDefault="005728DD"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A796B58" w14:textId="77777777" w:rsidR="005728DD" w:rsidRPr="00102EFD" w:rsidRDefault="005728DD" w:rsidP="00332C68">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1F180A74" w14:textId="77777777" w:rsidR="005728DD" w:rsidRPr="00102EFD" w:rsidRDefault="005728DD" w:rsidP="00332C68">
            <w:pPr>
              <w:spacing w:before="120" w:after="120"/>
              <w:jc w:val="center"/>
              <w:rPr>
                <w:lang w:val="en-US"/>
              </w:rPr>
            </w:pPr>
          </w:p>
        </w:tc>
      </w:tr>
      <w:tr w:rsidR="005728DD" w:rsidRPr="00102EFD" w14:paraId="2B04251E"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D6BE350" w14:textId="77777777" w:rsidR="005728DD" w:rsidRPr="00102EFD" w:rsidRDefault="005728DD" w:rsidP="00332C68">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EB990D4" w14:textId="77777777" w:rsidR="005728DD" w:rsidRPr="00102EFD" w:rsidRDefault="009E2BCA" w:rsidP="00332C68">
            <w:pPr>
              <w:spacing w:before="120" w:after="120"/>
              <w:jc w:val="center"/>
              <w:rPr>
                <w:lang w:val="en-US"/>
              </w:rPr>
            </w:pPr>
            <w:proofErr w:type="gramStart"/>
            <w:r w:rsidRPr="00102EFD">
              <w:rPr>
                <w:lang w:val="en-US"/>
              </w:rPr>
              <w:t>Simple form,</w:t>
            </w:r>
            <w:proofErr w:type="gramEnd"/>
            <w:r w:rsidRPr="00102EFD">
              <w:rPr>
                <w:lang w:val="en-US"/>
              </w:rPr>
              <w:t xml:space="preserve"> intended more for faculty or alumni so the public site is ok.</w:t>
            </w:r>
          </w:p>
          <w:p w14:paraId="21839761" w14:textId="77777777" w:rsidR="009E2BCA" w:rsidRPr="00102EFD" w:rsidRDefault="009E2BCA" w:rsidP="00332C68">
            <w:pPr>
              <w:spacing w:before="120" w:after="120"/>
              <w:jc w:val="center"/>
              <w:rPr>
                <w:lang w:val="en-US"/>
              </w:rPr>
            </w:pPr>
            <w:r w:rsidRPr="00102EFD">
              <w:rPr>
                <w:lang w:val="en-US"/>
              </w:rPr>
              <w:t xml:space="preserve">The form itself doesn’t check for valid information very well: </w:t>
            </w:r>
          </w:p>
          <w:p w14:paraId="3053D561" w14:textId="77777777" w:rsidR="009E2BCA" w:rsidRPr="00102EFD" w:rsidRDefault="009E2BCA" w:rsidP="00332C68">
            <w:pPr>
              <w:spacing w:before="120" w:after="120"/>
              <w:jc w:val="center"/>
              <w:rPr>
                <w:lang w:val="en-US"/>
              </w:rPr>
            </w:pPr>
            <w:r w:rsidRPr="00102EFD">
              <w:rPr>
                <w:lang w:val="en-US"/>
              </w:rPr>
              <w:t>uses alert boxes to notify user of invalid entry, doesn’t check format or email, phone number or address. Not submitting the captcha clears the form.</w:t>
            </w:r>
          </w:p>
          <w:p w14:paraId="7EFC2AD5" w14:textId="0FDDB3D4" w:rsidR="009E2BCA" w:rsidRPr="00102EFD" w:rsidRDefault="009E2BCA" w:rsidP="00332C68">
            <w:pPr>
              <w:spacing w:before="120" w:after="120"/>
              <w:jc w:val="center"/>
              <w:rPr>
                <w:lang w:val="en-US"/>
              </w:rPr>
            </w:pPr>
            <w:r w:rsidRPr="00102EFD">
              <w:rPr>
                <w:lang w:val="en-US"/>
              </w:rPr>
              <w:t>No Navigation back to home easily, consistent side-bar from rest of pages is missing</w:t>
            </w:r>
          </w:p>
        </w:tc>
      </w:tr>
    </w:tbl>
    <w:p w14:paraId="56FD7ADD" w14:textId="5910AD90" w:rsidR="005728DD" w:rsidRPr="00102EFD" w:rsidRDefault="005728DD"/>
    <w:p w14:paraId="6FDF59F5" w14:textId="668AF461" w:rsidR="005728DD" w:rsidRPr="00102EFD" w:rsidRDefault="005728DD"/>
    <w:p w14:paraId="7BCE081F" w14:textId="2A1A9A21" w:rsidR="005728DD" w:rsidRPr="00102EFD" w:rsidRDefault="005728DD"/>
    <w:p w14:paraId="5997AA0C" w14:textId="2A6361D5" w:rsidR="005728DD" w:rsidRPr="00102EFD" w:rsidRDefault="005728DD"/>
    <w:p w14:paraId="41ACE931" w14:textId="217ADB36" w:rsidR="005728DD" w:rsidRPr="00102EFD" w:rsidRDefault="005728DD"/>
    <w:p w14:paraId="5B489814" w14:textId="0AFF24E4" w:rsidR="005728DD" w:rsidRPr="00102EFD" w:rsidRDefault="005728DD"/>
    <w:p w14:paraId="49341C07" w14:textId="05CD617C" w:rsidR="005728DD" w:rsidRPr="00102EFD" w:rsidRDefault="005728DD" w:rsidP="005728DD">
      <w:pPr>
        <w:spacing w:after="0"/>
        <w:rPr>
          <w:sz w:val="32"/>
          <w:lang w:val="en-US"/>
        </w:rPr>
      </w:pPr>
    </w:p>
    <w:p w14:paraId="6F240830" w14:textId="77777777" w:rsidR="005728DD" w:rsidRPr="00102EFD" w:rsidRDefault="005728DD" w:rsidP="005728DD"/>
    <w:tbl>
      <w:tblPr>
        <w:tblStyle w:val="TableGrid"/>
        <w:tblW w:w="0" w:type="auto"/>
        <w:tblLook w:val="04A0" w:firstRow="1" w:lastRow="0" w:firstColumn="1" w:lastColumn="0" w:noHBand="0" w:noVBand="1"/>
      </w:tblPr>
      <w:tblGrid>
        <w:gridCol w:w="1368"/>
        <w:gridCol w:w="1371"/>
        <w:gridCol w:w="39"/>
        <w:gridCol w:w="902"/>
        <w:gridCol w:w="13"/>
        <w:gridCol w:w="1910"/>
        <w:gridCol w:w="83"/>
        <w:gridCol w:w="870"/>
        <w:gridCol w:w="32"/>
        <w:gridCol w:w="1340"/>
        <w:gridCol w:w="62"/>
        <w:gridCol w:w="1360"/>
      </w:tblGrid>
      <w:tr w:rsidR="005728DD" w:rsidRPr="00102EFD" w14:paraId="2E7F4BAE"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45B1CDC" w14:textId="77777777" w:rsidR="005728DD" w:rsidRPr="00102EFD" w:rsidRDefault="005728DD" w:rsidP="00332C68">
            <w:pPr>
              <w:spacing w:before="120" w:after="120"/>
              <w:rPr>
                <w:b/>
                <w:lang w:val="en-US"/>
              </w:rPr>
            </w:pPr>
            <w:r w:rsidRPr="00102EFD">
              <w:rPr>
                <w:b/>
                <w:lang w:val="en-US"/>
              </w:rPr>
              <w:lastRenderedPageBreak/>
              <w:t>Primary sec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hideMark/>
          </w:tcPr>
          <w:p w14:paraId="466F14D7" w14:textId="58E31376" w:rsidR="005728DD" w:rsidRPr="00102EFD" w:rsidRDefault="009E2BCA" w:rsidP="00332C68">
            <w:pPr>
              <w:spacing w:before="120" w:after="120"/>
              <w:rPr>
                <w:lang w:val="en-US"/>
              </w:rPr>
            </w:pPr>
            <w:r w:rsidRPr="00102EFD">
              <w:rPr>
                <w:lang w:val="en-US"/>
              </w:rPr>
              <w:t>Engineering Home</w:t>
            </w:r>
          </w:p>
        </w:tc>
      </w:tr>
      <w:tr w:rsidR="005728DD" w:rsidRPr="00102EFD" w14:paraId="246E0D8D"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487284D" w14:textId="77777777" w:rsidR="005728DD" w:rsidRPr="00102EFD" w:rsidRDefault="005728DD" w:rsidP="00332C68">
            <w:pPr>
              <w:spacing w:before="120" w:after="120"/>
              <w:rPr>
                <w:b/>
                <w:lang w:val="en-US"/>
              </w:rPr>
            </w:pPr>
            <w:r w:rsidRPr="00102EFD">
              <w:rPr>
                <w:b/>
                <w:lang w:val="en-US"/>
              </w:rPr>
              <w:t>Page title</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2206DD" w14:textId="30BFD976" w:rsidR="005728DD" w:rsidRPr="00102EFD" w:rsidRDefault="009E2BCA" w:rsidP="00332C68">
            <w:pPr>
              <w:spacing w:before="120" w:after="120"/>
              <w:rPr>
                <w:lang w:val="en-US"/>
              </w:rPr>
            </w:pPr>
            <w:r w:rsidRPr="00102EFD">
              <w:rPr>
                <w:lang w:val="en-US"/>
              </w:rPr>
              <w:t>Regina Engineering Equipment Fund</w:t>
            </w:r>
          </w:p>
        </w:tc>
      </w:tr>
      <w:tr w:rsidR="005728DD" w:rsidRPr="00102EFD" w14:paraId="4CB637B8"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D0A95B8" w14:textId="77777777" w:rsidR="005728DD" w:rsidRPr="00102EFD" w:rsidRDefault="005728DD" w:rsidP="00332C68">
            <w:pPr>
              <w:spacing w:before="120" w:after="120"/>
              <w:rPr>
                <w:b/>
                <w:lang w:val="en-US"/>
              </w:rPr>
            </w:pPr>
            <w:r w:rsidRPr="00102EFD">
              <w:rPr>
                <w:b/>
                <w:lang w:val="en-US"/>
              </w:rPr>
              <w:t>Navigation</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0A1E6FDD" w14:textId="4644E39A" w:rsidR="005728DD" w:rsidRPr="00102EFD" w:rsidRDefault="009E2BCA" w:rsidP="00332C68">
            <w:pPr>
              <w:spacing w:before="120" w:after="120"/>
              <w:rPr>
                <w:lang w:val="en-US"/>
              </w:rPr>
            </w:pPr>
            <w:r w:rsidRPr="00102EFD">
              <w:rPr>
                <w:lang w:val="en-US"/>
              </w:rPr>
              <w:t>Engineering Home -&gt; REEF</w:t>
            </w:r>
          </w:p>
        </w:tc>
      </w:tr>
      <w:tr w:rsidR="005728DD" w:rsidRPr="00102EFD" w14:paraId="543685E9"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5845DCC" w14:textId="77777777" w:rsidR="005728DD" w:rsidRPr="00102EFD" w:rsidRDefault="005728DD" w:rsidP="00332C68">
            <w:pPr>
              <w:spacing w:before="120" w:after="120"/>
              <w:rPr>
                <w:b/>
                <w:lang w:val="en-US"/>
              </w:rPr>
            </w:pPr>
            <w:r w:rsidRPr="00102EFD">
              <w:rPr>
                <w:b/>
                <w:lang w:val="en-US"/>
              </w:rPr>
              <w:t>Navigation rating</w:t>
            </w: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20F0751" w14:textId="77777777" w:rsidR="005728DD" w:rsidRPr="00102EFD" w:rsidRDefault="005728DD" w:rsidP="00332C68">
            <w:pPr>
              <w:spacing w:before="120" w:after="120"/>
              <w:jc w:val="center"/>
              <w:rPr>
                <w:lang w:val="en-US"/>
              </w:rPr>
            </w:pPr>
            <w:r w:rsidRPr="00102EFD">
              <w:rPr>
                <w:lang w:val="en-US"/>
              </w:rPr>
              <w:t>1</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5988EB5" w14:textId="77777777" w:rsidR="005728DD" w:rsidRPr="00102EFD" w:rsidRDefault="005728DD" w:rsidP="00332C68">
            <w:pPr>
              <w:spacing w:before="120" w:after="120"/>
              <w:jc w:val="center"/>
              <w:rPr>
                <w:lang w:val="en-US"/>
              </w:rPr>
            </w:pPr>
            <w:r w:rsidRPr="00102EFD">
              <w:rPr>
                <w:lang w:val="en-US"/>
              </w:rPr>
              <w:t>2</w:t>
            </w: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8A79F40" w14:textId="3138A303" w:rsidR="005728DD" w:rsidRPr="00102EFD" w:rsidRDefault="009E2BCA" w:rsidP="00332C68">
            <w:pPr>
              <w:spacing w:before="120" w:after="120"/>
              <w:jc w:val="center"/>
              <w:rPr>
                <w:lang w:val="en-US"/>
              </w:rPr>
            </w:pPr>
            <w:r w:rsidRPr="00102EFD">
              <w:rPr>
                <w:noProof/>
                <w:lang w:val="en-US"/>
              </w:rPr>
              <mc:AlternateContent>
                <mc:Choice Requires="wpi">
                  <w:drawing>
                    <wp:anchor distT="0" distB="0" distL="114300" distR="114300" simplePos="0" relativeHeight="251712512" behindDoc="0" locked="0" layoutInCell="1" allowOverlap="1" wp14:anchorId="64D27444" wp14:editId="7EB6F1F4">
                      <wp:simplePos x="0" y="0"/>
                      <wp:positionH relativeFrom="column">
                        <wp:posOffset>383450</wp:posOffset>
                      </wp:positionH>
                      <wp:positionV relativeFrom="paragraph">
                        <wp:posOffset>128350</wp:posOffset>
                      </wp:positionV>
                      <wp:extent cx="332640" cy="11520"/>
                      <wp:effectExtent l="95250" t="133350" r="106045" b="160020"/>
                      <wp:wrapNone/>
                      <wp:docPr id="61" name="Ink 61"/>
                      <wp:cNvGraphicFramePr/>
                      <a:graphic xmlns:a="http://schemas.openxmlformats.org/drawingml/2006/main">
                        <a:graphicData uri="http://schemas.microsoft.com/office/word/2010/wordprocessingInk">
                          <w14:contentPart bwMode="auto" r:id="rId202">
                            <w14:nvContentPartPr>
                              <w14:cNvContentPartPr/>
                            </w14:nvContentPartPr>
                            <w14:xfrm>
                              <a:off x="0" y="0"/>
                              <a:ext cx="332640" cy="11520"/>
                            </w14:xfrm>
                          </w14:contentPart>
                        </a:graphicData>
                      </a:graphic>
                    </wp:anchor>
                  </w:drawing>
                </mc:Choice>
                <mc:Fallback>
                  <w:pict>
                    <v:shape w14:anchorId="72E4F28B" id="Ink 61" o:spid="_x0000_s1026" type="#_x0000_t75" style="position:absolute;margin-left:25.95pt;margin-top:1.85pt;width:34.7pt;height:17.3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">
                      <v:imagedata r:id="rId203" o:title=""/>
                    </v:shape>
                  </w:pict>
                </mc:Fallback>
              </mc:AlternateContent>
            </w:r>
            <w:r w:rsidR="005728DD" w:rsidRPr="00102EFD">
              <w:rPr>
                <w:lang w:val="en-US"/>
              </w:rPr>
              <w:t>3</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9550DD" w14:textId="77777777" w:rsidR="005728DD" w:rsidRPr="00102EFD" w:rsidRDefault="005728DD" w:rsidP="00332C68">
            <w:pPr>
              <w:spacing w:before="120" w:after="120"/>
              <w:jc w:val="center"/>
              <w:rPr>
                <w:lang w:val="en-US"/>
              </w:rPr>
            </w:pPr>
            <w:r w:rsidRPr="00102EFD">
              <w:rPr>
                <w:lang w:val="en-US"/>
              </w:rPr>
              <w:t>4</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84BF65E" w14:textId="77777777" w:rsidR="005728DD" w:rsidRPr="00102EFD" w:rsidRDefault="005728DD" w:rsidP="00332C68">
            <w:pPr>
              <w:spacing w:before="120" w:after="120"/>
              <w:jc w:val="center"/>
              <w:rPr>
                <w:lang w:val="en-US"/>
              </w:rPr>
            </w:pPr>
            <w:r w:rsidRPr="00102EFD">
              <w:rPr>
                <w:lang w:val="en-US"/>
              </w:rPr>
              <w:t>5</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53743F3" w14:textId="77777777" w:rsidR="005728DD" w:rsidRPr="00102EFD" w:rsidRDefault="005728DD" w:rsidP="00332C68">
            <w:pPr>
              <w:spacing w:before="120" w:after="120"/>
              <w:jc w:val="center"/>
              <w:rPr>
                <w:lang w:val="en-US"/>
              </w:rPr>
            </w:pPr>
            <w:r w:rsidRPr="00102EFD">
              <w:rPr>
                <w:lang w:val="en-US"/>
              </w:rPr>
              <w:t>Unsure</w:t>
            </w:r>
          </w:p>
        </w:tc>
      </w:tr>
      <w:tr w:rsidR="005728DD" w:rsidRPr="00102EFD" w14:paraId="18055940"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4ABC242B" w14:textId="77777777" w:rsidR="005728DD" w:rsidRPr="00102EFD" w:rsidRDefault="005728DD" w:rsidP="00332C68">
            <w:pPr>
              <w:rPr>
                <w:b/>
                <w:lang w:val="en-US"/>
              </w:rPr>
            </w:pPr>
          </w:p>
        </w:tc>
        <w:tc>
          <w:tcPr>
            <w:tcW w:w="156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EC46E5F" w14:textId="77777777" w:rsidR="005728DD" w:rsidRPr="00102EFD" w:rsidRDefault="005728DD" w:rsidP="00332C68">
            <w:pPr>
              <w:spacing w:before="120" w:after="120"/>
              <w:jc w:val="center"/>
              <w:rPr>
                <w:lang w:val="en-US"/>
              </w:rPr>
            </w:pPr>
            <w:r w:rsidRPr="00102EFD">
              <w:rPr>
                <w:lang w:val="en-US"/>
              </w:rPr>
              <w:t>Navigation is poor</w:t>
            </w:r>
          </w:p>
        </w:tc>
        <w:tc>
          <w:tcPr>
            <w:tcW w:w="156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CB09CE" w14:textId="77777777" w:rsidR="005728DD" w:rsidRPr="00102EFD" w:rsidRDefault="005728DD" w:rsidP="00332C68">
            <w:pPr>
              <w:spacing w:before="120" w:after="120"/>
              <w:jc w:val="center"/>
              <w:rPr>
                <w:lang w:val="en-US"/>
              </w:rPr>
            </w:pPr>
          </w:p>
        </w:tc>
        <w:tc>
          <w:tcPr>
            <w:tcW w:w="156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843EEC4" w14:textId="77777777" w:rsidR="005728DD" w:rsidRPr="00102EFD" w:rsidRDefault="005728DD" w:rsidP="00332C68">
            <w:pPr>
              <w:spacing w:before="120" w:after="120"/>
              <w:jc w:val="center"/>
              <w:rPr>
                <w:lang w:val="en-US"/>
              </w:rPr>
            </w:pPr>
            <w:r w:rsidRPr="00102EFD">
              <w:rPr>
                <w:lang w:val="en-US"/>
              </w:rPr>
              <w:t>Neutral/navigation is ok</w:t>
            </w:r>
          </w:p>
        </w:tc>
        <w:tc>
          <w:tcPr>
            <w:tcW w:w="1563"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12BA141" w14:textId="77777777" w:rsidR="005728DD" w:rsidRPr="00102EFD" w:rsidRDefault="005728DD" w:rsidP="00332C68">
            <w:pPr>
              <w:spacing w:before="120" w:after="120"/>
              <w:jc w:val="center"/>
              <w:rPr>
                <w:lang w:val="en-US"/>
              </w:rPr>
            </w:pP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1D62277" w14:textId="77777777" w:rsidR="005728DD" w:rsidRPr="00102EFD" w:rsidRDefault="005728DD" w:rsidP="00332C68">
            <w:pPr>
              <w:spacing w:before="120" w:after="120"/>
              <w:jc w:val="center"/>
              <w:rPr>
                <w:lang w:val="en-US"/>
              </w:rPr>
            </w:pPr>
            <w:r w:rsidRPr="00102EFD">
              <w:rPr>
                <w:lang w:val="en-US"/>
              </w:rPr>
              <w:t>Navigation is excellent</w:t>
            </w:r>
          </w:p>
        </w:tc>
        <w:tc>
          <w:tcPr>
            <w:tcW w:w="156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EF4FFC6" w14:textId="77777777" w:rsidR="005728DD" w:rsidRPr="00102EFD" w:rsidRDefault="005728DD" w:rsidP="00332C68">
            <w:pPr>
              <w:spacing w:before="120" w:after="120"/>
              <w:jc w:val="center"/>
              <w:rPr>
                <w:lang w:val="en-US"/>
              </w:rPr>
            </w:pPr>
          </w:p>
        </w:tc>
      </w:tr>
      <w:tr w:rsidR="005728DD" w:rsidRPr="00102EFD" w14:paraId="5EEB766B"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3DABB7" w14:textId="77777777" w:rsidR="005728DD" w:rsidRPr="00102EFD" w:rsidRDefault="005728DD" w:rsidP="00332C68">
            <w:pPr>
              <w:spacing w:before="120" w:after="120"/>
              <w:rPr>
                <w:b/>
                <w:lang w:val="en-US"/>
              </w:rPr>
            </w:pPr>
            <w:r w:rsidRPr="00102EFD">
              <w:rPr>
                <w:b/>
                <w:lang w:val="en-US"/>
              </w:rPr>
              <w:t>URL</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78F15F8C" w14:textId="424EFE6E" w:rsidR="005728DD" w:rsidRPr="00102EFD" w:rsidRDefault="00102EFD" w:rsidP="00332C68">
            <w:pPr>
              <w:spacing w:before="120" w:after="120"/>
              <w:rPr>
                <w:lang w:val="en-US"/>
              </w:rPr>
            </w:pPr>
            <w:hyperlink r:id="rId204" w:history="1">
              <w:r w:rsidR="009E2BCA" w:rsidRPr="00102EFD">
                <w:rPr>
                  <w:rStyle w:val="Hyperlink"/>
                  <w:lang w:val="en-US"/>
                </w:rPr>
                <w:t>https://www.uregina.ca/engineering/reef/index.html</w:t>
              </w:r>
            </w:hyperlink>
            <w:r w:rsidR="009E2BCA" w:rsidRPr="00102EFD">
              <w:rPr>
                <w:lang w:val="en-US"/>
              </w:rPr>
              <w:t xml:space="preserve"> </w:t>
            </w:r>
          </w:p>
        </w:tc>
      </w:tr>
      <w:tr w:rsidR="005728DD" w:rsidRPr="00102EFD" w14:paraId="32B74A70"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A2ACAC1" w14:textId="77777777" w:rsidR="005728DD" w:rsidRPr="00102EFD" w:rsidRDefault="005728DD" w:rsidP="00332C68">
            <w:pPr>
              <w:spacing w:before="120" w:after="120"/>
              <w:rPr>
                <w:b/>
                <w:lang w:val="en-US"/>
              </w:rPr>
            </w:pPr>
            <w:r w:rsidRPr="00102EFD">
              <w:rPr>
                <w:b/>
                <w:lang w:val="en-US"/>
              </w:rPr>
              <w:t>Stakeholder focus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B10676" w14:textId="77777777" w:rsidR="005728DD" w:rsidRPr="00102EFD" w:rsidRDefault="005728DD"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051A71E" w14:textId="77777777" w:rsidR="005728DD" w:rsidRPr="00102EFD" w:rsidRDefault="005728DD" w:rsidP="00332C68">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7852A54" w14:textId="77777777" w:rsidR="005728DD" w:rsidRPr="00102EFD" w:rsidRDefault="005728DD" w:rsidP="00332C68">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AB598E2" w14:textId="77777777" w:rsidR="005728DD" w:rsidRPr="00102EFD" w:rsidRDefault="005728DD" w:rsidP="00332C68">
            <w:pPr>
              <w:spacing w:before="120" w:after="120"/>
              <w:jc w:val="center"/>
              <w:rPr>
                <w:lang w:val="en-US"/>
              </w:rPr>
            </w:pPr>
            <w:r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3B6CAB4" w14:textId="61E8F23E" w:rsidR="005728DD" w:rsidRPr="00102EFD" w:rsidRDefault="00102EFD" w:rsidP="00332C68">
            <w:pPr>
              <w:spacing w:before="120" w:after="120"/>
              <w:jc w:val="center"/>
              <w:rPr>
                <w:lang w:val="en-US"/>
              </w:rPr>
            </w:pPr>
            <w:r w:rsidRPr="00102EFD">
              <w:rPr>
                <w:noProof/>
                <w:lang w:val="en-US"/>
              </w:rPr>
              <mc:AlternateContent>
                <mc:Choice Requires="wpi">
                  <w:drawing>
                    <wp:anchor distT="0" distB="0" distL="114300" distR="114300" simplePos="0" relativeHeight="251751424" behindDoc="0" locked="0" layoutInCell="1" allowOverlap="1" wp14:anchorId="40A22FB5" wp14:editId="6FEABA56">
                      <wp:simplePos x="0" y="0"/>
                      <wp:positionH relativeFrom="column">
                        <wp:posOffset>9965</wp:posOffset>
                      </wp:positionH>
                      <wp:positionV relativeFrom="paragraph">
                        <wp:posOffset>141985</wp:posOffset>
                      </wp:positionV>
                      <wp:extent cx="668880" cy="124560"/>
                      <wp:effectExtent l="76200" t="133350" r="112395" b="161290"/>
                      <wp:wrapNone/>
                      <wp:docPr id="85" name="Ink 85"/>
                      <wp:cNvGraphicFramePr/>
                      <a:graphic xmlns:a="http://schemas.openxmlformats.org/drawingml/2006/main">
                        <a:graphicData uri="http://schemas.microsoft.com/office/word/2010/wordprocessingInk">
                          <w14:contentPart bwMode="auto" r:id="rId205">
                            <w14:nvContentPartPr>
                              <w14:cNvContentPartPr/>
                            </w14:nvContentPartPr>
                            <w14:xfrm>
                              <a:off x="0" y="0"/>
                              <a:ext cx="668880" cy="124560"/>
                            </w14:xfrm>
                          </w14:contentPart>
                        </a:graphicData>
                      </a:graphic>
                    </wp:anchor>
                  </w:drawing>
                </mc:Choice>
                <mc:Fallback>
                  <w:pict>
                    <v:shape w14:anchorId="2D31DE48" id="Ink 85" o:spid="_x0000_s1026" type="#_x0000_t75" style="position:absolute;margin-left:-3.45pt;margin-top:2.7pt;width:61.15pt;height:26.8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">
                      <v:imagedata r:id="rId206" o:title=""/>
                    </v:shape>
                  </w:pict>
                </mc:Fallback>
              </mc:AlternateContent>
            </w:r>
            <w:r w:rsidR="005728DD"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68B227F" w14:textId="77777777" w:rsidR="005728DD" w:rsidRPr="00102EFD" w:rsidRDefault="005728DD" w:rsidP="00332C68">
            <w:pPr>
              <w:spacing w:before="120" w:after="120"/>
              <w:jc w:val="center"/>
              <w:rPr>
                <w:lang w:val="en-US"/>
              </w:rPr>
            </w:pPr>
            <w:r w:rsidRPr="00102EFD">
              <w:rPr>
                <w:lang w:val="en-US"/>
              </w:rPr>
              <w:t>Unsure</w:t>
            </w:r>
          </w:p>
        </w:tc>
      </w:tr>
      <w:tr w:rsidR="005728DD" w:rsidRPr="00102EFD" w14:paraId="4C8BDAA9"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3CAF7E88" w14:textId="77777777" w:rsidR="005728DD" w:rsidRPr="00102EFD" w:rsidRDefault="005728DD"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3960B10" w14:textId="77777777" w:rsidR="005728DD" w:rsidRPr="00102EFD" w:rsidRDefault="005728DD" w:rsidP="00332C68">
            <w:pPr>
              <w:spacing w:before="120" w:after="120"/>
              <w:jc w:val="center"/>
              <w:rPr>
                <w:lang w:val="en-US"/>
              </w:rPr>
            </w:pPr>
            <w:r w:rsidRPr="00102EFD">
              <w:rPr>
                <w:lang w:val="en-US"/>
              </w:rPr>
              <w:t xml:space="preserve">Highly relevant for faculty only </w:t>
            </w:r>
          </w:p>
          <w:p w14:paraId="1E332E9F" w14:textId="77777777" w:rsidR="005728DD" w:rsidRPr="00102EFD" w:rsidRDefault="005728DD" w:rsidP="00332C68">
            <w:pPr>
              <w:spacing w:before="120" w:after="120"/>
              <w:jc w:val="center"/>
              <w:rPr>
                <w:i/>
                <w:lang w:val="en-US"/>
              </w:rPr>
            </w:pPr>
            <w:r w:rsidRPr="00102EFD">
              <w:rPr>
                <w:i/>
                <w:sz w:val="20"/>
                <w:lang w:val="en-US"/>
              </w:rPr>
              <w:t>Remove from public</w:t>
            </w:r>
          </w:p>
        </w:tc>
        <w:tc>
          <w:tcPr>
            <w:tcW w:w="147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903A04" w14:textId="77777777" w:rsidR="005728DD" w:rsidRPr="00102EFD" w:rsidRDefault="005728DD"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40E8465" w14:textId="77777777" w:rsidR="005728DD" w:rsidRPr="00102EFD" w:rsidRDefault="005728DD" w:rsidP="00332C68">
            <w:pPr>
              <w:spacing w:before="120" w:after="120"/>
              <w:jc w:val="center"/>
              <w:rPr>
                <w:lang w:val="en-US"/>
              </w:rPr>
            </w:pPr>
            <w:r w:rsidRPr="00102EFD">
              <w:rPr>
                <w:lang w:val="en-US"/>
              </w:rPr>
              <w:t>Good for students, parents, &amp; faculty</w:t>
            </w:r>
          </w:p>
          <w:p w14:paraId="2BF9E179" w14:textId="77777777" w:rsidR="005728DD" w:rsidRPr="00102EFD" w:rsidRDefault="005728DD" w:rsidP="00332C68">
            <w:pPr>
              <w:spacing w:before="120" w:after="120"/>
              <w:jc w:val="center"/>
              <w:rPr>
                <w:i/>
                <w:lang w:val="en-US"/>
              </w:rPr>
            </w:pPr>
            <w:r w:rsidRPr="00102EFD">
              <w:rPr>
                <w:i/>
                <w:sz w:val="20"/>
                <w:lang w:val="en-US"/>
              </w:rPr>
              <w:t>Keep on public</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C4B9D13" w14:textId="77777777" w:rsidR="005728DD" w:rsidRPr="00102EFD" w:rsidRDefault="005728DD"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6BD5ABA1" w14:textId="77777777" w:rsidR="005728DD" w:rsidRPr="00102EFD" w:rsidRDefault="005728DD" w:rsidP="00332C68">
            <w:pPr>
              <w:spacing w:before="120" w:after="120"/>
              <w:jc w:val="center"/>
              <w:rPr>
                <w:lang w:val="en-US"/>
              </w:rPr>
            </w:pPr>
            <w:r w:rsidRPr="00102EFD">
              <w:rPr>
                <w:lang w:val="en-US"/>
              </w:rPr>
              <w:t>Highly relevant for students &amp; parents only</w:t>
            </w:r>
          </w:p>
          <w:p w14:paraId="7F26357F" w14:textId="77777777" w:rsidR="005728DD" w:rsidRPr="00102EFD" w:rsidRDefault="005728DD" w:rsidP="00332C68">
            <w:pPr>
              <w:spacing w:before="120" w:after="120"/>
              <w:jc w:val="center"/>
              <w:rPr>
                <w:i/>
                <w:lang w:val="en-US"/>
              </w:rPr>
            </w:pPr>
            <w:r w:rsidRPr="00102EFD">
              <w:rPr>
                <w:i/>
                <w:sz w:val="20"/>
                <w:lang w:val="en-US"/>
              </w:rPr>
              <w:t>Keep on public</w:t>
            </w:r>
          </w:p>
        </w:tc>
        <w:tc>
          <w:tcPr>
            <w:tcW w:w="1445"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7DF4CA2" w14:textId="77777777" w:rsidR="005728DD" w:rsidRPr="00102EFD" w:rsidRDefault="005728DD" w:rsidP="00332C68">
            <w:pPr>
              <w:spacing w:before="120" w:after="120"/>
              <w:jc w:val="center"/>
              <w:rPr>
                <w:lang w:val="en-US"/>
              </w:rPr>
            </w:pPr>
            <w:r w:rsidRPr="00102EFD">
              <w:rPr>
                <w:lang w:val="en-US"/>
              </w:rPr>
              <w:t>Not sure which stakeholder the content is for</w:t>
            </w:r>
          </w:p>
        </w:tc>
      </w:tr>
      <w:tr w:rsidR="005728DD" w:rsidRPr="00102EFD" w14:paraId="5DE183CB" w14:textId="77777777" w:rsidTr="00332C68">
        <w:tc>
          <w:tcPr>
            <w:tcW w:w="1408" w:type="dxa"/>
            <w:vMerge w:val="restart"/>
            <w:tcBorders>
              <w:top w:val="single" w:sz="4" w:space="0" w:color="auto"/>
              <w:left w:val="single" w:sz="4" w:space="0" w:color="auto"/>
              <w:bottom w:val="single" w:sz="4" w:space="0" w:color="auto"/>
              <w:right w:val="single" w:sz="4" w:space="0" w:color="auto"/>
            </w:tcBorders>
            <w:shd w:val="clear" w:color="auto" w:fill="FFFFFF" w:themeFill="background1"/>
            <w:hideMark/>
          </w:tcPr>
          <w:p w14:paraId="2C507052" w14:textId="77777777" w:rsidR="005728DD" w:rsidRPr="00102EFD" w:rsidRDefault="005728DD" w:rsidP="00332C68">
            <w:pPr>
              <w:spacing w:before="120" w:after="120"/>
              <w:rPr>
                <w:b/>
                <w:lang w:val="en-US"/>
              </w:rPr>
            </w:pPr>
            <w:r w:rsidRPr="00102EFD">
              <w:rPr>
                <w:b/>
                <w:lang w:val="en-US"/>
              </w:rPr>
              <w:t>Content rating (perceived)</w:t>
            </w: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4F1B4FC" w14:textId="77777777" w:rsidR="005728DD" w:rsidRPr="00102EFD" w:rsidRDefault="005728DD" w:rsidP="00332C68">
            <w:pPr>
              <w:spacing w:before="120" w:after="120"/>
              <w:jc w:val="center"/>
              <w:rPr>
                <w:lang w:val="en-US"/>
              </w:rPr>
            </w:pPr>
            <w:r w:rsidRPr="00102EFD">
              <w:rPr>
                <w:lang w:val="en-US"/>
              </w:rPr>
              <w:t>1</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B8EE0D" w14:textId="77777777" w:rsidR="005728DD" w:rsidRPr="00102EFD" w:rsidRDefault="005728DD" w:rsidP="00332C68">
            <w:pPr>
              <w:spacing w:before="120" w:after="120"/>
              <w:jc w:val="center"/>
              <w:rPr>
                <w:lang w:val="en-US"/>
              </w:rPr>
            </w:pPr>
            <w:r w:rsidRPr="00102EFD">
              <w:rPr>
                <w:lang w:val="en-US"/>
              </w:rPr>
              <w:t>2</w:t>
            </w: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3C916601" w14:textId="77777777" w:rsidR="005728DD" w:rsidRPr="00102EFD" w:rsidRDefault="005728DD" w:rsidP="00332C68">
            <w:pPr>
              <w:spacing w:before="120" w:after="120"/>
              <w:jc w:val="center"/>
              <w:rPr>
                <w:lang w:val="en-US"/>
              </w:rPr>
            </w:pPr>
            <w:r w:rsidRPr="00102EFD">
              <w:rPr>
                <w:lang w:val="en-US"/>
              </w:rPr>
              <w:t>3</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10302D0" w14:textId="10845E1C" w:rsidR="005728DD" w:rsidRPr="00102EFD" w:rsidRDefault="009E2BCA" w:rsidP="00332C68">
            <w:pPr>
              <w:spacing w:before="120" w:after="120"/>
              <w:jc w:val="center"/>
              <w:rPr>
                <w:lang w:val="en-US"/>
              </w:rPr>
            </w:pPr>
            <w:r w:rsidRPr="00102EFD">
              <w:rPr>
                <w:noProof/>
                <w:lang w:val="en-US"/>
              </w:rPr>
              <mc:AlternateContent>
                <mc:Choice Requires="wpi">
                  <w:drawing>
                    <wp:anchor distT="0" distB="0" distL="114300" distR="114300" simplePos="0" relativeHeight="251714560" behindDoc="0" locked="0" layoutInCell="1" allowOverlap="1" wp14:anchorId="411AFFF6" wp14:editId="76D55DA8">
                      <wp:simplePos x="0" y="0"/>
                      <wp:positionH relativeFrom="column">
                        <wp:posOffset>108255</wp:posOffset>
                      </wp:positionH>
                      <wp:positionV relativeFrom="paragraph">
                        <wp:posOffset>150225</wp:posOffset>
                      </wp:positionV>
                      <wp:extent cx="266040" cy="360"/>
                      <wp:effectExtent l="95250" t="152400" r="115570" b="152400"/>
                      <wp:wrapNone/>
                      <wp:docPr id="63" name="Ink 63"/>
                      <wp:cNvGraphicFramePr/>
                      <a:graphic xmlns:a="http://schemas.openxmlformats.org/drawingml/2006/main">
                        <a:graphicData uri="http://schemas.microsoft.com/office/word/2010/wordprocessingInk">
                          <w14:contentPart bwMode="auto" r:id="rId207">
                            <w14:nvContentPartPr>
                              <w14:cNvContentPartPr/>
                            </w14:nvContentPartPr>
                            <w14:xfrm>
                              <a:off x="0" y="0"/>
                              <a:ext cx="266040" cy="360"/>
                            </w14:xfrm>
                          </w14:contentPart>
                        </a:graphicData>
                      </a:graphic>
                    </wp:anchor>
                  </w:drawing>
                </mc:Choice>
                <mc:Fallback>
                  <w:pict>
                    <v:shape w14:anchorId="04976939" id="Ink 63" o:spid="_x0000_s1026" type="#_x0000_t75" style="position:absolute;margin-left:4.25pt;margin-top:3.35pt;width:29.45pt;height:17.0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">
                      <v:imagedata r:id="rId208" o:title=""/>
                    </v:shape>
                  </w:pict>
                </mc:Fallback>
              </mc:AlternateContent>
            </w:r>
            <w:r w:rsidR="005728DD" w:rsidRPr="00102EFD">
              <w:rPr>
                <w:lang w:val="en-US"/>
              </w:rPr>
              <w:t>4</w:t>
            </w: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B8FC638" w14:textId="77777777" w:rsidR="005728DD" w:rsidRPr="00102EFD" w:rsidRDefault="005728DD" w:rsidP="00332C68">
            <w:pPr>
              <w:spacing w:before="120" w:after="120"/>
              <w:jc w:val="center"/>
              <w:rPr>
                <w:lang w:val="en-US"/>
              </w:rPr>
            </w:pPr>
            <w:r w:rsidRPr="00102EFD">
              <w:rPr>
                <w:lang w:val="en-US"/>
              </w:rPr>
              <w:t>5</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5B43852" w14:textId="77777777" w:rsidR="005728DD" w:rsidRPr="00102EFD" w:rsidRDefault="005728DD" w:rsidP="00332C68">
            <w:pPr>
              <w:spacing w:before="120" w:after="120"/>
              <w:jc w:val="center"/>
              <w:rPr>
                <w:lang w:val="en-US"/>
              </w:rPr>
            </w:pPr>
            <w:r w:rsidRPr="00102EFD">
              <w:rPr>
                <w:lang w:val="en-US"/>
              </w:rPr>
              <w:t>Unsure</w:t>
            </w:r>
          </w:p>
        </w:tc>
      </w:tr>
      <w:tr w:rsidR="005728DD" w:rsidRPr="00102EFD" w14:paraId="12B034B8" w14:textId="77777777" w:rsidTr="00332C68">
        <w:tc>
          <w:tcPr>
            <w:tcW w:w="0" w:type="auto"/>
            <w:vMerge/>
            <w:tcBorders>
              <w:top w:val="single" w:sz="4" w:space="0" w:color="auto"/>
              <w:left w:val="single" w:sz="4" w:space="0" w:color="auto"/>
              <w:bottom w:val="single" w:sz="4" w:space="0" w:color="auto"/>
              <w:right w:val="single" w:sz="4" w:space="0" w:color="auto"/>
            </w:tcBorders>
            <w:vAlign w:val="center"/>
            <w:hideMark/>
          </w:tcPr>
          <w:p w14:paraId="2F89F311" w14:textId="77777777" w:rsidR="005728DD" w:rsidRPr="00102EFD" w:rsidRDefault="005728DD" w:rsidP="00332C68">
            <w:pPr>
              <w:rPr>
                <w:b/>
                <w:lang w:val="en-US"/>
              </w:rPr>
            </w:pPr>
          </w:p>
        </w:tc>
        <w:tc>
          <w:tcPr>
            <w:tcW w:w="1635"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A3E915D" w14:textId="77777777" w:rsidR="005728DD" w:rsidRPr="00102EFD" w:rsidRDefault="005728DD" w:rsidP="00332C68">
            <w:pPr>
              <w:spacing w:before="120" w:after="120"/>
              <w:jc w:val="center"/>
              <w:rPr>
                <w:lang w:val="en-US"/>
              </w:rPr>
            </w:pPr>
            <w:r w:rsidRPr="00102EFD">
              <w:rPr>
                <w:lang w:val="en-US"/>
              </w:rPr>
              <w:t>Poor</w:t>
            </w:r>
          </w:p>
        </w:tc>
        <w:tc>
          <w:tcPr>
            <w:tcW w:w="1472" w:type="dxa"/>
            <w:tcBorders>
              <w:top w:val="single" w:sz="4" w:space="0" w:color="auto"/>
              <w:left w:val="single" w:sz="4" w:space="0" w:color="auto"/>
              <w:bottom w:val="single" w:sz="4" w:space="0" w:color="auto"/>
              <w:right w:val="single" w:sz="4" w:space="0" w:color="auto"/>
            </w:tcBorders>
            <w:shd w:val="clear" w:color="auto" w:fill="FFFFFF" w:themeFill="background1"/>
          </w:tcPr>
          <w:p w14:paraId="2D5B93D9" w14:textId="77777777" w:rsidR="005728DD" w:rsidRPr="00102EFD" w:rsidRDefault="005728DD" w:rsidP="00332C68">
            <w:pPr>
              <w:spacing w:before="120" w:after="120"/>
              <w:jc w:val="center"/>
              <w:rPr>
                <w:lang w:val="en-US"/>
              </w:rPr>
            </w:pPr>
          </w:p>
        </w:tc>
        <w:tc>
          <w:tcPr>
            <w:tcW w:w="170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2D43B75C" w14:textId="77777777" w:rsidR="005728DD" w:rsidRPr="00102EFD" w:rsidRDefault="005728DD" w:rsidP="00332C68">
            <w:pPr>
              <w:spacing w:before="120" w:after="120"/>
              <w:jc w:val="center"/>
              <w:rPr>
                <w:lang w:val="en-US"/>
              </w:rPr>
            </w:pPr>
            <w:r w:rsidRPr="00102EFD">
              <w:rPr>
                <w:lang w:val="en-US"/>
              </w:rPr>
              <w:t>Neutral/OK</w:t>
            </w:r>
          </w:p>
        </w:tc>
        <w:tc>
          <w:tcPr>
            <w:tcW w:w="1472"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DE21DC" w14:textId="77777777" w:rsidR="005728DD" w:rsidRPr="00102EFD" w:rsidRDefault="005728DD" w:rsidP="00332C68">
            <w:pPr>
              <w:spacing w:before="120" w:after="120"/>
              <w:jc w:val="center"/>
              <w:rPr>
                <w:lang w:val="en-US"/>
              </w:rPr>
            </w:pPr>
          </w:p>
        </w:tc>
        <w:tc>
          <w:tcPr>
            <w:tcW w:w="165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9C5BBCD" w14:textId="77777777" w:rsidR="005728DD" w:rsidRPr="00102EFD" w:rsidRDefault="005728DD" w:rsidP="00332C68">
            <w:pPr>
              <w:spacing w:before="120" w:after="120"/>
              <w:jc w:val="center"/>
              <w:rPr>
                <w:lang w:val="en-US"/>
              </w:rPr>
            </w:pPr>
            <w:r w:rsidRPr="00102EFD">
              <w:rPr>
                <w:lang w:val="en-US"/>
              </w:rPr>
              <w:t>Excellent</w:t>
            </w:r>
          </w:p>
        </w:tc>
        <w:tc>
          <w:tcPr>
            <w:tcW w:w="1445" w:type="dxa"/>
            <w:tcBorders>
              <w:top w:val="single" w:sz="4" w:space="0" w:color="auto"/>
              <w:left w:val="single" w:sz="4" w:space="0" w:color="auto"/>
              <w:bottom w:val="single" w:sz="4" w:space="0" w:color="auto"/>
              <w:right w:val="single" w:sz="4" w:space="0" w:color="auto"/>
            </w:tcBorders>
            <w:shd w:val="clear" w:color="auto" w:fill="FFFFFF" w:themeFill="background1"/>
          </w:tcPr>
          <w:p w14:paraId="31C2A13B" w14:textId="77777777" w:rsidR="005728DD" w:rsidRPr="00102EFD" w:rsidRDefault="005728DD" w:rsidP="00332C68">
            <w:pPr>
              <w:spacing w:before="120" w:after="120"/>
              <w:jc w:val="center"/>
              <w:rPr>
                <w:lang w:val="en-US"/>
              </w:rPr>
            </w:pPr>
          </w:p>
        </w:tc>
      </w:tr>
      <w:tr w:rsidR="005728DD" w:rsidRPr="00102EFD" w14:paraId="5F19C467" w14:textId="77777777" w:rsidTr="00332C68">
        <w:tc>
          <w:tcPr>
            <w:tcW w:w="14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CE339FC" w14:textId="77777777" w:rsidR="005728DD" w:rsidRPr="00102EFD" w:rsidRDefault="005728DD" w:rsidP="00332C68">
            <w:pPr>
              <w:spacing w:before="120" w:after="120"/>
              <w:rPr>
                <w:b/>
                <w:lang w:val="en-US"/>
              </w:rPr>
            </w:pPr>
            <w:r w:rsidRPr="00102EFD">
              <w:rPr>
                <w:b/>
                <w:lang w:val="en-US"/>
              </w:rPr>
              <w:t>Notes/ideas</w:t>
            </w:r>
          </w:p>
        </w:tc>
        <w:tc>
          <w:tcPr>
            <w:tcW w:w="9382" w:type="dxa"/>
            <w:gridSpan w:val="11"/>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E05BC8" w14:textId="77777777" w:rsidR="005728DD" w:rsidRPr="00102EFD" w:rsidRDefault="009E2BCA" w:rsidP="00332C68">
            <w:pPr>
              <w:spacing w:before="120" w:after="120"/>
              <w:jc w:val="center"/>
              <w:rPr>
                <w:lang w:val="en-US"/>
              </w:rPr>
            </w:pPr>
            <w:r w:rsidRPr="00102EFD">
              <w:rPr>
                <w:lang w:val="en-US"/>
              </w:rPr>
              <w:t xml:space="preserve">Important Information regarding how student fees are used, side-bar uses potentially unknown REEF acronym </w:t>
            </w:r>
          </w:p>
          <w:p w14:paraId="7E732B68" w14:textId="77777777" w:rsidR="009E2BCA" w:rsidRPr="00102EFD" w:rsidRDefault="009E2BCA" w:rsidP="00332C68">
            <w:pPr>
              <w:spacing w:before="120" w:after="120"/>
              <w:jc w:val="center"/>
              <w:rPr>
                <w:lang w:val="en-US"/>
              </w:rPr>
            </w:pPr>
            <w:r w:rsidRPr="00102EFD">
              <w:rPr>
                <w:lang w:val="en-US"/>
              </w:rPr>
              <w:t>Side-bar links:</w:t>
            </w:r>
          </w:p>
          <w:p w14:paraId="04342270" w14:textId="1F2CBCC1" w:rsidR="009E2BCA" w:rsidRPr="00102EFD" w:rsidRDefault="009E2BCA" w:rsidP="00332C68">
            <w:pPr>
              <w:spacing w:before="120" w:after="120"/>
              <w:jc w:val="center"/>
              <w:rPr>
                <w:lang w:val="en-US"/>
              </w:rPr>
            </w:pPr>
            <w:r w:rsidRPr="00102EFD">
              <w:rPr>
                <w:lang w:val="en-US"/>
              </w:rPr>
              <w:t xml:space="preserve">Constitution PDF outlining the REEF </w:t>
            </w:r>
          </w:p>
        </w:tc>
      </w:tr>
    </w:tbl>
    <w:p w14:paraId="1DB8C704" w14:textId="77777777" w:rsidR="005728DD" w:rsidRDefault="005728DD" w:rsidP="006E1AF5"/>
    <w:sectPr w:rsidR="005728DD">
      <w:headerReference w:type="default" r:id="rId20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5209B" w14:textId="77777777" w:rsidR="00DB672F" w:rsidRDefault="00DB672F" w:rsidP="00C75A44">
      <w:pPr>
        <w:spacing w:after="0" w:line="240" w:lineRule="auto"/>
      </w:pPr>
      <w:r>
        <w:separator/>
      </w:r>
    </w:p>
  </w:endnote>
  <w:endnote w:type="continuationSeparator" w:id="0">
    <w:p w14:paraId="40615033" w14:textId="77777777" w:rsidR="00DB672F" w:rsidRDefault="00DB672F" w:rsidP="00C75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372C9" w14:textId="77777777" w:rsidR="00DB672F" w:rsidRDefault="00DB672F" w:rsidP="00C75A44">
      <w:pPr>
        <w:spacing w:after="0" w:line="240" w:lineRule="auto"/>
      </w:pPr>
      <w:r>
        <w:separator/>
      </w:r>
    </w:p>
  </w:footnote>
  <w:footnote w:type="continuationSeparator" w:id="0">
    <w:p w14:paraId="3BFA551C" w14:textId="77777777" w:rsidR="00DB672F" w:rsidRDefault="00DB672F" w:rsidP="00C75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BF820" w14:textId="269A0FB3" w:rsidR="00102EFD" w:rsidRDefault="00102EFD">
    <w:pPr>
      <w:pStyle w:val="Header"/>
    </w:pPr>
    <w:r>
      <w:rPr>
        <w:noProof/>
      </w:rPr>
      <w:drawing>
        <wp:inline distT="0" distB="0" distL="0" distR="0" wp14:anchorId="7E84CA79" wp14:editId="7AF7A84C">
          <wp:extent cx="2852928" cy="6286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p w14:paraId="3A1A85B9" w14:textId="77777777" w:rsidR="00102EFD" w:rsidRDefault="00102EF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MQOSBsbm5uampko6SsGpxcWZ+XkgBYa1AJvR2XosAAAA"/>
  </w:docVars>
  <w:rsids>
    <w:rsidRoot w:val="00C75A44"/>
    <w:rsid w:val="000352A4"/>
    <w:rsid w:val="000768C3"/>
    <w:rsid w:val="00102EFD"/>
    <w:rsid w:val="00122516"/>
    <w:rsid w:val="001D5CD8"/>
    <w:rsid w:val="00213BB2"/>
    <w:rsid w:val="00263AEB"/>
    <w:rsid w:val="002D0460"/>
    <w:rsid w:val="002D6AEB"/>
    <w:rsid w:val="00332C68"/>
    <w:rsid w:val="004453D3"/>
    <w:rsid w:val="00537313"/>
    <w:rsid w:val="005728DD"/>
    <w:rsid w:val="005E2D84"/>
    <w:rsid w:val="005E5D9C"/>
    <w:rsid w:val="006A37E3"/>
    <w:rsid w:val="006B7CD4"/>
    <w:rsid w:val="006E1AF5"/>
    <w:rsid w:val="007403C7"/>
    <w:rsid w:val="0082774B"/>
    <w:rsid w:val="00867419"/>
    <w:rsid w:val="009046C5"/>
    <w:rsid w:val="0091202E"/>
    <w:rsid w:val="00915EBA"/>
    <w:rsid w:val="009356CF"/>
    <w:rsid w:val="00945D7B"/>
    <w:rsid w:val="009A205C"/>
    <w:rsid w:val="009B23E2"/>
    <w:rsid w:val="009E2BCA"/>
    <w:rsid w:val="00A6714A"/>
    <w:rsid w:val="00AC1D41"/>
    <w:rsid w:val="00AC6985"/>
    <w:rsid w:val="00B26702"/>
    <w:rsid w:val="00B3744D"/>
    <w:rsid w:val="00BA2D69"/>
    <w:rsid w:val="00BD6AB5"/>
    <w:rsid w:val="00C75A44"/>
    <w:rsid w:val="00CD5ED5"/>
    <w:rsid w:val="00D857DF"/>
    <w:rsid w:val="00DB672F"/>
    <w:rsid w:val="00F207F8"/>
    <w:rsid w:val="00F410CB"/>
    <w:rsid w:val="00F5674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815F0B"/>
  <w15:chartTrackingRefBased/>
  <w15:docId w15:val="{EC21BD2D-CFE6-4CC7-9C90-D209ED85C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5A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5A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5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5A44"/>
  </w:style>
  <w:style w:type="paragraph" w:styleId="Footer">
    <w:name w:val="footer"/>
    <w:basedOn w:val="Normal"/>
    <w:link w:val="FooterChar"/>
    <w:uiPriority w:val="99"/>
    <w:unhideWhenUsed/>
    <w:rsid w:val="00C75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5A44"/>
  </w:style>
  <w:style w:type="character" w:styleId="Hyperlink">
    <w:name w:val="Hyperlink"/>
    <w:basedOn w:val="DefaultParagraphFont"/>
    <w:uiPriority w:val="99"/>
    <w:unhideWhenUsed/>
    <w:rsid w:val="002D0460"/>
    <w:rPr>
      <w:color w:val="0563C1" w:themeColor="hyperlink"/>
      <w:u w:val="single"/>
    </w:rPr>
  </w:style>
  <w:style w:type="character" w:styleId="UnresolvedMention">
    <w:name w:val="Unresolved Mention"/>
    <w:basedOn w:val="DefaultParagraphFont"/>
    <w:uiPriority w:val="99"/>
    <w:semiHidden/>
    <w:unhideWhenUsed/>
    <w:rsid w:val="002D04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287315">
      <w:bodyDiv w:val="1"/>
      <w:marLeft w:val="0"/>
      <w:marRight w:val="0"/>
      <w:marTop w:val="0"/>
      <w:marBottom w:val="0"/>
      <w:divBdr>
        <w:top w:val="none" w:sz="0" w:space="0" w:color="auto"/>
        <w:left w:val="none" w:sz="0" w:space="0" w:color="auto"/>
        <w:bottom w:val="none" w:sz="0" w:space="0" w:color="auto"/>
        <w:right w:val="none" w:sz="0" w:space="0" w:color="auto"/>
      </w:divBdr>
    </w:div>
    <w:div w:id="162747575">
      <w:bodyDiv w:val="1"/>
      <w:marLeft w:val="0"/>
      <w:marRight w:val="0"/>
      <w:marTop w:val="0"/>
      <w:marBottom w:val="0"/>
      <w:divBdr>
        <w:top w:val="none" w:sz="0" w:space="0" w:color="auto"/>
        <w:left w:val="none" w:sz="0" w:space="0" w:color="auto"/>
        <w:bottom w:val="none" w:sz="0" w:space="0" w:color="auto"/>
        <w:right w:val="none" w:sz="0" w:space="0" w:color="auto"/>
      </w:divBdr>
    </w:div>
    <w:div w:id="190917026">
      <w:bodyDiv w:val="1"/>
      <w:marLeft w:val="0"/>
      <w:marRight w:val="0"/>
      <w:marTop w:val="0"/>
      <w:marBottom w:val="0"/>
      <w:divBdr>
        <w:top w:val="none" w:sz="0" w:space="0" w:color="auto"/>
        <w:left w:val="none" w:sz="0" w:space="0" w:color="auto"/>
        <w:bottom w:val="none" w:sz="0" w:space="0" w:color="auto"/>
        <w:right w:val="none" w:sz="0" w:space="0" w:color="auto"/>
      </w:divBdr>
    </w:div>
    <w:div w:id="370349034">
      <w:bodyDiv w:val="1"/>
      <w:marLeft w:val="0"/>
      <w:marRight w:val="0"/>
      <w:marTop w:val="0"/>
      <w:marBottom w:val="0"/>
      <w:divBdr>
        <w:top w:val="none" w:sz="0" w:space="0" w:color="auto"/>
        <w:left w:val="none" w:sz="0" w:space="0" w:color="auto"/>
        <w:bottom w:val="none" w:sz="0" w:space="0" w:color="auto"/>
        <w:right w:val="none" w:sz="0" w:space="0" w:color="auto"/>
      </w:divBdr>
    </w:div>
    <w:div w:id="473987617">
      <w:bodyDiv w:val="1"/>
      <w:marLeft w:val="0"/>
      <w:marRight w:val="0"/>
      <w:marTop w:val="0"/>
      <w:marBottom w:val="0"/>
      <w:divBdr>
        <w:top w:val="none" w:sz="0" w:space="0" w:color="auto"/>
        <w:left w:val="none" w:sz="0" w:space="0" w:color="auto"/>
        <w:bottom w:val="none" w:sz="0" w:space="0" w:color="auto"/>
        <w:right w:val="none" w:sz="0" w:space="0" w:color="auto"/>
      </w:divBdr>
    </w:div>
    <w:div w:id="582765574">
      <w:bodyDiv w:val="1"/>
      <w:marLeft w:val="0"/>
      <w:marRight w:val="0"/>
      <w:marTop w:val="0"/>
      <w:marBottom w:val="0"/>
      <w:divBdr>
        <w:top w:val="none" w:sz="0" w:space="0" w:color="auto"/>
        <w:left w:val="none" w:sz="0" w:space="0" w:color="auto"/>
        <w:bottom w:val="none" w:sz="0" w:space="0" w:color="auto"/>
        <w:right w:val="none" w:sz="0" w:space="0" w:color="auto"/>
      </w:divBdr>
    </w:div>
    <w:div w:id="904338876">
      <w:bodyDiv w:val="1"/>
      <w:marLeft w:val="0"/>
      <w:marRight w:val="0"/>
      <w:marTop w:val="0"/>
      <w:marBottom w:val="0"/>
      <w:divBdr>
        <w:top w:val="none" w:sz="0" w:space="0" w:color="auto"/>
        <w:left w:val="none" w:sz="0" w:space="0" w:color="auto"/>
        <w:bottom w:val="none" w:sz="0" w:space="0" w:color="auto"/>
        <w:right w:val="none" w:sz="0" w:space="0" w:color="auto"/>
      </w:divBdr>
    </w:div>
    <w:div w:id="1162161159">
      <w:bodyDiv w:val="1"/>
      <w:marLeft w:val="0"/>
      <w:marRight w:val="0"/>
      <w:marTop w:val="0"/>
      <w:marBottom w:val="0"/>
      <w:divBdr>
        <w:top w:val="none" w:sz="0" w:space="0" w:color="auto"/>
        <w:left w:val="none" w:sz="0" w:space="0" w:color="auto"/>
        <w:bottom w:val="none" w:sz="0" w:space="0" w:color="auto"/>
        <w:right w:val="none" w:sz="0" w:space="0" w:color="auto"/>
      </w:divBdr>
    </w:div>
    <w:div w:id="1173641646">
      <w:bodyDiv w:val="1"/>
      <w:marLeft w:val="0"/>
      <w:marRight w:val="0"/>
      <w:marTop w:val="0"/>
      <w:marBottom w:val="0"/>
      <w:divBdr>
        <w:top w:val="none" w:sz="0" w:space="0" w:color="auto"/>
        <w:left w:val="none" w:sz="0" w:space="0" w:color="auto"/>
        <w:bottom w:val="none" w:sz="0" w:space="0" w:color="auto"/>
        <w:right w:val="none" w:sz="0" w:space="0" w:color="auto"/>
      </w:divBdr>
    </w:div>
    <w:div w:id="1575240293">
      <w:bodyDiv w:val="1"/>
      <w:marLeft w:val="0"/>
      <w:marRight w:val="0"/>
      <w:marTop w:val="0"/>
      <w:marBottom w:val="0"/>
      <w:divBdr>
        <w:top w:val="none" w:sz="0" w:space="0" w:color="auto"/>
        <w:left w:val="none" w:sz="0" w:space="0" w:color="auto"/>
        <w:bottom w:val="none" w:sz="0" w:space="0" w:color="auto"/>
        <w:right w:val="none" w:sz="0" w:space="0" w:color="auto"/>
      </w:divBdr>
    </w:div>
    <w:div w:id="1597471684">
      <w:bodyDiv w:val="1"/>
      <w:marLeft w:val="0"/>
      <w:marRight w:val="0"/>
      <w:marTop w:val="0"/>
      <w:marBottom w:val="0"/>
      <w:divBdr>
        <w:top w:val="none" w:sz="0" w:space="0" w:color="auto"/>
        <w:left w:val="none" w:sz="0" w:space="0" w:color="auto"/>
        <w:bottom w:val="none" w:sz="0" w:space="0" w:color="auto"/>
        <w:right w:val="none" w:sz="0" w:space="0" w:color="auto"/>
      </w:divBdr>
    </w:div>
    <w:div w:id="1710373676">
      <w:bodyDiv w:val="1"/>
      <w:marLeft w:val="0"/>
      <w:marRight w:val="0"/>
      <w:marTop w:val="0"/>
      <w:marBottom w:val="0"/>
      <w:divBdr>
        <w:top w:val="none" w:sz="0" w:space="0" w:color="auto"/>
        <w:left w:val="none" w:sz="0" w:space="0" w:color="auto"/>
        <w:bottom w:val="none" w:sz="0" w:space="0" w:color="auto"/>
        <w:right w:val="none" w:sz="0" w:space="0" w:color="auto"/>
      </w:divBdr>
    </w:div>
    <w:div w:id="1716661119">
      <w:bodyDiv w:val="1"/>
      <w:marLeft w:val="0"/>
      <w:marRight w:val="0"/>
      <w:marTop w:val="0"/>
      <w:marBottom w:val="0"/>
      <w:divBdr>
        <w:top w:val="none" w:sz="0" w:space="0" w:color="auto"/>
        <w:left w:val="none" w:sz="0" w:space="0" w:color="auto"/>
        <w:bottom w:val="none" w:sz="0" w:space="0" w:color="auto"/>
        <w:right w:val="none" w:sz="0" w:space="0" w:color="auto"/>
      </w:divBdr>
    </w:div>
    <w:div w:id="2064743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42.xml"/><Relationship Id="rId21" Type="http://schemas.openxmlformats.org/officeDocument/2006/relationships/hyperlink" Target="https://www.uregina.ca/engineering/students/student-resources/self-service.html" TargetMode="External"/><Relationship Id="rId42" Type="http://schemas.openxmlformats.org/officeDocument/2006/relationships/hyperlink" Target="https://www.uregina.ca/engineering/about-us/index.html" TargetMode="External"/><Relationship Id="rId63" Type="http://schemas.openxmlformats.org/officeDocument/2006/relationships/image" Target="media/image17.png"/><Relationship Id="rId84" Type="http://schemas.openxmlformats.org/officeDocument/2006/relationships/hyperlink" Target="http://www.engineerscanada.ca/" TargetMode="External"/><Relationship Id="rId138" Type="http://schemas.openxmlformats.org/officeDocument/2006/relationships/image" Target="media/image29.png"/><Relationship Id="rId159" Type="http://schemas.openxmlformats.org/officeDocument/2006/relationships/customXml" Target="ink/ink60.xml"/><Relationship Id="rId170" Type="http://schemas.openxmlformats.org/officeDocument/2006/relationships/customXml" Target="ink/ink65.xml"/><Relationship Id="rId191" Type="http://schemas.openxmlformats.org/officeDocument/2006/relationships/image" Target="media/image46.png"/><Relationship Id="rId205" Type="http://schemas.openxmlformats.org/officeDocument/2006/relationships/customXml" Target="ink/ink81.xml"/><Relationship Id="rId107" Type="http://schemas.openxmlformats.org/officeDocument/2006/relationships/image" Target="media/image120.png"/><Relationship Id="rId11" Type="http://schemas.openxmlformats.org/officeDocument/2006/relationships/image" Target="media/image110.png"/><Relationship Id="rId32" Type="http://schemas.openxmlformats.org/officeDocument/2006/relationships/customXml" Target="ink/ink11.xml"/><Relationship Id="rId37" Type="http://schemas.openxmlformats.org/officeDocument/2006/relationships/image" Target="media/image8.png"/><Relationship Id="rId53" Type="http://schemas.openxmlformats.org/officeDocument/2006/relationships/customXml" Target="ink/ink18.xml"/><Relationship Id="rId58" Type="http://schemas.openxmlformats.org/officeDocument/2006/relationships/hyperlink" Target="https://www.uregina.ca/engineering/students/student-resources/index.html" TargetMode="External"/><Relationship Id="rId74" Type="http://schemas.openxmlformats.org/officeDocument/2006/relationships/image" Target="media/image21.png"/><Relationship Id="rId79" Type="http://schemas.openxmlformats.org/officeDocument/2006/relationships/customXml" Target="ink/ink27.xml"/><Relationship Id="rId102" Type="http://schemas.openxmlformats.org/officeDocument/2006/relationships/hyperlink" Target="https://www.uregina.ca/engineering/students/Program%20Requirements/index.html" TargetMode="External"/><Relationship Id="rId123" Type="http://schemas.openxmlformats.org/officeDocument/2006/relationships/customXml" Target="ink/ink45.xml"/><Relationship Id="rId128" Type="http://schemas.openxmlformats.org/officeDocument/2006/relationships/customXml" Target="ink/ink47.xml"/><Relationship Id="rId144" Type="http://schemas.openxmlformats.org/officeDocument/2006/relationships/image" Target="media/image30.png"/><Relationship Id="rId149" Type="http://schemas.openxmlformats.org/officeDocument/2006/relationships/image" Target="media/image31.png"/><Relationship Id="rId5" Type="http://schemas.openxmlformats.org/officeDocument/2006/relationships/endnotes" Target="endnotes.xml"/><Relationship Id="rId90" Type="http://schemas.openxmlformats.org/officeDocument/2006/relationships/hyperlink" Target="https://www.uregina.ca/engineering/about-us/advisory-board.html" TargetMode="External"/><Relationship Id="rId95" Type="http://schemas.openxmlformats.org/officeDocument/2006/relationships/customXml" Target="ink/ink33.xml"/><Relationship Id="rId160" Type="http://schemas.openxmlformats.org/officeDocument/2006/relationships/image" Target="media/image35.png"/><Relationship Id="rId165" Type="http://schemas.openxmlformats.org/officeDocument/2006/relationships/hyperlink" Target="https://www.uregina.ca/engineering/research/editors.html" TargetMode="External"/><Relationship Id="rId181" Type="http://schemas.openxmlformats.org/officeDocument/2006/relationships/customXml" Target="ink/ink70.xml"/><Relationship Id="rId186" Type="http://schemas.openxmlformats.org/officeDocument/2006/relationships/image" Target="media/image44.png"/><Relationship Id="rId211" Type="http://schemas.openxmlformats.org/officeDocument/2006/relationships/theme" Target="theme/theme1.xml"/><Relationship Id="rId22" Type="http://schemas.openxmlformats.org/officeDocument/2006/relationships/customXml" Target="ink/ink6.xml"/><Relationship Id="rId27" Type="http://schemas.openxmlformats.org/officeDocument/2006/relationships/image" Target="media/image310.png"/><Relationship Id="rId43" Type="http://schemas.openxmlformats.org/officeDocument/2006/relationships/customXml" Target="ink/ink15.xml"/><Relationship Id="rId48" Type="http://schemas.openxmlformats.org/officeDocument/2006/relationships/hyperlink" Target="https://www.uregina.ca/engineering/about-us/accreditation.html" TargetMode="External"/><Relationship Id="rId64" Type="http://schemas.openxmlformats.org/officeDocument/2006/relationships/customXml" Target="ink/ink22.xml"/><Relationship Id="rId69" Type="http://schemas.openxmlformats.org/officeDocument/2006/relationships/image" Target="media/image19.png"/><Relationship Id="rId113" Type="http://schemas.openxmlformats.org/officeDocument/2006/relationships/customXml" Target="ink/ink40.xml"/><Relationship Id="rId118" Type="http://schemas.openxmlformats.org/officeDocument/2006/relationships/image" Target="media/image200.png"/><Relationship Id="rId134" Type="http://schemas.openxmlformats.org/officeDocument/2006/relationships/image" Target="media/image27.png"/><Relationship Id="rId139" Type="http://schemas.openxmlformats.org/officeDocument/2006/relationships/customXml" Target="ink/ink52.xml"/><Relationship Id="rId80" Type="http://schemas.openxmlformats.org/officeDocument/2006/relationships/image" Target="media/image23.png"/><Relationship Id="rId85" Type="http://schemas.openxmlformats.org/officeDocument/2006/relationships/hyperlink" Target="http://www.apegs.ca/Portal/Pages/Home-Page" TargetMode="External"/><Relationship Id="rId150" Type="http://schemas.openxmlformats.org/officeDocument/2006/relationships/customXml" Target="ink/ink56.xml"/><Relationship Id="rId155" Type="http://schemas.openxmlformats.org/officeDocument/2006/relationships/customXml" Target="ink/ink58.xml"/><Relationship Id="rId171" Type="http://schemas.openxmlformats.org/officeDocument/2006/relationships/image" Target="media/image39.png"/><Relationship Id="rId176" Type="http://schemas.openxmlformats.org/officeDocument/2006/relationships/image" Target="media/image400.png"/><Relationship Id="rId192" Type="http://schemas.openxmlformats.org/officeDocument/2006/relationships/customXml" Target="ink/ink75.xml"/><Relationship Id="rId197" Type="http://schemas.openxmlformats.org/officeDocument/2006/relationships/hyperlink" Target="https://www.uregina.ca/engineering/iron-ring.html" TargetMode="External"/><Relationship Id="rId206" Type="http://schemas.openxmlformats.org/officeDocument/2006/relationships/image" Target="media/image52.png"/><Relationship Id="rId201" Type="http://schemas.openxmlformats.org/officeDocument/2006/relationships/image" Target="media/image50.png"/><Relationship Id="rId12" Type="http://schemas.openxmlformats.org/officeDocument/2006/relationships/customXml" Target="ink/ink4.xml"/><Relationship Id="rId17" Type="http://schemas.openxmlformats.org/officeDocument/2006/relationships/hyperlink" Target="https://www.uregina.ca/engineering/assets/docs/doc/Assignment%20Title%20Page%20Template.docx" TargetMode="External"/><Relationship Id="rId33" Type="http://schemas.openxmlformats.org/officeDocument/2006/relationships/image" Target="media/image7.png"/><Relationship Id="rId38" Type="http://schemas.openxmlformats.org/officeDocument/2006/relationships/customXml" Target="ink/ink13.xml"/><Relationship Id="rId59" Type="http://schemas.openxmlformats.org/officeDocument/2006/relationships/customXml" Target="ink/ink20.xml"/><Relationship Id="rId103" Type="http://schemas.openxmlformats.org/officeDocument/2006/relationships/hyperlink" Target="https://www.uregina.ca/engineering/academic-professional-integrity/index.html" TargetMode="External"/><Relationship Id="rId108" Type="http://schemas.openxmlformats.org/officeDocument/2006/relationships/customXml" Target="ink/ink38.xml"/><Relationship Id="rId124" Type="http://schemas.openxmlformats.org/officeDocument/2006/relationships/image" Target="media/image230.png"/><Relationship Id="rId129" Type="http://schemas.openxmlformats.org/officeDocument/2006/relationships/image" Target="media/image250.png"/><Relationship Id="rId54" Type="http://schemas.openxmlformats.org/officeDocument/2006/relationships/image" Target="media/image14.png"/><Relationship Id="rId70" Type="http://schemas.openxmlformats.org/officeDocument/2006/relationships/hyperlink" Target="https://www.uregina.ca/engineering/about-us/strategic-plan.html" TargetMode="External"/><Relationship Id="rId75" Type="http://schemas.openxmlformats.org/officeDocument/2006/relationships/hyperlink" Target="https://www.uregina.ca/engineering/assets/docs/pdf/Strategic-Plan_vF_June-28-2012_sm.pdf" TargetMode="External"/><Relationship Id="rId91" Type="http://schemas.openxmlformats.org/officeDocument/2006/relationships/customXml" Target="ink/ink31.xml"/><Relationship Id="rId96" Type="http://schemas.openxmlformats.org/officeDocument/2006/relationships/image" Target="media/image80.png"/><Relationship Id="rId140" Type="http://schemas.openxmlformats.org/officeDocument/2006/relationships/image" Target="media/image290.png"/><Relationship Id="rId145" Type="http://schemas.openxmlformats.org/officeDocument/2006/relationships/customXml" Target="ink/ink54.xml"/><Relationship Id="rId161" Type="http://schemas.openxmlformats.org/officeDocument/2006/relationships/customXml" Target="ink/ink61.xml"/><Relationship Id="rId166" Type="http://schemas.openxmlformats.org/officeDocument/2006/relationships/customXml" Target="ink/ink63.xml"/><Relationship Id="rId182" Type="http://schemas.openxmlformats.org/officeDocument/2006/relationships/image" Target="media/image42.png"/><Relationship Id="rId187" Type="http://schemas.openxmlformats.org/officeDocument/2006/relationships/customXml" Target="ink/ink73.xml"/><Relationship Id="rId1" Type="http://schemas.openxmlformats.org/officeDocument/2006/relationships/styles" Target="styles.xml"/><Relationship Id="rId6" Type="http://schemas.openxmlformats.org/officeDocument/2006/relationships/customXml" Target="ink/ink1.xml"/><Relationship Id="rId23" Type="http://schemas.openxmlformats.org/officeDocument/2006/relationships/image" Target="media/image4.png"/><Relationship Id="rId28" Type="http://schemas.openxmlformats.org/officeDocument/2006/relationships/customXml" Target="ink/ink9.xml"/><Relationship Id="rId49" Type="http://schemas.openxmlformats.org/officeDocument/2006/relationships/hyperlink" Target="http://www.apegs.ca/" TargetMode="External"/><Relationship Id="rId114" Type="http://schemas.openxmlformats.org/officeDocument/2006/relationships/image" Target="media/image150.png"/><Relationship Id="rId119" Type="http://schemas.openxmlformats.org/officeDocument/2006/relationships/customXml" Target="ink/ink43.xml"/><Relationship Id="rId44" Type="http://schemas.openxmlformats.org/officeDocument/2006/relationships/image" Target="media/image11.png"/><Relationship Id="rId60" Type="http://schemas.openxmlformats.org/officeDocument/2006/relationships/image" Target="media/image16.png"/><Relationship Id="rId65" Type="http://schemas.openxmlformats.org/officeDocument/2006/relationships/image" Target="media/image18.png"/><Relationship Id="rId81" Type="http://schemas.openxmlformats.org/officeDocument/2006/relationships/customXml" Target="ink/ink28.xml"/><Relationship Id="rId86" Type="http://schemas.openxmlformats.org/officeDocument/2006/relationships/customXml" Target="ink/ink29.xml"/><Relationship Id="rId130" Type="http://schemas.openxmlformats.org/officeDocument/2006/relationships/customXml" Target="ink/ink48.xml"/><Relationship Id="rId135" Type="http://schemas.openxmlformats.org/officeDocument/2006/relationships/customXml" Target="ink/ink50.xml"/><Relationship Id="rId151" Type="http://schemas.openxmlformats.org/officeDocument/2006/relationships/image" Target="media/image32.png"/><Relationship Id="rId156" Type="http://schemas.openxmlformats.org/officeDocument/2006/relationships/image" Target="media/image33.png"/><Relationship Id="rId177" Type="http://schemas.openxmlformats.org/officeDocument/2006/relationships/customXml" Target="ink/ink68.xml"/><Relationship Id="rId198" Type="http://schemas.openxmlformats.org/officeDocument/2006/relationships/customXml" Target="ink/ink78.xml"/><Relationship Id="rId172" Type="http://schemas.openxmlformats.org/officeDocument/2006/relationships/hyperlink" Target="https://www.uregina.ca/engineering/co-op.html" TargetMode="External"/><Relationship Id="rId193" Type="http://schemas.openxmlformats.org/officeDocument/2006/relationships/customXml" Target="ink/ink76.xml"/><Relationship Id="rId202" Type="http://schemas.openxmlformats.org/officeDocument/2006/relationships/customXml" Target="ink/ink80.xml"/><Relationship Id="rId207" Type="http://schemas.openxmlformats.org/officeDocument/2006/relationships/customXml" Target="ink/ink82.xml"/><Relationship Id="rId13" Type="http://schemas.openxmlformats.org/officeDocument/2006/relationships/image" Target="media/image3.png"/><Relationship Id="rId18" Type="http://schemas.openxmlformats.org/officeDocument/2006/relationships/hyperlink" Target="https://www.uregina.ca/engineering/students/forms/index.html" TargetMode="External"/><Relationship Id="rId39" Type="http://schemas.openxmlformats.org/officeDocument/2006/relationships/image" Target="media/image9.png"/><Relationship Id="rId109" Type="http://schemas.openxmlformats.org/officeDocument/2006/relationships/image" Target="media/image130.png"/><Relationship Id="rId34" Type="http://schemas.openxmlformats.org/officeDocument/2006/relationships/hyperlink" Target="https://www.uregina.ca/external/communications/feature-stories/current/2017/08-04.html" TargetMode="External"/><Relationship Id="rId50" Type="http://schemas.openxmlformats.org/officeDocument/2006/relationships/hyperlink" Target="http://www.engineerscanada.ca/" TargetMode="External"/><Relationship Id="rId55" Type="http://schemas.openxmlformats.org/officeDocument/2006/relationships/customXml" Target="ink/ink19.xml"/><Relationship Id="rId76" Type="http://schemas.openxmlformats.org/officeDocument/2006/relationships/customXml" Target="ink/ink26.xml"/><Relationship Id="rId97" Type="http://schemas.openxmlformats.org/officeDocument/2006/relationships/hyperlink" Target="https://www.uregina.ca/engineering/academic-professional-integrity/index.html" TargetMode="External"/><Relationship Id="rId104" Type="http://schemas.openxmlformats.org/officeDocument/2006/relationships/customXml" Target="ink/ink36.xml"/><Relationship Id="rId120" Type="http://schemas.openxmlformats.org/officeDocument/2006/relationships/image" Target="media/image211.png"/><Relationship Id="rId125" Type="http://schemas.openxmlformats.org/officeDocument/2006/relationships/hyperlink" Target="https://www.uregina.ca/engineering/newsletter/index.html" TargetMode="External"/><Relationship Id="rId141" Type="http://schemas.openxmlformats.org/officeDocument/2006/relationships/hyperlink" Target="https://www.uregina.ca/engineering/students/Program%20Requirements/index.html" TargetMode="External"/><Relationship Id="rId146" Type="http://schemas.openxmlformats.org/officeDocument/2006/relationships/image" Target="media/image300.png"/><Relationship Id="rId167" Type="http://schemas.openxmlformats.org/officeDocument/2006/relationships/image" Target="media/image37.png"/><Relationship Id="rId188" Type="http://schemas.openxmlformats.org/officeDocument/2006/relationships/image" Target="media/image45.png"/><Relationship Id="rId7" Type="http://schemas.openxmlformats.org/officeDocument/2006/relationships/image" Target="media/image1.png"/><Relationship Id="rId71" Type="http://schemas.openxmlformats.org/officeDocument/2006/relationships/customXml" Target="ink/ink24.xml"/><Relationship Id="rId92" Type="http://schemas.openxmlformats.org/officeDocument/2006/relationships/image" Target="media/image60.png"/><Relationship Id="rId162" Type="http://schemas.openxmlformats.org/officeDocument/2006/relationships/image" Target="media/image350.png"/><Relationship Id="rId183" Type="http://schemas.openxmlformats.org/officeDocument/2006/relationships/customXml" Target="ink/ink71.xml"/><Relationship Id="rId2" Type="http://schemas.openxmlformats.org/officeDocument/2006/relationships/settings" Target="settings.xml"/><Relationship Id="rId29" Type="http://schemas.openxmlformats.org/officeDocument/2006/relationships/image" Target="media/image6.png"/><Relationship Id="rId24" Type="http://schemas.openxmlformats.org/officeDocument/2006/relationships/customXml" Target="ink/ink7.xml"/><Relationship Id="rId40" Type="http://schemas.openxmlformats.org/officeDocument/2006/relationships/customXml" Target="ink/ink14.xml"/><Relationship Id="rId45" Type="http://schemas.openxmlformats.org/officeDocument/2006/relationships/customXml" Target="ink/ink16.xml"/><Relationship Id="rId66" Type="http://schemas.openxmlformats.org/officeDocument/2006/relationships/hyperlink" Target="https://www.uregina.ca/engineering/assets/docs/pdf/Strategic-Plan_vF_June-28-2012_sm.pdf" TargetMode="External"/><Relationship Id="rId87" Type="http://schemas.openxmlformats.org/officeDocument/2006/relationships/image" Target="media/image25.png"/><Relationship Id="rId110" Type="http://schemas.openxmlformats.org/officeDocument/2006/relationships/customXml" Target="ink/ink39.xml"/><Relationship Id="rId115" Type="http://schemas.openxmlformats.org/officeDocument/2006/relationships/customXml" Target="ink/ink41.xml"/><Relationship Id="rId131" Type="http://schemas.openxmlformats.org/officeDocument/2006/relationships/image" Target="media/image26.png"/><Relationship Id="rId136" Type="http://schemas.openxmlformats.org/officeDocument/2006/relationships/image" Target="media/image28.png"/><Relationship Id="rId157" Type="http://schemas.openxmlformats.org/officeDocument/2006/relationships/customXml" Target="ink/ink59.xml"/><Relationship Id="rId178" Type="http://schemas.openxmlformats.org/officeDocument/2006/relationships/image" Target="media/image41.png"/><Relationship Id="rId61" Type="http://schemas.openxmlformats.org/officeDocument/2006/relationships/hyperlink" Target="https://www.uregina.ca/engineering/about-us/mission-vision.html" TargetMode="External"/><Relationship Id="rId82" Type="http://schemas.openxmlformats.org/officeDocument/2006/relationships/image" Target="media/image24.png"/><Relationship Id="rId152" Type="http://schemas.openxmlformats.org/officeDocument/2006/relationships/customXml" Target="ink/ink57.xml"/><Relationship Id="rId173" Type="http://schemas.openxmlformats.org/officeDocument/2006/relationships/customXml" Target="ink/ink66.xml"/><Relationship Id="rId194" Type="http://schemas.openxmlformats.org/officeDocument/2006/relationships/image" Target="media/image47.png"/><Relationship Id="rId199" Type="http://schemas.openxmlformats.org/officeDocument/2006/relationships/image" Target="media/image49.png"/><Relationship Id="rId203" Type="http://schemas.openxmlformats.org/officeDocument/2006/relationships/image" Target="media/image51.png"/><Relationship Id="rId208" Type="http://schemas.openxmlformats.org/officeDocument/2006/relationships/image" Target="media/image520.png"/><Relationship Id="rId19" Type="http://schemas.openxmlformats.org/officeDocument/2006/relationships/hyperlink" Target="http://www.uregina.ca/student/registrar/registration/academic-schedule.html" TargetMode="External"/><Relationship Id="rId14" Type="http://schemas.openxmlformats.org/officeDocument/2006/relationships/customXml" Target="ink/ink5.xml"/><Relationship Id="rId30" Type="http://schemas.openxmlformats.org/officeDocument/2006/relationships/customXml" Target="ink/ink10.xml"/><Relationship Id="rId35" Type="http://schemas.openxmlformats.org/officeDocument/2006/relationships/hyperlink" Target="https://www.uregina.ca/external/communications/feature-stories/current/2015/fs-04242015.html" TargetMode="External"/><Relationship Id="rId56" Type="http://schemas.openxmlformats.org/officeDocument/2006/relationships/image" Target="media/image15.png"/><Relationship Id="rId77" Type="http://schemas.openxmlformats.org/officeDocument/2006/relationships/image" Target="media/image22.png"/><Relationship Id="rId100" Type="http://schemas.openxmlformats.org/officeDocument/2006/relationships/customXml" Target="ink/ink35.xml"/><Relationship Id="rId105" Type="http://schemas.openxmlformats.org/officeDocument/2006/relationships/image" Target="media/image111.png"/><Relationship Id="rId126" Type="http://schemas.openxmlformats.org/officeDocument/2006/relationships/customXml" Target="ink/ink46.xml"/><Relationship Id="rId147" Type="http://schemas.openxmlformats.org/officeDocument/2006/relationships/hyperlink" Target="https://www.uregina.ca/engineering/for-faculty-staff.html" TargetMode="External"/><Relationship Id="rId168" Type="http://schemas.openxmlformats.org/officeDocument/2006/relationships/customXml" Target="ink/ink64.xml"/><Relationship Id="rId8" Type="http://schemas.openxmlformats.org/officeDocument/2006/relationships/customXml" Target="ink/ink2.xml"/><Relationship Id="rId51" Type="http://schemas.openxmlformats.org/officeDocument/2006/relationships/customXml" Target="ink/ink17.xml"/><Relationship Id="rId72" Type="http://schemas.openxmlformats.org/officeDocument/2006/relationships/image" Target="media/image20.png"/><Relationship Id="rId93" Type="http://schemas.openxmlformats.org/officeDocument/2006/relationships/customXml" Target="ink/ink32.xml"/><Relationship Id="rId98" Type="http://schemas.openxmlformats.org/officeDocument/2006/relationships/customXml" Target="ink/ink34.xml"/><Relationship Id="rId121" Type="http://schemas.openxmlformats.org/officeDocument/2006/relationships/customXml" Target="ink/ink44.xml"/><Relationship Id="rId142" Type="http://schemas.openxmlformats.org/officeDocument/2006/relationships/hyperlink" Target="https://www.uregina.ca/engineering/students/student-resources/index.html" TargetMode="External"/><Relationship Id="rId163" Type="http://schemas.openxmlformats.org/officeDocument/2006/relationships/customXml" Target="ink/ink62.xml"/><Relationship Id="rId184" Type="http://schemas.openxmlformats.org/officeDocument/2006/relationships/image" Target="media/image43.png"/><Relationship Id="rId189" Type="http://schemas.openxmlformats.org/officeDocument/2006/relationships/hyperlink" Target="https://www.uregina.ca/engineering/safety.html" TargetMode="External"/><Relationship Id="rId3" Type="http://schemas.openxmlformats.org/officeDocument/2006/relationships/webSettings" Target="webSettings.xml"/><Relationship Id="rId25" Type="http://schemas.openxmlformats.org/officeDocument/2006/relationships/image" Target="media/image5.png"/><Relationship Id="rId46" Type="http://schemas.openxmlformats.org/officeDocument/2006/relationships/image" Target="media/image12.png"/><Relationship Id="rId67" Type="http://schemas.openxmlformats.org/officeDocument/2006/relationships/hyperlink" Target="http://www.uregina.ca/strategic-plan/2009-14-strategic-plan.html" TargetMode="External"/><Relationship Id="rId116" Type="http://schemas.openxmlformats.org/officeDocument/2006/relationships/image" Target="media/image160.png"/><Relationship Id="rId137" Type="http://schemas.openxmlformats.org/officeDocument/2006/relationships/customXml" Target="ink/ink51.xml"/><Relationship Id="rId158" Type="http://schemas.openxmlformats.org/officeDocument/2006/relationships/image" Target="media/image34.png"/><Relationship Id="rId20" Type="http://schemas.openxmlformats.org/officeDocument/2006/relationships/hyperlink" Target="https://www.uregina.ca/engineering/students/student-resources/self-service.html" TargetMode="External"/><Relationship Id="rId41" Type="http://schemas.openxmlformats.org/officeDocument/2006/relationships/image" Target="media/image10.png"/><Relationship Id="rId62" Type="http://schemas.openxmlformats.org/officeDocument/2006/relationships/customXml" Target="ink/ink21.xml"/><Relationship Id="rId83" Type="http://schemas.openxmlformats.org/officeDocument/2006/relationships/hyperlink" Target="http://www.engineerscanada.ca/accreditation" TargetMode="External"/><Relationship Id="rId88" Type="http://schemas.openxmlformats.org/officeDocument/2006/relationships/customXml" Target="ink/ink30.xml"/><Relationship Id="rId111" Type="http://schemas.openxmlformats.org/officeDocument/2006/relationships/image" Target="media/image140.png"/><Relationship Id="rId132" Type="http://schemas.openxmlformats.org/officeDocument/2006/relationships/hyperlink" Target="https://www.uregina.ca/engineering/parents.html" TargetMode="External"/><Relationship Id="rId153" Type="http://schemas.openxmlformats.org/officeDocument/2006/relationships/image" Target="media/image320.png"/><Relationship Id="rId174" Type="http://schemas.openxmlformats.org/officeDocument/2006/relationships/image" Target="media/image40.png"/><Relationship Id="rId179" Type="http://schemas.openxmlformats.org/officeDocument/2006/relationships/customXml" Target="ink/ink69.xml"/><Relationship Id="rId195" Type="http://schemas.openxmlformats.org/officeDocument/2006/relationships/customXml" Target="ink/ink77.xml"/><Relationship Id="rId209" Type="http://schemas.openxmlformats.org/officeDocument/2006/relationships/header" Target="header1.xml"/><Relationship Id="rId190" Type="http://schemas.openxmlformats.org/officeDocument/2006/relationships/customXml" Target="ink/ink74.xml"/><Relationship Id="rId204" Type="http://schemas.openxmlformats.org/officeDocument/2006/relationships/hyperlink" Target="https://www.uregina.ca/engineering/reef/index.html" TargetMode="External"/><Relationship Id="rId15" Type="http://schemas.openxmlformats.org/officeDocument/2006/relationships/image" Target="media/image210.png"/><Relationship Id="rId36" Type="http://schemas.openxmlformats.org/officeDocument/2006/relationships/customXml" Target="ink/ink12.xml"/><Relationship Id="rId57" Type="http://schemas.openxmlformats.org/officeDocument/2006/relationships/hyperlink" Target="https://www.uregina.ca/engineering/students/Program%20Requirements/index.html" TargetMode="External"/><Relationship Id="rId106" Type="http://schemas.openxmlformats.org/officeDocument/2006/relationships/customXml" Target="ink/ink37.xml"/><Relationship Id="rId127" Type="http://schemas.openxmlformats.org/officeDocument/2006/relationships/image" Target="media/image240.png"/><Relationship Id="rId10" Type="http://schemas.openxmlformats.org/officeDocument/2006/relationships/customXml" Target="ink/ink3.xml"/><Relationship Id="rId31" Type="http://schemas.openxmlformats.org/officeDocument/2006/relationships/image" Target="media/image410.png"/><Relationship Id="rId52" Type="http://schemas.openxmlformats.org/officeDocument/2006/relationships/image" Target="media/image13.png"/><Relationship Id="rId73" Type="http://schemas.openxmlformats.org/officeDocument/2006/relationships/customXml" Target="ink/ink25.xml"/><Relationship Id="rId78" Type="http://schemas.openxmlformats.org/officeDocument/2006/relationships/hyperlink" Target="https://www.uregina.ca/engineering/about-us/accreditation.html" TargetMode="External"/><Relationship Id="rId94" Type="http://schemas.openxmlformats.org/officeDocument/2006/relationships/image" Target="media/image70.png"/><Relationship Id="rId99" Type="http://schemas.openxmlformats.org/officeDocument/2006/relationships/image" Target="media/image90.png"/><Relationship Id="rId101" Type="http://schemas.openxmlformats.org/officeDocument/2006/relationships/image" Target="media/image100.png"/><Relationship Id="rId122" Type="http://schemas.openxmlformats.org/officeDocument/2006/relationships/image" Target="media/image220.png"/><Relationship Id="rId143" Type="http://schemas.openxmlformats.org/officeDocument/2006/relationships/customXml" Target="ink/ink53.xml"/><Relationship Id="rId148" Type="http://schemas.openxmlformats.org/officeDocument/2006/relationships/customXml" Target="ink/ink55.xml"/><Relationship Id="rId164" Type="http://schemas.openxmlformats.org/officeDocument/2006/relationships/image" Target="media/image36.png"/><Relationship Id="rId169" Type="http://schemas.openxmlformats.org/officeDocument/2006/relationships/image" Target="media/image38.png"/><Relationship Id="rId185" Type="http://schemas.openxmlformats.org/officeDocument/2006/relationships/customXml" Target="ink/ink72.xml"/><Relationship Id="rId4" Type="http://schemas.openxmlformats.org/officeDocument/2006/relationships/footnotes" Target="footnotes.xml"/><Relationship Id="rId9" Type="http://schemas.openxmlformats.org/officeDocument/2006/relationships/image" Target="media/image2.png"/><Relationship Id="rId180" Type="http://schemas.openxmlformats.org/officeDocument/2006/relationships/image" Target="media/image411.png"/><Relationship Id="rId210" Type="http://schemas.openxmlformats.org/officeDocument/2006/relationships/fontTable" Target="fontTable.xml"/><Relationship Id="rId26" Type="http://schemas.openxmlformats.org/officeDocument/2006/relationships/customXml" Target="ink/ink8.xml"/><Relationship Id="rId47" Type="http://schemas.openxmlformats.org/officeDocument/2006/relationships/hyperlink" Target="http://www.uregina.ca/profile/index.html" TargetMode="External"/><Relationship Id="rId68" Type="http://schemas.openxmlformats.org/officeDocument/2006/relationships/customXml" Target="ink/ink23.xml"/><Relationship Id="rId89" Type="http://schemas.openxmlformats.org/officeDocument/2006/relationships/image" Target="media/image53.png"/><Relationship Id="rId112" Type="http://schemas.openxmlformats.org/officeDocument/2006/relationships/hyperlink" Target="https://www.uregina.ca/engineering/academic-professional-integrity/integrity-resources.html" TargetMode="External"/><Relationship Id="rId133" Type="http://schemas.openxmlformats.org/officeDocument/2006/relationships/customXml" Target="ink/ink49.xml"/><Relationship Id="rId154" Type="http://schemas.openxmlformats.org/officeDocument/2006/relationships/hyperlink" Target="https://www.uregina.ca/engineering/students/forms/index.html" TargetMode="External"/><Relationship Id="rId175" Type="http://schemas.openxmlformats.org/officeDocument/2006/relationships/customXml" Target="ink/ink67.xml"/><Relationship Id="rId196" Type="http://schemas.openxmlformats.org/officeDocument/2006/relationships/image" Target="media/image48.png"/><Relationship Id="rId200" Type="http://schemas.openxmlformats.org/officeDocument/2006/relationships/customXml" Target="ink/ink79.xml"/><Relationship Id="rId16" Type="http://schemas.openxmlformats.org/officeDocument/2006/relationships/hyperlink" Target="https://www.uregina.ca/engineering/students/advising.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3.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0:53.01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956 0,'-452'0,"433"1,-1 1,1 1,-18 5,17-3,-2-1,1-2,-5 1,-150-5,87-1,-70 8,88 7,51-7,0-1,0-2,-8 1,-81-4,55-1,-47 5,30 10,52-9,0 0,-1-1,-10 0,-261-4,269 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20:09.78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484 0,'-2'5,"0"0,-1 0,0 0,0 0,0-1,0 1,-1-1,0 0,0 0,0 0,-3 1,-3 6,2-5,1-1,-1 0,0 0,0 0,-1-1,1 0,-1 0,0-1,0-1,0 1,0-1,-1-1,1 0,-2 0,-6 1,0 2,0 0,-12 4,9-1,0-1,0-1,0-1,-1-1,1-1,-6 0,-129-4,57-1,-616 3,684-2,-1 0,-28-8,28 4,0 2,-25 0,-341 5,374 0,1 1,0 2,-12 2,-51 8,-9-1,66-8,-1-1,1-1,-3-1,-22-2,3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09.54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803 87,'-1'-3,"1"1,-1-1,0 0,0 0,0 1,0-1,0 0,-1 1,1-1,-1 1,0 0,0-1,0 1,0 0,0 0,0 0,0 1,-3-2,0-1,-1 0,0 0,-1 0,1 1,0 0,-1 1,-1-1,-21-2,0 1,0 1,0 2,0 1,0 1,-3 2,-53 0,-1661-3,1726 1,0 1,0 1,-15 4,14-2,-1-1,0-1,-2-1,-129-4,75 0,-62 6,32 19,87-2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11.99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911 133,'-1'-3,"0"1,0-1,0 1,0-1,0 0,0 1,-1 0,0-1,1 1,-1 0,0 0,0 0,0 0,0 0,0 0,-1 1,1-1,-1 1,0-1,-49-24,13 15,-1 3,0 1,0 1,-33 1,47 3,-64-10,55 7,0 1,-17 0,-1245 5,1277 0,0 1,0 1,-15 4,14-2,-1-1,0-1,-2-1,-65-2,53-1,0 1,0 2,0 1,-33 8,40-5,0-2,-1-1,1-2,-15-1,14 0,0 1,0 1,0 2,-7 2,8-1,0-1,-20 1,18-3,1 1,-13 4,21-2,3-2</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13.57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221 0,'-1113'0,"1098"1,0 1,0 0,0 1,-13 5,27-8,-17 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15.97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055 0,'-34'3,"0"1,0 2,0 1,1 2,0 1,-21 10,-3 0,-27 4,67-20,-16 4,0-1,-1-2,0-1,-2-2,13 0,0 1,1 0,-3 2,-66 8,54-13,7 0,0 2,0 0,0 2,-10 4,-28 2,46-9</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18.54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256 30,'-16'-1,"0"0,0-2,0 0,-5-2,-52-8,-391 9,237 7,-222-3,429 1,1 1,-1 1,-16 5,15-3,0-1,0-2,-6 1,-13-2,9-1,0 1,0 2,0 1,-1 2,-18 4,27-6,-1 1,1 2,-11 4,-177 69,109-47,8-2,78-25</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22.66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162 0,'-769'0,"754"1,0 1,-1 1,1 0,0 0,1 2,-14 5,13-4,-1-1,1 0,-1-1,0-1,0-1,-8 1,-109-4,11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26.81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997 0,'-2912'0,"2903"0,-1 1,1 0,-1 0,1 1,0 1,-3 0,-5 3</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28.98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3198 30,'-17'-1,"-1"-1,1 0,-15-5,-34-5,-53 7,-46 6,42 0,103 0,1 1,-1 1,-16 5,15-3,0-1,-1-1,-4-1,-621 0,314-5,314 2,-1-1,1-1,-18-5,17 4,-1 0,0 1,-6 1,-655 0,331 4,332-1,-1 1,1 1,-18 5,17-3,-1-1,-1-2,-4 1,-26-3,29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32.06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3203 27,'-1165'0,"1133"-1,1-2,-26-6,25 3,0 2,-23 0,-580 5,615 1,-1 0,0 1,1 1,0 2,0-1,0 2,-76 19,-140 24,24 0,24 6,-23-4,150-33,43-1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0:55.65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505 34,'-37'0,"0"1,0-1,0-3,0 0,-28-8,20 4,0 1,0 3,0 1,-1 3,-8 2,-53 0,-316-3,397 2,1 1,-1 1,1 2,0 0,-7 4,-48 11,49-14,1 0,1-2,-1 0,1-2,-4-2,10-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35.82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829 86,'-663'0,"643"1,1 1,0 1,-18 5,16-3,0-1,0-2,-6 1,-355-2,182-3,179 3,1 1,0 1,-14 4,12-2,0-1,0-1,-2-1,-347-3,351 0,0-2,0 0,1-1,-1-2,1 1,0-2,1-1,0 0,-13-8,9 7,0 1,-1 1,1 1,-16-1,-43-12,47 12,0 1,-1 2,0 1,0 2,0 1,-21 4,-35-2,38-2,31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38.89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189 61,'-1'-2,"1"1,-1-1,0 0,0 1,0-1,0 1,-1-1,1 1,0-1,0 1,-1 0,1 0,-1 0,1 0,-1 0,0 0,1 0,-2 0,-32-16,8 11,0 1,0 2,0 0,0 2,-1 1,1 1,-11 2,-46 0,-471-3,536 2,0 1,0 0,1 1,-1 1,1 1,1 1,-1 0,1 1,0 1,1 1,-3 2,16-10,-1 0,1 0,0 1,0-1,0 1,0 0,1 0,-1 0,1 0,0 0,0 0,0 1,0-1,0 1,1 0,0-1,-1 1,1 0,1 0,-1 0,0 0,1-1,0 1,0 0,0 0,1 0,-1 0,1 0,0 0,0 0,0-1,1 1,0 1,1 0,0 0,0 0,0 0,1-1,0 0,0 1,0-1,0-1,0 1,1-1,0 1,0-1,0-1,0 1,0-1,0 0,1 0,-1 0,1-1,5 1,40 3,1-2,-1-2,28-5,30 1,-81 3,0-2,0 0,0-2,-1-1,0-1,0-2,0 0,-1-2,12-6,-21 10,1 1,0 1,0 1,0 0,0 1,1 1,-1 1,1 1,10 2,23-1,-29-2</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41.36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988 82,'-1'-1,"1"0,-1-1,0 1,1 0,-1-1,0 1,0 0,0 0,0 0,0 0,0 0,0 0,0 0,-1 0,1 1,0-1,-1 0,1 1,0-1,-1 1,1-1,-1 1,-41-13,34 10,-23-3,-1 0,0 2,0 2,0 1,0 1,-15 3,-4-1,-52-4,33-11,51 8,0 2,0 0,-7 1,-691 0,350 4,343-2,0 2,0 0,0 1,-18 6,8-2,0-2,-7-1,-46 7,51-7,-1-1,1-1,-19-3,-67 3,51 11,53-8,0-2,-1 0,-9 0,-265-3,138-1,134 1</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44.73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323 0,'-1'1,"1"1,-1-1,0 0,0 0,1 0,-1 0,0 0,0 0,0 0,0-1,0 1,-1 0,1 0,0-1,0 1,0-1,-1 1,1-1,0 1,-1-1,1 0,0 0,-1 0,0 0,-40 6,39-5,-95 3,68-4,0 1,-1 2,1 1,-8 3,-6 0,-1-2,0-1,0-3,0-1,-11-4,-50 1,68 3,1-1,-1 2,1 1,-1 2,-23 6,31-5,1-1,-1-1,-1-2,-6-1,7 0,0 1,0 1,1 1,-12 5,20-4,1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47.22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962 59,'-51'0,"11"-1,0 1,0 2,1 2,-28 7,58-9,-33 9,0-2,-1-2,0-2,-31-1,-800-5,855 0,-1-1,1-1,-18-5,16 4,0 0,0 1,-6 1,-13 1,9 1,0-2,0-1,0-1,-1-2,3 1,0 1,-1 2,-26 1,27 0,0 0,1-2,-1 0,-3-3,5 1,-1 1,0 1,-10 1,9 1,0-2,0-1,-1-1,-14-2,-1 2,0 2,0 2,-39 5,-13-2,77 0,1 0,0 2,0 0,0 1,0 1,1 0,-9 5,1 0,0-2,-1-1,-2-1,9-4</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49.47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987 0,'-2'3,"0"0,0 0,0-1,0 1,-1-1,1 1,-1-1,1 0,-1 0,0 0,0 0,0-1,0 1,0-1,-1 1,-1 0,-28 16,0-1,-1-2,-1-1,0-2,-1-2,-5 1,-4-1,27-5,0-1,0-1,-13 0,-57 10,63-8,1-1,-24 1,5-4,0-2,0-2,0-2,1-2,0-1,0-3,1-1,0-2,-9-6,17 8,0 2,0 1,-1 1,0 2,-1 1,1 2,-1 1,-31 4,-438-2,490 1,-1 1,1 0,-1 1,1 0,-3 2,17-4,-18 3</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52.15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949 29,'-11'-1,"-1"0,1-1,0 0,0-1,-1 0,-51-10,-313 10,193 5,163-1,0 1,0 1,-14 4,12-2,0-1,0-1,-2-1,-28-2,29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53.77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241 0,'-1'1,"1"1,-1-1,0 0,0 0,1 0,-1 0,0 0,0 0,0 0,0-1,0 1,-1 0,1 0,0-1,0 1,0-1,-1 1,1-1,0 1,-1-1,1 0,0 0,-1 0,0 0,-40 6,39-5,-93 4,54-3,0 1,-25 6,-101 18,-17-1,139-19,-1-1,0-3,0-2,-46-5,-14 1,-51 3,135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55.70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982 0,'-478'0,"458"1,-1 1,1 1,-14 4,12-2,0-1,1-1,-4-1,-95-4,61 0,-53 6,41 9,52-9,0 0,-1-1,-10 0,-146-5,88-1,-71 8,26 20,28-12,68-7,0-1,-22-2,7-3,29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59.07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326 159,'-6'-1,"0"0,0 0,0-1,0 0,1 0,-1 0,1-1,-3-2,-22-8,-25-2,0 2,-24-2,14 9,0 3,0 2,-11 4,-43 0,94-3,0 2,-1 0,1 2,-17 4,-3-1,-1-2,0-1,0-3,1-2,-6-2,-56 0,54 1,-51-9,51 4,1 2,-4 3,36 1,0-1,1-1,-17-4,14 2,1 1,-2 2,0 0,-109 3,65 1,-52-5,48-10,51 8,0 2,0 0,-7 1,10 0,0 0,0-1,-10-3,-30-5,36 8</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19:45.02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214 86,'0'-2,"-1"0,1 0,-1 0,0 0,0 0,1 0,-1 0,0 0,-1 0,1 1,0-1,-1 0,1 1,0-1,-1 1,0-1,1 1,-1 0,0 0,0 0,0 0,0-1,-50-20,40 18,-3-1,-1 0,0 1,0 1,-1 1,1 0,-7 1,-105 4,43 0,-681-3,743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30:18.92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58,'46'2,"0"2,11 4,-10-1,1-3,2-1,-48-3,47 0,0 2,-1 2,14 5,-38-5,1-1,-1 0,1-2,0-1,-1-1,1-1,0-1,-1-1,3-2,15-1,-1 2,1 1,0 3,0 1,12 3,43 0,-59-3,-2 1,0-1,0-2,-1-2,33-7,169-43,-202 48,1 2,0 1,0 2,0 1,0 2,3 2,4 5,-26-3</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30:20.59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637'0,"-617"1,0 1,0 1,15 4,-13-2,0-1,0-1,2-1,5-2,0 2,-1 2,29 6,100 17,-139-23</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30:28.23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8,'69'-4,"0"-2,0-4,4-4,-9 3,7-3,-37 6,0 2,1 2,33-1,-48 4,1-1,-1-1,13-3,55-6,313 11,-193 2,-191 0,0 1,0 0,-1 1,3 2,54 8,-61-12,0 0,0 1,0 1,7 2,-2 1</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33:03.67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56'21,"-22"-16,0-2,1-2,16-1,-20-1,0 2,1 1,-1 1,16 5,-6-2,-1-1,1-2,0-2,0-1,1-3,46 1,-71 1,0-1,0 0,-1-2,2 0,56-8,-28 5,-29 1</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33:09.72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29,'103'2,"-21"0,52-7,-63-7,-51 7,0 2,0 0,7 0,691 2,-350 3,-184-2,-161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33:12.74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6,'56'-22,"-56"22,44-14,0 2,0 1,1 3,0 2,1 1,1 3,7 3,5 0,0-1,0-4,55-9,-62 5,-29 5</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35:29.41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6'1,"0"0,0 1,0-1,-1 1,1 0,0 1,-1-1,0 1,6 4,33 13,-36-18,24 8,1-3,-1 0,1-2,1-2,6-1,21 1,48 8,-49-4,55-1,467-7,-562 2,-1 2,1 0,-1 1,0 0,17 8,-16-5,-1-2,1 0,0-1,1-1,10 0,472-4,-480 1</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35:31.62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2,'51'0,"10"-1,0 2,0 4,27 6,-22-3,0-3,1-2,58-6,-2 0,406 3,-509-1,1-1,-1-1,14-4,-12 2,0 1,-1 1,4 1,53 2,-55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35:33.45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31'2,"0"1,0 2,0 1,18 2,19 5,-41-7,1-1,0-2,20 0,-9-1,0 2,13 3,-14-1,1-2,18-1,234-4,-268 1</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37:55.19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66,'20'0,"18"1,-1-2,1-2,-1-1,17-5,131-18,80-26,-239 47,-1 3,2 0,4 1,-3 0,1-1,16-4,3 0,0 2,1 2,-1 2,39 4,20 0,-69-3,-2 1,0-1,0-2,0-2,31-7,-26 4,1 2,0 1,-1 3,1 1,12 3,44 0,-13-4,-19-1,47 6,-85 0,-1 1,1 2,-1 0,0 2,3 3,-29-12,0 0,0 0,0 1,0-1,0 0,0 1,0-1,0 1,0-1,0 1,-1-1,1 1,0 0,0 0,-1-1,1 1,0 0,-1 0,1 0,-1-1,1 1,-1 0,0 0,1 0,-1 0,0 0,1 0,-1 0,0 0,0 0,0 0,0 0,0 0,0 0,0 0,0 0,-1 0,1 0,0 0,-1 0,1 0,0 0,-1 0,1 0,-1-1,1 1,-1 0,0 0,1 0,-1-1,0 1,0 0,-8 8,0 0,-1 0,0-1,-7 4,-8 8,11-8,1-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0:57.74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511 0,'-48'0,"1"2,-1 3,-21 5,26-5,0-1,0-2,-42-4,27 1,-41 4,28 9,51-7,0-1,0-2,-8 1,-37-2,19-1,0 2,0 2,-16 4,20-1,1-3,-37-1,35-2,0 2,-27 6,13-1,0-3,0-2,0-3,-1-2,0-3,24 1,0-3,-26-8,33 8,0 0,0 2,-1 1,-25 0,19 3,0 2,0 2,1 1,-29 7,23-5,0-1,0-2,-1-1,1-3,-11-2,-37 1,65 2</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37:58.13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1193'0,"-1178"1,0 1,0 0,-1 1,6 2,35 5,-35-7</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37:59.84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530'0,"-507"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41:40.17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13'1,"-1"1,1 0,0 1,-1 0,12 5,22 5,38 0,0-5,1-2,0-5,34-5,34 1,481 3,-611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41:45.29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33,'90'0,"0"-4,59-12,-73 8,-45 5,0 0,16-6,111-18,-121 22,0 1,0 1,0 2,0 2,3 2,11-1,1-2,7-3,12-10,-52 9,0 0,1 1,10 0,61-9,-67 7,0 1,22-1,192 6,-215-1</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41:47.31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1324'0,"-1301"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43:02.49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8,'37'-2,"-1"-2,0-1,1-2,2-2,68-12,-39 13,34-5,-47 0,1 3,0 3,1 2,26 2,-40 3,-6 0,-1 0,0 3,1 1,22 6,-28-4,0-2,1-2,-1 0,30-4,-20 2,-18-1</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43:39.92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478'0,"-458"1,0 1,0 1,15 4,-13-2,0-1,0-1,2-1,293-3,-294 1</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43:41.66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81,'32'-2,"-1"-1,0-2,0-1,13-5,-2 1,39-4,2 1,-54 7,1 1,1 2,7 1,201 3,-217-1</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46:31.53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584'0,"-565"1,1 1,-1 1,18 5,-17-3,1-2,1 0,4 0,371-4,-374 1</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47:19.16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871 31,'-13'-1,"1"0,-1-1,1-1,-7-2,-38-6,-95 3,-84 10,60 1,18-3,136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19:46.83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1351'0,"-1331"1,0 1,1 1,13 4,-12-2,0-1,0-1,2-1,96-4,-61 0,53 6,21 22,-47-13,-62-8,1-1,23 1,-25-5</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47:17.57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2:13.56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088 0,'-875'0,"855"1,0 1,0 1,-15 4,13-2,0-1,0-1,-2-1,-38 2,-39 9,26-2,-58 14,-51 3,113-17,44-5,0-2,-1-2,-4 0,-233-3,242 1</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47:22.12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55,'822'0,"-791"-2,0 0,26-7,-25 3,1 2,21 0,71 6,-43 0,55-6,-49-9,-56 8,0 0,28 1,309 5,-346-1</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2:16.40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458 82,'-1'-2,"0"1,1-1,-1 0,0 1,-1-1,1 0,0 1,0-1,-1 1,1 0,-1 0,1-1,-1 1,1 0,-1 0,0 0,0 0,1 1,-1-1,0 0,-1 1,-41-15,18 8,-3-1,0 0,0 2,-1 2,0 0,-13 2,-381 3,404 0,-1 2,1 0,0 1,-1 1,-36 6,-59 10,57-9,0-2,0-4,-18-1,55-3,1 0,-1 1,-8 3,-60 7,-575-12,325-3,317 2</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51:50.18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22'2,"0"0,0 2,14 3,11 3,85 21,-40-8,-53-14,0-2,0-1,0-2,15-2,-25-2,1 0,-1 2,0 2,24 5,233 49,-176-30,-9-3,-13-8,-71-11</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52:15.30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3,'62'-1,"-20"0,0 1,0 2,0 2,31 8,-27-5,0-2,0-1,-1-3,1-2,5-2,56 0,25 3,-11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2:20.74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696 292,'-59'-3,"1"-3,-1-2,-6-5,-93-11,126 19,0-2,-25-8,-44-9,-16 1,70 12,-1 3,0 1,-25 1,20 3,-31-7,33 4,-43-1,25 4,0-3,-14-5,42 7,1 2,-13 2,18 1,1-2,-1-2,-19-4,12 1,0 2,0 1,-12 3,-57-4,21-9,58 8,0 0,-25 1,-13 4,15 1,1-2,-1-3,-28-6,54 5,-1 1,-16 2,23 1</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52:18.24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3,'85'-1,"-16"-1,42 6,-39 8,-52-7,0-2,0 0,7 0,355-3,-181-1,-182 2,1 2,-1 0,0 1,0 0,17 8,-16-5,-1-2,1 0,0-1,0-1,12 0,-6-2,-4-2</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54:37.60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1271'0,"-1250"1,-1 1,1 1,13 4,54 7,-66-14</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54:47.47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54,'113'2,"-19"0,47-7,-60-7,-54 7,1 1,18-1,46-7,-69 7,1 1,22-1,-21 5,-2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01.87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350 28,'-38'-2,"0"-1,-21-6,20 3,0 2,-15 0,-501 5,535 0,0 2,0 0,0 1,-1 1,-37 6,-34 7,-32 13,40-10,-48 6,-1-1,95-20,0-2,-1-1,0-2,-34-4,-8 1,57 0,0-1,0-2,0 0,1-2,0 0,0-1,-1-2,-55-18,15 3,51 19,0 1,-1 0,0 0,0 1,-1 1,1 1,-5-1,-6 3,2-1</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2:19.42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744 26,'0'-1,"-1"0,1 0,-1 0,1-1,-1 1,0 0,0 0,1 0,-1 0,0 0,0 1,0-1,0 0,0 0,0 0,0 1,0-1,0 1,0-1,-1 1,1-1,0 1,0 0,0-1,-1 1,1 0,0 0,-1 0,-42-5,40 5,-27-1,0 2,0 2,0 0,-22 7,34-7,-78 6,68-7,1 0,0 2,-6 2,-6 4,10-2,0-1,-1-2,0-1,-7-1,15-1,0 1,1 0,-3 2,2 0,-1-1,-22 1,29-5,-15 1,1 0,-1 3,-26 5,12-2,-1-1,0-3,0-2,-46-5,-13 1,74 1,0-1,0-2,1-1,-13-5,-77-13,100 22</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54:45.83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37'2,"-1"1,18 5,52 5,467-10,-293-6,37 3,-294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56:48.05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83,'6'-4,"-1"1,1-1,0 1,0 1,0-1,1 1,-1 0,1 0,0 1,17-7,5-2,0 1,1 1,0 2,0 0,0 3,1 0,18 2,42 0,-23 0,38 5,-35 9,-51-9,-1 0,0-1,11 0,458-2,-235-3,-221 4,-1 1,26 5,-25-2,1-2,21 0,1268-5,-1307 0,0-1,0 0,0-1,13-4,-27 6,17-3</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57:06.37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8,'120'2,"-18"0,48-7,-62-7,-54 6,-1 2,24 0,-10 2,48-9,-50 4,1 3,12 1,-26 1,0 0,24-7,-23 4,1 0,17 2,54 5,-41 0,57-6,-50-9,-51 9,-1 0,0 1,11 0,388 2,-200 3,-192 0,-1 1,1 1,-1 2,0 0,8 4,46 11,131 38,-127-40,-49-13,0 2,-1 1,11 6,169 64,-173-66,-21-9</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57:08.07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66,'8'-1,"1"0,-1 0,1-1,-1 0,7-3,33-6,139-20,130-22,-256 43,-33 4,-1 2,1 0,13 2,-22 2,12 0,0 0,1-3,-2 0,23-6,-11 2,0 2,0 1,0 3,0 1,11 4,44-2,565-2,-615 5,-30 1</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59:55.85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38'0,"-1"1,0 2,1 2,7 2,8 1,0-2,0-3,0-2,36-5,25 1,811 3,-902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4:13:11.48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3217 209,'-14'-1,"0"-1,0-1,0 0,0 0,1-2,-1 0,-3-2,1 0,-1 1,1 1,-1 1,-14-2,-59-6,8 2,0 3,-17 3,49 4,-1-1,0-3,-33-8,32 5,0 3,-1 2,1 2,-8 3,-8-1,-66-6,54-11,59 10,-1 1,1 1,-13 0,-727 1,369 5,358-5,0-1,-31-7,30 3,0 3,-26-1,14 5,0-2,0-3,-20-5,35 5,0 1,-21 1,27 2</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6:59:58.02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35,'57'1,"99"-5,-133 2,-1-1,1-1,-1-1,1-1,15-8,-16 7,1 1,-1 0,16 0,29-8,-9-1,-20 4,0 1,0 2,1 2,0 1,23 2,-35 2,1 2,0 2,-1 0,0 2,5 1,-14-1</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2:43.71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028 0,'-3'1,"0"0,0 0,0 0,0 1,0-1,0 1,1-1,-1 1,0 0,1 0,0 0,-2 2,-21 14,-3-9,0-1,0-2,-1-1,-16 0,27-2,-69 4,0-4,-55-6,7 0,113 3,-15-1,1 2,0 2,0 1,-19 5,34-5,1-1,-1-1,-11 0,9-2</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04:46.86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29'2,"0"0,25 7,41 4,-5-12,-55-2,-1 2,1 1,-1 2,19 5,-8-2,1-2,-1-1,1-3,0-2,6-2,54 0,-58 3,-1-2,1-2,21-6,-10 3,0 2,0 2,55 6,-9-1,-82-2</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04.05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871 0,'-17'1,"0"1,-1 1,-14 4,-34 5,-102-5,-72-9,55-1,80 3,83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04:57.13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802 26,'0'-1,"-1"0,1 0,-1-1,0 1,1 0,-1 0,0 0,1 0,-1 0,0 0,0 0,0 1,0-1,0 0,0 0,0 1,0-1,0 0,0 1,-1-1,1 1,0 0,0-1,0 1,-1 0,1 0,0 0,-1 0,-42-5,39 5,-34-1,-1 2,0 2,1 2,-25 6,-98 12,116-16,-1-2,0-1,1-3,-1-2,0-2,-60 0,-1470 3,1550-1,1-2,0-1,-7-2,7 1,-1 1,0 1,-3 1,0 1,0-2,1 0,-14-5,20 4</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04:51.98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31,'5'-1,"-1"0,1-1,0 0,-1 1,1-2,-1 1,0 0,0-1,3-2,14-7,-4 5,0 2,1 0,0 0,0 2,1 0,28-5,112-18,-127 20,0 2,0 2,0 1,12 1,-12 1,-1-2,1-1,0-1,14-5,-23 5,-1 0,0 1,1 2,0 0,-1 1,1 1,-1 1,0 2,9 2,-12-3</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05:01.35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610'0,"-601"0,1 1,0 0,-1 0,0 1,1 0,1 2,6 2</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09:14.49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40'2,"-1"1,17 6,-16-3,1-2,10-1,-30-2,0 2,-1 0,12 3,-10-1,0-1,0-1,2-1,393-1,-199-3,-199 1,0-1,0-1,15-4,7-1,-18 4</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09:55.72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8,'93'-2,"1"-4,17-6,-71 8,-1 2,10 2,-19 1,1-2,0-1,0-1,3-3,5-1,0 2,6 1,-6 1,0-2,9-3,-19 3,0 1,0 1,1 2,-2 0,1-1,-1-2,8-3,-7 2,0 2,0 0,1 2,15 2,-34-1,12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09:54.66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10:01.64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796'0,"-780"1,0 1,0 0,0 1,5 2,53 9,11-1,-61-8,1-1,-1-1,2-1,9-2,-5 0,1 2,-1 0,0 2,10 3,5 1,0-3,0-2,0-1,0-3,10-2,52 0,-58 3,10-1,1 2,0 4,29 6,96 16,-148-22,-1-2,18-1,-23-1,0 1,0 1,25 6,69 17,-64-16,-1 4,3 3,15 4,-49-15,-1 2,0 1,10 6,-22-10,1 0,-1 0,1-2,-1 0,13 0,36 8,-20-4,-24-5</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11:57.64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29,'663'0,"-644"-1,1-1,-1-1,18-5,-17 4,2 0,-1 1,5 0,410 2,-210 3,-204-2</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12:01.69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24'1,"0"2,-1 0,4 2,48 6,23 4,-68-9,-1-1,1-2,7-1,170-3,-190 1</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12:18.79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901'0,"-875"1,-1 2,1 1,7 2,-5-1,0-1,18 1,67 8,-77-8,0 0,17-2,-23-3,0 1,0 1,0 2,19 4,-20-3,0-1,1-1,-1-2,1-1,7-2,85 3,-50 11,-52-7,0-2,0 0,7 0,691-1,-350-5,-237 3,-108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20:08.08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056 138,'-33'-2,"0"-2,1-2,-1 0,1-2,-30-12,-15-4,54 19,0 2,0 0,-20 0,16 2,1-2,-21-4,-111-20,122 21,0 1,0 2,0 2,0 1,0 2,-2 2,-71 19,88-2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16:26.75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27,'120'2,"-26"1,63-9,-85-6,-53 7,1 2,0 0,8 0,342 4,-347-1</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2:53.30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857 0,'-6'2,"0"0,1 0,-1 0,1 0,-1 1,1 0,0 0,0 1,0 0,-8 4,-13 7,3 0,-1-1,0-1,-1-1,0-1,-1-2,-1 0,-7 1,0 1,-9 6,15-6,-1 0,-1-2,-10 1,21-7,-23 6,-1-2,0-2,-20-2,41-1,0 0,1 1,-17 5,-19 3,-1 0,25-5,0-1,-27 0,35-3,-1 1,1 1,-5 3,-23 3,-2 1,27-5,0-2,-1 0,-15-2,10-2,1-1,0-2,-23-5,42 5,0-1,0 0,1 0,-1-2,1 1,1-2,-1 0,1 0,-11-9,8 6,0 0,-1 1,0 0,-1 1,0 1,-2 0,-7-3,10 4</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0T07:16:43.96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716'0,"-694"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0-11T03:41:06.17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724 33,'-94'-1,"21"-1,-53 6,55 9,52-9,0 0,0-1,-11 0,-370-2,191-3,179 1,0-2,-30-7,29 5,0 0,-25 1,32 4,-8 0,0-1,1-1,-1-2,-13-3,-1-1,1 3,-1 2,0 1,-1 3,-3 2,-56 0,75-3,1 1,0 1,0 2,-19 5,21-4,-1-1,-19 1,18-3,0 1,-16 5,-139 19,155-22,0-1,-15-1,14-1,1 2,-16 3,1 1,25-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24</Pages>
  <Words>4094</Words>
  <Characters>2334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Cameron, Nathan</cp:lastModifiedBy>
  <cp:revision>6</cp:revision>
  <dcterms:created xsi:type="dcterms:W3CDTF">2018-10-10T07:19:00Z</dcterms:created>
  <dcterms:modified xsi:type="dcterms:W3CDTF">2018-10-11T04:24:00Z</dcterms:modified>
</cp:coreProperties>
</file>